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FA5349" w14:textId="77777777" w:rsidR="005F06C6" w:rsidRPr="00AA0DCA" w:rsidRDefault="0027134B" w:rsidP="001F19D6">
      <w:pPr>
        <w:jc w:val="center"/>
        <w:rPr>
          <w:rFonts w:eastAsia="Arial Unicode MS" w:cs="Times New Roman"/>
          <w:b/>
          <w:bCs/>
          <w:szCs w:val="24"/>
        </w:rPr>
      </w:pPr>
      <w:r w:rsidRPr="00AA0DCA">
        <w:rPr>
          <w:rFonts w:eastAsia="Arial Unicode MS" w:cs="Times New Roman"/>
          <w:b/>
          <w:bCs/>
          <w:szCs w:val="24"/>
        </w:rPr>
        <w:t xml:space="preserve">Course </w:t>
      </w:r>
      <w:r w:rsidR="001723DB" w:rsidRPr="00AA0DCA">
        <w:rPr>
          <w:rFonts w:eastAsia="Arial Unicode MS" w:cs="Times New Roman"/>
          <w:b/>
          <w:bCs/>
          <w:szCs w:val="24"/>
        </w:rPr>
        <w:t>S</w:t>
      </w:r>
      <w:r w:rsidR="006347D5" w:rsidRPr="00AA0DCA">
        <w:rPr>
          <w:rFonts w:eastAsia="Arial Unicode MS" w:cs="Times New Roman"/>
          <w:b/>
          <w:bCs/>
          <w:szCs w:val="24"/>
        </w:rPr>
        <w:t>pecification</w:t>
      </w:r>
    </w:p>
    <w:p w14:paraId="1C59C993" w14:textId="77777777" w:rsidR="0027134B" w:rsidRPr="00AA0DCA" w:rsidRDefault="0027134B" w:rsidP="0027134B">
      <w:pPr>
        <w:jc w:val="center"/>
        <w:rPr>
          <w:rFonts w:eastAsia="Arial Unicode MS" w:cs="Times New Roman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23"/>
        <w:gridCol w:w="5829"/>
      </w:tblGrid>
      <w:tr w:rsidR="006D5F83" w:rsidRPr="00AA0DCA" w14:paraId="100876BB" w14:textId="77777777">
        <w:tc>
          <w:tcPr>
            <w:tcW w:w="3123" w:type="dxa"/>
            <w:tcBorders>
              <w:right w:val="nil"/>
            </w:tcBorders>
          </w:tcPr>
          <w:p w14:paraId="3B96CCC4" w14:textId="77777777" w:rsidR="006D5F83" w:rsidRPr="00AA0DCA" w:rsidRDefault="006D5F83" w:rsidP="0027134B">
            <w:pPr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 xml:space="preserve">Name of University:                </w:t>
            </w:r>
          </w:p>
        </w:tc>
        <w:tc>
          <w:tcPr>
            <w:tcW w:w="5949" w:type="dxa"/>
            <w:tcBorders>
              <w:left w:val="nil"/>
            </w:tcBorders>
          </w:tcPr>
          <w:p w14:paraId="233A562B" w14:textId="77777777" w:rsidR="006D5F83" w:rsidRPr="00AA0DCA" w:rsidRDefault="00AF77D4" w:rsidP="0027134B">
            <w:pPr>
              <w:rPr>
                <w:rFonts w:eastAsia="Arial Unicode MS" w:cs="Times New Roman"/>
                <w:szCs w:val="24"/>
              </w:rPr>
            </w:pPr>
            <w:proofErr w:type="spellStart"/>
            <w:r w:rsidRPr="00AA0DCA">
              <w:rPr>
                <w:rFonts w:eastAsia="Arial Unicode MS" w:cs="Times New Roman"/>
                <w:szCs w:val="24"/>
              </w:rPr>
              <w:t>Rangsit</w:t>
            </w:r>
            <w:proofErr w:type="spellEnd"/>
            <w:r w:rsidR="006D5F83" w:rsidRPr="00AA0DCA">
              <w:rPr>
                <w:rFonts w:eastAsia="Arial Unicode MS" w:cs="Times New Roman"/>
                <w:szCs w:val="24"/>
              </w:rPr>
              <w:t xml:space="preserve"> University </w:t>
            </w:r>
          </w:p>
        </w:tc>
      </w:tr>
      <w:tr w:rsidR="006D5F83" w:rsidRPr="00AA0DCA" w14:paraId="2748AFC9" w14:textId="77777777">
        <w:tc>
          <w:tcPr>
            <w:tcW w:w="3123" w:type="dxa"/>
            <w:tcBorders>
              <w:right w:val="nil"/>
            </w:tcBorders>
          </w:tcPr>
          <w:p w14:paraId="2FBFA5DF" w14:textId="77777777" w:rsidR="006D5F83" w:rsidRPr="00AA0DCA" w:rsidRDefault="006D5F83" w:rsidP="0027134B">
            <w:pPr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 xml:space="preserve">School/Faculty/Department:  </w:t>
            </w:r>
          </w:p>
        </w:tc>
        <w:tc>
          <w:tcPr>
            <w:tcW w:w="5949" w:type="dxa"/>
            <w:tcBorders>
              <w:left w:val="nil"/>
            </w:tcBorders>
          </w:tcPr>
          <w:p w14:paraId="664B2FDB" w14:textId="77777777" w:rsidR="006D5F83" w:rsidRPr="00AA0DCA" w:rsidRDefault="00AC122D" w:rsidP="006D5F83">
            <w:pPr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College of</w:t>
            </w:r>
            <w:r w:rsidR="00432CDC" w:rsidRPr="00AA0DCA">
              <w:rPr>
                <w:rFonts w:eastAsia="Arial Unicode MS" w:cs="Times New Roman"/>
                <w:szCs w:val="24"/>
              </w:rPr>
              <w:t xml:space="preserve"> </w:t>
            </w:r>
            <w:r w:rsidRPr="00AA0DCA">
              <w:rPr>
                <w:rFonts w:eastAsia="Arial Unicode MS" w:cs="Times New Roman"/>
                <w:szCs w:val="24"/>
              </w:rPr>
              <w:t>Tourism and Hospitality</w:t>
            </w:r>
            <w:r w:rsidR="009A5CD4" w:rsidRPr="00AA0DCA">
              <w:rPr>
                <w:rFonts w:eastAsia="Arial Unicode MS" w:cs="Times New Roman"/>
                <w:szCs w:val="24"/>
              </w:rPr>
              <w:t xml:space="preserve"> </w:t>
            </w:r>
          </w:p>
          <w:p w14:paraId="6D77C836" w14:textId="77777777" w:rsidR="006D5F83" w:rsidRPr="00AA0DCA" w:rsidRDefault="00AC122D" w:rsidP="0027134B">
            <w:pPr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International Hospitality and Tourism Program</w:t>
            </w:r>
          </w:p>
        </w:tc>
      </w:tr>
    </w:tbl>
    <w:p w14:paraId="2A8C88B7" w14:textId="77777777" w:rsidR="001C5CE5" w:rsidRPr="00AA0DCA" w:rsidRDefault="001C5CE5" w:rsidP="006D5F83">
      <w:pPr>
        <w:rPr>
          <w:rFonts w:eastAsia="Arial Unicode MS" w:cs="Times New Roman"/>
          <w:b/>
          <w:bCs/>
          <w:szCs w:val="24"/>
        </w:rPr>
      </w:pPr>
    </w:p>
    <w:p w14:paraId="6C658E06" w14:textId="77777777" w:rsidR="0027134B" w:rsidRPr="00AA0DCA" w:rsidRDefault="00030E21" w:rsidP="0027134B">
      <w:pPr>
        <w:jc w:val="center"/>
        <w:rPr>
          <w:rFonts w:eastAsia="Arial Unicode MS" w:cs="Times New Roman"/>
          <w:b/>
          <w:bCs/>
          <w:szCs w:val="24"/>
        </w:rPr>
      </w:pPr>
      <w:r w:rsidRPr="00AA0DCA">
        <w:rPr>
          <w:rFonts w:eastAsia="Arial Unicode MS" w:cs="Times New Roman"/>
          <w:b/>
          <w:bCs/>
          <w:szCs w:val="24"/>
        </w:rPr>
        <w:t>1.</w:t>
      </w:r>
      <w:r w:rsidR="005F2925" w:rsidRPr="00AA0DCA">
        <w:rPr>
          <w:rFonts w:eastAsia="Arial Unicode MS" w:cs="Times New Roman"/>
          <w:b/>
          <w:bCs/>
          <w:szCs w:val="24"/>
        </w:rPr>
        <w:t xml:space="preserve"> </w:t>
      </w:r>
      <w:r w:rsidR="0027134B" w:rsidRPr="00AA0DCA">
        <w:rPr>
          <w:rFonts w:eastAsia="Arial Unicode MS" w:cs="Times New Roman"/>
          <w:b/>
          <w:bCs/>
          <w:szCs w:val="24"/>
        </w:rPr>
        <w:t>General Information</w:t>
      </w:r>
    </w:p>
    <w:p w14:paraId="0F066934" w14:textId="77777777" w:rsidR="0027134B" w:rsidRPr="00AA0DCA" w:rsidRDefault="0027134B" w:rsidP="0027134B">
      <w:pPr>
        <w:rPr>
          <w:rFonts w:eastAsia="Arial Unicode MS" w:cs="Times New Roman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4"/>
        <w:gridCol w:w="3890"/>
        <w:gridCol w:w="4498"/>
      </w:tblGrid>
      <w:tr w:rsidR="006D5F83" w:rsidRPr="00AA0DCA" w14:paraId="50603A72" w14:textId="77777777">
        <w:tc>
          <w:tcPr>
            <w:tcW w:w="567" w:type="dxa"/>
            <w:tcBorders>
              <w:right w:val="nil"/>
            </w:tcBorders>
          </w:tcPr>
          <w:p w14:paraId="03FEAE76" w14:textId="77777777" w:rsidR="006D5F83" w:rsidRPr="00AA0DCA" w:rsidRDefault="006D5F83" w:rsidP="00716563">
            <w:pPr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 xml:space="preserve">1.  </w:t>
            </w:r>
          </w:p>
        </w:tc>
        <w:tc>
          <w:tcPr>
            <w:tcW w:w="8505" w:type="dxa"/>
            <w:gridSpan w:val="2"/>
            <w:tcBorders>
              <w:left w:val="nil"/>
            </w:tcBorders>
          </w:tcPr>
          <w:p w14:paraId="5C778BAE" w14:textId="77777777" w:rsidR="00744DD3" w:rsidRPr="00AA0DCA" w:rsidRDefault="006D5F83" w:rsidP="00B26DFA">
            <w:pPr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Course ID and Course title</w:t>
            </w:r>
            <w:r w:rsidR="00744DD3" w:rsidRPr="00AA0DCA">
              <w:rPr>
                <w:rFonts w:eastAsia="Arial Unicode MS" w:cs="Times New Roman"/>
                <w:szCs w:val="24"/>
              </w:rPr>
              <w:t xml:space="preserve"> </w:t>
            </w:r>
          </w:p>
          <w:p w14:paraId="71366F7E" w14:textId="5DF1E42E" w:rsidR="006D5F83" w:rsidRPr="00AA0DCA" w:rsidRDefault="00291678" w:rsidP="003D2B73">
            <w:pPr>
              <w:jc w:val="both"/>
              <w:rPr>
                <w:rFonts w:eastAsia="Arial Unicode MS" w:cs="Times New Roman"/>
                <w:szCs w:val="24"/>
              </w:rPr>
            </w:pPr>
            <w:r>
              <w:rPr>
                <w:rFonts w:eastAsia="Arial Unicode MS" w:cs="Times New Roman"/>
                <w:szCs w:val="24"/>
              </w:rPr>
              <w:t>ITS</w:t>
            </w:r>
            <w:proofErr w:type="gramStart"/>
            <w:r>
              <w:rPr>
                <w:rFonts w:eastAsia="Arial Unicode MS" w:cs="Times New Roman"/>
                <w:szCs w:val="24"/>
              </w:rPr>
              <w:t xml:space="preserve">191 </w:t>
            </w:r>
            <w:r w:rsidR="0096533A" w:rsidRPr="00AA0DCA">
              <w:rPr>
                <w:rFonts w:eastAsia="Arial Unicode MS" w:cs="Times New Roman"/>
                <w:szCs w:val="24"/>
              </w:rPr>
              <w:t>:</w:t>
            </w:r>
            <w:proofErr w:type="gramEnd"/>
            <w:r w:rsidR="0096533A" w:rsidRPr="00AA0DCA">
              <w:rPr>
                <w:rFonts w:eastAsia="Arial Unicode MS" w:cs="Times New Roman"/>
                <w:szCs w:val="24"/>
              </w:rPr>
              <w:t xml:space="preserve"> </w:t>
            </w:r>
            <w:r w:rsidR="003D2B73" w:rsidRPr="00AA0DCA">
              <w:rPr>
                <w:rFonts w:eastAsia="Arial Unicode MS" w:cs="Times New Roman"/>
                <w:szCs w:val="24"/>
              </w:rPr>
              <w:t>Thai I</w:t>
            </w:r>
          </w:p>
        </w:tc>
      </w:tr>
      <w:tr w:rsidR="006D5F83" w:rsidRPr="00AA0DCA" w14:paraId="644D8EBC" w14:textId="77777777">
        <w:tc>
          <w:tcPr>
            <w:tcW w:w="567" w:type="dxa"/>
            <w:tcBorders>
              <w:right w:val="nil"/>
            </w:tcBorders>
          </w:tcPr>
          <w:p w14:paraId="16AF030E" w14:textId="77777777" w:rsidR="006D5F83" w:rsidRPr="00AA0DCA" w:rsidRDefault="006D5F83" w:rsidP="00716563">
            <w:pPr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 xml:space="preserve">2. </w:t>
            </w:r>
          </w:p>
        </w:tc>
        <w:tc>
          <w:tcPr>
            <w:tcW w:w="8505" w:type="dxa"/>
            <w:gridSpan w:val="2"/>
            <w:tcBorders>
              <w:left w:val="nil"/>
            </w:tcBorders>
          </w:tcPr>
          <w:p w14:paraId="5314E92E" w14:textId="77777777" w:rsidR="00B6198D" w:rsidRPr="00AA0DCA" w:rsidRDefault="006D5F83" w:rsidP="00B6198D">
            <w:pPr>
              <w:jc w:val="both"/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Credit units (Number of hours per week for lecture, lab, and self-study)</w:t>
            </w:r>
            <w:r w:rsidR="00B6198D" w:rsidRPr="00AA0DCA">
              <w:rPr>
                <w:rFonts w:eastAsia="Arial Unicode MS" w:cs="Times New Roman"/>
                <w:b/>
                <w:bCs/>
                <w:szCs w:val="24"/>
              </w:rPr>
              <w:t xml:space="preserve"> </w:t>
            </w:r>
          </w:p>
          <w:p w14:paraId="64427348" w14:textId="77777777" w:rsidR="00744DD3" w:rsidRPr="00AA0DCA" w:rsidRDefault="00CB0C83" w:rsidP="00B6198D">
            <w:pPr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3 hours (</w:t>
            </w:r>
            <w:r w:rsidR="005C1D51" w:rsidRPr="00AA0DCA">
              <w:rPr>
                <w:rFonts w:eastAsia="Arial Unicode MS" w:cs="Times New Roman"/>
                <w:szCs w:val="24"/>
              </w:rPr>
              <w:t>3</w:t>
            </w:r>
            <w:r w:rsidRPr="00AA0DCA">
              <w:rPr>
                <w:rFonts w:eastAsia="Arial Unicode MS" w:cs="Times New Roman"/>
                <w:szCs w:val="24"/>
              </w:rPr>
              <w:t>-</w:t>
            </w:r>
            <w:r w:rsidR="005C1D51" w:rsidRPr="00AA0DCA">
              <w:rPr>
                <w:rFonts w:eastAsia="Arial Unicode MS" w:cs="Times New Roman"/>
                <w:szCs w:val="24"/>
              </w:rPr>
              <w:t>0</w:t>
            </w:r>
            <w:r w:rsidRPr="00AA0DCA">
              <w:rPr>
                <w:rFonts w:eastAsia="Arial Unicode MS" w:cs="Times New Roman"/>
                <w:szCs w:val="24"/>
              </w:rPr>
              <w:t>-</w:t>
            </w:r>
            <w:r w:rsidR="005C1D51" w:rsidRPr="00AA0DCA">
              <w:rPr>
                <w:rFonts w:eastAsia="Arial Unicode MS" w:cs="Times New Roman"/>
                <w:szCs w:val="24"/>
              </w:rPr>
              <w:t>6</w:t>
            </w:r>
            <w:r w:rsidR="00744DD3" w:rsidRPr="00AA0DCA">
              <w:rPr>
                <w:rFonts w:eastAsia="Arial Unicode MS" w:cs="Times New Roman"/>
                <w:szCs w:val="24"/>
              </w:rPr>
              <w:t>)</w:t>
            </w:r>
          </w:p>
        </w:tc>
      </w:tr>
      <w:tr w:rsidR="006D5F83" w:rsidRPr="00AA0DCA" w14:paraId="7E76B4D2" w14:textId="77777777">
        <w:tc>
          <w:tcPr>
            <w:tcW w:w="567" w:type="dxa"/>
            <w:tcBorders>
              <w:bottom w:val="single" w:sz="4" w:space="0" w:color="auto"/>
              <w:right w:val="nil"/>
            </w:tcBorders>
          </w:tcPr>
          <w:p w14:paraId="0E69ACA0" w14:textId="77777777" w:rsidR="006D5F83" w:rsidRPr="00AA0DCA" w:rsidRDefault="006D5F83" w:rsidP="00716563">
            <w:pPr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3.</w:t>
            </w:r>
          </w:p>
        </w:tc>
        <w:tc>
          <w:tcPr>
            <w:tcW w:w="8505" w:type="dxa"/>
            <w:gridSpan w:val="2"/>
            <w:tcBorders>
              <w:left w:val="nil"/>
              <w:bottom w:val="single" w:sz="4" w:space="0" w:color="auto"/>
            </w:tcBorders>
          </w:tcPr>
          <w:p w14:paraId="07101FF0" w14:textId="77777777" w:rsidR="006D5F83" w:rsidRPr="00AA0DCA" w:rsidRDefault="006D5F83" w:rsidP="00B26DFA">
            <w:pPr>
              <w:jc w:val="both"/>
              <w:rPr>
                <w:rFonts w:eastAsia="Arial Unicode MS" w:cs="Times New Roman"/>
                <w:szCs w:val="24"/>
              </w:rPr>
            </w:pPr>
            <w:proofErr w:type="spellStart"/>
            <w:r w:rsidRPr="00AA0DCA">
              <w:rPr>
                <w:rFonts w:eastAsia="Arial Unicode MS" w:cs="Times New Roman"/>
                <w:b/>
                <w:bCs/>
                <w:szCs w:val="24"/>
              </w:rPr>
              <w:t>Programme</w:t>
            </w:r>
            <w:proofErr w:type="spellEnd"/>
            <w:r w:rsidRPr="00AA0DCA">
              <w:rPr>
                <w:rFonts w:eastAsia="Arial Unicode MS" w:cs="Times New Roman"/>
                <w:b/>
                <w:bCs/>
                <w:szCs w:val="24"/>
              </w:rPr>
              <w:t xml:space="preserve"> and Categorization of course</w:t>
            </w:r>
          </w:p>
          <w:p w14:paraId="10A5FB4E" w14:textId="77777777" w:rsidR="00780D80" w:rsidRPr="00AA0DCA" w:rsidRDefault="0096533A" w:rsidP="00AC122D">
            <w:pPr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 xml:space="preserve">This is </w:t>
            </w:r>
            <w:r w:rsidR="005B57F7" w:rsidRPr="00AA0DCA">
              <w:rPr>
                <w:rFonts w:eastAsia="Arial Unicode MS" w:cs="Times New Roman"/>
                <w:szCs w:val="24"/>
              </w:rPr>
              <w:t>a core</w:t>
            </w:r>
            <w:r w:rsidR="00146514" w:rsidRPr="00AA0DCA">
              <w:rPr>
                <w:rFonts w:eastAsia="Arial Unicode MS" w:cs="Times New Roman"/>
                <w:szCs w:val="24"/>
              </w:rPr>
              <w:t xml:space="preserve"> course</w:t>
            </w:r>
            <w:r w:rsidR="000A41BE" w:rsidRPr="00AA0DCA">
              <w:rPr>
                <w:rFonts w:eastAsia="Arial Unicode MS" w:cs="Times New Roman"/>
                <w:szCs w:val="24"/>
              </w:rPr>
              <w:t xml:space="preserve"> </w:t>
            </w:r>
            <w:r w:rsidR="008F0C97" w:rsidRPr="00AA0DCA">
              <w:rPr>
                <w:rFonts w:eastAsia="Arial Unicode MS" w:cs="Times New Roman"/>
                <w:szCs w:val="24"/>
              </w:rPr>
              <w:t>f</w:t>
            </w:r>
            <w:r w:rsidR="000A41BE" w:rsidRPr="00AA0DCA">
              <w:rPr>
                <w:rFonts w:eastAsia="Arial Unicode MS" w:cs="Times New Roman"/>
                <w:szCs w:val="24"/>
              </w:rPr>
              <w:t>or</w:t>
            </w:r>
            <w:r w:rsidR="008F0C97" w:rsidRPr="00AA0DCA">
              <w:rPr>
                <w:rFonts w:eastAsia="Arial Unicode MS" w:cs="Times New Roman"/>
                <w:szCs w:val="24"/>
              </w:rPr>
              <w:t xml:space="preserve"> Bachelor of </w:t>
            </w:r>
            <w:r w:rsidR="00AC122D" w:rsidRPr="00AA0DCA">
              <w:rPr>
                <w:rFonts w:eastAsia="Arial Unicode MS" w:cs="Times New Roman"/>
                <w:szCs w:val="24"/>
              </w:rPr>
              <w:t>Arts</w:t>
            </w:r>
            <w:r w:rsidR="008F0C97" w:rsidRPr="00AA0DCA">
              <w:rPr>
                <w:rFonts w:eastAsia="Arial Unicode MS" w:cs="Times New Roman"/>
                <w:szCs w:val="24"/>
              </w:rPr>
              <w:t xml:space="preserve"> in International </w:t>
            </w:r>
            <w:r w:rsidR="00AC122D" w:rsidRPr="00AA0DCA">
              <w:rPr>
                <w:rFonts w:eastAsia="Arial Unicode MS" w:cs="Times New Roman"/>
                <w:szCs w:val="24"/>
              </w:rPr>
              <w:t>Hospitality and Tourism</w:t>
            </w:r>
          </w:p>
          <w:p w14:paraId="4AA68CE4" w14:textId="47C77896" w:rsidR="00C722E1" w:rsidRPr="00AA0DCA" w:rsidRDefault="0055275F" w:rsidP="00AC122D">
            <w:pPr>
              <w:jc w:val="both"/>
              <w:rPr>
                <w:rFonts w:eastAsia="Arial Unicode MS" w:cs="Times New Roman"/>
                <w:szCs w:val="24"/>
              </w:rPr>
            </w:pPr>
            <w:r>
              <w:rPr>
                <w:rFonts w:eastAsia="Arial Unicode MS" w:cstheme="minorBidi"/>
                <w:szCs w:val="24"/>
              </w:rPr>
              <w:t>Monday</w:t>
            </w:r>
            <w:r w:rsidR="00CB0D3E">
              <w:rPr>
                <w:rFonts w:eastAsia="Arial Unicode MS" w:cstheme="minorBidi"/>
                <w:szCs w:val="24"/>
              </w:rPr>
              <w:t xml:space="preserve"> </w:t>
            </w:r>
            <w:r>
              <w:rPr>
                <w:rFonts w:eastAsia="Arial Unicode MS" w:cstheme="minorBidi"/>
                <w:szCs w:val="24"/>
              </w:rPr>
              <w:t>1</w:t>
            </w:r>
            <w:r w:rsidR="00197C75">
              <w:rPr>
                <w:rFonts w:eastAsia="Arial Unicode MS" w:cstheme="minorBidi"/>
                <w:szCs w:val="24"/>
              </w:rPr>
              <w:t>5</w:t>
            </w:r>
            <w:r w:rsidR="00CB0D3E">
              <w:rPr>
                <w:rFonts w:eastAsia="Arial Unicode MS" w:cstheme="minorBidi"/>
                <w:szCs w:val="24"/>
              </w:rPr>
              <w:t xml:space="preserve">.00 </w:t>
            </w:r>
            <w:r>
              <w:rPr>
                <w:rFonts w:eastAsia="Arial Unicode MS" w:cstheme="minorBidi"/>
                <w:szCs w:val="24"/>
              </w:rPr>
              <w:t>P</w:t>
            </w:r>
            <w:r w:rsidR="0096533A" w:rsidRPr="00AA0DCA">
              <w:rPr>
                <w:rFonts w:eastAsia="Arial Unicode MS" w:cs="Times New Roman"/>
                <w:szCs w:val="24"/>
              </w:rPr>
              <w:t>M.</w:t>
            </w:r>
            <w:r w:rsidR="00053FD6" w:rsidRPr="00AA0DCA">
              <w:rPr>
                <w:rFonts w:eastAsia="Arial Unicode MS" w:cs="Times New Roman"/>
                <w:szCs w:val="24"/>
              </w:rPr>
              <w:t xml:space="preserve"> –</w:t>
            </w:r>
            <w:r w:rsidR="00C71CA0" w:rsidRPr="00AA0DCA">
              <w:rPr>
                <w:rFonts w:eastAsia="Arial Unicode MS" w:cs="Times New Roman"/>
                <w:szCs w:val="24"/>
              </w:rPr>
              <w:t>1</w:t>
            </w:r>
            <w:r w:rsidR="00197C75">
              <w:rPr>
                <w:rFonts w:eastAsia="Arial Unicode MS" w:cs="Times New Roman"/>
                <w:szCs w:val="24"/>
              </w:rPr>
              <w:t>7</w:t>
            </w:r>
            <w:r w:rsidR="00053FD6" w:rsidRPr="00AA0DCA">
              <w:rPr>
                <w:rFonts w:eastAsia="Arial Unicode MS" w:cs="Times New Roman"/>
                <w:szCs w:val="24"/>
              </w:rPr>
              <w:t xml:space="preserve"> </w:t>
            </w:r>
            <w:r w:rsidR="0096533A" w:rsidRPr="00AA0DCA">
              <w:rPr>
                <w:rFonts w:eastAsia="Arial Unicode MS" w:cs="Times New Roman"/>
                <w:szCs w:val="24"/>
              </w:rPr>
              <w:t xml:space="preserve">.45 </w:t>
            </w:r>
            <w:r>
              <w:rPr>
                <w:rFonts w:eastAsia="Arial Unicode MS" w:cs="Times New Roman"/>
                <w:szCs w:val="24"/>
              </w:rPr>
              <w:t>P</w:t>
            </w:r>
            <w:r w:rsidR="0096533A" w:rsidRPr="00AA0DCA">
              <w:rPr>
                <w:rFonts w:eastAsia="Arial Unicode MS" w:cs="Times New Roman"/>
                <w:szCs w:val="24"/>
              </w:rPr>
              <w:t>M.</w:t>
            </w:r>
            <w:r w:rsidR="00C722E1" w:rsidRPr="00AA0DCA">
              <w:rPr>
                <w:rFonts w:eastAsia="Arial Unicode MS" w:cs="Times New Roman"/>
                <w:szCs w:val="24"/>
              </w:rPr>
              <w:t xml:space="preserve">  </w:t>
            </w:r>
          </w:p>
          <w:p w14:paraId="7277F173" w14:textId="7B31B022" w:rsidR="00C722E1" w:rsidRPr="00AA0DCA" w:rsidRDefault="00C722E1" w:rsidP="00AC122D">
            <w:pPr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Section 12</w:t>
            </w:r>
            <w:r w:rsidR="00900C82">
              <w:rPr>
                <w:rFonts w:eastAsia="Arial Unicode MS" w:cs="Times New Roman"/>
                <w:szCs w:val="24"/>
              </w:rPr>
              <w:t>0</w:t>
            </w:r>
          </w:p>
        </w:tc>
      </w:tr>
      <w:tr w:rsidR="006D5F83" w:rsidRPr="00AA0DCA" w14:paraId="6BC3AD9C" w14:textId="77777777">
        <w:tc>
          <w:tcPr>
            <w:tcW w:w="567" w:type="dxa"/>
            <w:tcBorders>
              <w:bottom w:val="nil"/>
              <w:right w:val="nil"/>
            </w:tcBorders>
          </w:tcPr>
          <w:p w14:paraId="2B03D9CC" w14:textId="77777777" w:rsidR="006D5F83" w:rsidRPr="00AA0DCA" w:rsidRDefault="006D5F83" w:rsidP="00716563">
            <w:pPr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4.</w:t>
            </w:r>
          </w:p>
        </w:tc>
        <w:tc>
          <w:tcPr>
            <w:tcW w:w="8505" w:type="dxa"/>
            <w:gridSpan w:val="2"/>
            <w:tcBorders>
              <w:left w:val="nil"/>
              <w:bottom w:val="nil"/>
            </w:tcBorders>
          </w:tcPr>
          <w:p w14:paraId="4DC7242D" w14:textId="77777777" w:rsidR="006D5F83" w:rsidRPr="00AA0DCA" w:rsidRDefault="006D5F83" w:rsidP="00B26DFA">
            <w:pPr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Responsible faculty member and list of instructors</w:t>
            </w:r>
          </w:p>
        </w:tc>
      </w:tr>
      <w:tr w:rsidR="000325D0" w:rsidRPr="00AA0DCA" w14:paraId="35B035DD" w14:textId="77777777">
        <w:tc>
          <w:tcPr>
            <w:tcW w:w="567" w:type="dxa"/>
            <w:tcBorders>
              <w:top w:val="nil"/>
              <w:right w:val="nil"/>
            </w:tcBorders>
          </w:tcPr>
          <w:p w14:paraId="4CE81CA7" w14:textId="77777777" w:rsidR="000325D0" w:rsidRPr="00AA0DCA" w:rsidRDefault="000325D0" w:rsidP="00716563">
            <w:pPr>
              <w:rPr>
                <w:rFonts w:eastAsia="Arial Unicode MS" w:cs="Times New Roman"/>
                <w:color w:val="FF0000"/>
                <w:szCs w:val="24"/>
              </w:rPr>
            </w:pPr>
          </w:p>
        </w:tc>
        <w:tc>
          <w:tcPr>
            <w:tcW w:w="3923" w:type="dxa"/>
            <w:tcBorders>
              <w:top w:val="nil"/>
              <w:left w:val="nil"/>
              <w:right w:val="nil"/>
            </w:tcBorders>
          </w:tcPr>
          <w:p w14:paraId="7FA00A8E" w14:textId="77777777" w:rsidR="00146514" w:rsidRPr="00AA0DCA" w:rsidRDefault="0096533A" w:rsidP="008F0C97">
            <w:pPr>
              <w:rPr>
                <w:rFonts w:eastAsia="Arial Unicode MS" w:cs="Times New Roman"/>
                <w:szCs w:val="24"/>
              </w:rPr>
            </w:pPr>
            <w:proofErr w:type="spellStart"/>
            <w:proofErr w:type="gramStart"/>
            <w:r w:rsidRPr="00AA0DCA">
              <w:rPr>
                <w:rFonts w:eastAsia="Arial Unicode MS" w:cs="Times New Roman"/>
                <w:szCs w:val="24"/>
              </w:rPr>
              <w:t>Dr.Rathirat</w:t>
            </w:r>
            <w:proofErr w:type="spellEnd"/>
            <w:proofErr w:type="gramEnd"/>
            <w:r w:rsidRPr="00AA0DCA">
              <w:rPr>
                <w:rFonts w:eastAsia="Arial Unicode MS" w:cs="Times New Roman"/>
                <w:szCs w:val="24"/>
              </w:rPr>
              <w:t xml:space="preserve"> </w:t>
            </w:r>
            <w:proofErr w:type="spellStart"/>
            <w:r w:rsidRPr="00AA0DCA">
              <w:rPr>
                <w:rFonts w:eastAsia="Arial Unicode MS" w:cs="Times New Roman"/>
                <w:szCs w:val="24"/>
              </w:rPr>
              <w:t>Kheawmesuan</w:t>
            </w:r>
            <w:proofErr w:type="spellEnd"/>
          </w:p>
          <w:p w14:paraId="39C1EC43" w14:textId="77777777" w:rsidR="00146514" w:rsidRPr="00AA0DCA" w:rsidRDefault="00C722E1" w:rsidP="008F0C97">
            <w:pPr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Room</w:t>
            </w:r>
            <w:r w:rsidR="00254F3D" w:rsidRPr="00AA0DCA">
              <w:rPr>
                <w:rFonts w:eastAsia="Arial Unicode MS" w:cs="Times New Roman"/>
                <w:szCs w:val="24"/>
              </w:rPr>
              <w:t xml:space="preserve"> </w:t>
            </w:r>
            <w:r w:rsidR="003E07C6" w:rsidRPr="00AA0DCA">
              <w:rPr>
                <w:rFonts w:eastAsia="Arial Unicode MS" w:cs="Times New Roman"/>
                <w:szCs w:val="24"/>
              </w:rPr>
              <w:t>11-110</w:t>
            </w:r>
            <w:r w:rsidR="0077354B" w:rsidRPr="00AA0DCA">
              <w:rPr>
                <w:rFonts w:eastAsia="Arial Unicode MS" w:cs="Times New Roman"/>
                <w:szCs w:val="24"/>
              </w:rPr>
              <w:t>7</w:t>
            </w:r>
          </w:p>
          <w:p w14:paraId="5F9197C9" w14:textId="77777777" w:rsidR="00146514" w:rsidRPr="00AA0DCA" w:rsidRDefault="00ED09EC" w:rsidP="00146514">
            <w:pPr>
              <w:rPr>
                <w:rFonts w:eastAsia="Arial Unicode MS" w:cs="Times New Roman"/>
                <w:szCs w:val="24"/>
              </w:rPr>
            </w:pPr>
            <w:r>
              <w:rPr>
                <w:rFonts w:eastAsia="Arial Unicode MS" w:cs="Times New Roman"/>
                <w:szCs w:val="24"/>
              </w:rPr>
              <w:t>Rathirat.k@rsu.ac.th</w:t>
            </w:r>
          </w:p>
          <w:p w14:paraId="6F78E4DD" w14:textId="77777777" w:rsidR="008F0C97" w:rsidRPr="00AA0DCA" w:rsidRDefault="00146514" w:rsidP="003E07C6">
            <w:pPr>
              <w:rPr>
                <w:rFonts w:eastAsia="Arial Unicode MS" w:cs="Times New Roman"/>
                <w:color w:val="FF0000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Tel</w:t>
            </w:r>
            <w:r w:rsidR="008F0C97" w:rsidRPr="00AA0DCA">
              <w:rPr>
                <w:rFonts w:eastAsia="Arial Unicode MS" w:cs="Times New Roman"/>
                <w:szCs w:val="24"/>
              </w:rPr>
              <w:t>. 02 997</w:t>
            </w:r>
            <w:r w:rsidRPr="00AA0DCA">
              <w:rPr>
                <w:rFonts w:eastAsia="Arial Unicode MS" w:cs="Times New Roman"/>
                <w:szCs w:val="24"/>
              </w:rPr>
              <w:t xml:space="preserve"> </w:t>
            </w:r>
            <w:r w:rsidR="00EC7B9E" w:rsidRPr="00AA0DCA">
              <w:rPr>
                <w:rFonts w:eastAsia="Arial Unicode MS" w:cs="Times New Roman"/>
                <w:szCs w:val="24"/>
              </w:rPr>
              <w:t xml:space="preserve">2200 </w:t>
            </w:r>
            <w:r w:rsidR="00C42D84" w:rsidRPr="00AA0DCA">
              <w:rPr>
                <w:rFonts w:eastAsia="Arial Unicode MS" w:cs="Times New Roman"/>
                <w:szCs w:val="24"/>
              </w:rPr>
              <w:t xml:space="preserve">or 02 997 </w:t>
            </w:r>
            <w:proofErr w:type="gramStart"/>
            <w:r w:rsidR="00C42D84" w:rsidRPr="00AA0DCA">
              <w:rPr>
                <w:rFonts w:eastAsia="Arial Unicode MS" w:cs="Times New Roman"/>
                <w:szCs w:val="24"/>
              </w:rPr>
              <w:t xml:space="preserve">2222  </w:t>
            </w:r>
            <w:r w:rsidR="00EC7B9E" w:rsidRPr="00AA0DCA">
              <w:rPr>
                <w:rFonts w:eastAsia="Arial Unicode MS" w:cs="Times New Roman"/>
                <w:szCs w:val="24"/>
              </w:rPr>
              <w:t>Ext.</w:t>
            </w:r>
            <w:proofErr w:type="gramEnd"/>
            <w:r w:rsidR="00ED09EC">
              <w:rPr>
                <w:rFonts w:eastAsia="Arial Unicode MS" w:cs="Times New Roman"/>
                <w:szCs w:val="24"/>
              </w:rPr>
              <w:t xml:space="preserve"> 4128</w:t>
            </w:r>
            <w:r w:rsidRPr="00AA0DCA">
              <w:rPr>
                <w:rFonts w:eastAsia="Arial Unicode MS" w:cs="Times New Roman"/>
                <w:color w:val="FF0000"/>
                <w:szCs w:val="24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</w:t>
            </w:r>
            <w:r w:rsidR="008F0C97" w:rsidRPr="00AA0DCA">
              <w:rPr>
                <w:rFonts w:eastAsia="Arial Unicode MS" w:cs="Times New Roman"/>
                <w:color w:val="FF0000"/>
                <w:szCs w:val="24"/>
              </w:rPr>
              <w:t xml:space="preserve"> </w:t>
            </w:r>
          </w:p>
        </w:tc>
        <w:tc>
          <w:tcPr>
            <w:tcW w:w="4582" w:type="dxa"/>
            <w:tcBorders>
              <w:top w:val="nil"/>
              <w:left w:val="nil"/>
            </w:tcBorders>
          </w:tcPr>
          <w:p w14:paraId="0BF0F33E" w14:textId="77777777" w:rsidR="000325D0" w:rsidRPr="00AA0DCA" w:rsidRDefault="000325D0" w:rsidP="008F0C97">
            <w:pPr>
              <w:rPr>
                <w:rFonts w:eastAsia="Arial Unicode MS" w:cs="Times New Roman"/>
                <w:color w:val="FF0000"/>
                <w:szCs w:val="24"/>
              </w:rPr>
            </w:pPr>
          </w:p>
        </w:tc>
      </w:tr>
      <w:tr w:rsidR="000325D0" w:rsidRPr="00AA0DCA" w14:paraId="4615B329" w14:textId="77777777">
        <w:tc>
          <w:tcPr>
            <w:tcW w:w="567" w:type="dxa"/>
            <w:tcBorders>
              <w:right w:val="nil"/>
            </w:tcBorders>
          </w:tcPr>
          <w:p w14:paraId="440F3CCC" w14:textId="77777777" w:rsidR="000325D0" w:rsidRPr="00AA0DCA" w:rsidRDefault="000F2E58" w:rsidP="00716563">
            <w:pPr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5.</w:t>
            </w:r>
          </w:p>
        </w:tc>
        <w:tc>
          <w:tcPr>
            <w:tcW w:w="8505" w:type="dxa"/>
            <w:gridSpan w:val="2"/>
            <w:tcBorders>
              <w:left w:val="nil"/>
            </w:tcBorders>
          </w:tcPr>
          <w:p w14:paraId="179C2BF6" w14:textId="77777777" w:rsidR="00744DD3" w:rsidRPr="00AA0DCA" w:rsidRDefault="000F2E58" w:rsidP="00B26DFA">
            <w:pPr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Semester/Year level</w:t>
            </w:r>
            <w:r w:rsidR="00744DD3" w:rsidRPr="00AA0DCA">
              <w:rPr>
                <w:rFonts w:eastAsia="Arial Unicode MS" w:cs="Times New Roman"/>
                <w:szCs w:val="24"/>
              </w:rPr>
              <w:t xml:space="preserve"> </w:t>
            </w:r>
          </w:p>
          <w:p w14:paraId="5D4F4BA4" w14:textId="7B0645CC" w:rsidR="000325D0" w:rsidRPr="00AA0DCA" w:rsidRDefault="00744DD3" w:rsidP="003D2B73">
            <w:pPr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 xml:space="preserve">Semester </w:t>
            </w:r>
            <w:r w:rsidR="00052AAF">
              <w:rPr>
                <w:rFonts w:eastAsia="Arial Unicode MS" w:cs="Times New Roman"/>
                <w:szCs w:val="24"/>
              </w:rPr>
              <w:t>1</w:t>
            </w:r>
            <w:r w:rsidR="00CB0D3E">
              <w:rPr>
                <w:rFonts w:eastAsia="Arial Unicode MS" w:cs="Times New Roman"/>
                <w:szCs w:val="24"/>
              </w:rPr>
              <w:t>/202</w:t>
            </w:r>
            <w:r w:rsidR="0055275F">
              <w:rPr>
                <w:rFonts w:eastAsia="Arial Unicode MS" w:cs="Times New Roman"/>
                <w:szCs w:val="24"/>
              </w:rPr>
              <w:t>4</w:t>
            </w:r>
          </w:p>
        </w:tc>
      </w:tr>
      <w:tr w:rsidR="000F2E58" w:rsidRPr="00AA0DCA" w14:paraId="2FD0D644" w14:textId="77777777">
        <w:tc>
          <w:tcPr>
            <w:tcW w:w="567" w:type="dxa"/>
            <w:tcBorders>
              <w:right w:val="nil"/>
            </w:tcBorders>
          </w:tcPr>
          <w:p w14:paraId="49870AE7" w14:textId="77777777" w:rsidR="000F2E58" w:rsidRPr="00AA0DCA" w:rsidRDefault="000F2E58" w:rsidP="00716563">
            <w:pPr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6.</w:t>
            </w:r>
          </w:p>
        </w:tc>
        <w:tc>
          <w:tcPr>
            <w:tcW w:w="8505" w:type="dxa"/>
            <w:gridSpan w:val="2"/>
            <w:tcBorders>
              <w:left w:val="nil"/>
            </w:tcBorders>
          </w:tcPr>
          <w:p w14:paraId="5CBA260B" w14:textId="77777777" w:rsidR="000F2E58" w:rsidRPr="00AA0DCA" w:rsidRDefault="000F2E58" w:rsidP="00B26DFA">
            <w:pPr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Pre-requisite course(s) (if any)</w:t>
            </w:r>
          </w:p>
          <w:p w14:paraId="6C5263F0" w14:textId="77777777" w:rsidR="00744DD3" w:rsidRPr="00AA0DCA" w:rsidRDefault="00442653" w:rsidP="00B26DFA">
            <w:pPr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None</w:t>
            </w:r>
          </w:p>
        </w:tc>
      </w:tr>
      <w:tr w:rsidR="000F2E58" w:rsidRPr="00AA0DCA" w14:paraId="454E95BA" w14:textId="77777777">
        <w:tc>
          <w:tcPr>
            <w:tcW w:w="567" w:type="dxa"/>
            <w:tcBorders>
              <w:right w:val="nil"/>
            </w:tcBorders>
          </w:tcPr>
          <w:p w14:paraId="79B8ADB7" w14:textId="77777777" w:rsidR="000F2E58" w:rsidRPr="00AA0DCA" w:rsidRDefault="005A4A68" w:rsidP="00716563">
            <w:pPr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7.</w:t>
            </w:r>
          </w:p>
        </w:tc>
        <w:tc>
          <w:tcPr>
            <w:tcW w:w="8505" w:type="dxa"/>
            <w:gridSpan w:val="2"/>
            <w:tcBorders>
              <w:left w:val="nil"/>
            </w:tcBorders>
          </w:tcPr>
          <w:p w14:paraId="3CED3C78" w14:textId="77777777" w:rsidR="00744DD3" w:rsidRPr="00AA0DCA" w:rsidRDefault="005A4A68" w:rsidP="00B26DFA">
            <w:pPr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Co-requisite course(s) (if any)</w:t>
            </w:r>
            <w:r w:rsidR="00744DD3" w:rsidRPr="00AA0DCA">
              <w:rPr>
                <w:rFonts w:eastAsia="Arial Unicode MS" w:cs="Times New Roman"/>
                <w:szCs w:val="24"/>
              </w:rPr>
              <w:t xml:space="preserve"> </w:t>
            </w:r>
          </w:p>
          <w:p w14:paraId="74358C26" w14:textId="77777777" w:rsidR="000F2E58" w:rsidRPr="00AA0DCA" w:rsidRDefault="00744DD3" w:rsidP="00B26DFA">
            <w:pPr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None</w:t>
            </w:r>
          </w:p>
        </w:tc>
      </w:tr>
      <w:tr w:rsidR="000F2E58" w:rsidRPr="00AA0DCA" w14:paraId="732E137B" w14:textId="77777777">
        <w:tc>
          <w:tcPr>
            <w:tcW w:w="567" w:type="dxa"/>
            <w:tcBorders>
              <w:right w:val="nil"/>
            </w:tcBorders>
          </w:tcPr>
          <w:p w14:paraId="72D2C73A" w14:textId="77777777" w:rsidR="000F2E58" w:rsidRPr="00AA0DCA" w:rsidRDefault="005A4A68" w:rsidP="00716563">
            <w:pPr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8.</w:t>
            </w:r>
          </w:p>
        </w:tc>
        <w:tc>
          <w:tcPr>
            <w:tcW w:w="8505" w:type="dxa"/>
            <w:gridSpan w:val="2"/>
            <w:tcBorders>
              <w:left w:val="nil"/>
            </w:tcBorders>
          </w:tcPr>
          <w:p w14:paraId="1B31E0ED" w14:textId="77777777" w:rsidR="000F2E58" w:rsidRPr="00AA0DCA" w:rsidRDefault="005A4A68" w:rsidP="00B26DFA">
            <w:pPr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Place of study</w:t>
            </w:r>
          </w:p>
          <w:p w14:paraId="638EAA74" w14:textId="498C3049" w:rsidR="00744DD3" w:rsidRPr="00AA0DCA" w:rsidRDefault="00AF77D4" w:rsidP="003D2B73">
            <w:pPr>
              <w:jc w:val="both"/>
              <w:rPr>
                <w:rFonts w:eastAsia="Arial Unicode MS" w:cs="Times New Roman"/>
                <w:szCs w:val="24"/>
              </w:rPr>
            </w:pPr>
            <w:proofErr w:type="spellStart"/>
            <w:r w:rsidRPr="00AA0DCA">
              <w:rPr>
                <w:rFonts w:eastAsia="Arial Unicode MS" w:cs="Times New Roman"/>
                <w:szCs w:val="24"/>
              </w:rPr>
              <w:t>Rangsit</w:t>
            </w:r>
            <w:proofErr w:type="spellEnd"/>
            <w:r w:rsidR="00744DD3" w:rsidRPr="00AA0DCA">
              <w:rPr>
                <w:rFonts w:eastAsia="Arial Unicode MS" w:cs="Times New Roman"/>
                <w:szCs w:val="24"/>
              </w:rPr>
              <w:t xml:space="preserve"> University</w:t>
            </w:r>
            <w:r w:rsidR="0096533A" w:rsidRPr="00AA0DCA">
              <w:rPr>
                <w:rFonts w:eastAsia="Arial Unicode MS" w:cs="Times New Roman"/>
                <w:szCs w:val="24"/>
              </w:rPr>
              <w:t xml:space="preserve"> Building 11 Room </w:t>
            </w:r>
            <w:r w:rsidR="003D2B73" w:rsidRPr="00AA0DCA">
              <w:rPr>
                <w:rFonts w:eastAsia="Arial Unicode MS" w:cs="Times New Roman"/>
                <w:szCs w:val="24"/>
              </w:rPr>
              <w:t>11-</w:t>
            </w:r>
            <w:r w:rsidR="0055275F">
              <w:rPr>
                <w:rFonts w:eastAsia="Arial Unicode MS" w:cs="Times New Roman"/>
                <w:szCs w:val="24"/>
              </w:rPr>
              <w:t>70</w:t>
            </w:r>
            <w:r w:rsidR="00197C75">
              <w:rPr>
                <w:rFonts w:eastAsia="Arial Unicode MS" w:cs="Times New Roman"/>
                <w:szCs w:val="24"/>
              </w:rPr>
              <w:t>4</w:t>
            </w:r>
          </w:p>
        </w:tc>
      </w:tr>
      <w:tr w:rsidR="005A4A68" w:rsidRPr="00AA0DCA" w14:paraId="4B888268" w14:textId="77777777">
        <w:tc>
          <w:tcPr>
            <w:tcW w:w="567" w:type="dxa"/>
            <w:tcBorders>
              <w:right w:val="nil"/>
            </w:tcBorders>
          </w:tcPr>
          <w:p w14:paraId="49AE52BD" w14:textId="77777777" w:rsidR="005A4A68" w:rsidRPr="00AA0DCA" w:rsidRDefault="005A4A68" w:rsidP="00716563">
            <w:pPr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9.</w:t>
            </w:r>
          </w:p>
        </w:tc>
        <w:tc>
          <w:tcPr>
            <w:tcW w:w="8505" w:type="dxa"/>
            <w:gridSpan w:val="2"/>
            <w:tcBorders>
              <w:left w:val="nil"/>
            </w:tcBorders>
          </w:tcPr>
          <w:p w14:paraId="3FA8FCA5" w14:textId="77777777" w:rsidR="008D5C4B" w:rsidRPr="00AA0DCA" w:rsidRDefault="005A4A68" w:rsidP="00C3132E">
            <w:pPr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Date of preparation or latest update</w:t>
            </w:r>
          </w:p>
          <w:p w14:paraId="50F11391" w14:textId="08B794A3" w:rsidR="005A4A68" w:rsidRPr="00AA0DCA" w:rsidRDefault="00052AAF" w:rsidP="003D2B73">
            <w:pPr>
              <w:jc w:val="both"/>
              <w:rPr>
                <w:rFonts w:eastAsia="Arial Unicode MS" w:cs="Times New Roman"/>
                <w:szCs w:val="24"/>
              </w:rPr>
            </w:pPr>
            <w:r>
              <w:rPr>
                <w:rFonts w:eastAsia="Arial Unicode MS" w:cs="Times New Roman"/>
                <w:szCs w:val="24"/>
              </w:rPr>
              <w:t>August</w:t>
            </w:r>
            <w:r w:rsidR="00291678">
              <w:rPr>
                <w:rFonts w:eastAsia="Arial Unicode MS" w:cs="Times New Roman"/>
                <w:szCs w:val="24"/>
              </w:rPr>
              <w:t xml:space="preserve"> 202</w:t>
            </w:r>
            <w:r w:rsidR="00900C82">
              <w:rPr>
                <w:rFonts w:eastAsia="Arial Unicode MS" w:cs="Times New Roman"/>
                <w:szCs w:val="24"/>
              </w:rPr>
              <w:t>5</w:t>
            </w:r>
          </w:p>
        </w:tc>
      </w:tr>
    </w:tbl>
    <w:p w14:paraId="4EFFBCBA" w14:textId="77777777" w:rsidR="00E86827" w:rsidRPr="00AA0DCA" w:rsidRDefault="00E86827" w:rsidP="00B81A35">
      <w:pPr>
        <w:rPr>
          <w:rFonts w:eastAsia="Arial Unicode MS" w:cs="Times New Roman"/>
          <w:b/>
          <w:bCs/>
          <w:color w:val="FF0000"/>
          <w:szCs w:val="24"/>
        </w:rPr>
      </w:pPr>
    </w:p>
    <w:p w14:paraId="43F80975" w14:textId="77777777" w:rsidR="0081577A" w:rsidRPr="00AA0DCA" w:rsidRDefault="00744DD3" w:rsidP="00B2398B">
      <w:pPr>
        <w:jc w:val="center"/>
        <w:rPr>
          <w:rFonts w:eastAsia="Arial Unicode MS" w:cs="Times New Roman"/>
          <w:szCs w:val="24"/>
        </w:rPr>
      </w:pPr>
      <w:r w:rsidRPr="00AA0DCA">
        <w:rPr>
          <w:rFonts w:eastAsia="Arial Unicode MS" w:cs="Times New Roman"/>
          <w:b/>
          <w:bCs/>
          <w:color w:val="FF0000"/>
          <w:szCs w:val="24"/>
        </w:rPr>
        <w:br w:type="page"/>
      </w:r>
      <w:r w:rsidR="00030E21" w:rsidRPr="00AA0DCA">
        <w:rPr>
          <w:rFonts w:eastAsia="Arial Unicode MS" w:cs="Times New Roman"/>
          <w:b/>
          <w:bCs/>
          <w:szCs w:val="24"/>
        </w:rPr>
        <w:lastRenderedPageBreak/>
        <w:t>2.</w:t>
      </w:r>
      <w:r w:rsidR="005F2925" w:rsidRPr="00AA0DCA">
        <w:rPr>
          <w:rFonts w:eastAsia="Arial Unicode MS" w:cs="Times New Roman"/>
          <w:b/>
          <w:bCs/>
          <w:szCs w:val="24"/>
        </w:rPr>
        <w:t xml:space="preserve"> </w:t>
      </w:r>
      <w:r w:rsidR="0081577A" w:rsidRPr="00AA0DCA">
        <w:rPr>
          <w:rFonts w:eastAsia="Arial Unicode MS" w:cs="Times New Roman"/>
          <w:b/>
          <w:bCs/>
          <w:szCs w:val="24"/>
        </w:rPr>
        <w:t xml:space="preserve">Learning </w:t>
      </w:r>
      <w:r w:rsidR="00F86740" w:rsidRPr="00AA0DCA">
        <w:rPr>
          <w:rFonts w:eastAsia="Arial Unicode MS" w:cs="Times New Roman"/>
          <w:b/>
          <w:bCs/>
          <w:szCs w:val="24"/>
        </w:rPr>
        <w:t>Objectives</w:t>
      </w:r>
      <w:r w:rsidR="0081577A" w:rsidRPr="00AA0DCA">
        <w:rPr>
          <w:rFonts w:eastAsia="Arial Unicode MS" w:cs="Times New Roman"/>
          <w:b/>
          <w:bCs/>
          <w:szCs w:val="24"/>
        </w:rPr>
        <w:t xml:space="preserve"> and </w:t>
      </w:r>
      <w:r w:rsidR="00802F83" w:rsidRPr="00AA0DCA">
        <w:rPr>
          <w:rFonts w:eastAsia="Arial Unicode MS" w:cs="Times New Roman"/>
          <w:b/>
          <w:bCs/>
          <w:szCs w:val="24"/>
        </w:rPr>
        <w:t>Development</w:t>
      </w:r>
      <w:r w:rsidR="0081577A" w:rsidRPr="00AA0DCA">
        <w:rPr>
          <w:rFonts w:eastAsia="Arial Unicode MS" w:cs="Times New Roman"/>
          <w:b/>
          <w:bCs/>
          <w:szCs w:val="24"/>
        </w:rPr>
        <w:t xml:space="preserve"> Objective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0"/>
        <w:gridCol w:w="8392"/>
      </w:tblGrid>
      <w:tr w:rsidR="00795C00" w:rsidRPr="00AA0DCA" w14:paraId="09E2302A" w14:textId="77777777">
        <w:tc>
          <w:tcPr>
            <w:tcW w:w="567" w:type="dxa"/>
            <w:tcBorders>
              <w:right w:val="nil"/>
            </w:tcBorders>
          </w:tcPr>
          <w:p w14:paraId="1D8F97D6" w14:textId="77777777" w:rsidR="00795C00" w:rsidRPr="00AA0DCA" w:rsidRDefault="00744DD3" w:rsidP="00716563">
            <w:pPr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1.</w:t>
            </w:r>
          </w:p>
        </w:tc>
        <w:tc>
          <w:tcPr>
            <w:tcW w:w="8611" w:type="dxa"/>
            <w:tcBorders>
              <w:left w:val="nil"/>
            </w:tcBorders>
          </w:tcPr>
          <w:p w14:paraId="28C0A76A" w14:textId="77777777" w:rsidR="00795C00" w:rsidRPr="00AA0DCA" w:rsidRDefault="00744DD3" w:rsidP="006278D1">
            <w:pPr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Learning objectives</w:t>
            </w:r>
          </w:p>
          <w:p w14:paraId="01E3499B" w14:textId="77777777" w:rsidR="00B81A35" w:rsidRPr="00AA0DCA" w:rsidRDefault="00433F7F" w:rsidP="00B81A35">
            <w:pPr>
              <w:pStyle w:val="ListParagraph"/>
              <w:spacing w:after="0" w:line="240" w:lineRule="auto"/>
              <w:ind w:left="0"/>
              <w:jc w:val="thaiDistribute"/>
              <w:rPr>
                <w:rFonts w:ascii="Times New Roman" w:eastAsia="Arial Unicode MS" w:hAnsi="Times New Roman" w:cs="Times New Roman"/>
                <w:sz w:val="24"/>
                <w:szCs w:val="24"/>
              </w:rPr>
            </w:pPr>
            <w:r w:rsidRPr="00AA0DCA">
              <w:rPr>
                <w:rFonts w:ascii="Times New Roman" w:eastAsia="Arial Unicode MS" w:hAnsi="Times New Roman" w:cs="Times New Roman"/>
                <w:sz w:val="24"/>
                <w:szCs w:val="24"/>
              </w:rPr>
              <w:t xml:space="preserve">1. </w:t>
            </w:r>
            <w:r w:rsidR="00566CBA" w:rsidRPr="00AA0DCA">
              <w:rPr>
                <w:rFonts w:ascii="Times New Roman" w:eastAsia="Arial Unicode MS" w:hAnsi="Times New Roman" w:cs="Times New Roman"/>
                <w:sz w:val="24"/>
                <w:szCs w:val="24"/>
              </w:rPr>
              <w:t xml:space="preserve">To know </w:t>
            </w:r>
            <w:r w:rsidR="00B6134E" w:rsidRPr="00AA0DCA">
              <w:rPr>
                <w:rFonts w:ascii="Times New Roman" w:eastAsia="Arial Unicode MS" w:hAnsi="Times New Roman" w:cs="Times New Roman"/>
                <w:sz w:val="24"/>
                <w:szCs w:val="24"/>
              </w:rPr>
              <w:t>how to pronounce Thai</w:t>
            </w:r>
            <w:r w:rsidR="00465A1E" w:rsidRPr="00AA0DCA">
              <w:rPr>
                <w:rFonts w:ascii="Times New Roman" w:eastAsia="Arial Unicode MS" w:hAnsi="Times New Roman" w:cs="Times New Roman"/>
                <w:sz w:val="24"/>
                <w:szCs w:val="24"/>
              </w:rPr>
              <w:t xml:space="preserve"> language</w:t>
            </w:r>
            <w:r w:rsidR="005C1D51" w:rsidRPr="00AA0DCA">
              <w:rPr>
                <w:rFonts w:ascii="Times New Roman" w:eastAsia="Arial Unicode MS" w:hAnsi="Times New Roman" w:cs="Times New Roman"/>
                <w:sz w:val="24"/>
                <w:szCs w:val="24"/>
              </w:rPr>
              <w:t>.</w:t>
            </w:r>
          </w:p>
          <w:p w14:paraId="078B665A" w14:textId="77777777" w:rsidR="00433F7F" w:rsidRPr="00AA0DCA" w:rsidRDefault="00B81A35" w:rsidP="00B81A35">
            <w:pPr>
              <w:pStyle w:val="ListParagraph"/>
              <w:spacing w:after="0" w:line="240" w:lineRule="auto"/>
              <w:ind w:left="0"/>
              <w:jc w:val="thaiDistribute"/>
              <w:rPr>
                <w:rFonts w:ascii="Times New Roman" w:eastAsia="Arial Unicode MS" w:hAnsi="Times New Roman" w:cs="Times New Roman"/>
                <w:sz w:val="24"/>
                <w:szCs w:val="24"/>
              </w:rPr>
            </w:pPr>
            <w:r w:rsidRPr="00AA0DCA">
              <w:rPr>
                <w:rFonts w:ascii="Times New Roman" w:eastAsia="Arial Unicode MS" w:hAnsi="Times New Roman" w:cs="Times New Roman"/>
                <w:sz w:val="24"/>
                <w:szCs w:val="24"/>
              </w:rPr>
              <w:t>2</w:t>
            </w:r>
            <w:r w:rsidR="001220E0" w:rsidRPr="00AA0DCA">
              <w:rPr>
                <w:rFonts w:ascii="Times New Roman" w:eastAsia="Arial Unicode MS" w:hAnsi="Times New Roman" w:cs="Times New Roman"/>
                <w:sz w:val="24"/>
                <w:szCs w:val="24"/>
              </w:rPr>
              <w:t xml:space="preserve">. </w:t>
            </w:r>
            <w:r w:rsidR="00566CBA" w:rsidRPr="00AA0DCA">
              <w:rPr>
                <w:rFonts w:ascii="Times New Roman" w:eastAsia="Arial Unicode MS" w:hAnsi="Times New Roman" w:cs="Times New Roman"/>
                <w:sz w:val="24"/>
                <w:szCs w:val="24"/>
              </w:rPr>
              <w:t>To know</w:t>
            </w:r>
            <w:r w:rsidR="00B6134E" w:rsidRPr="00AA0DCA">
              <w:rPr>
                <w:rFonts w:ascii="Times New Roman" w:eastAsia="Arial Unicode MS" w:hAnsi="Times New Roman" w:cs="Times New Roman"/>
                <w:sz w:val="24"/>
                <w:szCs w:val="24"/>
              </w:rPr>
              <w:t xml:space="preserve"> and understand basic sentences of Thai language</w:t>
            </w:r>
            <w:r w:rsidR="005C1D51" w:rsidRPr="00AA0DCA">
              <w:rPr>
                <w:rFonts w:ascii="Times New Roman" w:eastAsia="Arial Unicode MS" w:hAnsi="Times New Roman" w:cs="Times New Roman"/>
                <w:sz w:val="24"/>
                <w:szCs w:val="24"/>
              </w:rPr>
              <w:t>.</w:t>
            </w:r>
          </w:p>
        </w:tc>
      </w:tr>
      <w:tr w:rsidR="00795C00" w:rsidRPr="00AA0DCA" w14:paraId="012A72D4" w14:textId="77777777">
        <w:tc>
          <w:tcPr>
            <w:tcW w:w="567" w:type="dxa"/>
            <w:tcBorders>
              <w:right w:val="nil"/>
            </w:tcBorders>
          </w:tcPr>
          <w:p w14:paraId="455E7ED5" w14:textId="77777777" w:rsidR="00795C00" w:rsidRPr="00AA0DCA" w:rsidRDefault="00744DD3" w:rsidP="00716563">
            <w:pPr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2.</w:t>
            </w:r>
          </w:p>
        </w:tc>
        <w:tc>
          <w:tcPr>
            <w:tcW w:w="8611" w:type="dxa"/>
            <w:tcBorders>
              <w:left w:val="nil"/>
            </w:tcBorders>
          </w:tcPr>
          <w:p w14:paraId="55349C2E" w14:textId="77777777" w:rsidR="00795C00" w:rsidRPr="00AA0DCA" w:rsidRDefault="00744DD3" w:rsidP="00716563">
            <w:pPr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Objectives for course development/improvement</w:t>
            </w:r>
          </w:p>
          <w:p w14:paraId="5E586BBF" w14:textId="77777777" w:rsidR="00165268" w:rsidRPr="00AA0DCA" w:rsidRDefault="00D95D85" w:rsidP="00B6134E">
            <w:pPr>
              <w:jc w:val="thaiDistribute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 xml:space="preserve">      </w:t>
            </w:r>
            <w:r w:rsidR="00B6134E" w:rsidRPr="00AA0DCA">
              <w:rPr>
                <w:rFonts w:eastAsia="Arial Unicode MS" w:cs="Times New Roman"/>
                <w:szCs w:val="24"/>
              </w:rPr>
              <w:t>This course aims to let the foreign students know Thai pronunciation and can communicate in short conversation in the Thai language</w:t>
            </w:r>
            <w:r w:rsidR="00566CBA" w:rsidRPr="00AA0DCA">
              <w:rPr>
                <w:rFonts w:eastAsia="Arial Unicode MS" w:cs="Times New Roman"/>
                <w:szCs w:val="24"/>
              </w:rPr>
              <w:t xml:space="preserve">. </w:t>
            </w:r>
          </w:p>
        </w:tc>
      </w:tr>
    </w:tbl>
    <w:p w14:paraId="5483ECD5" w14:textId="77777777" w:rsidR="0081577A" w:rsidRPr="00AA0DCA" w:rsidRDefault="0081577A" w:rsidP="0081577A">
      <w:pPr>
        <w:rPr>
          <w:rFonts w:eastAsia="Arial Unicode MS" w:cs="Times New Roman"/>
          <w:szCs w:val="24"/>
        </w:rPr>
      </w:pPr>
    </w:p>
    <w:p w14:paraId="64217B99" w14:textId="77777777" w:rsidR="00056B6A" w:rsidRPr="00AA0DCA" w:rsidRDefault="00030E21" w:rsidP="00056B6A">
      <w:pPr>
        <w:jc w:val="center"/>
        <w:rPr>
          <w:rFonts w:eastAsia="Arial Unicode MS" w:cs="Times New Roman"/>
          <w:b/>
          <w:bCs/>
          <w:szCs w:val="24"/>
        </w:rPr>
      </w:pPr>
      <w:r w:rsidRPr="00AA0DCA">
        <w:rPr>
          <w:rFonts w:eastAsia="Arial Unicode MS" w:cs="Times New Roman"/>
          <w:b/>
          <w:bCs/>
          <w:szCs w:val="24"/>
        </w:rPr>
        <w:t>3.</w:t>
      </w:r>
      <w:r w:rsidR="005F2925" w:rsidRPr="00AA0DCA">
        <w:rPr>
          <w:rFonts w:eastAsia="Arial Unicode MS" w:cs="Times New Roman"/>
          <w:b/>
          <w:bCs/>
          <w:szCs w:val="24"/>
        </w:rPr>
        <w:t xml:space="preserve"> </w:t>
      </w:r>
      <w:r w:rsidR="00056B6A" w:rsidRPr="00AA0DCA">
        <w:rPr>
          <w:rFonts w:eastAsia="Arial Unicode MS" w:cs="Times New Roman"/>
          <w:b/>
          <w:bCs/>
          <w:szCs w:val="24"/>
        </w:rPr>
        <w:t>Course Content and Activitie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7"/>
        <w:gridCol w:w="1659"/>
        <w:gridCol w:w="2234"/>
        <w:gridCol w:w="2277"/>
        <w:gridCol w:w="2215"/>
      </w:tblGrid>
      <w:tr w:rsidR="00716563" w:rsidRPr="00AA0DCA" w14:paraId="09AA4BD6" w14:textId="77777777">
        <w:tc>
          <w:tcPr>
            <w:tcW w:w="567" w:type="dxa"/>
            <w:tcBorders>
              <w:right w:val="nil"/>
            </w:tcBorders>
          </w:tcPr>
          <w:p w14:paraId="738F882D" w14:textId="77777777" w:rsidR="00716563" w:rsidRPr="00AA0DCA" w:rsidRDefault="00716563" w:rsidP="00716563">
            <w:pPr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1.</w:t>
            </w:r>
          </w:p>
        </w:tc>
        <w:tc>
          <w:tcPr>
            <w:tcW w:w="8611" w:type="dxa"/>
            <w:gridSpan w:val="4"/>
            <w:tcBorders>
              <w:left w:val="nil"/>
              <w:bottom w:val="single" w:sz="4" w:space="0" w:color="auto"/>
            </w:tcBorders>
          </w:tcPr>
          <w:p w14:paraId="64682041" w14:textId="77777777" w:rsidR="006728E7" w:rsidRPr="00AA0DCA" w:rsidRDefault="00716563" w:rsidP="006728E7">
            <w:pPr>
              <w:pStyle w:val="BodyText2"/>
              <w:pBdr>
                <w:bottom w:val="none" w:sz="0" w:space="0" w:color="auto"/>
              </w:pBdr>
              <w:rPr>
                <w:rFonts w:eastAsia="Arial Unicode MS" w:cs="Times New Roman"/>
                <w:sz w:val="24"/>
                <w:szCs w:val="24"/>
                <w:lang w:val="en-US" w:eastAsia="en-US"/>
              </w:rPr>
            </w:pPr>
            <w:r w:rsidRPr="00AA0DCA">
              <w:rPr>
                <w:rFonts w:eastAsia="Arial Unicode MS" w:cs="Times New Roman"/>
                <w:b/>
                <w:bCs/>
                <w:sz w:val="24"/>
                <w:szCs w:val="24"/>
                <w:lang w:val="en-US" w:eastAsia="en-US"/>
              </w:rPr>
              <w:t>Course content</w:t>
            </w:r>
          </w:p>
        </w:tc>
      </w:tr>
      <w:tr w:rsidR="006728E7" w:rsidRPr="00AA0DCA" w14:paraId="27842805" w14:textId="77777777">
        <w:tc>
          <w:tcPr>
            <w:tcW w:w="567" w:type="dxa"/>
            <w:tcBorders>
              <w:right w:val="nil"/>
            </w:tcBorders>
          </w:tcPr>
          <w:p w14:paraId="652C0BA2" w14:textId="77777777" w:rsidR="006728E7" w:rsidRPr="00AA0DCA" w:rsidRDefault="000915DE" w:rsidP="00716563">
            <w:pPr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 xml:space="preserve">     </w:t>
            </w:r>
            <w:r w:rsidR="001C1787" w:rsidRPr="00AA0DCA">
              <w:rPr>
                <w:rFonts w:eastAsia="Arial Unicode MS" w:cs="Times New Roman"/>
                <w:b/>
                <w:bCs/>
                <w:szCs w:val="24"/>
              </w:rPr>
              <w:t xml:space="preserve">     </w:t>
            </w:r>
            <w:r w:rsidRPr="00AA0DCA">
              <w:rPr>
                <w:rFonts w:eastAsia="Arial Unicode MS" w:cs="Times New Roman"/>
                <w:b/>
                <w:bCs/>
                <w:szCs w:val="24"/>
              </w:rPr>
              <w:t xml:space="preserve">       </w:t>
            </w:r>
          </w:p>
        </w:tc>
        <w:tc>
          <w:tcPr>
            <w:tcW w:w="8611" w:type="dxa"/>
            <w:gridSpan w:val="4"/>
            <w:tcBorders>
              <w:left w:val="nil"/>
              <w:bottom w:val="single" w:sz="4" w:space="0" w:color="auto"/>
            </w:tcBorders>
          </w:tcPr>
          <w:p w14:paraId="65C73D36" w14:textId="77777777" w:rsidR="0072724E" w:rsidRPr="00AA0DCA" w:rsidRDefault="00B6134E" w:rsidP="005C1D51">
            <w:pPr>
              <w:jc w:val="thaiDistribute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Thai pronunciation and basic sentence structures, emphasizing on communication listening, speaking, reading, and writing in everyday situations: greeting, leave taking, introductions, telephone conversation, asking and answering about directions</w:t>
            </w:r>
            <w:r w:rsidR="005C1D51" w:rsidRPr="00AA0DCA">
              <w:rPr>
                <w:rFonts w:eastAsia="Arial Unicode MS" w:cs="Times New Roman"/>
                <w:szCs w:val="24"/>
              </w:rPr>
              <w:t>.</w:t>
            </w:r>
          </w:p>
        </w:tc>
      </w:tr>
      <w:tr w:rsidR="006728E7" w:rsidRPr="00AA0DCA" w14:paraId="6FD0DC95" w14:textId="77777777">
        <w:tc>
          <w:tcPr>
            <w:tcW w:w="567" w:type="dxa"/>
            <w:tcBorders>
              <w:right w:val="nil"/>
            </w:tcBorders>
          </w:tcPr>
          <w:p w14:paraId="140014C5" w14:textId="77777777" w:rsidR="006728E7" w:rsidRPr="00AA0DCA" w:rsidRDefault="006728E7" w:rsidP="00716563">
            <w:pPr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2.</w:t>
            </w:r>
          </w:p>
        </w:tc>
        <w:tc>
          <w:tcPr>
            <w:tcW w:w="8611" w:type="dxa"/>
            <w:gridSpan w:val="4"/>
            <w:tcBorders>
              <w:left w:val="nil"/>
            </w:tcBorders>
          </w:tcPr>
          <w:p w14:paraId="622991F2" w14:textId="77777777" w:rsidR="006728E7" w:rsidRPr="00AA0DCA" w:rsidRDefault="006728E7" w:rsidP="00B26DFA">
            <w:pPr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 xml:space="preserve">Number of hours per each semester  </w:t>
            </w:r>
          </w:p>
        </w:tc>
      </w:tr>
      <w:tr w:rsidR="006728E7" w:rsidRPr="00AA0DCA" w14:paraId="55CD996A" w14:textId="77777777">
        <w:tc>
          <w:tcPr>
            <w:tcW w:w="2294" w:type="dxa"/>
            <w:gridSpan w:val="2"/>
            <w:tcBorders>
              <w:left w:val="single" w:sz="4" w:space="0" w:color="auto"/>
            </w:tcBorders>
          </w:tcPr>
          <w:p w14:paraId="3AAB4102" w14:textId="77777777" w:rsidR="006728E7" w:rsidRPr="00AA0DCA" w:rsidRDefault="006728E7" w:rsidP="00B26DFA">
            <w:pPr>
              <w:jc w:val="center"/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Lecture</w:t>
            </w:r>
          </w:p>
        </w:tc>
        <w:tc>
          <w:tcPr>
            <w:tcW w:w="2295" w:type="dxa"/>
          </w:tcPr>
          <w:p w14:paraId="56E9AD63" w14:textId="77777777" w:rsidR="006728E7" w:rsidRPr="00AA0DCA" w:rsidRDefault="006728E7" w:rsidP="00B26DFA">
            <w:pPr>
              <w:jc w:val="center"/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Tutorial</w:t>
            </w:r>
          </w:p>
        </w:tc>
        <w:tc>
          <w:tcPr>
            <w:tcW w:w="2294" w:type="dxa"/>
          </w:tcPr>
          <w:p w14:paraId="5DAD89A0" w14:textId="77777777" w:rsidR="006728E7" w:rsidRPr="00AA0DCA" w:rsidRDefault="006728E7" w:rsidP="00B26DFA">
            <w:pPr>
              <w:jc w:val="center"/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Lab/Field Study/Workshop</w:t>
            </w:r>
          </w:p>
        </w:tc>
        <w:tc>
          <w:tcPr>
            <w:tcW w:w="2295" w:type="dxa"/>
          </w:tcPr>
          <w:p w14:paraId="6585B715" w14:textId="77777777" w:rsidR="006728E7" w:rsidRPr="00AA0DCA" w:rsidRDefault="006728E7" w:rsidP="00B26DFA">
            <w:pPr>
              <w:jc w:val="center"/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Self-study</w:t>
            </w:r>
          </w:p>
        </w:tc>
      </w:tr>
      <w:tr w:rsidR="006728E7" w:rsidRPr="00AA0DCA" w14:paraId="35106676" w14:textId="77777777">
        <w:tc>
          <w:tcPr>
            <w:tcW w:w="2294" w:type="dxa"/>
            <w:gridSpan w:val="2"/>
            <w:tcBorders>
              <w:left w:val="single" w:sz="4" w:space="0" w:color="auto"/>
            </w:tcBorders>
          </w:tcPr>
          <w:p w14:paraId="4B8349DB" w14:textId="77777777" w:rsidR="006728E7" w:rsidRPr="00AA0DCA" w:rsidRDefault="00CB0C83" w:rsidP="006278D1">
            <w:pPr>
              <w:jc w:val="center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 xml:space="preserve">Lecture </w:t>
            </w:r>
            <w:r w:rsidR="00A66747" w:rsidRPr="00AA0DCA">
              <w:rPr>
                <w:rFonts w:eastAsia="Arial Unicode MS" w:cs="Times New Roman"/>
                <w:szCs w:val="24"/>
              </w:rPr>
              <w:t>45</w:t>
            </w:r>
            <w:r w:rsidR="006728E7" w:rsidRPr="00AA0DCA">
              <w:rPr>
                <w:rFonts w:eastAsia="Arial Unicode MS" w:cs="Times New Roman"/>
                <w:szCs w:val="24"/>
              </w:rPr>
              <w:t xml:space="preserve"> hours</w:t>
            </w:r>
          </w:p>
        </w:tc>
        <w:tc>
          <w:tcPr>
            <w:tcW w:w="2295" w:type="dxa"/>
          </w:tcPr>
          <w:p w14:paraId="06B521F1" w14:textId="77777777" w:rsidR="006728E7" w:rsidRPr="00AA0DCA" w:rsidRDefault="006728E7" w:rsidP="006278D1">
            <w:pPr>
              <w:jc w:val="center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Upon requested</w:t>
            </w:r>
          </w:p>
        </w:tc>
        <w:tc>
          <w:tcPr>
            <w:tcW w:w="2294" w:type="dxa"/>
          </w:tcPr>
          <w:p w14:paraId="6DE3C3AF" w14:textId="77777777" w:rsidR="006728E7" w:rsidRPr="00AA0DCA" w:rsidRDefault="005C1D51" w:rsidP="007F5C31">
            <w:pPr>
              <w:jc w:val="center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-</w:t>
            </w:r>
          </w:p>
        </w:tc>
        <w:tc>
          <w:tcPr>
            <w:tcW w:w="2295" w:type="dxa"/>
          </w:tcPr>
          <w:p w14:paraId="55D70610" w14:textId="77777777" w:rsidR="006728E7" w:rsidRPr="00AA0DCA" w:rsidRDefault="005C1D51" w:rsidP="006278D1">
            <w:pPr>
              <w:jc w:val="center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6</w:t>
            </w:r>
            <w:r w:rsidR="006728E7" w:rsidRPr="00AA0DCA">
              <w:rPr>
                <w:rFonts w:eastAsia="Arial Unicode MS" w:cs="Times New Roman"/>
                <w:szCs w:val="24"/>
              </w:rPr>
              <w:t xml:space="preserve"> hours per week</w:t>
            </w:r>
          </w:p>
        </w:tc>
      </w:tr>
      <w:tr w:rsidR="006728E7" w:rsidRPr="00AA0DCA" w14:paraId="17805EBB" w14:textId="77777777">
        <w:tc>
          <w:tcPr>
            <w:tcW w:w="567" w:type="dxa"/>
            <w:tcBorders>
              <w:right w:val="nil"/>
            </w:tcBorders>
          </w:tcPr>
          <w:p w14:paraId="51377DC1" w14:textId="77777777" w:rsidR="006728E7" w:rsidRPr="00AA0DCA" w:rsidRDefault="006728E7" w:rsidP="00B26DFA">
            <w:pPr>
              <w:jc w:val="both"/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3.</w:t>
            </w:r>
          </w:p>
        </w:tc>
        <w:tc>
          <w:tcPr>
            <w:tcW w:w="8611" w:type="dxa"/>
            <w:gridSpan w:val="4"/>
            <w:tcBorders>
              <w:left w:val="nil"/>
            </w:tcBorders>
          </w:tcPr>
          <w:p w14:paraId="58E03A7D" w14:textId="77777777" w:rsidR="006728E7" w:rsidRPr="00AA0DCA" w:rsidRDefault="006728E7" w:rsidP="00B26DFA">
            <w:pPr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Number of hours per week for advising and academic counseling for individual students</w:t>
            </w:r>
          </w:p>
          <w:p w14:paraId="2D30C466" w14:textId="77777777" w:rsidR="006728E7" w:rsidRPr="00AA0DCA" w:rsidRDefault="006728E7" w:rsidP="00DC7C81">
            <w:pPr>
              <w:numPr>
                <w:ilvl w:val="0"/>
                <w:numId w:val="1"/>
              </w:numPr>
              <w:ind w:left="318" w:hanging="318"/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Students can request for academic advices prior/after classes or in class hours.</w:t>
            </w:r>
          </w:p>
          <w:p w14:paraId="42EB419D" w14:textId="77777777" w:rsidR="006728E7" w:rsidRPr="00AA0DCA" w:rsidRDefault="006728E7" w:rsidP="00DC7C81">
            <w:pPr>
              <w:numPr>
                <w:ilvl w:val="0"/>
                <w:numId w:val="1"/>
              </w:numPr>
              <w:ind w:left="318" w:hanging="318"/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Students can make appointment or stop by at the faculty members’ offices durin</w:t>
            </w:r>
            <w:r w:rsidR="000D3EA0" w:rsidRPr="00AA0DCA">
              <w:rPr>
                <w:rFonts w:eastAsia="Arial Unicode MS" w:cs="Times New Roman"/>
                <w:szCs w:val="24"/>
              </w:rPr>
              <w:t>g the specified office hours. (See my working hours at my office)</w:t>
            </w:r>
          </w:p>
          <w:p w14:paraId="56410597" w14:textId="77777777" w:rsidR="006728E7" w:rsidRPr="00AA0DCA" w:rsidRDefault="006728E7" w:rsidP="007F5C31">
            <w:pPr>
              <w:numPr>
                <w:ilvl w:val="0"/>
                <w:numId w:val="1"/>
              </w:numPr>
              <w:ind w:left="318" w:hanging="318"/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 xml:space="preserve">Students can request academic help through the website of the </w:t>
            </w:r>
            <w:r w:rsidR="007F5C31" w:rsidRPr="00AA0DCA">
              <w:rPr>
                <w:rFonts w:eastAsia="Arial Unicode MS" w:cs="Times New Roman"/>
                <w:szCs w:val="24"/>
              </w:rPr>
              <w:t>Program</w:t>
            </w:r>
            <w:r w:rsidRPr="00AA0DCA">
              <w:rPr>
                <w:rFonts w:eastAsia="Arial Unicode MS" w:cs="Times New Roman"/>
                <w:szCs w:val="24"/>
              </w:rPr>
              <w:t xml:space="preserve"> or emails of facult</w:t>
            </w:r>
            <w:r w:rsidR="000D3EA0" w:rsidRPr="00AA0DCA">
              <w:rPr>
                <w:rFonts w:eastAsia="Arial Unicode MS" w:cs="Times New Roman"/>
                <w:szCs w:val="24"/>
              </w:rPr>
              <w:t>y members and other available social media</w:t>
            </w:r>
            <w:r w:rsidR="00F851E9" w:rsidRPr="00AA0DCA">
              <w:rPr>
                <w:rFonts w:eastAsia="Arial Unicode MS" w:cs="Times New Roman"/>
                <w:szCs w:val="24"/>
              </w:rPr>
              <w:t>.</w:t>
            </w:r>
          </w:p>
        </w:tc>
      </w:tr>
    </w:tbl>
    <w:p w14:paraId="32BEDC7D" w14:textId="77777777" w:rsidR="00B81A35" w:rsidRPr="00AA0DCA" w:rsidRDefault="00B81A35" w:rsidP="00056B6A">
      <w:pPr>
        <w:rPr>
          <w:rFonts w:eastAsia="Arial Unicode MS" w:cs="Times New Roman"/>
          <w:color w:val="FF0000"/>
          <w:szCs w:val="24"/>
        </w:rPr>
      </w:pPr>
    </w:p>
    <w:p w14:paraId="5F1D75DC" w14:textId="77777777" w:rsidR="007120F8" w:rsidRPr="00AA0DCA" w:rsidRDefault="007065C9" w:rsidP="005B3540">
      <w:pPr>
        <w:jc w:val="center"/>
        <w:rPr>
          <w:rFonts w:eastAsia="Arial Unicode MS" w:cs="Times New Roman"/>
          <w:b/>
          <w:bCs/>
          <w:szCs w:val="24"/>
        </w:rPr>
      </w:pPr>
      <w:r w:rsidRPr="00AA0DCA">
        <w:rPr>
          <w:rFonts w:eastAsia="Arial Unicode MS" w:cs="Times New Roman"/>
          <w:b/>
          <w:bCs/>
          <w:szCs w:val="24"/>
        </w:rPr>
        <w:t xml:space="preserve"> </w:t>
      </w:r>
      <w:r w:rsidR="00030E21" w:rsidRPr="00AA0DCA">
        <w:rPr>
          <w:rFonts w:eastAsia="Arial Unicode MS" w:cs="Times New Roman"/>
          <w:b/>
          <w:bCs/>
          <w:szCs w:val="24"/>
        </w:rPr>
        <w:t>4.</w:t>
      </w:r>
      <w:r w:rsidR="001D19A1" w:rsidRPr="00AA0DCA">
        <w:rPr>
          <w:rFonts w:eastAsia="Arial Unicode MS" w:cs="Times New Roman"/>
          <w:b/>
          <w:bCs/>
          <w:szCs w:val="24"/>
        </w:rPr>
        <w:t xml:space="preserve"> </w:t>
      </w:r>
      <w:r w:rsidR="00F86740" w:rsidRPr="00AA0DCA">
        <w:rPr>
          <w:rFonts w:eastAsia="Arial Unicode MS" w:cs="Times New Roman"/>
          <w:b/>
          <w:bCs/>
          <w:szCs w:val="24"/>
        </w:rPr>
        <w:t>Learning Outcomes</w:t>
      </w:r>
    </w:p>
    <w:tbl>
      <w:tblPr>
        <w:tblW w:w="921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2"/>
        <w:gridCol w:w="736"/>
        <w:gridCol w:w="7916"/>
      </w:tblGrid>
      <w:tr w:rsidR="007120F8" w:rsidRPr="00AA0DCA" w14:paraId="512B2307" w14:textId="77777777" w:rsidTr="00971EC8">
        <w:tc>
          <w:tcPr>
            <w:tcW w:w="562" w:type="dxa"/>
            <w:tcBorders>
              <w:right w:val="nil"/>
            </w:tcBorders>
          </w:tcPr>
          <w:p w14:paraId="083F5995" w14:textId="77777777" w:rsidR="007120F8" w:rsidRPr="00AA0DCA" w:rsidRDefault="007120F8" w:rsidP="00F86740">
            <w:pPr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1.</w:t>
            </w:r>
          </w:p>
        </w:tc>
        <w:tc>
          <w:tcPr>
            <w:tcW w:w="8652" w:type="dxa"/>
            <w:gridSpan w:val="2"/>
            <w:tcBorders>
              <w:left w:val="nil"/>
              <w:bottom w:val="single" w:sz="4" w:space="0" w:color="auto"/>
            </w:tcBorders>
          </w:tcPr>
          <w:p w14:paraId="015C68BF" w14:textId="77777777" w:rsidR="007120F8" w:rsidRPr="00AA0DCA" w:rsidRDefault="007120F8" w:rsidP="001F4D5B">
            <w:pPr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Morals and ethics</w:t>
            </w:r>
          </w:p>
        </w:tc>
      </w:tr>
      <w:tr w:rsidR="005B3540" w:rsidRPr="00AA0DCA" w14:paraId="025E5C4F" w14:textId="77777777" w:rsidTr="00971EC8">
        <w:tc>
          <w:tcPr>
            <w:tcW w:w="562" w:type="dxa"/>
            <w:tcBorders>
              <w:right w:val="nil"/>
            </w:tcBorders>
          </w:tcPr>
          <w:p w14:paraId="7EEBB3DC" w14:textId="77777777" w:rsidR="005B3540" w:rsidRPr="00AA0DCA" w:rsidRDefault="005B3540" w:rsidP="00F86740">
            <w:pPr>
              <w:rPr>
                <w:rFonts w:eastAsia="Arial Unicode MS" w:cs="Times New Roman"/>
                <w:szCs w:val="24"/>
              </w:rPr>
            </w:pPr>
          </w:p>
        </w:tc>
        <w:tc>
          <w:tcPr>
            <w:tcW w:w="8652" w:type="dxa"/>
            <w:gridSpan w:val="2"/>
            <w:tcBorders>
              <w:left w:val="nil"/>
            </w:tcBorders>
          </w:tcPr>
          <w:p w14:paraId="335FEEF1" w14:textId="77777777" w:rsidR="00971EC8" w:rsidRPr="00AA0DCA" w:rsidRDefault="00253602" w:rsidP="00971EC8">
            <w:pPr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 xml:space="preserve">The course </w:t>
            </w:r>
            <w:r w:rsidR="00096317" w:rsidRPr="00AA0DCA">
              <w:rPr>
                <w:rFonts w:eastAsia="Arial Unicode MS" w:cs="Times New Roman"/>
                <w:szCs w:val="24"/>
              </w:rPr>
              <w:t>aims to develop students’ morals. Students are expected to</w:t>
            </w:r>
            <w:r w:rsidRPr="00AA0DCA">
              <w:rPr>
                <w:rFonts w:eastAsia="Arial Unicode MS" w:cs="Times New Roman"/>
                <w:szCs w:val="24"/>
              </w:rPr>
              <w:t xml:space="preserve"> understand ethics and codes </w:t>
            </w:r>
            <w:r w:rsidR="00096317" w:rsidRPr="00AA0DCA">
              <w:rPr>
                <w:rFonts w:eastAsia="Arial Unicode MS" w:cs="Times New Roman"/>
                <w:szCs w:val="24"/>
              </w:rPr>
              <w:t>of conducts in their real life and observe</w:t>
            </w:r>
            <w:r w:rsidRPr="00AA0DCA">
              <w:rPr>
                <w:rFonts w:eastAsia="Arial Unicode MS" w:cs="Times New Roman"/>
                <w:szCs w:val="24"/>
              </w:rPr>
              <w:t xml:space="preserve"> eth</w:t>
            </w:r>
            <w:r w:rsidR="00255452" w:rsidRPr="00AA0DCA">
              <w:rPr>
                <w:rFonts w:eastAsia="Arial Unicode MS" w:cs="Times New Roman"/>
                <w:szCs w:val="24"/>
              </w:rPr>
              <w:t xml:space="preserve">ical, </w:t>
            </w:r>
            <w:proofErr w:type="gramStart"/>
            <w:r w:rsidR="00255452" w:rsidRPr="00AA0DCA">
              <w:rPr>
                <w:rFonts w:eastAsia="Arial Unicode MS" w:cs="Times New Roman"/>
                <w:szCs w:val="24"/>
              </w:rPr>
              <w:t>moral</w:t>
            </w:r>
            <w:proofErr w:type="gramEnd"/>
            <w:r w:rsidR="00255452" w:rsidRPr="00AA0DCA">
              <w:rPr>
                <w:rFonts w:eastAsia="Arial Unicode MS" w:cs="Times New Roman"/>
                <w:szCs w:val="24"/>
              </w:rPr>
              <w:t xml:space="preserve"> and honest behavior</w:t>
            </w:r>
            <w:r w:rsidR="00674173" w:rsidRPr="00AA0DCA">
              <w:rPr>
                <w:rFonts w:eastAsia="Arial Unicode MS" w:cs="Times New Roman"/>
                <w:szCs w:val="24"/>
              </w:rPr>
              <w:t xml:space="preserve"> both </w:t>
            </w:r>
            <w:r w:rsidRPr="00AA0DCA">
              <w:rPr>
                <w:rFonts w:eastAsia="Arial Unicode MS" w:cs="Times New Roman"/>
                <w:szCs w:val="24"/>
              </w:rPr>
              <w:t>academically and professionally</w:t>
            </w:r>
            <w:r w:rsidR="00674173" w:rsidRPr="00AA0DCA">
              <w:rPr>
                <w:rFonts w:eastAsia="Arial Unicode MS" w:cs="Times New Roman"/>
                <w:szCs w:val="24"/>
              </w:rPr>
              <w:t xml:space="preserve"> in business dealings.</w:t>
            </w:r>
          </w:p>
        </w:tc>
      </w:tr>
      <w:tr w:rsidR="007120F8" w:rsidRPr="00AA0DCA" w14:paraId="68218181" w14:textId="77777777" w:rsidTr="00971EC8">
        <w:tc>
          <w:tcPr>
            <w:tcW w:w="562" w:type="dxa"/>
            <w:tcBorders>
              <w:right w:val="nil"/>
            </w:tcBorders>
          </w:tcPr>
          <w:p w14:paraId="7908047C" w14:textId="77777777" w:rsidR="007120F8" w:rsidRPr="00AA0DCA" w:rsidRDefault="007120F8" w:rsidP="00F86740">
            <w:pPr>
              <w:rPr>
                <w:rFonts w:eastAsia="Arial Unicode MS" w:cs="Times New Roman"/>
                <w:color w:val="FF0000"/>
                <w:szCs w:val="24"/>
              </w:rPr>
            </w:pPr>
          </w:p>
        </w:tc>
        <w:tc>
          <w:tcPr>
            <w:tcW w:w="736" w:type="dxa"/>
            <w:tcBorders>
              <w:left w:val="nil"/>
              <w:right w:val="nil"/>
            </w:tcBorders>
          </w:tcPr>
          <w:p w14:paraId="43A0F552" w14:textId="77777777" w:rsidR="007120F8" w:rsidRPr="00AA0DCA" w:rsidRDefault="007120F8" w:rsidP="001F4D5B">
            <w:pPr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1.1</w:t>
            </w:r>
          </w:p>
        </w:tc>
        <w:tc>
          <w:tcPr>
            <w:tcW w:w="7916" w:type="dxa"/>
            <w:tcBorders>
              <w:left w:val="nil"/>
              <w:bottom w:val="single" w:sz="4" w:space="0" w:color="auto"/>
            </w:tcBorders>
          </w:tcPr>
          <w:p w14:paraId="10F02754" w14:textId="77777777" w:rsidR="007120F8" w:rsidRPr="00AA0DCA" w:rsidRDefault="007120F8" w:rsidP="001F4D5B">
            <w:pPr>
              <w:jc w:val="both"/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Morals and ethics needed to develop</w:t>
            </w:r>
          </w:p>
        </w:tc>
      </w:tr>
      <w:tr w:rsidR="007120F8" w:rsidRPr="00AA0DCA" w14:paraId="6EEE789A" w14:textId="77777777" w:rsidTr="00971EC8">
        <w:tc>
          <w:tcPr>
            <w:tcW w:w="562" w:type="dxa"/>
            <w:tcBorders>
              <w:right w:val="nil"/>
            </w:tcBorders>
          </w:tcPr>
          <w:p w14:paraId="68721059" w14:textId="77777777" w:rsidR="007120F8" w:rsidRPr="00AA0DCA" w:rsidRDefault="007120F8" w:rsidP="00F86740">
            <w:pPr>
              <w:rPr>
                <w:rFonts w:eastAsia="Arial Unicode MS" w:cs="Times New Roman"/>
                <w:color w:val="FF0000"/>
                <w:szCs w:val="24"/>
              </w:rPr>
            </w:pPr>
          </w:p>
        </w:tc>
        <w:tc>
          <w:tcPr>
            <w:tcW w:w="736" w:type="dxa"/>
            <w:tcBorders>
              <w:left w:val="nil"/>
              <w:right w:val="nil"/>
            </w:tcBorders>
          </w:tcPr>
          <w:p w14:paraId="7AEA020A" w14:textId="77777777" w:rsidR="007120F8" w:rsidRPr="00AA0DCA" w:rsidRDefault="007120F8" w:rsidP="001F4D5B">
            <w:pPr>
              <w:jc w:val="both"/>
              <w:rPr>
                <w:rFonts w:eastAsia="Arial Unicode MS" w:cs="Times New Roman"/>
                <w:szCs w:val="24"/>
              </w:rPr>
            </w:pPr>
          </w:p>
        </w:tc>
        <w:tc>
          <w:tcPr>
            <w:tcW w:w="7916" w:type="dxa"/>
            <w:tcBorders>
              <w:left w:val="nil"/>
            </w:tcBorders>
          </w:tcPr>
          <w:p w14:paraId="7E5D466B" w14:textId="77777777" w:rsidR="007120F8" w:rsidRPr="00AA0DCA" w:rsidRDefault="00674173" w:rsidP="009379D1">
            <w:pPr>
              <w:numPr>
                <w:ilvl w:val="0"/>
                <w:numId w:val="5"/>
              </w:numPr>
              <w:tabs>
                <w:tab w:val="clear" w:pos="720"/>
                <w:tab w:val="num" w:pos="295"/>
              </w:tabs>
              <w:ind w:left="295" w:hanging="295"/>
              <w:jc w:val="thaiDistribute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 xml:space="preserve">The students will be taught </w:t>
            </w:r>
            <w:r w:rsidR="001C5F45" w:rsidRPr="00AA0DCA">
              <w:rPr>
                <w:rFonts w:eastAsia="Arial Unicode MS" w:cs="Times New Roman"/>
                <w:szCs w:val="24"/>
              </w:rPr>
              <w:t xml:space="preserve">to </w:t>
            </w:r>
            <w:r w:rsidRPr="00AA0DCA">
              <w:rPr>
                <w:rFonts w:eastAsia="Arial Unicode MS" w:cs="Times New Roman"/>
                <w:szCs w:val="24"/>
              </w:rPr>
              <w:t xml:space="preserve">perform </w:t>
            </w:r>
            <w:r w:rsidR="00C046DF" w:rsidRPr="00AA0DCA">
              <w:rPr>
                <w:rFonts w:eastAsia="Arial Unicode MS" w:cs="Times New Roman"/>
                <w:szCs w:val="24"/>
              </w:rPr>
              <w:t>ethical and honest</w:t>
            </w:r>
            <w:r w:rsidR="00502705" w:rsidRPr="00AA0DCA">
              <w:rPr>
                <w:rFonts w:eastAsia="Arial Unicode MS" w:cs="Times New Roman"/>
                <w:szCs w:val="24"/>
              </w:rPr>
              <w:t xml:space="preserve"> </w:t>
            </w:r>
            <w:r w:rsidR="00235A48" w:rsidRPr="00AA0DCA">
              <w:rPr>
                <w:rFonts w:eastAsia="Arial Unicode MS" w:cs="Times New Roman"/>
                <w:szCs w:val="24"/>
              </w:rPr>
              <w:t xml:space="preserve">behavior </w:t>
            </w:r>
            <w:r w:rsidR="00502705" w:rsidRPr="00AA0DCA">
              <w:rPr>
                <w:rFonts w:eastAsia="Arial Unicode MS" w:cs="Times New Roman"/>
                <w:szCs w:val="24"/>
              </w:rPr>
              <w:t>to</w:t>
            </w:r>
            <w:r w:rsidR="00C046DF" w:rsidRPr="00AA0DCA">
              <w:rPr>
                <w:rFonts w:eastAsia="Arial Unicode MS" w:cs="Times New Roman"/>
                <w:szCs w:val="24"/>
              </w:rPr>
              <w:t xml:space="preserve"> </w:t>
            </w:r>
            <w:r w:rsidR="00502705" w:rsidRPr="00AA0DCA">
              <w:rPr>
                <w:rFonts w:eastAsia="Arial Unicode MS" w:cs="Times New Roman"/>
                <w:szCs w:val="24"/>
              </w:rPr>
              <w:t>comply with professional codes of conducts, rules and regulations of th</w:t>
            </w:r>
            <w:r w:rsidR="006728E7" w:rsidRPr="00AA0DCA">
              <w:rPr>
                <w:rFonts w:eastAsia="Arial Unicode MS" w:cs="Times New Roman"/>
                <w:szCs w:val="24"/>
              </w:rPr>
              <w:t>e organizations and the society</w:t>
            </w:r>
            <w:r w:rsidR="00632001" w:rsidRPr="00AA0DCA">
              <w:rPr>
                <w:rFonts w:eastAsia="Arial Unicode MS" w:cs="Times New Roman"/>
                <w:szCs w:val="24"/>
              </w:rPr>
              <w:t>.</w:t>
            </w:r>
          </w:p>
          <w:p w14:paraId="5B6382C3" w14:textId="77777777" w:rsidR="007333C4" w:rsidRPr="00AA0DCA" w:rsidRDefault="00F135BC" w:rsidP="009379D1">
            <w:pPr>
              <w:numPr>
                <w:ilvl w:val="0"/>
                <w:numId w:val="5"/>
              </w:numPr>
              <w:tabs>
                <w:tab w:val="clear" w:pos="720"/>
                <w:tab w:val="num" w:pos="295"/>
              </w:tabs>
              <w:ind w:left="295" w:hanging="295"/>
              <w:jc w:val="thaiDistribute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 xml:space="preserve">The students </w:t>
            </w:r>
            <w:r w:rsidR="00674173" w:rsidRPr="00AA0DCA">
              <w:rPr>
                <w:rFonts w:eastAsia="Arial Unicode MS" w:cs="Times New Roman"/>
                <w:szCs w:val="24"/>
              </w:rPr>
              <w:t>need to practice self-</w:t>
            </w:r>
            <w:r w:rsidR="00ED4091" w:rsidRPr="00AA0DCA">
              <w:rPr>
                <w:rFonts w:eastAsia="Arial Unicode MS" w:cs="Times New Roman"/>
                <w:szCs w:val="24"/>
              </w:rPr>
              <w:t>discipline</w:t>
            </w:r>
            <w:r w:rsidR="00674173" w:rsidRPr="00AA0DCA">
              <w:rPr>
                <w:rFonts w:eastAsia="Arial Unicode MS" w:cs="Times New Roman"/>
                <w:szCs w:val="24"/>
              </w:rPr>
              <w:t>d, responsibilities</w:t>
            </w:r>
            <w:r w:rsidR="007333C4" w:rsidRPr="00AA0DCA">
              <w:rPr>
                <w:rFonts w:eastAsia="Arial Unicode MS" w:cs="Times New Roman"/>
                <w:szCs w:val="24"/>
              </w:rPr>
              <w:t xml:space="preserve"> and punctuality in attending the c</w:t>
            </w:r>
            <w:r w:rsidR="006728E7" w:rsidRPr="00AA0DCA">
              <w:rPr>
                <w:rFonts w:eastAsia="Arial Unicode MS" w:cs="Times New Roman"/>
                <w:szCs w:val="24"/>
              </w:rPr>
              <w:t xml:space="preserve">lass </w:t>
            </w:r>
            <w:r w:rsidR="00632001" w:rsidRPr="00AA0DCA">
              <w:rPr>
                <w:rFonts w:eastAsia="Arial Unicode MS" w:cs="Times New Roman"/>
                <w:szCs w:val="24"/>
              </w:rPr>
              <w:t>and submitting assignments.</w:t>
            </w:r>
          </w:p>
          <w:p w14:paraId="139C517A" w14:textId="77777777" w:rsidR="00B6198D" w:rsidRPr="00AA0DCA" w:rsidRDefault="0089424A" w:rsidP="00ED09EC">
            <w:pPr>
              <w:numPr>
                <w:ilvl w:val="0"/>
                <w:numId w:val="5"/>
              </w:numPr>
              <w:tabs>
                <w:tab w:val="clear" w:pos="720"/>
                <w:tab w:val="num" w:pos="295"/>
              </w:tabs>
              <w:ind w:left="295" w:hanging="295"/>
              <w:jc w:val="both"/>
              <w:rPr>
                <w:rFonts w:eastAsia="Arial Unicode MS" w:cs="Times New Roman"/>
                <w:szCs w:val="24"/>
              </w:rPr>
            </w:pPr>
            <w:r w:rsidRPr="00ED09EC">
              <w:rPr>
                <w:rFonts w:eastAsia="Arial Unicode MS" w:cs="Times New Roman"/>
                <w:szCs w:val="24"/>
              </w:rPr>
              <w:t>The students need to show</w:t>
            </w:r>
            <w:r w:rsidR="00F135BC" w:rsidRPr="00ED09EC">
              <w:rPr>
                <w:rFonts w:eastAsia="Arial Unicode MS" w:cs="Times New Roman"/>
                <w:szCs w:val="24"/>
              </w:rPr>
              <w:t xml:space="preserve"> respect to other’s people’s rights and opinions</w:t>
            </w:r>
            <w:r w:rsidR="00632001" w:rsidRPr="00ED09EC">
              <w:rPr>
                <w:rFonts w:eastAsia="Arial Unicode MS" w:cs="Times New Roman"/>
                <w:szCs w:val="24"/>
              </w:rPr>
              <w:t>.</w:t>
            </w:r>
          </w:p>
        </w:tc>
      </w:tr>
      <w:tr w:rsidR="007120F8" w:rsidRPr="00AA0DCA" w14:paraId="2179DDFF" w14:textId="77777777" w:rsidTr="00971EC8">
        <w:tc>
          <w:tcPr>
            <w:tcW w:w="562" w:type="dxa"/>
            <w:tcBorders>
              <w:right w:val="nil"/>
            </w:tcBorders>
          </w:tcPr>
          <w:p w14:paraId="4D95B07E" w14:textId="77777777" w:rsidR="007120F8" w:rsidRPr="00AA0DCA" w:rsidRDefault="007120F8" w:rsidP="00F86740">
            <w:pPr>
              <w:rPr>
                <w:rFonts w:eastAsia="Arial Unicode MS" w:cs="Times New Roman"/>
                <w:color w:val="FF0000"/>
                <w:szCs w:val="24"/>
              </w:rPr>
            </w:pPr>
          </w:p>
        </w:tc>
        <w:tc>
          <w:tcPr>
            <w:tcW w:w="736" w:type="dxa"/>
            <w:tcBorders>
              <w:left w:val="nil"/>
              <w:right w:val="nil"/>
            </w:tcBorders>
          </w:tcPr>
          <w:p w14:paraId="02A0B80E" w14:textId="77777777" w:rsidR="007120F8" w:rsidRPr="00AA0DCA" w:rsidRDefault="007120F8" w:rsidP="001F4D5B">
            <w:pPr>
              <w:jc w:val="both"/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 xml:space="preserve">1.2 </w:t>
            </w:r>
          </w:p>
        </w:tc>
        <w:tc>
          <w:tcPr>
            <w:tcW w:w="7916" w:type="dxa"/>
            <w:tcBorders>
              <w:left w:val="nil"/>
              <w:bottom w:val="single" w:sz="4" w:space="0" w:color="auto"/>
            </w:tcBorders>
          </w:tcPr>
          <w:p w14:paraId="6AC1A23D" w14:textId="77777777" w:rsidR="007120F8" w:rsidRPr="00AA0DCA" w:rsidRDefault="007120F8" w:rsidP="001F4D5B">
            <w:pPr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Methodology</w:t>
            </w:r>
          </w:p>
        </w:tc>
      </w:tr>
      <w:tr w:rsidR="007120F8" w:rsidRPr="00AA0DCA" w14:paraId="38A01BF4" w14:textId="77777777" w:rsidTr="00971EC8">
        <w:tc>
          <w:tcPr>
            <w:tcW w:w="562" w:type="dxa"/>
            <w:tcBorders>
              <w:right w:val="nil"/>
            </w:tcBorders>
          </w:tcPr>
          <w:p w14:paraId="5B465654" w14:textId="77777777" w:rsidR="007120F8" w:rsidRPr="00AA0DCA" w:rsidRDefault="007120F8" w:rsidP="00F86740">
            <w:pPr>
              <w:rPr>
                <w:rFonts w:eastAsia="Arial Unicode MS" w:cs="Times New Roman"/>
                <w:color w:val="FF0000"/>
                <w:szCs w:val="24"/>
              </w:rPr>
            </w:pPr>
          </w:p>
        </w:tc>
        <w:tc>
          <w:tcPr>
            <w:tcW w:w="736" w:type="dxa"/>
            <w:tcBorders>
              <w:left w:val="nil"/>
              <w:right w:val="nil"/>
            </w:tcBorders>
          </w:tcPr>
          <w:p w14:paraId="346AB46D" w14:textId="77777777" w:rsidR="007120F8" w:rsidRPr="00AA0DCA" w:rsidRDefault="007120F8" w:rsidP="001F4D5B">
            <w:pPr>
              <w:jc w:val="both"/>
              <w:rPr>
                <w:rFonts w:eastAsia="Arial Unicode MS" w:cs="Times New Roman"/>
                <w:szCs w:val="24"/>
              </w:rPr>
            </w:pPr>
          </w:p>
        </w:tc>
        <w:tc>
          <w:tcPr>
            <w:tcW w:w="7916" w:type="dxa"/>
            <w:tcBorders>
              <w:left w:val="nil"/>
            </w:tcBorders>
          </w:tcPr>
          <w:p w14:paraId="7C988040" w14:textId="77777777" w:rsidR="0094787C" w:rsidRPr="00AA0DCA" w:rsidRDefault="00674173" w:rsidP="001C799C">
            <w:pPr>
              <w:numPr>
                <w:ilvl w:val="0"/>
                <w:numId w:val="6"/>
              </w:numPr>
              <w:jc w:val="thaiDistribute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A small group</w:t>
            </w:r>
            <w:r w:rsidR="0094787C" w:rsidRPr="00AA0DCA">
              <w:rPr>
                <w:rFonts w:eastAsia="Arial Unicode MS" w:cs="Times New Roman"/>
                <w:szCs w:val="24"/>
              </w:rPr>
              <w:t xml:space="preserve"> discussion on ethical iss</w:t>
            </w:r>
            <w:r w:rsidR="00403E8D" w:rsidRPr="00AA0DCA">
              <w:rPr>
                <w:rFonts w:eastAsia="Arial Unicode MS" w:cs="Times New Roman"/>
                <w:szCs w:val="24"/>
              </w:rPr>
              <w:t xml:space="preserve">ues in </w:t>
            </w:r>
            <w:r w:rsidR="007F5C31" w:rsidRPr="00AA0DCA">
              <w:rPr>
                <w:rFonts w:eastAsia="Arial Unicode MS" w:cs="Times New Roman"/>
                <w:szCs w:val="24"/>
              </w:rPr>
              <w:t>hospitality business</w:t>
            </w:r>
            <w:r w:rsidR="0094787C" w:rsidRPr="00AA0DCA">
              <w:rPr>
                <w:rFonts w:eastAsia="Arial Unicode MS" w:cs="Times New Roman"/>
                <w:szCs w:val="24"/>
              </w:rPr>
              <w:t xml:space="preserve"> in general through </w:t>
            </w:r>
            <w:r w:rsidR="00E44CEF" w:rsidRPr="00AA0DCA">
              <w:rPr>
                <w:rFonts w:eastAsia="Arial Unicode MS" w:cs="Times New Roman"/>
                <w:szCs w:val="24"/>
              </w:rPr>
              <w:t>c</w:t>
            </w:r>
            <w:r w:rsidR="00253602" w:rsidRPr="00AA0DCA">
              <w:rPr>
                <w:rFonts w:eastAsia="Arial Unicode MS" w:cs="Times New Roman"/>
                <w:szCs w:val="24"/>
              </w:rPr>
              <w:t xml:space="preserve">ase </w:t>
            </w:r>
            <w:r w:rsidR="00BF1CC2" w:rsidRPr="00AA0DCA">
              <w:rPr>
                <w:rFonts w:eastAsia="Arial Unicode MS" w:cs="Times New Roman"/>
                <w:szCs w:val="24"/>
              </w:rPr>
              <w:t>discussion and</w:t>
            </w:r>
            <w:r w:rsidRPr="00AA0DCA">
              <w:rPr>
                <w:rFonts w:eastAsia="Arial Unicode MS" w:cs="Times New Roman"/>
                <w:szCs w:val="24"/>
              </w:rPr>
              <w:t xml:space="preserve"> </w:t>
            </w:r>
            <w:r w:rsidR="0094787C" w:rsidRPr="00AA0DCA">
              <w:rPr>
                <w:rFonts w:eastAsia="Arial Unicode MS" w:cs="Times New Roman"/>
                <w:szCs w:val="24"/>
              </w:rPr>
              <w:t>analysis</w:t>
            </w:r>
            <w:r w:rsidR="001C799C" w:rsidRPr="00AA0DCA">
              <w:rPr>
                <w:rFonts w:eastAsia="Arial Unicode MS" w:cs="Times New Roman"/>
                <w:szCs w:val="24"/>
              </w:rPr>
              <w:t>.</w:t>
            </w:r>
          </w:p>
          <w:p w14:paraId="017D2279" w14:textId="77777777" w:rsidR="00971EC8" w:rsidRPr="00AA0DCA" w:rsidRDefault="00E44CEF" w:rsidP="00971EC8">
            <w:pPr>
              <w:numPr>
                <w:ilvl w:val="0"/>
                <w:numId w:val="6"/>
              </w:numPr>
              <w:jc w:val="thaiDistribute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C</w:t>
            </w:r>
            <w:r w:rsidR="005D4360" w:rsidRPr="00AA0DCA">
              <w:rPr>
                <w:rFonts w:eastAsia="Arial Unicode MS" w:cs="Times New Roman"/>
                <w:szCs w:val="24"/>
              </w:rPr>
              <w:t xml:space="preserve">lass </w:t>
            </w:r>
            <w:r w:rsidR="00403E8D" w:rsidRPr="00AA0DCA">
              <w:rPr>
                <w:rFonts w:eastAsia="Arial Unicode MS" w:cs="Times New Roman"/>
                <w:szCs w:val="24"/>
              </w:rPr>
              <w:t>m</w:t>
            </w:r>
            <w:r w:rsidR="00422B17" w:rsidRPr="00AA0DCA">
              <w:rPr>
                <w:rFonts w:eastAsia="Arial Unicode MS" w:cs="Times New Roman"/>
                <w:szCs w:val="24"/>
              </w:rPr>
              <w:t>anagement policies</w:t>
            </w:r>
            <w:r w:rsidR="0094787C" w:rsidRPr="00AA0DCA">
              <w:rPr>
                <w:rFonts w:eastAsia="Arial Unicode MS" w:cs="Times New Roman"/>
                <w:szCs w:val="24"/>
              </w:rPr>
              <w:t xml:space="preserve">: students are </w:t>
            </w:r>
            <w:r w:rsidR="005603E6" w:rsidRPr="00AA0DCA">
              <w:rPr>
                <w:rFonts w:eastAsia="Arial Unicode MS" w:cs="Times New Roman"/>
                <w:szCs w:val="24"/>
              </w:rPr>
              <w:t>required to follow class</w:t>
            </w:r>
            <w:r w:rsidR="00ED4091" w:rsidRPr="00AA0DCA">
              <w:rPr>
                <w:rFonts w:eastAsia="Arial Unicode MS" w:cs="Times New Roman"/>
                <w:szCs w:val="24"/>
              </w:rPr>
              <w:t xml:space="preserve"> </w:t>
            </w:r>
            <w:r w:rsidR="0094787C" w:rsidRPr="00AA0DCA">
              <w:rPr>
                <w:rFonts w:eastAsia="Arial Unicode MS" w:cs="Times New Roman"/>
                <w:szCs w:val="24"/>
              </w:rPr>
              <w:t xml:space="preserve"> </w:t>
            </w:r>
            <w:r w:rsidR="00253602" w:rsidRPr="00AA0DCA">
              <w:rPr>
                <w:rFonts w:eastAsia="Arial Unicode MS" w:cs="Times New Roman"/>
                <w:szCs w:val="24"/>
              </w:rPr>
              <w:t xml:space="preserve"> policies.</w:t>
            </w:r>
          </w:p>
        </w:tc>
      </w:tr>
      <w:tr w:rsidR="007120F8" w:rsidRPr="00AA0DCA" w14:paraId="0850FE66" w14:textId="77777777" w:rsidTr="00971EC8">
        <w:tc>
          <w:tcPr>
            <w:tcW w:w="562" w:type="dxa"/>
            <w:tcBorders>
              <w:right w:val="nil"/>
            </w:tcBorders>
          </w:tcPr>
          <w:p w14:paraId="715D289F" w14:textId="77777777" w:rsidR="007120F8" w:rsidRPr="00AA0DCA" w:rsidRDefault="007120F8" w:rsidP="00F86740">
            <w:pPr>
              <w:rPr>
                <w:rFonts w:eastAsia="Arial Unicode MS" w:cs="Times New Roman"/>
                <w:color w:val="FF0000"/>
                <w:szCs w:val="24"/>
              </w:rPr>
            </w:pPr>
          </w:p>
        </w:tc>
        <w:tc>
          <w:tcPr>
            <w:tcW w:w="736" w:type="dxa"/>
            <w:tcBorders>
              <w:left w:val="nil"/>
              <w:right w:val="nil"/>
            </w:tcBorders>
          </w:tcPr>
          <w:p w14:paraId="1DEC3DEC" w14:textId="77777777" w:rsidR="007120F8" w:rsidRPr="00AA0DCA" w:rsidRDefault="007120F8" w:rsidP="001F4D5B">
            <w:pPr>
              <w:jc w:val="both"/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 xml:space="preserve">1.3 </w:t>
            </w:r>
          </w:p>
        </w:tc>
        <w:tc>
          <w:tcPr>
            <w:tcW w:w="7916" w:type="dxa"/>
            <w:tcBorders>
              <w:left w:val="nil"/>
              <w:bottom w:val="single" w:sz="4" w:space="0" w:color="auto"/>
            </w:tcBorders>
          </w:tcPr>
          <w:p w14:paraId="0B10386A" w14:textId="77777777" w:rsidR="007120F8" w:rsidRPr="00AA0DCA" w:rsidRDefault="007120F8" w:rsidP="001F4D5B">
            <w:pPr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Assessment</w:t>
            </w:r>
          </w:p>
        </w:tc>
      </w:tr>
      <w:tr w:rsidR="007120F8" w:rsidRPr="00AA0DCA" w14:paraId="6A09E891" w14:textId="77777777" w:rsidTr="00971EC8">
        <w:tc>
          <w:tcPr>
            <w:tcW w:w="562" w:type="dxa"/>
            <w:tcBorders>
              <w:right w:val="nil"/>
            </w:tcBorders>
          </w:tcPr>
          <w:p w14:paraId="263C31E6" w14:textId="77777777" w:rsidR="007120F8" w:rsidRPr="00AA0DCA" w:rsidRDefault="007120F8" w:rsidP="00F86740">
            <w:pPr>
              <w:rPr>
                <w:rFonts w:eastAsia="Arial Unicode MS" w:cs="Times New Roman"/>
                <w:color w:val="FF0000"/>
                <w:szCs w:val="24"/>
              </w:rPr>
            </w:pPr>
          </w:p>
        </w:tc>
        <w:tc>
          <w:tcPr>
            <w:tcW w:w="736" w:type="dxa"/>
            <w:tcBorders>
              <w:left w:val="nil"/>
              <w:bottom w:val="single" w:sz="4" w:space="0" w:color="auto"/>
              <w:right w:val="nil"/>
            </w:tcBorders>
          </w:tcPr>
          <w:p w14:paraId="6E5309C9" w14:textId="77777777" w:rsidR="007120F8" w:rsidRPr="00AA0DCA" w:rsidRDefault="007120F8" w:rsidP="001F4D5B">
            <w:pPr>
              <w:jc w:val="both"/>
              <w:rPr>
                <w:rFonts w:eastAsia="Arial Unicode MS" w:cs="Times New Roman"/>
                <w:color w:val="FF0000"/>
                <w:szCs w:val="24"/>
              </w:rPr>
            </w:pPr>
          </w:p>
        </w:tc>
        <w:tc>
          <w:tcPr>
            <w:tcW w:w="7916" w:type="dxa"/>
            <w:tcBorders>
              <w:left w:val="nil"/>
              <w:bottom w:val="single" w:sz="4" w:space="0" w:color="auto"/>
            </w:tcBorders>
          </w:tcPr>
          <w:p w14:paraId="02AB5DEF" w14:textId="77777777" w:rsidR="00951011" w:rsidRPr="00AA0DCA" w:rsidRDefault="00ED4091" w:rsidP="00DC7C81">
            <w:pPr>
              <w:numPr>
                <w:ilvl w:val="0"/>
                <w:numId w:val="7"/>
              </w:numPr>
              <w:tabs>
                <w:tab w:val="clear" w:pos="360"/>
                <w:tab w:val="num" w:pos="295"/>
              </w:tabs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 xml:space="preserve"> </w:t>
            </w:r>
            <w:r w:rsidR="00951011" w:rsidRPr="00AA0DCA">
              <w:rPr>
                <w:rFonts w:eastAsia="Arial Unicode MS" w:cs="Times New Roman"/>
                <w:szCs w:val="24"/>
              </w:rPr>
              <w:t xml:space="preserve">Observing </w:t>
            </w:r>
            <w:r w:rsidR="0077354B" w:rsidRPr="00AA0DCA">
              <w:rPr>
                <w:rFonts w:eastAsia="Arial Unicode MS" w:cs="Times New Roman"/>
                <w:szCs w:val="24"/>
              </w:rPr>
              <w:t>student’s</w:t>
            </w:r>
            <w:r w:rsidR="00951011" w:rsidRPr="00AA0DCA">
              <w:rPr>
                <w:rFonts w:eastAsia="Arial Unicode MS" w:cs="Times New Roman"/>
                <w:szCs w:val="24"/>
              </w:rPr>
              <w:t xml:space="preserve"> behavior</w:t>
            </w:r>
            <w:r w:rsidR="00BF1CC2" w:rsidRPr="00AA0DCA">
              <w:rPr>
                <w:rFonts w:eastAsia="Arial Unicode MS" w:cs="Times New Roman"/>
                <w:szCs w:val="24"/>
              </w:rPr>
              <w:t xml:space="preserve"> and </w:t>
            </w:r>
            <w:r w:rsidR="00E47F10" w:rsidRPr="00AA0DCA">
              <w:rPr>
                <w:rFonts w:eastAsia="Arial Unicode MS" w:cs="Times New Roman"/>
                <w:szCs w:val="24"/>
              </w:rPr>
              <w:t>class performance,</w:t>
            </w:r>
            <w:r w:rsidR="007065C9" w:rsidRPr="00AA0DCA">
              <w:rPr>
                <w:rFonts w:eastAsia="Arial Unicode MS" w:cs="Times New Roman"/>
                <w:szCs w:val="24"/>
              </w:rPr>
              <w:t xml:space="preserve"> </w:t>
            </w:r>
            <w:proofErr w:type="gramStart"/>
            <w:r w:rsidR="007065C9" w:rsidRPr="00AA0DCA">
              <w:rPr>
                <w:rFonts w:eastAsia="Arial Unicode MS" w:cs="Times New Roman"/>
                <w:szCs w:val="24"/>
              </w:rPr>
              <w:t>attitude</w:t>
            </w:r>
            <w:proofErr w:type="gramEnd"/>
            <w:r w:rsidR="00F135BC" w:rsidRPr="00AA0DCA">
              <w:rPr>
                <w:rFonts w:eastAsia="Arial Unicode MS" w:cs="Times New Roman"/>
                <w:szCs w:val="24"/>
              </w:rPr>
              <w:t xml:space="preserve"> and manner</w:t>
            </w:r>
            <w:r w:rsidR="00632001" w:rsidRPr="00AA0DCA">
              <w:rPr>
                <w:rFonts w:eastAsia="Arial Unicode MS" w:cs="Times New Roman"/>
                <w:szCs w:val="24"/>
              </w:rPr>
              <w:t xml:space="preserve"> in class.</w:t>
            </w:r>
          </w:p>
          <w:p w14:paraId="033F3B52" w14:textId="77777777" w:rsidR="005B50FA" w:rsidRPr="00AA0DCA" w:rsidRDefault="00ED4091" w:rsidP="005B50FA">
            <w:pPr>
              <w:numPr>
                <w:ilvl w:val="0"/>
                <w:numId w:val="7"/>
              </w:numPr>
              <w:tabs>
                <w:tab w:val="clear" w:pos="360"/>
                <w:tab w:val="num" w:pos="295"/>
              </w:tabs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 xml:space="preserve"> </w:t>
            </w:r>
            <w:r w:rsidR="00891747" w:rsidRPr="00AA0DCA">
              <w:rPr>
                <w:rFonts w:eastAsia="Arial Unicode MS" w:cs="Times New Roman"/>
                <w:szCs w:val="24"/>
              </w:rPr>
              <w:t xml:space="preserve">Evaluating </w:t>
            </w:r>
            <w:r w:rsidRPr="00AA0DCA">
              <w:rPr>
                <w:rFonts w:eastAsia="Arial Unicode MS" w:cs="Times New Roman"/>
                <w:szCs w:val="24"/>
              </w:rPr>
              <w:t xml:space="preserve">and analyzing </w:t>
            </w:r>
            <w:r w:rsidR="00891747" w:rsidRPr="00AA0DCA">
              <w:rPr>
                <w:rFonts w:eastAsia="Arial Unicode MS" w:cs="Times New Roman"/>
                <w:szCs w:val="24"/>
              </w:rPr>
              <w:t>case stud</w:t>
            </w:r>
            <w:r w:rsidR="005B50FA" w:rsidRPr="00AA0DCA">
              <w:rPr>
                <w:rFonts w:eastAsia="Arial Unicode MS" w:cs="Times New Roman"/>
                <w:szCs w:val="24"/>
              </w:rPr>
              <w:t>ies</w:t>
            </w:r>
            <w:r w:rsidR="005603E6" w:rsidRPr="00AA0DCA">
              <w:rPr>
                <w:rFonts w:eastAsia="Arial Unicode MS" w:cs="Times New Roman"/>
                <w:szCs w:val="24"/>
              </w:rPr>
              <w:t xml:space="preserve"> with ethical</w:t>
            </w:r>
            <w:r w:rsidR="00D916B4" w:rsidRPr="00AA0DCA">
              <w:rPr>
                <w:rFonts w:eastAsia="Arial Unicode MS" w:cs="Times New Roman"/>
                <w:szCs w:val="24"/>
              </w:rPr>
              <w:t xml:space="preserve"> and social responsibilities</w:t>
            </w:r>
            <w:r w:rsidR="005B50FA" w:rsidRPr="00AA0DCA">
              <w:rPr>
                <w:rFonts w:eastAsia="Arial Unicode MS" w:cs="Times New Roman"/>
                <w:szCs w:val="24"/>
              </w:rPr>
              <w:t>.</w:t>
            </w:r>
          </w:p>
          <w:p w14:paraId="2BD373B0" w14:textId="77777777" w:rsidR="00971EC8" w:rsidRPr="00AA0DCA" w:rsidRDefault="005B50FA" w:rsidP="00971EC8">
            <w:pPr>
              <w:numPr>
                <w:ilvl w:val="0"/>
                <w:numId w:val="7"/>
              </w:numPr>
              <w:tabs>
                <w:tab w:val="clear" w:pos="360"/>
                <w:tab w:val="num" w:pos="295"/>
              </w:tabs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Taking quizzes and the final examination.</w:t>
            </w:r>
            <w:r w:rsidR="005603E6" w:rsidRPr="00AA0DCA">
              <w:rPr>
                <w:rFonts w:eastAsia="Arial Unicode MS" w:cs="Times New Roman"/>
                <w:szCs w:val="24"/>
              </w:rPr>
              <w:t xml:space="preserve"> </w:t>
            </w:r>
          </w:p>
        </w:tc>
      </w:tr>
      <w:tr w:rsidR="00CB0A35" w:rsidRPr="00AA0DCA" w14:paraId="0AD48D21" w14:textId="77777777" w:rsidTr="00971EC8">
        <w:tc>
          <w:tcPr>
            <w:tcW w:w="562" w:type="dxa"/>
            <w:tcBorders>
              <w:right w:val="nil"/>
            </w:tcBorders>
          </w:tcPr>
          <w:p w14:paraId="192BFFBC" w14:textId="77777777" w:rsidR="00CB0A35" w:rsidRPr="00AA0DCA" w:rsidRDefault="00CB0A35" w:rsidP="00F86740">
            <w:pPr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2.</w:t>
            </w:r>
          </w:p>
        </w:tc>
        <w:tc>
          <w:tcPr>
            <w:tcW w:w="8652" w:type="dxa"/>
            <w:gridSpan w:val="2"/>
            <w:tcBorders>
              <w:left w:val="nil"/>
            </w:tcBorders>
          </w:tcPr>
          <w:p w14:paraId="47FE88D7" w14:textId="77777777" w:rsidR="00CB0A35" w:rsidRPr="00AA0DCA" w:rsidRDefault="00CB0A35" w:rsidP="001F4D5B">
            <w:pPr>
              <w:jc w:val="both"/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Knowledge</w:t>
            </w:r>
          </w:p>
        </w:tc>
      </w:tr>
      <w:tr w:rsidR="005B3540" w:rsidRPr="00AA0DCA" w14:paraId="325EE13C" w14:textId="77777777" w:rsidTr="00971EC8">
        <w:tc>
          <w:tcPr>
            <w:tcW w:w="562" w:type="dxa"/>
            <w:tcBorders>
              <w:right w:val="nil"/>
            </w:tcBorders>
          </w:tcPr>
          <w:p w14:paraId="1736E97B" w14:textId="77777777" w:rsidR="005B3540" w:rsidRPr="00AA0DCA" w:rsidRDefault="005B3540" w:rsidP="00F86740">
            <w:pPr>
              <w:rPr>
                <w:rFonts w:eastAsia="Arial Unicode MS" w:cs="Times New Roman"/>
                <w:szCs w:val="24"/>
                <w:cs/>
              </w:rPr>
            </w:pPr>
          </w:p>
        </w:tc>
        <w:tc>
          <w:tcPr>
            <w:tcW w:w="8652" w:type="dxa"/>
            <w:gridSpan w:val="2"/>
            <w:tcBorders>
              <w:left w:val="nil"/>
            </w:tcBorders>
          </w:tcPr>
          <w:p w14:paraId="30A7D9E5" w14:textId="77777777" w:rsidR="00971EC8" w:rsidRPr="00AA0DCA" w:rsidRDefault="00253602" w:rsidP="00971EC8">
            <w:pPr>
              <w:jc w:val="thaiDistribute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The students will be able to understand the fundamental concepts</w:t>
            </w:r>
            <w:r w:rsidR="009E6D77" w:rsidRPr="00AA0DCA">
              <w:rPr>
                <w:rFonts w:eastAsia="Arial Unicode MS" w:cs="Times New Roman"/>
                <w:szCs w:val="24"/>
              </w:rPr>
              <w:t xml:space="preserve"> </w:t>
            </w:r>
            <w:r w:rsidR="00032653" w:rsidRPr="00AA0DCA">
              <w:rPr>
                <w:rFonts w:eastAsia="Arial Unicode MS" w:cs="Times New Roman"/>
                <w:szCs w:val="24"/>
              </w:rPr>
              <w:t>o</w:t>
            </w:r>
            <w:r w:rsidR="009E6D77" w:rsidRPr="00AA0DCA">
              <w:rPr>
                <w:rFonts w:eastAsia="Arial Unicode MS" w:cs="Times New Roman"/>
                <w:szCs w:val="24"/>
              </w:rPr>
              <w:t xml:space="preserve">f sustainable hospitality business management </w:t>
            </w:r>
            <w:r w:rsidRPr="00AA0DCA">
              <w:rPr>
                <w:rFonts w:eastAsia="Arial Unicode MS" w:cs="Times New Roman"/>
                <w:szCs w:val="24"/>
              </w:rPr>
              <w:t>and</w:t>
            </w:r>
            <w:r w:rsidR="009E6D77" w:rsidRPr="00AA0DCA">
              <w:rPr>
                <w:rFonts w:eastAsia="Arial Unicode MS" w:cs="Times New Roman"/>
                <w:szCs w:val="24"/>
              </w:rPr>
              <w:t xml:space="preserve"> moral and </w:t>
            </w:r>
            <w:r w:rsidR="007065C9" w:rsidRPr="00AA0DCA">
              <w:rPr>
                <w:rFonts w:eastAsia="Arial Unicode MS" w:cs="Times New Roman"/>
                <w:szCs w:val="24"/>
              </w:rPr>
              <w:t>ethical issues</w:t>
            </w:r>
            <w:r w:rsidRPr="00AA0DCA">
              <w:rPr>
                <w:rFonts w:eastAsia="Arial Unicode MS" w:cs="Times New Roman"/>
                <w:szCs w:val="24"/>
              </w:rPr>
              <w:t xml:space="preserve"> </w:t>
            </w:r>
            <w:r w:rsidR="00032653" w:rsidRPr="00AA0DCA">
              <w:rPr>
                <w:rFonts w:eastAsia="Arial Unicode MS" w:cs="Times New Roman"/>
                <w:szCs w:val="24"/>
              </w:rPr>
              <w:t>then</w:t>
            </w:r>
            <w:r w:rsidR="009E6D77" w:rsidRPr="00AA0DCA">
              <w:rPr>
                <w:rFonts w:eastAsia="Arial Unicode MS" w:cs="Times New Roman"/>
                <w:szCs w:val="24"/>
              </w:rPr>
              <w:t xml:space="preserve"> apply </w:t>
            </w:r>
            <w:r w:rsidR="00E44CEF" w:rsidRPr="00AA0DCA">
              <w:rPr>
                <w:rFonts w:eastAsia="Arial Unicode MS" w:cs="Times New Roman"/>
                <w:szCs w:val="24"/>
              </w:rPr>
              <w:t>what</w:t>
            </w:r>
            <w:r w:rsidR="009E6D77" w:rsidRPr="00AA0DCA">
              <w:rPr>
                <w:rFonts w:eastAsia="Arial Unicode MS" w:cs="Times New Roman"/>
                <w:szCs w:val="24"/>
              </w:rPr>
              <w:t xml:space="preserve"> </w:t>
            </w:r>
            <w:r w:rsidR="00E44CEF" w:rsidRPr="00AA0DCA">
              <w:rPr>
                <w:rFonts w:eastAsia="Arial Unicode MS" w:cs="Times New Roman"/>
                <w:szCs w:val="24"/>
              </w:rPr>
              <w:t xml:space="preserve">they have </w:t>
            </w:r>
            <w:r w:rsidR="00032653" w:rsidRPr="00AA0DCA">
              <w:rPr>
                <w:rFonts w:eastAsia="Arial Unicode MS" w:cs="Times New Roman"/>
                <w:szCs w:val="24"/>
              </w:rPr>
              <w:t xml:space="preserve">learned in class </w:t>
            </w:r>
            <w:r w:rsidR="007065C9" w:rsidRPr="00AA0DCA">
              <w:rPr>
                <w:rFonts w:eastAsia="Arial Unicode MS" w:cs="Times New Roman"/>
                <w:szCs w:val="24"/>
              </w:rPr>
              <w:t xml:space="preserve">into the </w:t>
            </w:r>
            <w:r w:rsidR="00E44CEF" w:rsidRPr="00AA0DCA">
              <w:rPr>
                <w:rFonts w:eastAsia="Arial Unicode MS" w:cs="Times New Roman"/>
                <w:szCs w:val="24"/>
              </w:rPr>
              <w:t>real</w:t>
            </w:r>
            <w:r w:rsidRPr="00AA0DCA">
              <w:rPr>
                <w:rFonts w:eastAsia="Arial Unicode MS" w:cs="Times New Roman"/>
                <w:szCs w:val="24"/>
              </w:rPr>
              <w:t xml:space="preserve"> business</w:t>
            </w:r>
            <w:r w:rsidR="00E44CEF" w:rsidRPr="00AA0DCA">
              <w:rPr>
                <w:rFonts w:eastAsia="Arial Unicode MS" w:cs="Times New Roman"/>
                <w:szCs w:val="24"/>
              </w:rPr>
              <w:t xml:space="preserve"> world</w:t>
            </w:r>
            <w:r w:rsidRPr="00AA0DCA">
              <w:rPr>
                <w:rFonts w:eastAsia="Arial Unicode MS" w:cs="Times New Roman"/>
                <w:szCs w:val="24"/>
              </w:rPr>
              <w:t xml:space="preserve"> and economic situations.</w:t>
            </w:r>
          </w:p>
        </w:tc>
      </w:tr>
      <w:tr w:rsidR="00CB0A35" w:rsidRPr="00AA0DCA" w14:paraId="19B28851" w14:textId="77777777" w:rsidTr="00971EC8">
        <w:tc>
          <w:tcPr>
            <w:tcW w:w="562" w:type="dxa"/>
            <w:tcBorders>
              <w:right w:val="nil"/>
            </w:tcBorders>
          </w:tcPr>
          <w:p w14:paraId="7CF399BA" w14:textId="77777777" w:rsidR="00CB0A35" w:rsidRPr="00AA0DCA" w:rsidRDefault="00CB0A35" w:rsidP="00F86740">
            <w:pPr>
              <w:rPr>
                <w:rFonts w:eastAsia="Arial Unicode MS" w:cs="Times New Roman"/>
                <w:szCs w:val="24"/>
              </w:rPr>
            </w:pPr>
          </w:p>
        </w:tc>
        <w:tc>
          <w:tcPr>
            <w:tcW w:w="736" w:type="dxa"/>
            <w:tcBorders>
              <w:left w:val="nil"/>
              <w:right w:val="nil"/>
            </w:tcBorders>
          </w:tcPr>
          <w:p w14:paraId="285D7A18" w14:textId="77777777" w:rsidR="00CB0A35" w:rsidRPr="00AA0DCA" w:rsidRDefault="00CB0A35" w:rsidP="001F4D5B">
            <w:pPr>
              <w:jc w:val="both"/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2.1</w:t>
            </w:r>
          </w:p>
        </w:tc>
        <w:tc>
          <w:tcPr>
            <w:tcW w:w="7916" w:type="dxa"/>
            <w:tcBorders>
              <w:left w:val="nil"/>
            </w:tcBorders>
          </w:tcPr>
          <w:p w14:paraId="2521B892" w14:textId="77777777" w:rsidR="00CB0A35" w:rsidRPr="00AA0DCA" w:rsidRDefault="00CB0A35" w:rsidP="001F4D5B">
            <w:pPr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Expected knowledge to be gained</w:t>
            </w:r>
          </w:p>
        </w:tc>
      </w:tr>
      <w:tr w:rsidR="00CB0A35" w:rsidRPr="00AA0DCA" w14:paraId="32C76AB5" w14:textId="77777777" w:rsidTr="00971EC8">
        <w:trPr>
          <w:trHeight w:val="977"/>
        </w:trPr>
        <w:tc>
          <w:tcPr>
            <w:tcW w:w="562" w:type="dxa"/>
            <w:tcBorders>
              <w:right w:val="nil"/>
            </w:tcBorders>
          </w:tcPr>
          <w:p w14:paraId="712445A4" w14:textId="77777777" w:rsidR="00CB0A35" w:rsidRPr="00AA0DCA" w:rsidRDefault="00CB0A35" w:rsidP="00F86740">
            <w:pPr>
              <w:rPr>
                <w:rFonts w:eastAsia="Arial Unicode MS" w:cs="Times New Roman"/>
                <w:color w:val="FF0000"/>
                <w:szCs w:val="24"/>
              </w:rPr>
            </w:pPr>
          </w:p>
        </w:tc>
        <w:tc>
          <w:tcPr>
            <w:tcW w:w="736" w:type="dxa"/>
            <w:tcBorders>
              <w:left w:val="nil"/>
              <w:right w:val="nil"/>
            </w:tcBorders>
          </w:tcPr>
          <w:p w14:paraId="1790A9F4" w14:textId="77777777" w:rsidR="00CB0A35" w:rsidRPr="00AA0DCA" w:rsidRDefault="00CB0A35" w:rsidP="001F4D5B">
            <w:pPr>
              <w:jc w:val="both"/>
              <w:rPr>
                <w:rFonts w:eastAsia="Arial Unicode MS" w:cs="Times New Roman"/>
                <w:b/>
                <w:bCs/>
                <w:color w:val="FF0000"/>
                <w:szCs w:val="24"/>
              </w:rPr>
            </w:pPr>
          </w:p>
        </w:tc>
        <w:tc>
          <w:tcPr>
            <w:tcW w:w="7916" w:type="dxa"/>
            <w:tcBorders>
              <w:left w:val="nil"/>
            </w:tcBorders>
          </w:tcPr>
          <w:p w14:paraId="23D4B568" w14:textId="77777777" w:rsidR="00253602" w:rsidRPr="00AA0DCA" w:rsidRDefault="00253602" w:rsidP="00253602">
            <w:pPr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The students will be able to:</w:t>
            </w:r>
          </w:p>
          <w:p w14:paraId="3240205D" w14:textId="77777777" w:rsidR="00237505" w:rsidRPr="00AA0DCA" w:rsidRDefault="00237505" w:rsidP="00237505">
            <w:pPr>
              <w:pStyle w:val="ListParagraph"/>
              <w:spacing w:after="0" w:line="240" w:lineRule="auto"/>
              <w:ind w:left="154" w:hanging="154"/>
              <w:jc w:val="thaiDistribute"/>
              <w:rPr>
                <w:rFonts w:ascii="Times New Roman" w:eastAsia="Arial Unicode MS" w:hAnsi="Times New Roman" w:cs="Times New Roman"/>
                <w:sz w:val="24"/>
                <w:szCs w:val="24"/>
              </w:rPr>
            </w:pPr>
            <w:r w:rsidRPr="00AA0DCA">
              <w:rPr>
                <w:rFonts w:ascii="Times New Roman" w:eastAsia="Arial Unicode MS" w:hAnsi="Times New Roman" w:cs="Times New Roman"/>
                <w:sz w:val="24"/>
                <w:szCs w:val="24"/>
              </w:rPr>
              <w:t>-</w:t>
            </w:r>
            <w:r w:rsidR="00ED09EC">
              <w:rPr>
                <w:rFonts w:ascii="Times New Roman" w:eastAsia="Arial Unicode MS" w:hAnsi="Times New Roman" w:cs="Times New Roman"/>
                <w:sz w:val="24"/>
                <w:szCs w:val="24"/>
              </w:rPr>
              <w:t xml:space="preserve"> </w:t>
            </w:r>
            <w:r w:rsidR="0017366A">
              <w:rPr>
                <w:rFonts w:ascii="Times New Roman" w:eastAsia="Arial Unicode MS" w:hAnsi="Times New Roman" w:cs="Times New Roman"/>
                <w:sz w:val="24"/>
                <w:szCs w:val="24"/>
              </w:rPr>
              <w:t xml:space="preserve">Speaking in easy sentences of </w:t>
            </w:r>
            <w:r w:rsidR="00ED09EC">
              <w:rPr>
                <w:rFonts w:ascii="Times New Roman" w:eastAsia="Arial Unicode MS" w:hAnsi="Times New Roman" w:cs="Times New Roman"/>
                <w:sz w:val="24"/>
                <w:szCs w:val="24"/>
              </w:rPr>
              <w:t>T</w:t>
            </w:r>
            <w:r w:rsidR="0017366A">
              <w:rPr>
                <w:rFonts w:ascii="Times New Roman" w:eastAsia="Arial Unicode MS" w:hAnsi="Times New Roman" w:cs="Times New Roman"/>
                <w:sz w:val="24"/>
                <w:szCs w:val="24"/>
              </w:rPr>
              <w:t>hai language.</w:t>
            </w:r>
          </w:p>
          <w:p w14:paraId="6126517F" w14:textId="77777777" w:rsidR="00165268" w:rsidRPr="00AA0DCA" w:rsidRDefault="00237505" w:rsidP="00165268">
            <w:pPr>
              <w:pStyle w:val="ListParagraph"/>
              <w:spacing w:after="0" w:line="240" w:lineRule="auto"/>
              <w:ind w:left="154" w:hanging="154"/>
              <w:jc w:val="thaiDistribute"/>
              <w:rPr>
                <w:rFonts w:ascii="Times New Roman" w:eastAsia="Arial Unicode MS" w:hAnsi="Times New Roman" w:cs="Times New Roman"/>
                <w:sz w:val="24"/>
                <w:szCs w:val="24"/>
              </w:rPr>
            </w:pPr>
            <w:r w:rsidRPr="00AA0DCA">
              <w:rPr>
                <w:rFonts w:ascii="Times New Roman" w:eastAsia="Arial Unicode MS" w:hAnsi="Times New Roman" w:cs="Times New Roman"/>
                <w:sz w:val="24"/>
                <w:szCs w:val="24"/>
              </w:rPr>
              <w:t xml:space="preserve">- </w:t>
            </w:r>
            <w:r w:rsidR="0017366A">
              <w:rPr>
                <w:rFonts w:ascii="Times New Roman" w:eastAsia="Arial Unicode MS" w:hAnsi="Times New Roman" w:cs="Times New Roman"/>
                <w:sz w:val="24"/>
                <w:szCs w:val="24"/>
              </w:rPr>
              <w:t>Understand some easy Thai vocabularies</w:t>
            </w:r>
          </w:p>
          <w:p w14:paraId="16115A71" w14:textId="77777777" w:rsidR="00971EC8" w:rsidRPr="00AA0DCA" w:rsidRDefault="00165268" w:rsidP="0017366A">
            <w:pPr>
              <w:pStyle w:val="ListParagraph"/>
              <w:spacing w:after="0" w:line="240" w:lineRule="auto"/>
              <w:ind w:left="154" w:hanging="154"/>
              <w:jc w:val="thaiDistribute"/>
              <w:rPr>
                <w:rFonts w:ascii="Times New Roman" w:eastAsia="Arial Unicode MS" w:hAnsi="Times New Roman" w:cs="Times New Roman"/>
                <w:color w:val="FF0000"/>
                <w:sz w:val="24"/>
                <w:szCs w:val="24"/>
              </w:rPr>
            </w:pPr>
            <w:r w:rsidRPr="00AA0DCA">
              <w:rPr>
                <w:rFonts w:ascii="Times New Roman" w:eastAsia="Arial Unicode MS" w:hAnsi="Times New Roman" w:cs="Times New Roman"/>
                <w:sz w:val="24"/>
                <w:szCs w:val="24"/>
              </w:rPr>
              <w:t xml:space="preserve">- </w:t>
            </w:r>
            <w:r w:rsidR="0017366A">
              <w:rPr>
                <w:rFonts w:ascii="Times New Roman" w:eastAsia="Arial Unicode MS" w:hAnsi="Times New Roman" w:cs="Times New Roman"/>
                <w:sz w:val="24"/>
                <w:szCs w:val="24"/>
              </w:rPr>
              <w:t>Making some sentences and communicate in the Thai language</w:t>
            </w:r>
            <w:r w:rsidR="00253602" w:rsidRPr="00AA0DCA">
              <w:rPr>
                <w:rFonts w:ascii="Times New Roman" w:eastAsia="Arial Unicode MS" w:hAnsi="Times New Roman" w:cs="Times New Roman"/>
                <w:sz w:val="24"/>
                <w:szCs w:val="24"/>
              </w:rPr>
              <w:t>.</w:t>
            </w:r>
          </w:p>
        </w:tc>
      </w:tr>
      <w:tr w:rsidR="00CB0A35" w:rsidRPr="00AA0DCA" w14:paraId="6E6BA722" w14:textId="77777777" w:rsidTr="00971EC8">
        <w:tc>
          <w:tcPr>
            <w:tcW w:w="562" w:type="dxa"/>
            <w:tcBorders>
              <w:right w:val="nil"/>
            </w:tcBorders>
          </w:tcPr>
          <w:p w14:paraId="27556A70" w14:textId="77777777" w:rsidR="00CB0A35" w:rsidRPr="00AA0DCA" w:rsidRDefault="00CB0A35" w:rsidP="00F86740">
            <w:pPr>
              <w:rPr>
                <w:rFonts w:eastAsia="Arial Unicode MS" w:cs="Times New Roman"/>
                <w:szCs w:val="24"/>
              </w:rPr>
            </w:pPr>
          </w:p>
        </w:tc>
        <w:tc>
          <w:tcPr>
            <w:tcW w:w="736" w:type="dxa"/>
            <w:tcBorders>
              <w:left w:val="nil"/>
              <w:right w:val="nil"/>
            </w:tcBorders>
          </w:tcPr>
          <w:p w14:paraId="12E10582" w14:textId="77777777" w:rsidR="00CB0A35" w:rsidRPr="00AA0DCA" w:rsidRDefault="00CB0A35" w:rsidP="001F4D5B">
            <w:pPr>
              <w:jc w:val="both"/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2.2</w:t>
            </w:r>
          </w:p>
        </w:tc>
        <w:tc>
          <w:tcPr>
            <w:tcW w:w="7916" w:type="dxa"/>
            <w:tcBorders>
              <w:left w:val="nil"/>
            </w:tcBorders>
          </w:tcPr>
          <w:p w14:paraId="5D9D1641" w14:textId="77777777" w:rsidR="00CB0A35" w:rsidRPr="00AA0DCA" w:rsidRDefault="00CB0A35" w:rsidP="001F4D5B">
            <w:pPr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Methodology</w:t>
            </w:r>
          </w:p>
        </w:tc>
      </w:tr>
      <w:tr w:rsidR="00C91C6D" w:rsidRPr="00AA0DCA" w14:paraId="12EEFB20" w14:textId="77777777" w:rsidTr="00971EC8">
        <w:tc>
          <w:tcPr>
            <w:tcW w:w="562" w:type="dxa"/>
            <w:tcBorders>
              <w:right w:val="nil"/>
            </w:tcBorders>
          </w:tcPr>
          <w:p w14:paraId="32F7B64B" w14:textId="77777777" w:rsidR="00C91C6D" w:rsidRPr="00AA0DCA" w:rsidRDefault="00C91C6D" w:rsidP="00F86740">
            <w:pPr>
              <w:rPr>
                <w:rFonts w:eastAsia="Arial Unicode MS" w:cs="Times New Roman"/>
                <w:szCs w:val="24"/>
              </w:rPr>
            </w:pPr>
          </w:p>
        </w:tc>
        <w:tc>
          <w:tcPr>
            <w:tcW w:w="736" w:type="dxa"/>
            <w:tcBorders>
              <w:left w:val="nil"/>
              <w:bottom w:val="single" w:sz="4" w:space="0" w:color="auto"/>
              <w:right w:val="nil"/>
            </w:tcBorders>
          </w:tcPr>
          <w:p w14:paraId="6419274C" w14:textId="77777777" w:rsidR="00C91C6D" w:rsidRPr="00AA0DCA" w:rsidRDefault="00C91C6D" w:rsidP="001F4D5B">
            <w:pPr>
              <w:jc w:val="both"/>
              <w:rPr>
                <w:rFonts w:eastAsia="Arial Unicode MS" w:cs="Times New Roman"/>
                <w:b/>
                <w:bCs/>
                <w:szCs w:val="24"/>
              </w:rPr>
            </w:pPr>
          </w:p>
        </w:tc>
        <w:tc>
          <w:tcPr>
            <w:tcW w:w="7916" w:type="dxa"/>
            <w:tcBorders>
              <w:left w:val="nil"/>
              <w:bottom w:val="single" w:sz="4" w:space="0" w:color="auto"/>
            </w:tcBorders>
          </w:tcPr>
          <w:p w14:paraId="34057676" w14:textId="77777777" w:rsidR="005604BE" w:rsidRPr="00AA0DCA" w:rsidRDefault="00571ED1" w:rsidP="00DC7C81">
            <w:pPr>
              <w:numPr>
                <w:ilvl w:val="0"/>
                <w:numId w:val="9"/>
              </w:numPr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Give l</w:t>
            </w:r>
            <w:r w:rsidR="003C1895" w:rsidRPr="00AA0DCA">
              <w:rPr>
                <w:rFonts w:eastAsia="Arial Unicode MS" w:cs="Times New Roman"/>
                <w:szCs w:val="24"/>
              </w:rPr>
              <w:t>ectu</w:t>
            </w:r>
            <w:r w:rsidR="00101071" w:rsidRPr="00AA0DCA">
              <w:rPr>
                <w:rFonts w:eastAsia="Arial Unicode MS" w:cs="Times New Roman"/>
                <w:szCs w:val="24"/>
              </w:rPr>
              <w:t>re</w:t>
            </w:r>
            <w:r w:rsidRPr="00AA0DCA">
              <w:rPr>
                <w:rFonts w:eastAsia="Arial Unicode MS" w:cs="Times New Roman"/>
                <w:szCs w:val="24"/>
              </w:rPr>
              <w:t xml:space="preserve">s on </w:t>
            </w:r>
            <w:r w:rsidR="0017366A">
              <w:rPr>
                <w:rFonts w:eastAsia="Arial Unicode MS" w:cs="Times New Roman"/>
                <w:szCs w:val="24"/>
              </w:rPr>
              <w:t>pronunciation, vocabularies</w:t>
            </w:r>
            <w:r w:rsidRPr="00AA0DCA">
              <w:rPr>
                <w:rFonts w:eastAsia="Arial Unicode MS" w:cs="Times New Roman"/>
                <w:szCs w:val="24"/>
              </w:rPr>
              <w:t>.</w:t>
            </w:r>
          </w:p>
          <w:p w14:paraId="509E5D44" w14:textId="77777777" w:rsidR="00376A62" w:rsidRPr="00AA0DCA" w:rsidRDefault="00101071" w:rsidP="00DC7C81">
            <w:pPr>
              <w:numPr>
                <w:ilvl w:val="0"/>
                <w:numId w:val="9"/>
              </w:numPr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 xml:space="preserve"> </w:t>
            </w:r>
            <w:r w:rsidR="005604BE" w:rsidRPr="00AA0DCA">
              <w:rPr>
                <w:rFonts w:eastAsia="Arial Unicode MS" w:cs="Times New Roman"/>
                <w:szCs w:val="24"/>
              </w:rPr>
              <w:t>A</w:t>
            </w:r>
            <w:r w:rsidRPr="00AA0DCA">
              <w:rPr>
                <w:rFonts w:eastAsia="Arial Unicode MS" w:cs="Times New Roman"/>
                <w:szCs w:val="24"/>
              </w:rPr>
              <w:t>ssign</w:t>
            </w:r>
            <w:r w:rsidR="009C0BE7" w:rsidRPr="00AA0DCA">
              <w:rPr>
                <w:rFonts w:eastAsia="Arial Unicode MS" w:cs="Times New Roman"/>
                <w:szCs w:val="24"/>
              </w:rPr>
              <w:t xml:space="preserve"> students to </w:t>
            </w:r>
            <w:r w:rsidR="0017366A">
              <w:rPr>
                <w:rFonts w:eastAsia="Arial Unicode MS" w:cs="Times New Roman"/>
                <w:szCs w:val="24"/>
              </w:rPr>
              <w:t xml:space="preserve">practice </w:t>
            </w:r>
            <w:r w:rsidR="009C0BE7" w:rsidRPr="00AA0DCA">
              <w:rPr>
                <w:rFonts w:eastAsia="Arial Unicode MS" w:cs="Times New Roman"/>
                <w:szCs w:val="24"/>
              </w:rPr>
              <w:t>in small group</w:t>
            </w:r>
            <w:r w:rsidR="00165268" w:rsidRPr="00AA0DCA">
              <w:rPr>
                <w:rFonts w:eastAsia="Arial Unicode MS" w:cs="Times New Roman"/>
                <w:szCs w:val="24"/>
              </w:rPr>
              <w:t>s</w:t>
            </w:r>
            <w:r w:rsidR="009C0BE7" w:rsidRPr="00AA0DCA">
              <w:rPr>
                <w:rFonts w:eastAsia="Arial Unicode MS" w:cs="Times New Roman"/>
                <w:szCs w:val="24"/>
              </w:rPr>
              <w:t xml:space="preserve"> </w:t>
            </w:r>
            <w:r w:rsidR="00571ED1" w:rsidRPr="00AA0DCA">
              <w:rPr>
                <w:rFonts w:eastAsia="Arial Unicode MS" w:cs="Times New Roman"/>
                <w:szCs w:val="24"/>
              </w:rPr>
              <w:t>assignment.</w:t>
            </w:r>
            <w:r w:rsidR="00376A62" w:rsidRPr="00AA0DCA">
              <w:rPr>
                <w:rFonts w:eastAsia="Arial Unicode MS" w:cs="Times New Roman"/>
                <w:szCs w:val="24"/>
              </w:rPr>
              <w:t xml:space="preserve"> </w:t>
            </w:r>
          </w:p>
          <w:p w14:paraId="666CCFB8" w14:textId="77777777" w:rsidR="00376A62" w:rsidRPr="00AA0DCA" w:rsidRDefault="00C747E8" w:rsidP="00C747E8">
            <w:pPr>
              <w:ind w:left="721" w:hanging="426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 xml:space="preserve"> </w:t>
            </w:r>
            <w:r w:rsidR="009C0BE7" w:rsidRPr="00AA0DCA">
              <w:rPr>
                <w:rFonts w:eastAsia="Arial Unicode MS" w:cs="Times New Roman"/>
                <w:szCs w:val="24"/>
              </w:rPr>
              <w:t xml:space="preserve">-     </w:t>
            </w:r>
            <w:r w:rsidR="005604BE" w:rsidRPr="00AA0DCA">
              <w:rPr>
                <w:rFonts w:eastAsia="Arial Unicode MS" w:cs="Times New Roman"/>
                <w:szCs w:val="24"/>
              </w:rPr>
              <w:t>Use p</w:t>
            </w:r>
            <w:r w:rsidR="009C0BE7" w:rsidRPr="00AA0DCA">
              <w:rPr>
                <w:rFonts w:eastAsia="Arial Unicode MS" w:cs="Times New Roman"/>
                <w:szCs w:val="24"/>
              </w:rPr>
              <w:t xml:space="preserve">roblem-based learning </w:t>
            </w:r>
            <w:r w:rsidR="005604BE" w:rsidRPr="00AA0DCA">
              <w:rPr>
                <w:rFonts w:eastAsia="Arial Unicode MS" w:cs="Times New Roman"/>
                <w:szCs w:val="24"/>
              </w:rPr>
              <w:t>for</w:t>
            </w:r>
            <w:r w:rsidR="00523D50" w:rsidRPr="00AA0DCA">
              <w:rPr>
                <w:rFonts w:eastAsia="Arial Unicode MS" w:cs="Times New Roman"/>
                <w:szCs w:val="24"/>
              </w:rPr>
              <w:t xml:space="preserve"> students </w:t>
            </w:r>
            <w:r w:rsidR="005604BE" w:rsidRPr="00AA0DCA">
              <w:rPr>
                <w:rFonts w:eastAsia="Arial Unicode MS" w:cs="Times New Roman"/>
                <w:szCs w:val="24"/>
              </w:rPr>
              <w:t>to apply what they have learned to analyze real situations.</w:t>
            </w:r>
            <w:r w:rsidR="00523D50" w:rsidRPr="00AA0DCA">
              <w:rPr>
                <w:rFonts w:eastAsia="Arial Unicode MS" w:cs="Times New Roman"/>
                <w:szCs w:val="24"/>
              </w:rPr>
              <w:t xml:space="preserve"> </w:t>
            </w:r>
            <w:r w:rsidRPr="00AA0DCA">
              <w:rPr>
                <w:rFonts w:eastAsia="Arial Unicode MS" w:cs="Times New Roman"/>
                <w:szCs w:val="24"/>
              </w:rPr>
              <w:t xml:space="preserve">  </w:t>
            </w:r>
          </w:p>
          <w:p w14:paraId="7769B3C3" w14:textId="77777777" w:rsidR="00376A62" w:rsidRPr="00AA0DCA" w:rsidRDefault="005604BE" w:rsidP="00DC7C81">
            <w:pPr>
              <w:numPr>
                <w:ilvl w:val="0"/>
                <w:numId w:val="9"/>
              </w:numPr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Use quizzes</w:t>
            </w:r>
            <w:r w:rsidR="00C747E8" w:rsidRPr="00AA0DCA">
              <w:rPr>
                <w:rFonts w:eastAsia="Arial Unicode MS" w:cs="Times New Roman"/>
                <w:szCs w:val="24"/>
              </w:rPr>
              <w:t xml:space="preserve"> and </w:t>
            </w:r>
            <w:r w:rsidRPr="00AA0DCA">
              <w:rPr>
                <w:rFonts w:eastAsia="Arial Unicode MS" w:cs="Times New Roman"/>
                <w:szCs w:val="24"/>
              </w:rPr>
              <w:t xml:space="preserve">class </w:t>
            </w:r>
            <w:r w:rsidR="00C747E8" w:rsidRPr="00AA0DCA">
              <w:rPr>
                <w:rFonts w:eastAsia="Arial Unicode MS" w:cs="Times New Roman"/>
                <w:szCs w:val="24"/>
              </w:rPr>
              <w:t>presentation.</w:t>
            </w:r>
          </w:p>
          <w:p w14:paraId="2D222B97" w14:textId="77777777" w:rsidR="00971EC8" w:rsidRPr="00AA0DCA" w:rsidRDefault="005603E6" w:rsidP="00971EC8">
            <w:pPr>
              <w:numPr>
                <w:ilvl w:val="0"/>
                <w:numId w:val="9"/>
              </w:numPr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 xml:space="preserve">Individual and </w:t>
            </w:r>
            <w:r w:rsidR="005604BE" w:rsidRPr="00AA0DCA">
              <w:rPr>
                <w:rFonts w:eastAsia="Arial Unicode MS" w:cs="Times New Roman"/>
                <w:szCs w:val="24"/>
              </w:rPr>
              <w:t>g</w:t>
            </w:r>
            <w:r w:rsidR="00376A62" w:rsidRPr="00AA0DCA">
              <w:rPr>
                <w:rFonts w:eastAsia="Arial Unicode MS" w:cs="Times New Roman"/>
                <w:szCs w:val="24"/>
              </w:rPr>
              <w:t>roup assignments</w:t>
            </w:r>
            <w:r w:rsidR="005604BE" w:rsidRPr="00AA0DCA">
              <w:rPr>
                <w:rFonts w:eastAsia="Arial Unicode MS" w:cs="Times New Roman"/>
                <w:szCs w:val="24"/>
              </w:rPr>
              <w:t xml:space="preserve"> if applicable.</w:t>
            </w:r>
          </w:p>
        </w:tc>
      </w:tr>
      <w:tr w:rsidR="00C91C6D" w:rsidRPr="00AA0DCA" w14:paraId="77CA8856" w14:textId="77777777" w:rsidTr="00971EC8">
        <w:tc>
          <w:tcPr>
            <w:tcW w:w="562" w:type="dxa"/>
            <w:tcBorders>
              <w:right w:val="nil"/>
            </w:tcBorders>
          </w:tcPr>
          <w:p w14:paraId="7524C819" w14:textId="77777777" w:rsidR="00C91C6D" w:rsidRPr="00AA0DCA" w:rsidRDefault="00C91C6D" w:rsidP="00F86740">
            <w:pPr>
              <w:rPr>
                <w:rFonts w:eastAsia="Arial Unicode MS" w:cs="Times New Roman"/>
                <w:color w:val="FF0000"/>
                <w:szCs w:val="24"/>
              </w:rPr>
            </w:pPr>
          </w:p>
        </w:tc>
        <w:tc>
          <w:tcPr>
            <w:tcW w:w="736" w:type="dxa"/>
            <w:tcBorders>
              <w:left w:val="nil"/>
              <w:bottom w:val="single" w:sz="4" w:space="0" w:color="auto"/>
              <w:right w:val="nil"/>
            </w:tcBorders>
          </w:tcPr>
          <w:p w14:paraId="1F1D603E" w14:textId="77777777" w:rsidR="00C91C6D" w:rsidRPr="00AA0DCA" w:rsidRDefault="00C91C6D" w:rsidP="001F4D5B">
            <w:pPr>
              <w:jc w:val="both"/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2.3</w:t>
            </w:r>
          </w:p>
        </w:tc>
        <w:tc>
          <w:tcPr>
            <w:tcW w:w="7916" w:type="dxa"/>
            <w:tcBorders>
              <w:left w:val="nil"/>
              <w:bottom w:val="single" w:sz="4" w:space="0" w:color="auto"/>
            </w:tcBorders>
          </w:tcPr>
          <w:p w14:paraId="4501F96C" w14:textId="77777777" w:rsidR="00C91C6D" w:rsidRPr="00AA0DCA" w:rsidRDefault="00C91C6D" w:rsidP="001F4D5B">
            <w:pPr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Assessment</w:t>
            </w:r>
          </w:p>
        </w:tc>
      </w:tr>
      <w:tr w:rsidR="008A3A5D" w:rsidRPr="00AA0DCA" w14:paraId="6DA65493" w14:textId="77777777" w:rsidTr="00971EC8">
        <w:tc>
          <w:tcPr>
            <w:tcW w:w="562" w:type="dxa"/>
            <w:tcBorders>
              <w:right w:val="nil"/>
            </w:tcBorders>
          </w:tcPr>
          <w:p w14:paraId="2FDD3EDC" w14:textId="77777777" w:rsidR="008A3A5D" w:rsidRPr="00AA0DCA" w:rsidRDefault="008A3A5D" w:rsidP="00F86740">
            <w:pPr>
              <w:rPr>
                <w:rFonts w:eastAsia="Arial Unicode MS" w:cs="Times New Roman"/>
                <w:color w:val="FF0000"/>
                <w:szCs w:val="24"/>
              </w:rPr>
            </w:pPr>
          </w:p>
        </w:tc>
        <w:tc>
          <w:tcPr>
            <w:tcW w:w="736" w:type="dxa"/>
            <w:tcBorders>
              <w:left w:val="nil"/>
              <w:bottom w:val="single" w:sz="4" w:space="0" w:color="auto"/>
              <w:right w:val="nil"/>
            </w:tcBorders>
          </w:tcPr>
          <w:p w14:paraId="55C13BE3" w14:textId="77777777" w:rsidR="008A3A5D" w:rsidRPr="00AA0DCA" w:rsidRDefault="008A3A5D" w:rsidP="001F4D5B">
            <w:pPr>
              <w:jc w:val="both"/>
              <w:rPr>
                <w:rFonts w:eastAsia="Arial Unicode MS" w:cs="Times New Roman"/>
                <w:b/>
                <w:bCs/>
                <w:szCs w:val="24"/>
              </w:rPr>
            </w:pPr>
          </w:p>
        </w:tc>
        <w:tc>
          <w:tcPr>
            <w:tcW w:w="7916" w:type="dxa"/>
            <w:tcBorders>
              <w:left w:val="nil"/>
              <w:bottom w:val="single" w:sz="4" w:space="0" w:color="auto"/>
            </w:tcBorders>
          </w:tcPr>
          <w:p w14:paraId="7123559E" w14:textId="77777777" w:rsidR="00C747E8" w:rsidRPr="00AA0DCA" w:rsidRDefault="005604BE" w:rsidP="00DC7C81">
            <w:pPr>
              <w:numPr>
                <w:ilvl w:val="0"/>
                <w:numId w:val="10"/>
              </w:numPr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Quizzes</w:t>
            </w:r>
            <w:r w:rsidR="00376A62" w:rsidRPr="00AA0DCA">
              <w:rPr>
                <w:rFonts w:eastAsia="Arial Unicode MS" w:cs="Times New Roman"/>
                <w:szCs w:val="24"/>
              </w:rPr>
              <w:t xml:space="preserve"> </w:t>
            </w:r>
          </w:p>
          <w:p w14:paraId="73988CA6" w14:textId="77777777" w:rsidR="00376A62" w:rsidRPr="00AA0DCA" w:rsidRDefault="005604BE" w:rsidP="00DC7C81">
            <w:pPr>
              <w:numPr>
                <w:ilvl w:val="0"/>
                <w:numId w:val="10"/>
              </w:numPr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In-class e</w:t>
            </w:r>
            <w:r w:rsidR="00D840EF" w:rsidRPr="00AA0DCA">
              <w:rPr>
                <w:rFonts w:eastAsia="Arial Unicode MS" w:cs="Times New Roman"/>
                <w:szCs w:val="24"/>
              </w:rPr>
              <w:t>xercise</w:t>
            </w:r>
            <w:r w:rsidRPr="00AA0DCA">
              <w:rPr>
                <w:rFonts w:eastAsia="Arial Unicode MS" w:cs="Times New Roman"/>
                <w:szCs w:val="24"/>
              </w:rPr>
              <w:t xml:space="preserve">s </w:t>
            </w:r>
            <w:r w:rsidR="00D840EF" w:rsidRPr="00AA0DCA">
              <w:rPr>
                <w:rFonts w:eastAsia="Arial Unicode MS" w:cs="Times New Roman"/>
                <w:szCs w:val="24"/>
              </w:rPr>
              <w:t xml:space="preserve"> </w:t>
            </w:r>
          </w:p>
          <w:p w14:paraId="3E58BF0E" w14:textId="77777777" w:rsidR="00971EC8" w:rsidRPr="00AA0DCA" w:rsidRDefault="0017366A" w:rsidP="0017366A">
            <w:pPr>
              <w:numPr>
                <w:ilvl w:val="0"/>
                <w:numId w:val="10"/>
              </w:numPr>
              <w:rPr>
                <w:rFonts w:eastAsia="Arial Unicode MS" w:cs="Times New Roman"/>
                <w:szCs w:val="24"/>
              </w:rPr>
            </w:pPr>
            <w:r>
              <w:rPr>
                <w:rFonts w:eastAsia="Arial Unicode MS" w:cs="Times New Roman"/>
                <w:szCs w:val="24"/>
              </w:rPr>
              <w:t>Roleplay</w:t>
            </w:r>
          </w:p>
        </w:tc>
      </w:tr>
      <w:tr w:rsidR="008A3A5D" w:rsidRPr="00AA0DCA" w14:paraId="20876D95" w14:textId="77777777" w:rsidTr="00971EC8">
        <w:tc>
          <w:tcPr>
            <w:tcW w:w="562" w:type="dxa"/>
            <w:tcBorders>
              <w:right w:val="nil"/>
            </w:tcBorders>
          </w:tcPr>
          <w:p w14:paraId="21077919" w14:textId="77777777" w:rsidR="008A3A5D" w:rsidRPr="00AA0DCA" w:rsidRDefault="00AA280B" w:rsidP="00F86740">
            <w:pPr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br w:type="page"/>
            </w:r>
            <w:r w:rsidR="008A3A5D" w:rsidRPr="00AA0DCA">
              <w:rPr>
                <w:rFonts w:eastAsia="Arial Unicode MS" w:cs="Times New Roman"/>
                <w:b/>
                <w:bCs/>
                <w:szCs w:val="24"/>
              </w:rPr>
              <w:t>3.</w:t>
            </w:r>
          </w:p>
        </w:tc>
        <w:tc>
          <w:tcPr>
            <w:tcW w:w="8652" w:type="dxa"/>
            <w:gridSpan w:val="2"/>
            <w:tcBorders>
              <w:left w:val="nil"/>
            </w:tcBorders>
          </w:tcPr>
          <w:p w14:paraId="36BD8AED" w14:textId="77777777" w:rsidR="008A3A5D" w:rsidRPr="00AA0DCA" w:rsidRDefault="008A3A5D" w:rsidP="001F4D5B">
            <w:pPr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Intellectual Skills</w:t>
            </w:r>
          </w:p>
        </w:tc>
      </w:tr>
      <w:tr w:rsidR="008A3A5D" w:rsidRPr="00AA0DCA" w14:paraId="5F8D799C" w14:textId="77777777" w:rsidTr="00971EC8">
        <w:tc>
          <w:tcPr>
            <w:tcW w:w="562" w:type="dxa"/>
            <w:tcBorders>
              <w:right w:val="nil"/>
            </w:tcBorders>
          </w:tcPr>
          <w:p w14:paraId="0683AB8C" w14:textId="77777777" w:rsidR="008A3A5D" w:rsidRPr="00AA0DCA" w:rsidRDefault="008A3A5D" w:rsidP="00F86740">
            <w:pPr>
              <w:rPr>
                <w:rFonts w:eastAsia="Arial Unicode MS" w:cs="Times New Roman"/>
                <w:szCs w:val="24"/>
              </w:rPr>
            </w:pPr>
          </w:p>
        </w:tc>
        <w:tc>
          <w:tcPr>
            <w:tcW w:w="8652" w:type="dxa"/>
            <w:gridSpan w:val="2"/>
            <w:tcBorders>
              <w:left w:val="nil"/>
            </w:tcBorders>
          </w:tcPr>
          <w:p w14:paraId="0458D91A" w14:textId="77777777" w:rsidR="00971EC8" w:rsidRPr="00AA0DCA" w:rsidRDefault="00376A62" w:rsidP="00971EC8">
            <w:pPr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 xml:space="preserve">The students will be able to critically and logically analyze </w:t>
            </w:r>
            <w:r w:rsidR="005604BE" w:rsidRPr="00AA0DCA">
              <w:rPr>
                <w:rFonts w:eastAsia="Arial Unicode MS" w:cs="Times New Roman"/>
                <w:szCs w:val="24"/>
              </w:rPr>
              <w:t>sustainability</w:t>
            </w:r>
            <w:r w:rsidR="00746943" w:rsidRPr="00AA0DCA">
              <w:rPr>
                <w:rFonts w:eastAsia="Arial Unicode MS" w:cs="Times New Roman"/>
                <w:szCs w:val="24"/>
              </w:rPr>
              <w:t xml:space="preserve"> </w:t>
            </w:r>
            <w:r w:rsidR="00C747E8" w:rsidRPr="00AA0DCA">
              <w:rPr>
                <w:rFonts w:eastAsia="Arial Unicode MS" w:cs="Times New Roman"/>
                <w:szCs w:val="24"/>
              </w:rPr>
              <w:t>problem</w:t>
            </w:r>
            <w:r w:rsidR="00746943" w:rsidRPr="00AA0DCA">
              <w:rPr>
                <w:rFonts w:eastAsia="Arial Unicode MS" w:cs="Times New Roman"/>
                <w:szCs w:val="24"/>
              </w:rPr>
              <w:t>s</w:t>
            </w:r>
            <w:r w:rsidR="00C747E8" w:rsidRPr="00AA0DCA">
              <w:rPr>
                <w:rFonts w:eastAsia="Arial Unicode MS" w:cs="Times New Roman"/>
                <w:szCs w:val="24"/>
              </w:rPr>
              <w:t xml:space="preserve"> </w:t>
            </w:r>
            <w:r w:rsidR="009C0BE7" w:rsidRPr="00AA0DCA">
              <w:rPr>
                <w:rFonts w:eastAsia="Arial Unicode MS" w:cs="Times New Roman"/>
                <w:szCs w:val="24"/>
              </w:rPr>
              <w:t xml:space="preserve">on </w:t>
            </w:r>
            <w:r w:rsidR="005604BE" w:rsidRPr="00AA0DCA">
              <w:rPr>
                <w:rFonts w:eastAsia="Arial Unicode MS" w:cs="Times New Roman"/>
                <w:szCs w:val="24"/>
              </w:rPr>
              <w:t>hospitality</w:t>
            </w:r>
            <w:r w:rsidR="00746943" w:rsidRPr="00AA0DCA">
              <w:rPr>
                <w:rFonts w:eastAsia="Arial Unicode MS" w:cs="Times New Roman"/>
                <w:szCs w:val="24"/>
              </w:rPr>
              <w:t xml:space="preserve"> m</w:t>
            </w:r>
            <w:r w:rsidR="00C747E8" w:rsidRPr="00AA0DCA">
              <w:rPr>
                <w:rFonts w:eastAsia="Arial Unicode MS" w:cs="Times New Roman"/>
                <w:szCs w:val="24"/>
              </w:rPr>
              <w:t xml:space="preserve">anagement </w:t>
            </w:r>
            <w:proofErr w:type="gramStart"/>
            <w:r w:rsidR="00C747E8" w:rsidRPr="00AA0DCA">
              <w:rPr>
                <w:rFonts w:eastAsia="Arial Unicode MS" w:cs="Times New Roman"/>
                <w:szCs w:val="24"/>
              </w:rPr>
              <w:t>and also</w:t>
            </w:r>
            <w:proofErr w:type="gramEnd"/>
            <w:r w:rsidR="00C747E8" w:rsidRPr="00AA0DCA">
              <w:rPr>
                <w:rFonts w:eastAsia="Arial Unicode MS" w:cs="Times New Roman"/>
                <w:szCs w:val="24"/>
              </w:rPr>
              <w:t xml:space="preserve"> </w:t>
            </w:r>
            <w:r w:rsidRPr="00AA0DCA">
              <w:rPr>
                <w:rFonts w:eastAsia="Arial Unicode MS" w:cs="Times New Roman"/>
                <w:szCs w:val="24"/>
              </w:rPr>
              <w:t>utilize theoretical</w:t>
            </w:r>
            <w:r w:rsidR="00C747E8" w:rsidRPr="00AA0DCA">
              <w:rPr>
                <w:rFonts w:eastAsia="Arial Unicode MS" w:cs="Times New Roman"/>
                <w:szCs w:val="24"/>
              </w:rPr>
              <w:t xml:space="preserve"> </w:t>
            </w:r>
            <w:r w:rsidRPr="00AA0DCA">
              <w:rPr>
                <w:rFonts w:eastAsia="Arial Unicode MS" w:cs="Times New Roman"/>
                <w:szCs w:val="24"/>
              </w:rPr>
              <w:t xml:space="preserve">knowledge to solve </w:t>
            </w:r>
            <w:r w:rsidR="005604BE" w:rsidRPr="00AA0DCA">
              <w:rPr>
                <w:rFonts w:eastAsia="Arial Unicode MS" w:cs="Times New Roman"/>
                <w:szCs w:val="24"/>
              </w:rPr>
              <w:t>hospitality</w:t>
            </w:r>
            <w:r w:rsidR="00D840EF" w:rsidRPr="00AA0DCA">
              <w:rPr>
                <w:rFonts w:eastAsia="Arial Unicode MS" w:cs="Times New Roman"/>
                <w:szCs w:val="24"/>
              </w:rPr>
              <w:t xml:space="preserve"> problems related to</w:t>
            </w:r>
            <w:r w:rsidR="001723DB" w:rsidRPr="00AA0DCA">
              <w:rPr>
                <w:rFonts w:eastAsia="Arial Unicode MS" w:cs="Times New Roman"/>
                <w:szCs w:val="24"/>
              </w:rPr>
              <w:t xml:space="preserve"> sustainability</w:t>
            </w:r>
            <w:r w:rsidRPr="00AA0DCA">
              <w:rPr>
                <w:rFonts w:eastAsia="Arial Unicode MS" w:cs="Times New Roman"/>
                <w:szCs w:val="24"/>
              </w:rPr>
              <w:t>.</w:t>
            </w:r>
          </w:p>
        </w:tc>
      </w:tr>
      <w:tr w:rsidR="008A3A5D" w:rsidRPr="00AA0DCA" w14:paraId="67883DEE" w14:textId="77777777" w:rsidTr="00971EC8">
        <w:tc>
          <w:tcPr>
            <w:tcW w:w="562" w:type="dxa"/>
            <w:tcBorders>
              <w:right w:val="nil"/>
            </w:tcBorders>
          </w:tcPr>
          <w:p w14:paraId="517F343B" w14:textId="77777777" w:rsidR="008A3A5D" w:rsidRPr="00AA0DCA" w:rsidRDefault="008A3A5D" w:rsidP="00F86740">
            <w:pPr>
              <w:rPr>
                <w:rFonts w:eastAsia="Arial Unicode MS" w:cs="Times New Roman"/>
                <w:szCs w:val="24"/>
              </w:rPr>
            </w:pPr>
          </w:p>
        </w:tc>
        <w:tc>
          <w:tcPr>
            <w:tcW w:w="736" w:type="dxa"/>
            <w:tcBorders>
              <w:left w:val="nil"/>
              <w:right w:val="nil"/>
            </w:tcBorders>
          </w:tcPr>
          <w:p w14:paraId="18039E1E" w14:textId="77777777" w:rsidR="008A3A5D" w:rsidRPr="00AA0DCA" w:rsidRDefault="008A3A5D" w:rsidP="001F4D5B">
            <w:pPr>
              <w:jc w:val="both"/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3.1</w:t>
            </w:r>
          </w:p>
        </w:tc>
        <w:tc>
          <w:tcPr>
            <w:tcW w:w="7916" w:type="dxa"/>
            <w:tcBorders>
              <w:left w:val="nil"/>
            </w:tcBorders>
          </w:tcPr>
          <w:p w14:paraId="5DD5A0D7" w14:textId="77777777" w:rsidR="008A3A5D" w:rsidRPr="00AA0DCA" w:rsidRDefault="008A3A5D" w:rsidP="001F4D5B">
            <w:pPr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Intellectual skills needed to develop</w:t>
            </w:r>
          </w:p>
        </w:tc>
      </w:tr>
      <w:tr w:rsidR="008A3A5D" w:rsidRPr="00AA0DCA" w14:paraId="2041DCDF" w14:textId="77777777" w:rsidTr="00971EC8">
        <w:tc>
          <w:tcPr>
            <w:tcW w:w="562" w:type="dxa"/>
            <w:tcBorders>
              <w:right w:val="nil"/>
            </w:tcBorders>
          </w:tcPr>
          <w:p w14:paraId="70BCCDE4" w14:textId="77777777" w:rsidR="008A3A5D" w:rsidRPr="00AA0DCA" w:rsidRDefault="008A3A5D" w:rsidP="00F86740">
            <w:pPr>
              <w:rPr>
                <w:rFonts w:eastAsia="Arial Unicode MS" w:cs="Times New Roman"/>
                <w:color w:val="FF0000"/>
                <w:szCs w:val="24"/>
              </w:rPr>
            </w:pPr>
          </w:p>
        </w:tc>
        <w:tc>
          <w:tcPr>
            <w:tcW w:w="736" w:type="dxa"/>
            <w:tcBorders>
              <w:left w:val="nil"/>
              <w:right w:val="nil"/>
            </w:tcBorders>
          </w:tcPr>
          <w:p w14:paraId="16339C64" w14:textId="77777777" w:rsidR="008A3A5D" w:rsidRPr="00AA0DCA" w:rsidRDefault="008A3A5D" w:rsidP="001F4D5B">
            <w:pPr>
              <w:jc w:val="both"/>
              <w:rPr>
                <w:rFonts w:eastAsia="Arial Unicode MS" w:cs="Times New Roman"/>
                <w:b/>
                <w:bCs/>
                <w:color w:val="FF0000"/>
                <w:szCs w:val="24"/>
              </w:rPr>
            </w:pPr>
          </w:p>
        </w:tc>
        <w:tc>
          <w:tcPr>
            <w:tcW w:w="7916" w:type="dxa"/>
            <w:tcBorders>
              <w:left w:val="nil"/>
            </w:tcBorders>
          </w:tcPr>
          <w:p w14:paraId="550365D8" w14:textId="77777777" w:rsidR="00376A62" w:rsidRPr="00AA0DCA" w:rsidRDefault="00376A62" w:rsidP="00376A62">
            <w:pPr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The students will be able to:</w:t>
            </w:r>
          </w:p>
          <w:p w14:paraId="7E66EE2D" w14:textId="77777777" w:rsidR="00746943" w:rsidRPr="00AA0DCA" w:rsidRDefault="000B300D" w:rsidP="000B300D">
            <w:pPr>
              <w:ind w:left="295" w:hanging="295"/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 xml:space="preserve">- </w:t>
            </w:r>
            <w:r w:rsidR="00376A62" w:rsidRPr="00AA0DCA">
              <w:rPr>
                <w:rFonts w:eastAsia="Arial Unicode MS" w:cs="Times New Roman"/>
                <w:szCs w:val="24"/>
              </w:rPr>
              <w:t>Critically and logicall</w:t>
            </w:r>
            <w:r w:rsidR="00D840EF" w:rsidRPr="00AA0DCA">
              <w:rPr>
                <w:rFonts w:eastAsia="Arial Unicode MS" w:cs="Times New Roman"/>
                <w:szCs w:val="24"/>
              </w:rPr>
              <w:t>y analyz</w:t>
            </w:r>
            <w:r w:rsidR="009C0BE7" w:rsidRPr="00AA0DCA">
              <w:rPr>
                <w:rFonts w:eastAsia="Arial Unicode MS" w:cs="Times New Roman"/>
                <w:szCs w:val="24"/>
              </w:rPr>
              <w:t xml:space="preserve">e </w:t>
            </w:r>
            <w:r w:rsidR="005604BE" w:rsidRPr="00AA0DCA">
              <w:rPr>
                <w:rFonts w:eastAsia="Arial Unicode MS" w:cs="Times New Roman"/>
                <w:szCs w:val="24"/>
              </w:rPr>
              <w:t>sustainability of</w:t>
            </w:r>
            <w:r w:rsidRPr="00AA0DCA">
              <w:rPr>
                <w:rFonts w:eastAsia="Arial Unicode MS" w:cs="Times New Roman"/>
                <w:szCs w:val="24"/>
              </w:rPr>
              <w:t xml:space="preserve"> </w:t>
            </w:r>
            <w:r w:rsidR="005604BE" w:rsidRPr="00AA0DCA">
              <w:rPr>
                <w:rFonts w:eastAsia="Arial Unicode MS" w:cs="Times New Roman"/>
                <w:szCs w:val="24"/>
              </w:rPr>
              <w:t>hospitality</w:t>
            </w:r>
            <w:r w:rsidRPr="00AA0DCA">
              <w:rPr>
                <w:rFonts w:eastAsia="Arial Unicode MS" w:cs="Times New Roman"/>
                <w:szCs w:val="24"/>
              </w:rPr>
              <w:t xml:space="preserve"> management</w:t>
            </w:r>
            <w:r w:rsidR="00746943" w:rsidRPr="00AA0DCA">
              <w:rPr>
                <w:rFonts w:eastAsia="Arial Unicode MS" w:cs="Times New Roman"/>
                <w:szCs w:val="24"/>
              </w:rPr>
              <w:t>.</w:t>
            </w:r>
          </w:p>
          <w:p w14:paraId="4DCC24F7" w14:textId="77777777" w:rsidR="00376A62" w:rsidRPr="00AA0DCA" w:rsidRDefault="00746943" w:rsidP="00746943">
            <w:pPr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 xml:space="preserve">- </w:t>
            </w:r>
            <w:r w:rsidR="005604BE" w:rsidRPr="00AA0DCA">
              <w:rPr>
                <w:rFonts w:eastAsia="Arial Unicode MS" w:cs="Times New Roman"/>
                <w:szCs w:val="24"/>
              </w:rPr>
              <w:t>Locate problems and figure out</w:t>
            </w:r>
            <w:r w:rsidR="00376A62" w:rsidRPr="00AA0DCA">
              <w:rPr>
                <w:rFonts w:eastAsia="Arial Unicode MS" w:cs="Times New Roman"/>
                <w:szCs w:val="24"/>
              </w:rPr>
              <w:t xml:space="preserve"> solutions to </w:t>
            </w:r>
            <w:r w:rsidR="005604BE" w:rsidRPr="00AA0DCA">
              <w:rPr>
                <w:rFonts w:eastAsia="Arial Unicode MS" w:cs="Times New Roman"/>
                <w:szCs w:val="24"/>
              </w:rPr>
              <w:t>sustainable hospitality</w:t>
            </w:r>
            <w:r w:rsidR="00376A62" w:rsidRPr="00AA0DCA">
              <w:rPr>
                <w:rFonts w:eastAsia="Arial Unicode MS" w:cs="Times New Roman"/>
                <w:szCs w:val="24"/>
              </w:rPr>
              <w:t xml:space="preserve"> problems.</w:t>
            </w:r>
          </w:p>
          <w:p w14:paraId="2BB2F1DF" w14:textId="77777777" w:rsidR="00376A62" w:rsidRPr="00AA0DCA" w:rsidRDefault="00746943" w:rsidP="00746943">
            <w:pPr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 xml:space="preserve">- </w:t>
            </w:r>
            <w:r w:rsidR="00376A62" w:rsidRPr="00AA0DCA">
              <w:rPr>
                <w:rFonts w:eastAsia="Arial Unicode MS" w:cs="Times New Roman"/>
                <w:szCs w:val="24"/>
              </w:rPr>
              <w:t>Apply theories to develo</w:t>
            </w:r>
            <w:r w:rsidR="00D840EF" w:rsidRPr="00AA0DCA">
              <w:rPr>
                <w:rFonts w:eastAsia="Arial Unicode MS" w:cs="Times New Roman"/>
                <w:szCs w:val="24"/>
              </w:rPr>
              <w:t xml:space="preserve">p </w:t>
            </w:r>
            <w:r w:rsidR="005604BE" w:rsidRPr="00AA0DCA">
              <w:rPr>
                <w:rFonts w:eastAsia="Arial Unicode MS" w:cs="Times New Roman"/>
                <w:szCs w:val="24"/>
              </w:rPr>
              <w:t>tourists’ awareness for sustainability</w:t>
            </w:r>
            <w:r w:rsidR="00376A62" w:rsidRPr="00AA0DCA">
              <w:rPr>
                <w:rFonts w:eastAsia="Arial Unicode MS" w:cs="Times New Roman"/>
                <w:szCs w:val="24"/>
              </w:rPr>
              <w:t>.</w:t>
            </w:r>
          </w:p>
          <w:p w14:paraId="0AF5BF32" w14:textId="77777777" w:rsidR="00376A62" w:rsidRPr="00AA0DCA" w:rsidRDefault="00746943" w:rsidP="00746943">
            <w:pPr>
              <w:ind w:left="154" w:hanging="154"/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 xml:space="preserve">- </w:t>
            </w:r>
            <w:r w:rsidR="00D840EF" w:rsidRPr="00AA0DCA">
              <w:rPr>
                <w:rFonts w:eastAsia="Arial Unicode MS" w:cs="Times New Roman"/>
                <w:szCs w:val="24"/>
              </w:rPr>
              <w:t xml:space="preserve">Come up with new and innovative </w:t>
            </w:r>
            <w:r w:rsidR="00376A62" w:rsidRPr="00AA0DCA">
              <w:rPr>
                <w:rFonts w:eastAsia="Arial Unicode MS" w:cs="Times New Roman"/>
                <w:szCs w:val="24"/>
              </w:rPr>
              <w:t xml:space="preserve">ideas in utilizing theoretical knowledge to solve </w:t>
            </w:r>
            <w:r w:rsidR="005604BE" w:rsidRPr="00AA0DCA">
              <w:rPr>
                <w:rFonts w:eastAsia="Arial Unicode MS" w:cs="Times New Roman"/>
                <w:szCs w:val="24"/>
              </w:rPr>
              <w:t>hospitality</w:t>
            </w:r>
            <w:r w:rsidR="00376A62" w:rsidRPr="00AA0DCA">
              <w:rPr>
                <w:rFonts w:eastAsia="Arial Unicode MS" w:cs="Times New Roman"/>
                <w:szCs w:val="24"/>
              </w:rPr>
              <w:t xml:space="preserve"> problems.</w:t>
            </w:r>
          </w:p>
          <w:p w14:paraId="10B4AA13" w14:textId="77777777" w:rsidR="00376A62" w:rsidRPr="00AA0DCA" w:rsidRDefault="00746943" w:rsidP="00746943">
            <w:pPr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 xml:space="preserve">- </w:t>
            </w:r>
            <w:r w:rsidR="00D840EF" w:rsidRPr="00AA0DCA">
              <w:rPr>
                <w:rFonts w:eastAsia="Arial Unicode MS" w:cs="Times New Roman"/>
                <w:szCs w:val="24"/>
              </w:rPr>
              <w:t>I</w:t>
            </w:r>
            <w:r w:rsidR="00376A62" w:rsidRPr="00AA0DCA">
              <w:rPr>
                <w:rFonts w:eastAsia="Arial Unicode MS" w:cs="Times New Roman"/>
                <w:szCs w:val="24"/>
              </w:rPr>
              <w:t>ntellectually and professionally</w:t>
            </w:r>
            <w:r w:rsidR="00D840EF" w:rsidRPr="00AA0DCA">
              <w:rPr>
                <w:rFonts w:eastAsia="Arial Unicode MS" w:cs="Times New Roman"/>
                <w:szCs w:val="24"/>
              </w:rPr>
              <w:t xml:space="preserve"> </w:t>
            </w:r>
            <w:r w:rsidR="005604BE" w:rsidRPr="00AA0DCA">
              <w:rPr>
                <w:rFonts w:eastAsia="Arial Unicode MS" w:cs="Times New Roman"/>
                <w:szCs w:val="24"/>
              </w:rPr>
              <w:t>settle</w:t>
            </w:r>
            <w:r w:rsidR="00D840EF" w:rsidRPr="00AA0DCA">
              <w:rPr>
                <w:rFonts w:eastAsia="Arial Unicode MS" w:cs="Times New Roman"/>
                <w:szCs w:val="24"/>
              </w:rPr>
              <w:t xml:space="preserve"> the problems</w:t>
            </w:r>
            <w:r w:rsidR="00376A62" w:rsidRPr="00AA0DCA">
              <w:rPr>
                <w:rFonts w:eastAsia="Arial Unicode MS" w:cs="Times New Roman"/>
                <w:szCs w:val="24"/>
              </w:rPr>
              <w:t>.</w:t>
            </w:r>
          </w:p>
          <w:p w14:paraId="7DED4442" w14:textId="77777777" w:rsidR="00376A62" w:rsidRPr="00AA0DCA" w:rsidRDefault="00746943" w:rsidP="00746943">
            <w:pPr>
              <w:ind w:left="154" w:hanging="142"/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 xml:space="preserve">- </w:t>
            </w:r>
            <w:r w:rsidR="00376A62" w:rsidRPr="00AA0DCA">
              <w:rPr>
                <w:rFonts w:eastAsia="Arial Unicode MS" w:cs="Times New Roman"/>
                <w:szCs w:val="24"/>
              </w:rPr>
              <w:t>Analyze and predict the expected outcomes from decision ma</w:t>
            </w:r>
            <w:r w:rsidR="00856D85" w:rsidRPr="00AA0DCA">
              <w:rPr>
                <w:rFonts w:eastAsia="Arial Unicode MS" w:cs="Times New Roman"/>
                <w:szCs w:val="24"/>
              </w:rPr>
              <w:t>king, problems solving</w:t>
            </w:r>
            <w:r w:rsidR="00376A62" w:rsidRPr="00AA0DCA">
              <w:rPr>
                <w:rFonts w:eastAsia="Arial Unicode MS" w:cs="Times New Roman"/>
                <w:szCs w:val="24"/>
              </w:rPr>
              <w:t>.</w:t>
            </w:r>
          </w:p>
          <w:p w14:paraId="1260A25F" w14:textId="77777777" w:rsidR="00971EC8" w:rsidRPr="00AA0DCA" w:rsidRDefault="00856D85" w:rsidP="000C021E">
            <w:pPr>
              <w:ind w:left="154" w:hanging="142"/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 xml:space="preserve">- </w:t>
            </w:r>
            <w:r w:rsidR="00376A62" w:rsidRPr="00AA0DCA">
              <w:rPr>
                <w:rFonts w:eastAsia="Arial Unicode MS" w:cs="Times New Roman"/>
                <w:szCs w:val="24"/>
              </w:rPr>
              <w:t>Initiate and develop systematic, effective, efficient working process with respect to the real situation.</w:t>
            </w:r>
          </w:p>
        </w:tc>
      </w:tr>
      <w:tr w:rsidR="008A3A5D" w:rsidRPr="00AA0DCA" w14:paraId="6AC3023C" w14:textId="77777777" w:rsidTr="00971EC8">
        <w:tc>
          <w:tcPr>
            <w:tcW w:w="562" w:type="dxa"/>
            <w:tcBorders>
              <w:right w:val="nil"/>
            </w:tcBorders>
          </w:tcPr>
          <w:p w14:paraId="19C31FFF" w14:textId="77777777" w:rsidR="008A3A5D" w:rsidRPr="00AA0DCA" w:rsidRDefault="008A3A5D" w:rsidP="00F86740">
            <w:pPr>
              <w:rPr>
                <w:rFonts w:eastAsia="Arial Unicode MS" w:cs="Times New Roman"/>
                <w:color w:val="FF0000"/>
                <w:szCs w:val="24"/>
              </w:rPr>
            </w:pPr>
          </w:p>
        </w:tc>
        <w:tc>
          <w:tcPr>
            <w:tcW w:w="736" w:type="dxa"/>
            <w:tcBorders>
              <w:left w:val="nil"/>
              <w:right w:val="nil"/>
            </w:tcBorders>
          </w:tcPr>
          <w:p w14:paraId="6DAF29F7" w14:textId="77777777" w:rsidR="008A3A5D" w:rsidRPr="00AA0DCA" w:rsidRDefault="008A3A5D" w:rsidP="001F4D5B">
            <w:pPr>
              <w:jc w:val="both"/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3.2</w:t>
            </w:r>
          </w:p>
        </w:tc>
        <w:tc>
          <w:tcPr>
            <w:tcW w:w="7916" w:type="dxa"/>
            <w:tcBorders>
              <w:left w:val="nil"/>
            </w:tcBorders>
          </w:tcPr>
          <w:p w14:paraId="73E9C8A3" w14:textId="77777777" w:rsidR="008A3A5D" w:rsidRPr="00AA0DCA" w:rsidRDefault="008A3A5D" w:rsidP="001F4D5B">
            <w:pPr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Methodology</w:t>
            </w:r>
          </w:p>
        </w:tc>
      </w:tr>
      <w:tr w:rsidR="00CA500D" w:rsidRPr="00AA0DCA" w14:paraId="16C1183B" w14:textId="77777777" w:rsidTr="00971EC8">
        <w:tc>
          <w:tcPr>
            <w:tcW w:w="562" w:type="dxa"/>
            <w:tcBorders>
              <w:right w:val="nil"/>
            </w:tcBorders>
          </w:tcPr>
          <w:p w14:paraId="56399CB9" w14:textId="77777777" w:rsidR="00CA500D" w:rsidRPr="00AA0DCA" w:rsidRDefault="00CA500D" w:rsidP="00F86740">
            <w:pPr>
              <w:rPr>
                <w:rFonts w:eastAsia="Arial Unicode MS" w:cs="Times New Roman"/>
                <w:color w:val="FF0000"/>
                <w:szCs w:val="24"/>
              </w:rPr>
            </w:pPr>
          </w:p>
        </w:tc>
        <w:tc>
          <w:tcPr>
            <w:tcW w:w="736" w:type="dxa"/>
            <w:tcBorders>
              <w:left w:val="nil"/>
              <w:right w:val="nil"/>
            </w:tcBorders>
          </w:tcPr>
          <w:p w14:paraId="7B3E58BE" w14:textId="77777777" w:rsidR="00CA500D" w:rsidRPr="00AA0DCA" w:rsidRDefault="00CA500D" w:rsidP="001F4D5B">
            <w:pPr>
              <w:jc w:val="both"/>
              <w:rPr>
                <w:rFonts w:eastAsia="Arial Unicode MS" w:cs="Times New Roman"/>
                <w:b/>
                <w:bCs/>
                <w:szCs w:val="24"/>
              </w:rPr>
            </w:pPr>
          </w:p>
        </w:tc>
        <w:tc>
          <w:tcPr>
            <w:tcW w:w="7916" w:type="dxa"/>
            <w:tcBorders>
              <w:left w:val="nil"/>
            </w:tcBorders>
          </w:tcPr>
          <w:p w14:paraId="21DF74AD" w14:textId="77777777" w:rsidR="00376A62" w:rsidRPr="00AA0DCA" w:rsidRDefault="003E1738" w:rsidP="00922391">
            <w:pPr>
              <w:numPr>
                <w:ilvl w:val="0"/>
                <w:numId w:val="11"/>
              </w:numPr>
              <w:tabs>
                <w:tab w:val="clear" w:pos="720"/>
                <w:tab w:val="num" w:pos="191"/>
              </w:tabs>
              <w:ind w:hanging="709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Lecture and</w:t>
            </w:r>
            <w:r w:rsidR="00376A62" w:rsidRPr="00AA0DCA">
              <w:rPr>
                <w:rFonts w:eastAsia="Arial Unicode MS" w:cs="Times New Roman"/>
                <w:szCs w:val="24"/>
              </w:rPr>
              <w:t xml:space="preserve"> case studies.</w:t>
            </w:r>
          </w:p>
          <w:p w14:paraId="148BC9DF" w14:textId="77777777" w:rsidR="00376A62" w:rsidRPr="00AA0DCA" w:rsidRDefault="00E47F10" w:rsidP="00922391">
            <w:pPr>
              <w:numPr>
                <w:ilvl w:val="0"/>
                <w:numId w:val="11"/>
              </w:numPr>
              <w:tabs>
                <w:tab w:val="clear" w:pos="720"/>
                <w:tab w:val="num" w:pos="191"/>
              </w:tabs>
              <w:ind w:hanging="709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Review e</w:t>
            </w:r>
            <w:r w:rsidR="00D916B4" w:rsidRPr="00AA0DCA">
              <w:rPr>
                <w:rFonts w:eastAsia="Arial Unicode MS" w:cs="Times New Roman"/>
                <w:szCs w:val="24"/>
              </w:rPr>
              <w:t>xercise and</w:t>
            </w:r>
            <w:r w:rsidR="00376A62" w:rsidRPr="00AA0DCA">
              <w:rPr>
                <w:rFonts w:eastAsia="Arial Unicode MS" w:cs="Times New Roman"/>
                <w:szCs w:val="24"/>
              </w:rPr>
              <w:t xml:space="preserve"> examinations.</w:t>
            </w:r>
          </w:p>
          <w:p w14:paraId="51CC2C41" w14:textId="77777777" w:rsidR="00376A62" w:rsidRPr="00AA0DCA" w:rsidRDefault="00376A62" w:rsidP="00922391">
            <w:pPr>
              <w:numPr>
                <w:ilvl w:val="0"/>
                <w:numId w:val="11"/>
              </w:numPr>
              <w:tabs>
                <w:tab w:val="clear" w:pos="720"/>
                <w:tab w:val="num" w:pos="191"/>
              </w:tabs>
              <w:ind w:hanging="709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Case study analysis and presentation.</w:t>
            </w:r>
          </w:p>
          <w:p w14:paraId="20CA94F4" w14:textId="77777777" w:rsidR="00971EC8" w:rsidRPr="00AA0DCA" w:rsidRDefault="00D916B4" w:rsidP="00922391">
            <w:pPr>
              <w:numPr>
                <w:ilvl w:val="0"/>
                <w:numId w:val="11"/>
              </w:numPr>
              <w:tabs>
                <w:tab w:val="clear" w:pos="720"/>
                <w:tab w:val="num" w:pos="191"/>
              </w:tabs>
              <w:ind w:hanging="709"/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 xml:space="preserve">Individual and </w:t>
            </w:r>
            <w:r w:rsidR="00E47F10" w:rsidRPr="00AA0DCA">
              <w:rPr>
                <w:rFonts w:eastAsia="Arial Unicode MS" w:cs="Times New Roman"/>
                <w:szCs w:val="24"/>
              </w:rPr>
              <w:t>g</w:t>
            </w:r>
            <w:r w:rsidR="00376A62" w:rsidRPr="00AA0DCA">
              <w:rPr>
                <w:rFonts w:eastAsia="Arial Unicode MS" w:cs="Times New Roman"/>
                <w:szCs w:val="24"/>
              </w:rPr>
              <w:t xml:space="preserve">roup assignments </w:t>
            </w:r>
          </w:p>
        </w:tc>
      </w:tr>
      <w:tr w:rsidR="00CA500D" w:rsidRPr="00AA0DCA" w14:paraId="5204E199" w14:textId="77777777" w:rsidTr="00971EC8">
        <w:tc>
          <w:tcPr>
            <w:tcW w:w="562" w:type="dxa"/>
            <w:tcBorders>
              <w:right w:val="nil"/>
            </w:tcBorders>
          </w:tcPr>
          <w:p w14:paraId="08CB3CC5" w14:textId="77777777" w:rsidR="00CA500D" w:rsidRPr="00AA0DCA" w:rsidRDefault="00CA500D" w:rsidP="00F86740">
            <w:pPr>
              <w:rPr>
                <w:rFonts w:eastAsia="Arial Unicode MS" w:cs="Times New Roman"/>
                <w:szCs w:val="24"/>
              </w:rPr>
            </w:pPr>
          </w:p>
        </w:tc>
        <w:tc>
          <w:tcPr>
            <w:tcW w:w="736" w:type="dxa"/>
            <w:tcBorders>
              <w:left w:val="nil"/>
              <w:right w:val="nil"/>
            </w:tcBorders>
          </w:tcPr>
          <w:p w14:paraId="77E700EB" w14:textId="77777777" w:rsidR="00CA500D" w:rsidRPr="00AA0DCA" w:rsidRDefault="00CA500D" w:rsidP="001F4D5B">
            <w:pPr>
              <w:jc w:val="both"/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3.3</w:t>
            </w:r>
          </w:p>
        </w:tc>
        <w:tc>
          <w:tcPr>
            <w:tcW w:w="7916" w:type="dxa"/>
            <w:tcBorders>
              <w:left w:val="nil"/>
            </w:tcBorders>
          </w:tcPr>
          <w:p w14:paraId="741B2FC7" w14:textId="77777777" w:rsidR="00CA500D" w:rsidRPr="00AA0DCA" w:rsidRDefault="00CA500D" w:rsidP="001F4D5B">
            <w:pPr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Assessment</w:t>
            </w:r>
          </w:p>
        </w:tc>
      </w:tr>
      <w:tr w:rsidR="00C1193F" w:rsidRPr="00AA0DCA" w14:paraId="698ED220" w14:textId="77777777" w:rsidTr="00971EC8">
        <w:tc>
          <w:tcPr>
            <w:tcW w:w="562" w:type="dxa"/>
            <w:tcBorders>
              <w:right w:val="nil"/>
            </w:tcBorders>
          </w:tcPr>
          <w:p w14:paraId="204F919C" w14:textId="77777777" w:rsidR="00C1193F" w:rsidRPr="00AA0DCA" w:rsidRDefault="00C1193F" w:rsidP="00F86740">
            <w:pPr>
              <w:rPr>
                <w:rFonts w:eastAsia="Arial Unicode MS" w:cs="Times New Roman"/>
                <w:color w:val="FF0000"/>
                <w:szCs w:val="24"/>
              </w:rPr>
            </w:pPr>
          </w:p>
        </w:tc>
        <w:tc>
          <w:tcPr>
            <w:tcW w:w="736" w:type="dxa"/>
            <w:tcBorders>
              <w:left w:val="nil"/>
              <w:bottom w:val="single" w:sz="4" w:space="0" w:color="auto"/>
              <w:right w:val="nil"/>
            </w:tcBorders>
          </w:tcPr>
          <w:p w14:paraId="2791DE26" w14:textId="77777777" w:rsidR="00C1193F" w:rsidRPr="00AA0DCA" w:rsidRDefault="00C1193F" w:rsidP="001F4D5B">
            <w:pPr>
              <w:jc w:val="both"/>
              <w:rPr>
                <w:rFonts w:eastAsia="Arial Unicode MS" w:cs="Times New Roman"/>
                <w:b/>
                <w:bCs/>
                <w:color w:val="FF0000"/>
                <w:szCs w:val="24"/>
              </w:rPr>
            </w:pPr>
          </w:p>
        </w:tc>
        <w:tc>
          <w:tcPr>
            <w:tcW w:w="7916" w:type="dxa"/>
            <w:tcBorders>
              <w:left w:val="nil"/>
              <w:bottom w:val="single" w:sz="4" w:space="0" w:color="auto"/>
            </w:tcBorders>
          </w:tcPr>
          <w:p w14:paraId="22040E6E" w14:textId="77777777" w:rsidR="00376A62" w:rsidRPr="00AA0DCA" w:rsidRDefault="0007493D" w:rsidP="0007493D">
            <w:pPr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-</w:t>
            </w:r>
            <w:r w:rsidR="0062197E" w:rsidRPr="00AA0DCA">
              <w:rPr>
                <w:rFonts w:eastAsia="Arial Unicode MS" w:cs="Times New Roman"/>
                <w:szCs w:val="24"/>
              </w:rPr>
              <w:t xml:space="preserve"> </w:t>
            </w:r>
            <w:r w:rsidR="00822570" w:rsidRPr="00AA0DCA">
              <w:rPr>
                <w:rFonts w:eastAsia="Arial Unicode MS" w:cs="Times New Roman"/>
                <w:szCs w:val="24"/>
              </w:rPr>
              <w:t>Quizzes and final examination.</w:t>
            </w:r>
          </w:p>
          <w:p w14:paraId="10AA5566" w14:textId="77777777" w:rsidR="00376A62" w:rsidRPr="00AA0DCA" w:rsidRDefault="0007493D" w:rsidP="0007493D">
            <w:pPr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-</w:t>
            </w:r>
            <w:r w:rsidR="0062197E" w:rsidRPr="00AA0DCA">
              <w:rPr>
                <w:rFonts w:eastAsia="Arial Unicode MS" w:cs="Times New Roman"/>
                <w:szCs w:val="24"/>
              </w:rPr>
              <w:t xml:space="preserve"> </w:t>
            </w:r>
            <w:r w:rsidR="00822570" w:rsidRPr="00AA0DCA">
              <w:rPr>
                <w:rFonts w:eastAsia="Arial Unicode MS" w:cs="Times New Roman"/>
                <w:szCs w:val="24"/>
              </w:rPr>
              <w:t xml:space="preserve">Case study presentations, both as an individual and as a group member. </w:t>
            </w:r>
            <w:r w:rsidR="00B84CB1" w:rsidRPr="00AA0DCA">
              <w:rPr>
                <w:rFonts w:eastAsia="Arial Unicode MS" w:cs="Times New Roman"/>
                <w:szCs w:val="24"/>
              </w:rPr>
              <w:t xml:space="preserve"> </w:t>
            </w:r>
          </w:p>
          <w:p w14:paraId="719AEFCF" w14:textId="77777777" w:rsidR="00376A62" w:rsidRPr="00AA0DCA" w:rsidRDefault="0007493D" w:rsidP="0007493D">
            <w:pPr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-</w:t>
            </w:r>
            <w:r w:rsidR="0062197E" w:rsidRPr="00AA0DCA">
              <w:rPr>
                <w:rFonts w:eastAsia="Arial Unicode MS" w:cs="Times New Roman"/>
                <w:szCs w:val="24"/>
              </w:rPr>
              <w:t xml:space="preserve"> </w:t>
            </w:r>
            <w:r w:rsidR="00822570" w:rsidRPr="00AA0DCA">
              <w:rPr>
                <w:rFonts w:eastAsia="Arial Unicode MS" w:cs="Times New Roman"/>
                <w:szCs w:val="24"/>
              </w:rPr>
              <w:t>Problem-solving solutions</w:t>
            </w:r>
            <w:r w:rsidR="00376A62" w:rsidRPr="00AA0DCA">
              <w:rPr>
                <w:rFonts w:eastAsia="Arial Unicode MS" w:cs="Times New Roman"/>
                <w:szCs w:val="24"/>
              </w:rPr>
              <w:t>.</w:t>
            </w:r>
          </w:p>
          <w:p w14:paraId="5FEEDC85" w14:textId="77777777" w:rsidR="00971EC8" w:rsidRPr="00AA0DCA" w:rsidRDefault="0007493D" w:rsidP="00971EC8">
            <w:pPr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-</w:t>
            </w:r>
            <w:r w:rsidR="0062197E" w:rsidRPr="00AA0DCA">
              <w:rPr>
                <w:rFonts w:eastAsia="Arial Unicode MS" w:cs="Times New Roman"/>
                <w:szCs w:val="24"/>
              </w:rPr>
              <w:t xml:space="preserve"> </w:t>
            </w:r>
            <w:r w:rsidR="00D916B4" w:rsidRPr="00AA0DCA">
              <w:rPr>
                <w:rFonts w:eastAsia="Arial Unicode MS" w:cs="Times New Roman"/>
                <w:szCs w:val="24"/>
              </w:rPr>
              <w:t xml:space="preserve">Individual and </w:t>
            </w:r>
            <w:r w:rsidR="00293B8F" w:rsidRPr="00AA0DCA">
              <w:rPr>
                <w:rFonts w:eastAsia="Arial Unicode MS" w:cs="Times New Roman"/>
                <w:szCs w:val="24"/>
              </w:rPr>
              <w:t>g</w:t>
            </w:r>
            <w:r w:rsidR="00376A62" w:rsidRPr="00AA0DCA">
              <w:rPr>
                <w:rFonts w:eastAsia="Arial Unicode MS" w:cs="Times New Roman"/>
                <w:szCs w:val="24"/>
              </w:rPr>
              <w:t>roup assignments</w:t>
            </w:r>
            <w:r w:rsidR="00293B8F" w:rsidRPr="00AA0DCA">
              <w:rPr>
                <w:rFonts w:eastAsia="Arial Unicode MS" w:cs="Times New Roman"/>
                <w:szCs w:val="24"/>
              </w:rPr>
              <w:t>.</w:t>
            </w:r>
          </w:p>
        </w:tc>
      </w:tr>
      <w:tr w:rsidR="00C1193F" w:rsidRPr="00AA0DCA" w14:paraId="66EB517C" w14:textId="77777777" w:rsidTr="00971EC8">
        <w:tc>
          <w:tcPr>
            <w:tcW w:w="562" w:type="dxa"/>
            <w:tcBorders>
              <w:right w:val="nil"/>
            </w:tcBorders>
          </w:tcPr>
          <w:p w14:paraId="27200079" w14:textId="77777777" w:rsidR="00C1193F" w:rsidRPr="00AA0DCA" w:rsidRDefault="00C1193F" w:rsidP="00F86740">
            <w:pPr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4.</w:t>
            </w:r>
          </w:p>
        </w:tc>
        <w:tc>
          <w:tcPr>
            <w:tcW w:w="8652" w:type="dxa"/>
            <w:gridSpan w:val="2"/>
            <w:tcBorders>
              <w:left w:val="nil"/>
            </w:tcBorders>
          </w:tcPr>
          <w:p w14:paraId="11BEFC8C" w14:textId="77777777" w:rsidR="00C1193F" w:rsidRPr="00AA0DCA" w:rsidRDefault="00C1193F" w:rsidP="001F4D5B">
            <w:pPr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Interpersonal skills and responsibility</w:t>
            </w:r>
          </w:p>
        </w:tc>
      </w:tr>
      <w:tr w:rsidR="00C1193F" w:rsidRPr="00AA0DCA" w14:paraId="36575E16" w14:textId="77777777" w:rsidTr="00971EC8">
        <w:tc>
          <w:tcPr>
            <w:tcW w:w="562" w:type="dxa"/>
            <w:tcBorders>
              <w:right w:val="nil"/>
            </w:tcBorders>
          </w:tcPr>
          <w:p w14:paraId="6CA1FEF3" w14:textId="77777777" w:rsidR="00C1193F" w:rsidRPr="00AA0DCA" w:rsidRDefault="00C1193F" w:rsidP="00F86740">
            <w:pPr>
              <w:rPr>
                <w:rFonts w:eastAsia="Arial Unicode MS" w:cs="Times New Roman"/>
                <w:szCs w:val="24"/>
              </w:rPr>
            </w:pPr>
          </w:p>
        </w:tc>
        <w:tc>
          <w:tcPr>
            <w:tcW w:w="8652" w:type="dxa"/>
            <w:gridSpan w:val="2"/>
            <w:tcBorders>
              <w:left w:val="nil"/>
            </w:tcBorders>
          </w:tcPr>
          <w:p w14:paraId="1DBEA89D" w14:textId="77777777" w:rsidR="00971EC8" w:rsidRPr="00AA0DCA" w:rsidRDefault="001F4D5B" w:rsidP="00971EC8">
            <w:pPr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 xml:space="preserve">The students will be able to cope with changing environmental issues </w:t>
            </w:r>
            <w:r w:rsidR="0007493D" w:rsidRPr="00AA0DCA">
              <w:rPr>
                <w:rFonts w:eastAsia="Arial Unicode MS" w:cs="Times New Roman"/>
                <w:szCs w:val="24"/>
              </w:rPr>
              <w:t>and</w:t>
            </w:r>
            <w:r w:rsidR="00746943" w:rsidRPr="00AA0DCA">
              <w:rPr>
                <w:rFonts w:eastAsia="Arial Unicode MS" w:cs="Times New Roman"/>
                <w:szCs w:val="24"/>
              </w:rPr>
              <w:t xml:space="preserve"> </w:t>
            </w:r>
            <w:r w:rsidR="00500A77" w:rsidRPr="00AA0DCA">
              <w:rPr>
                <w:rFonts w:eastAsia="Arial Unicode MS" w:cs="Times New Roman"/>
                <w:szCs w:val="24"/>
              </w:rPr>
              <w:t>continuously engage in self and professional development</w:t>
            </w:r>
            <w:r w:rsidR="00746943" w:rsidRPr="00AA0DCA">
              <w:rPr>
                <w:rFonts w:eastAsia="Arial Unicode MS" w:cs="Times New Roman"/>
                <w:szCs w:val="24"/>
              </w:rPr>
              <w:t>.</w:t>
            </w:r>
          </w:p>
        </w:tc>
      </w:tr>
      <w:tr w:rsidR="00C1193F" w:rsidRPr="00AA0DCA" w14:paraId="7A69E86F" w14:textId="77777777" w:rsidTr="00971EC8">
        <w:tc>
          <w:tcPr>
            <w:tcW w:w="562" w:type="dxa"/>
            <w:tcBorders>
              <w:right w:val="nil"/>
            </w:tcBorders>
          </w:tcPr>
          <w:p w14:paraId="50C13DAB" w14:textId="77777777" w:rsidR="00C1193F" w:rsidRPr="00AA0DCA" w:rsidRDefault="00C1193F" w:rsidP="00F86740">
            <w:pPr>
              <w:rPr>
                <w:rFonts w:eastAsia="Arial Unicode MS" w:cs="Times New Roman"/>
                <w:szCs w:val="24"/>
              </w:rPr>
            </w:pPr>
          </w:p>
        </w:tc>
        <w:tc>
          <w:tcPr>
            <w:tcW w:w="736" w:type="dxa"/>
            <w:tcBorders>
              <w:left w:val="nil"/>
              <w:right w:val="nil"/>
            </w:tcBorders>
          </w:tcPr>
          <w:p w14:paraId="2067B47F" w14:textId="77777777" w:rsidR="00C1193F" w:rsidRPr="00AA0DCA" w:rsidRDefault="00C1193F" w:rsidP="001F4D5B">
            <w:pPr>
              <w:jc w:val="both"/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4.1</w:t>
            </w:r>
          </w:p>
        </w:tc>
        <w:tc>
          <w:tcPr>
            <w:tcW w:w="7916" w:type="dxa"/>
            <w:tcBorders>
              <w:left w:val="nil"/>
            </w:tcBorders>
          </w:tcPr>
          <w:p w14:paraId="45842AC7" w14:textId="77777777" w:rsidR="00C1193F" w:rsidRPr="00AA0DCA" w:rsidRDefault="00C1193F" w:rsidP="001F4D5B">
            <w:pPr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Interpersonal skills and responsibility needed to develop</w:t>
            </w:r>
          </w:p>
        </w:tc>
      </w:tr>
      <w:tr w:rsidR="00C1193F" w:rsidRPr="00AA0DCA" w14:paraId="38B22C0C" w14:textId="77777777" w:rsidTr="00971EC8">
        <w:tc>
          <w:tcPr>
            <w:tcW w:w="562" w:type="dxa"/>
            <w:tcBorders>
              <w:right w:val="nil"/>
            </w:tcBorders>
          </w:tcPr>
          <w:p w14:paraId="4C06E9DA" w14:textId="77777777" w:rsidR="00C1193F" w:rsidRPr="00AA0DCA" w:rsidRDefault="00C1193F" w:rsidP="00F86740">
            <w:pPr>
              <w:rPr>
                <w:rFonts w:eastAsia="Arial Unicode MS" w:cs="Times New Roman"/>
                <w:color w:val="FF0000"/>
                <w:szCs w:val="24"/>
              </w:rPr>
            </w:pPr>
          </w:p>
        </w:tc>
        <w:tc>
          <w:tcPr>
            <w:tcW w:w="736" w:type="dxa"/>
            <w:tcBorders>
              <w:left w:val="nil"/>
              <w:right w:val="nil"/>
            </w:tcBorders>
          </w:tcPr>
          <w:p w14:paraId="40463007" w14:textId="77777777" w:rsidR="00C1193F" w:rsidRPr="00AA0DCA" w:rsidRDefault="00C1193F" w:rsidP="001F4D5B">
            <w:pPr>
              <w:jc w:val="both"/>
              <w:rPr>
                <w:rFonts w:eastAsia="Arial Unicode MS" w:cs="Times New Roman"/>
                <w:b/>
                <w:bCs/>
                <w:color w:val="FF0000"/>
                <w:szCs w:val="24"/>
              </w:rPr>
            </w:pPr>
          </w:p>
        </w:tc>
        <w:tc>
          <w:tcPr>
            <w:tcW w:w="7916" w:type="dxa"/>
            <w:tcBorders>
              <w:left w:val="nil"/>
            </w:tcBorders>
          </w:tcPr>
          <w:p w14:paraId="5FAD6298" w14:textId="77777777" w:rsidR="00500A77" w:rsidRPr="00AA0DCA" w:rsidRDefault="0007493D" w:rsidP="0053671C">
            <w:pPr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color w:val="FF0000"/>
                <w:szCs w:val="24"/>
              </w:rPr>
              <w:t xml:space="preserve"> </w:t>
            </w:r>
            <w:r w:rsidR="00500A77" w:rsidRPr="00AA0DCA">
              <w:rPr>
                <w:rFonts w:eastAsia="Arial Unicode MS" w:cs="Times New Roman"/>
                <w:szCs w:val="24"/>
              </w:rPr>
              <w:t>The students will be able to:</w:t>
            </w:r>
          </w:p>
          <w:p w14:paraId="19AC4A32" w14:textId="77777777" w:rsidR="00B14F5E" w:rsidRPr="00AA0DCA" w:rsidRDefault="00B84CB1" w:rsidP="00B14F5E">
            <w:pPr>
              <w:ind w:left="154" w:hanging="154"/>
              <w:rPr>
                <w:rFonts w:eastAsia="Arial Unicode MS" w:cs="Times New Roman"/>
                <w:szCs w:val="24"/>
                <w:lang w:val="en"/>
              </w:rPr>
            </w:pPr>
            <w:r w:rsidRPr="00AA0DCA">
              <w:rPr>
                <w:rFonts w:eastAsia="Arial Unicode MS" w:cs="Times New Roman"/>
                <w:szCs w:val="24"/>
              </w:rPr>
              <w:t>-</w:t>
            </w:r>
            <w:r w:rsidR="0007493D" w:rsidRPr="00AA0DCA">
              <w:rPr>
                <w:rFonts w:eastAsia="Arial Unicode MS" w:cs="Times New Roman"/>
                <w:szCs w:val="24"/>
              </w:rPr>
              <w:t xml:space="preserve"> </w:t>
            </w:r>
            <w:r w:rsidR="000C2E3F" w:rsidRPr="00AA0DCA">
              <w:rPr>
                <w:rFonts w:eastAsia="Arial Unicode MS" w:cs="Times New Roman"/>
                <w:szCs w:val="24"/>
              </w:rPr>
              <w:t xml:space="preserve"> </w:t>
            </w:r>
            <w:r w:rsidR="00500A77" w:rsidRPr="00AA0DCA">
              <w:rPr>
                <w:rFonts w:eastAsia="Arial Unicode MS" w:cs="Times New Roman"/>
                <w:szCs w:val="24"/>
                <w:lang w:val="en"/>
              </w:rPr>
              <w:t>Identify the cause of problems</w:t>
            </w:r>
            <w:r w:rsidR="00500A77" w:rsidRPr="00AA0DCA">
              <w:rPr>
                <w:rFonts w:eastAsia="Arial Unicode MS" w:cs="Times New Roman"/>
                <w:szCs w:val="24"/>
                <w:cs/>
                <w:lang w:val="en"/>
              </w:rPr>
              <w:t xml:space="preserve"> </w:t>
            </w:r>
            <w:r w:rsidR="00500A77" w:rsidRPr="00AA0DCA">
              <w:rPr>
                <w:rFonts w:eastAsia="Arial Unicode MS" w:cs="Times New Roman"/>
                <w:szCs w:val="24"/>
              </w:rPr>
              <w:t xml:space="preserve">and </w:t>
            </w:r>
            <w:r w:rsidR="005A6BF4" w:rsidRPr="00AA0DCA">
              <w:rPr>
                <w:rFonts w:eastAsia="Arial Unicode MS" w:cs="Times New Roman"/>
                <w:szCs w:val="24"/>
                <w:lang w:val="en"/>
              </w:rPr>
              <w:t>develop effective measures to deal with</w:t>
            </w:r>
            <w:r w:rsidR="00B14F5E" w:rsidRPr="00AA0DCA">
              <w:rPr>
                <w:rFonts w:eastAsia="Arial Unicode MS" w:cs="Times New Roman"/>
                <w:szCs w:val="24"/>
                <w:lang w:val="en"/>
              </w:rPr>
              <w:t xml:space="preserve">    </w:t>
            </w:r>
            <w:r w:rsidR="005A6BF4" w:rsidRPr="00AA0DCA">
              <w:rPr>
                <w:rFonts w:eastAsia="Arial Unicode MS" w:cs="Times New Roman"/>
                <w:szCs w:val="24"/>
                <w:lang w:val="en"/>
              </w:rPr>
              <w:t>problems</w:t>
            </w:r>
            <w:r w:rsidR="001B701D" w:rsidRPr="00AA0DCA">
              <w:rPr>
                <w:rFonts w:eastAsia="Arial Unicode MS" w:cs="Times New Roman"/>
                <w:szCs w:val="24"/>
                <w:lang w:val="en"/>
              </w:rPr>
              <w:t>.</w:t>
            </w:r>
          </w:p>
          <w:p w14:paraId="01A72600" w14:textId="77777777" w:rsidR="00500A77" w:rsidRPr="00AA0DCA" w:rsidRDefault="00B14F5E" w:rsidP="00B14F5E">
            <w:pPr>
              <w:ind w:left="154" w:hanging="154"/>
              <w:rPr>
                <w:rFonts w:eastAsia="Arial Unicode MS" w:cs="Times New Roman"/>
                <w:szCs w:val="24"/>
                <w:lang w:val="en"/>
              </w:rPr>
            </w:pPr>
            <w:r w:rsidRPr="00AA0DCA">
              <w:rPr>
                <w:rFonts w:eastAsia="Arial Unicode MS" w:cs="Times New Roman"/>
                <w:szCs w:val="24"/>
              </w:rPr>
              <w:t xml:space="preserve">- </w:t>
            </w:r>
            <w:r w:rsidR="005B33CF" w:rsidRPr="00AA0DCA">
              <w:rPr>
                <w:rFonts w:eastAsia="Arial Unicode MS" w:cs="Times New Roman"/>
                <w:szCs w:val="24"/>
              </w:rPr>
              <w:t>C</w:t>
            </w:r>
            <w:r w:rsidR="005A6BF4" w:rsidRPr="00AA0DCA">
              <w:rPr>
                <w:rFonts w:eastAsia="Arial Unicode MS" w:cs="Times New Roman"/>
                <w:szCs w:val="24"/>
              </w:rPr>
              <w:t xml:space="preserve">ope with changing environment </w:t>
            </w:r>
            <w:r w:rsidR="005B33CF" w:rsidRPr="00AA0DCA">
              <w:rPr>
                <w:rFonts w:eastAsia="Arial Unicode MS" w:cs="Times New Roman"/>
                <w:szCs w:val="24"/>
              </w:rPr>
              <w:t xml:space="preserve">and develop </w:t>
            </w:r>
            <w:r w:rsidR="00B84CB1" w:rsidRPr="00AA0DCA">
              <w:rPr>
                <w:rFonts w:eastAsia="Arial Unicode MS" w:cs="Times New Roman"/>
                <w:szCs w:val="24"/>
              </w:rPr>
              <w:t xml:space="preserve">efficient </w:t>
            </w:r>
            <w:r w:rsidR="005A6BF4" w:rsidRPr="00AA0DCA">
              <w:rPr>
                <w:rFonts w:eastAsia="Arial Unicode MS" w:cs="Times New Roman"/>
                <w:szCs w:val="24"/>
              </w:rPr>
              <w:t>ethical</w:t>
            </w:r>
            <w:r w:rsidR="009066BF" w:rsidRPr="00AA0DCA">
              <w:rPr>
                <w:rFonts w:eastAsia="Arial Unicode MS" w:cs="Times New Roman"/>
                <w:szCs w:val="24"/>
              </w:rPr>
              <w:t xml:space="preserve"> </w:t>
            </w:r>
            <w:r w:rsidR="00B84CB1" w:rsidRPr="00AA0DCA">
              <w:rPr>
                <w:rFonts w:eastAsia="Arial Unicode MS" w:cs="Times New Roman"/>
                <w:szCs w:val="24"/>
              </w:rPr>
              <w:t xml:space="preserve">practices                      </w:t>
            </w:r>
          </w:p>
          <w:p w14:paraId="04698C92" w14:textId="77777777" w:rsidR="00500A77" w:rsidRPr="00AA0DCA" w:rsidRDefault="000C2E3F" w:rsidP="00B14F5E">
            <w:pPr>
              <w:ind w:left="154" w:hanging="142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-</w:t>
            </w:r>
            <w:r w:rsidR="00201E58" w:rsidRPr="00AA0DCA">
              <w:rPr>
                <w:rFonts w:eastAsia="Arial Unicode MS" w:cs="Times New Roman"/>
                <w:szCs w:val="24"/>
              </w:rPr>
              <w:t xml:space="preserve"> </w:t>
            </w:r>
            <w:r w:rsidR="0007493D" w:rsidRPr="00AA0DCA">
              <w:rPr>
                <w:rFonts w:eastAsia="Arial Unicode MS" w:cs="Times New Roman"/>
                <w:szCs w:val="24"/>
              </w:rPr>
              <w:t xml:space="preserve"> </w:t>
            </w:r>
            <w:r w:rsidR="007065C9" w:rsidRPr="00AA0DCA">
              <w:rPr>
                <w:rFonts w:eastAsia="Arial Unicode MS" w:cs="Times New Roman"/>
                <w:szCs w:val="24"/>
              </w:rPr>
              <w:t>Be o</w:t>
            </w:r>
            <w:r w:rsidR="00500A77" w:rsidRPr="00AA0DCA">
              <w:rPr>
                <w:rFonts w:eastAsia="Arial Unicode MS" w:cs="Times New Roman"/>
                <w:szCs w:val="24"/>
              </w:rPr>
              <w:t>pen and willing to learn and reasonably accept criticism</w:t>
            </w:r>
            <w:r w:rsidR="00201E58" w:rsidRPr="00AA0DCA">
              <w:rPr>
                <w:rFonts w:eastAsia="Arial Unicode MS" w:cs="Times New Roman"/>
                <w:szCs w:val="24"/>
              </w:rPr>
              <w:t xml:space="preserve"> and different</w:t>
            </w:r>
            <w:r w:rsidR="00B14F5E" w:rsidRPr="00AA0DCA">
              <w:rPr>
                <w:rFonts w:eastAsia="Arial Unicode MS" w:cs="Times New Roman"/>
                <w:szCs w:val="24"/>
              </w:rPr>
              <w:t xml:space="preserve"> </w:t>
            </w:r>
            <w:r w:rsidR="00201E58" w:rsidRPr="00AA0DCA">
              <w:rPr>
                <w:rFonts w:eastAsia="Arial Unicode MS" w:cs="Times New Roman"/>
                <w:szCs w:val="24"/>
              </w:rPr>
              <w:t>opinions</w:t>
            </w:r>
            <w:r w:rsidR="001B701D" w:rsidRPr="00AA0DCA">
              <w:rPr>
                <w:rFonts w:eastAsia="Arial Unicode MS" w:cs="Times New Roman"/>
                <w:szCs w:val="24"/>
                <w:lang w:val="en"/>
              </w:rPr>
              <w:t>.</w:t>
            </w:r>
          </w:p>
          <w:p w14:paraId="604263DA" w14:textId="77777777" w:rsidR="009066BF" w:rsidRPr="00AA0DCA" w:rsidRDefault="000C2E3F" w:rsidP="0007493D">
            <w:pPr>
              <w:rPr>
                <w:rFonts w:eastAsia="Arial Unicode MS" w:cs="Times New Roman"/>
                <w:szCs w:val="24"/>
                <w:lang w:val="en"/>
              </w:rPr>
            </w:pPr>
            <w:r w:rsidRPr="00AA0DCA">
              <w:rPr>
                <w:rFonts w:eastAsia="Arial Unicode MS" w:cs="Times New Roman"/>
                <w:szCs w:val="24"/>
                <w:lang w:val="en"/>
              </w:rPr>
              <w:lastRenderedPageBreak/>
              <w:t>-</w:t>
            </w:r>
            <w:r w:rsidR="00201E58" w:rsidRPr="00AA0DCA">
              <w:rPr>
                <w:rFonts w:eastAsia="Arial Unicode MS" w:cs="Times New Roman"/>
                <w:szCs w:val="24"/>
                <w:lang w:val="en"/>
              </w:rPr>
              <w:t xml:space="preserve"> </w:t>
            </w:r>
            <w:r w:rsidR="0007493D" w:rsidRPr="00AA0DCA">
              <w:rPr>
                <w:rFonts w:eastAsia="Arial Unicode MS" w:cs="Times New Roman"/>
                <w:szCs w:val="24"/>
                <w:lang w:val="en"/>
              </w:rPr>
              <w:t xml:space="preserve"> </w:t>
            </w:r>
            <w:r w:rsidR="005B33CF" w:rsidRPr="00AA0DCA">
              <w:rPr>
                <w:rFonts w:eastAsia="Arial Unicode MS" w:cs="Times New Roman"/>
                <w:szCs w:val="24"/>
              </w:rPr>
              <w:t>W</w:t>
            </w:r>
            <w:r w:rsidR="00500A77" w:rsidRPr="00AA0DCA">
              <w:rPr>
                <w:rFonts w:eastAsia="Arial Unicode MS" w:cs="Times New Roman"/>
                <w:szCs w:val="24"/>
              </w:rPr>
              <w:t>ork as a team</w:t>
            </w:r>
            <w:r w:rsidR="005B33CF" w:rsidRPr="00AA0DCA">
              <w:rPr>
                <w:rFonts w:eastAsia="Arial Unicode MS" w:cs="Times New Roman"/>
                <w:szCs w:val="24"/>
              </w:rPr>
              <w:t xml:space="preserve"> to analyze and </w:t>
            </w:r>
            <w:r w:rsidR="00BE182E" w:rsidRPr="00AA0DCA">
              <w:rPr>
                <w:rFonts w:eastAsia="Arial Unicode MS" w:cs="Times New Roman"/>
                <w:szCs w:val="24"/>
              </w:rPr>
              <w:t>summarize political</w:t>
            </w:r>
            <w:r w:rsidR="00FC63D0" w:rsidRPr="00AA0DCA">
              <w:rPr>
                <w:rFonts w:eastAsia="Arial Unicode MS" w:cs="Times New Roman"/>
                <w:szCs w:val="24"/>
              </w:rPr>
              <w:t xml:space="preserve"> articles</w:t>
            </w:r>
            <w:r w:rsidR="009066BF" w:rsidRPr="00AA0DCA">
              <w:rPr>
                <w:rFonts w:eastAsia="Arial Unicode MS" w:cs="Times New Roman"/>
                <w:szCs w:val="24"/>
              </w:rPr>
              <w:t>.</w:t>
            </w:r>
          </w:p>
          <w:p w14:paraId="6DFD8AFA" w14:textId="77777777" w:rsidR="00500A77" w:rsidRPr="00AA0DCA" w:rsidRDefault="000C2E3F" w:rsidP="0007493D">
            <w:pPr>
              <w:rPr>
                <w:rFonts w:eastAsia="Arial Unicode MS" w:cs="Times New Roman"/>
                <w:szCs w:val="24"/>
                <w:lang w:val="en"/>
              </w:rPr>
            </w:pPr>
            <w:r w:rsidRPr="00AA0DCA">
              <w:rPr>
                <w:rFonts w:eastAsia="Arial Unicode MS" w:cs="Times New Roman"/>
                <w:szCs w:val="24"/>
              </w:rPr>
              <w:t>-</w:t>
            </w:r>
            <w:r w:rsidR="00201E58" w:rsidRPr="00AA0DCA">
              <w:rPr>
                <w:rFonts w:eastAsia="Arial Unicode MS" w:cs="Times New Roman"/>
                <w:szCs w:val="24"/>
              </w:rPr>
              <w:t xml:space="preserve"> </w:t>
            </w:r>
            <w:r w:rsidRPr="00AA0DCA">
              <w:rPr>
                <w:rFonts w:eastAsia="Arial Unicode MS" w:cs="Times New Roman"/>
                <w:szCs w:val="24"/>
              </w:rPr>
              <w:t xml:space="preserve"> B</w:t>
            </w:r>
            <w:r w:rsidR="00500A77" w:rsidRPr="00AA0DCA">
              <w:rPr>
                <w:rFonts w:eastAsia="Arial Unicode MS" w:cs="Times New Roman"/>
                <w:szCs w:val="24"/>
              </w:rPr>
              <w:t>e</w:t>
            </w:r>
            <w:r w:rsidRPr="00AA0DCA">
              <w:rPr>
                <w:rFonts w:eastAsia="Arial Unicode MS" w:cs="Times New Roman"/>
                <w:szCs w:val="24"/>
              </w:rPr>
              <w:t xml:space="preserve"> responsible for </w:t>
            </w:r>
            <w:r w:rsidR="00FC63D0" w:rsidRPr="00AA0DCA">
              <w:rPr>
                <w:rFonts w:eastAsia="Arial Unicode MS" w:cs="Times New Roman"/>
                <w:szCs w:val="24"/>
              </w:rPr>
              <w:t>the assignment</w:t>
            </w:r>
            <w:r w:rsidR="001B701D" w:rsidRPr="00AA0DCA">
              <w:rPr>
                <w:rFonts w:eastAsia="Arial Unicode MS" w:cs="Times New Roman"/>
                <w:szCs w:val="24"/>
              </w:rPr>
              <w:t>.</w:t>
            </w:r>
          </w:p>
          <w:p w14:paraId="32C97F2C" w14:textId="77777777" w:rsidR="00B84CB1" w:rsidRPr="00AA0DCA" w:rsidRDefault="000C2E3F" w:rsidP="0007493D">
            <w:pPr>
              <w:rPr>
                <w:rFonts w:eastAsia="Arial Unicode MS" w:cs="Times New Roman"/>
                <w:szCs w:val="24"/>
                <w:lang w:val="en"/>
              </w:rPr>
            </w:pPr>
            <w:r w:rsidRPr="00AA0DCA">
              <w:rPr>
                <w:rFonts w:eastAsia="Arial Unicode MS" w:cs="Times New Roman"/>
                <w:szCs w:val="24"/>
              </w:rPr>
              <w:t>-</w:t>
            </w:r>
            <w:r w:rsidR="00201E58" w:rsidRPr="00AA0DCA">
              <w:rPr>
                <w:rFonts w:eastAsia="Arial Unicode MS" w:cs="Times New Roman"/>
                <w:szCs w:val="24"/>
              </w:rPr>
              <w:t xml:space="preserve"> </w:t>
            </w:r>
            <w:r w:rsidR="0007493D" w:rsidRPr="00AA0DCA">
              <w:rPr>
                <w:rFonts w:eastAsia="Arial Unicode MS" w:cs="Times New Roman"/>
                <w:szCs w:val="24"/>
              </w:rPr>
              <w:t xml:space="preserve"> </w:t>
            </w:r>
            <w:r w:rsidRPr="00AA0DCA">
              <w:rPr>
                <w:rFonts w:eastAsia="Arial Unicode MS" w:cs="Times New Roman"/>
                <w:szCs w:val="24"/>
              </w:rPr>
              <w:t>Possess</w:t>
            </w:r>
            <w:r w:rsidR="00500A77" w:rsidRPr="00AA0DCA">
              <w:rPr>
                <w:rFonts w:eastAsia="Arial Unicode MS" w:cs="Times New Roman"/>
                <w:szCs w:val="24"/>
              </w:rPr>
              <w:t xml:space="preserve"> good leader</w:t>
            </w:r>
            <w:r w:rsidRPr="00AA0DCA">
              <w:rPr>
                <w:rFonts w:eastAsia="Arial Unicode MS" w:cs="Times New Roman"/>
                <w:szCs w:val="24"/>
              </w:rPr>
              <w:t>ship and a</w:t>
            </w:r>
            <w:r w:rsidR="00500A77" w:rsidRPr="00AA0DCA">
              <w:rPr>
                <w:rFonts w:eastAsia="Arial Unicode MS" w:cs="Times New Roman"/>
                <w:szCs w:val="24"/>
              </w:rPr>
              <w:t xml:space="preserve"> follower</w:t>
            </w:r>
            <w:r w:rsidRPr="00AA0DCA">
              <w:rPr>
                <w:rFonts w:eastAsia="Arial Unicode MS" w:cs="Times New Roman"/>
                <w:szCs w:val="24"/>
              </w:rPr>
              <w:t xml:space="preserve">ship with problem </w:t>
            </w:r>
            <w:r w:rsidR="00500A77" w:rsidRPr="00AA0DCA">
              <w:rPr>
                <w:rFonts w:eastAsia="Arial Unicode MS" w:cs="Times New Roman"/>
                <w:szCs w:val="24"/>
              </w:rPr>
              <w:t xml:space="preserve">solving </w:t>
            </w:r>
            <w:r w:rsidRPr="00AA0DCA">
              <w:rPr>
                <w:rFonts w:eastAsia="Arial Unicode MS" w:cs="Times New Roman"/>
                <w:szCs w:val="24"/>
              </w:rPr>
              <w:t>skill</w:t>
            </w:r>
            <w:r w:rsidR="00B84CB1" w:rsidRPr="00AA0DCA">
              <w:rPr>
                <w:rFonts w:eastAsia="Arial Unicode MS" w:cs="Times New Roman"/>
                <w:szCs w:val="24"/>
              </w:rPr>
              <w:t xml:space="preserve">  </w:t>
            </w:r>
          </w:p>
          <w:p w14:paraId="7720999E" w14:textId="77777777" w:rsidR="00971EC8" w:rsidRPr="00AA0DCA" w:rsidRDefault="000C2E3F" w:rsidP="00971EC8">
            <w:pPr>
              <w:rPr>
                <w:rFonts w:eastAsia="Arial Unicode MS" w:cs="Times New Roman"/>
                <w:color w:val="FF0000"/>
                <w:szCs w:val="24"/>
                <w:lang w:val="en"/>
              </w:rPr>
            </w:pPr>
            <w:r w:rsidRPr="00AA0DCA">
              <w:rPr>
                <w:rFonts w:eastAsia="Arial Unicode MS" w:cs="Times New Roman"/>
                <w:szCs w:val="24"/>
              </w:rPr>
              <w:t>-</w:t>
            </w:r>
            <w:r w:rsidR="00201E58" w:rsidRPr="00AA0DCA">
              <w:rPr>
                <w:rFonts w:eastAsia="Arial Unicode MS" w:cs="Times New Roman"/>
                <w:szCs w:val="24"/>
              </w:rPr>
              <w:t xml:space="preserve">  </w:t>
            </w:r>
            <w:r w:rsidR="00500A77" w:rsidRPr="00AA0DCA">
              <w:rPr>
                <w:rFonts w:eastAsia="Arial Unicode MS" w:cs="Times New Roman"/>
                <w:szCs w:val="24"/>
              </w:rPr>
              <w:t>Contribute in making effective solutions to group problems</w:t>
            </w:r>
            <w:r w:rsidR="001B701D" w:rsidRPr="00AA0DCA">
              <w:rPr>
                <w:rFonts w:eastAsia="Arial Unicode MS" w:cs="Times New Roman"/>
                <w:szCs w:val="24"/>
                <w:lang w:val="en"/>
              </w:rPr>
              <w:t>.</w:t>
            </w:r>
          </w:p>
        </w:tc>
      </w:tr>
      <w:tr w:rsidR="00C1193F" w:rsidRPr="00AA0DCA" w14:paraId="6E640AD6" w14:textId="77777777" w:rsidTr="00971EC8">
        <w:tc>
          <w:tcPr>
            <w:tcW w:w="562" w:type="dxa"/>
            <w:tcBorders>
              <w:right w:val="nil"/>
            </w:tcBorders>
          </w:tcPr>
          <w:p w14:paraId="2650A6B2" w14:textId="77777777" w:rsidR="00C1193F" w:rsidRPr="00AA0DCA" w:rsidRDefault="00C1193F" w:rsidP="00F86740">
            <w:pPr>
              <w:rPr>
                <w:rFonts w:eastAsia="Arial Unicode MS" w:cs="Times New Roman"/>
                <w:color w:val="FF0000"/>
                <w:szCs w:val="24"/>
              </w:rPr>
            </w:pPr>
          </w:p>
        </w:tc>
        <w:tc>
          <w:tcPr>
            <w:tcW w:w="736" w:type="dxa"/>
            <w:tcBorders>
              <w:left w:val="nil"/>
              <w:right w:val="nil"/>
            </w:tcBorders>
          </w:tcPr>
          <w:p w14:paraId="7F17C870" w14:textId="77777777" w:rsidR="00C1193F" w:rsidRPr="00AA0DCA" w:rsidRDefault="00C1193F" w:rsidP="001F4D5B">
            <w:pPr>
              <w:jc w:val="both"/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4.2</w:t>
            </w:r>
          </w:p>
        </w:tc>
        <w:tc>
          <w:tcPr>
            <w:tcW w:w="7916" w:type="dxa"/>
            <w:tcBorders>
              <w:left w:val="nil"/>
            </w:tcBorders>
          </w:tcPr>
          <w:p w14:paraId="4E715F5B" w14:textId="77777777" w:rsidR="00C1193F" w:rsidRPr="00AA0DCA" w:rsidRDefault="00C1193F" w:rsidP="001F4D5B">
            <w:pPr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Methodology</w:t>
            </w:r>
          </w:p>
        </w:tc>
      </w:tr>
      <w:tr w:rsidR="007F7D62" w:rsidRPr="00AA0DCA" w14:paraId="1FD57C42" w14:textId="77777777" w:rsidTr="00971EC8">
        <w:tc>
          <w:tcPr>
            <w:tcW w:w="562" w:type="dxa"/>
            <w:tcBorders>
              <w:right w:val="nil"/>
            </w:tcBorders>
          </w:tcPr>
          <w:p w14:paraId="0F009959" w14:textId="77777777" w:rsidR="007F7D62" w:rsidRPr="00AA0DCA" w:rsidRDefault="007F7D62" w:rsidP="00F86740">
            <w:pPr>
              <w:rPr>
                <w:rFonts w:eastAsia="Arial Unicode MS" w:cs="Times New Roman"/>
                <w:color w:val="FF0000"/>
                <w:szCs w:val="24"/>
              </w:rPr>
            </w:pPr>
          </w:p>
        </w:tc>
        <w:tc>
          <w:tcPr>
            <w:tcW w:w="736" w:type="dxa"/>
            <w:tcBorders>
              <w:left w:val="nil"/>
              <w:right w:val="nil"/>
            </w:tcBorders>
          </w:tcPr>
          <w:p w14:paraId="2507AA80" w14:textId="77777777" w:rsidR="007F7D62" w:rsidRPr="00AA0DCA" w:rsidRDefault="007F7D62" w:rsidP="001F4D5B">
            <w:pPr>
              <w:jc w:val="both"/>
              <w:rPr>
                <w:rFonts w:eastAsia="Arial Unicode MS" w:cs="Times New Roman"/>
                <w:b/>
                <w:bCs/>
                <w:szCs w:val="24"/>
              </w:rPr>
            </w:pPr>
          </w:p>
        </w:tc>
        <w:tc>
          <w:tcPr>
            <w:tcW w:w="7916" w:type="dxa"/>
            <w:tcBorders>
              <w:left w:val="nil"/>
            </w:tcBorders>
          </w:tcPr>
          <w:p w14:paraId="3224A8B3" w14:textId="77777777" w:rsidR="007F7D62" w:rsidRPr="00AA0DCA" w:rsidRDefault="00746943" w:rsidP="00746943">
            <w:pPr>
              <w:ind w:left="295" w:hanging="295"/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 xml:space="preserve">- </w:t>
            </w:r>
            <w:r w:rsidR="007F7D62" w:rsidRPr="00AA0DCA">
              <w:rPr>
                <w:rFonts w:eastAsia="Arial Unicode MS" w:cs="Times New Roman"/>
                <w:szCs w:val="24"/>
              </w:rPr>
              <w:t xml:space="preserve">Case study analysis on </w:t>
            </w:r>
            <w:r w:rsidR="00822570" w:rsidRPr="00AA0DCA">
              <w:rPr>
                <w:rFonts w:eastAsia="Arial Unicode MS" w:cs="Times New Roman"/>
                <w:szCs w:val="24"/>
              </w:rPr>
              <w:t xml:space="preserve">destination and venue </w:t>
            </w:r>
            <w:r w:rsidRPr="00AA0DCA">
              <w:rPr>
                <w:rFonts w:eastAsia="Arial Unicode MS" w:cs="Times New Roman"/>
                <w:szCs w:val="24"/>
              </w:rPr>
              <w:t>management</w:t>
            </w:r>
            <w:r w:rsidR="00812A42" w:rsidRPr="00AA0DCA">
              <w:rPr>
                <w:rFonts w:eastAsia="Arial Unicode MS" w:cs="Times New Roman"/>
                <w:szCs w:val="24"/>
              </w:rPr>
              <w:t xml:space="preserve"> </w:t>
            </w:r>
            <w:r w:rsidR="000C2E3F" w:rsidRPr="00AA0DCA">
              <w:rPr>
                <w:rFonts w:eastAsia="Arial Unicode MS" w:cs="Times New Roman"/>
                <w:szCs w:val="24"/>
              </w:rPr>
              <w:t>topics</w:t>
            </w:r>
            <w:r w:rsidR="001B701D" w:rsidRPr="00AA0DCA">
              <w:rPr>
                <w:rFonts w:eastAsia="Arial Unicode MS" w:cs="Times New Roman"/>
                <w:szCs w:val="24"/>
              </w:rPr>
              <w:t>.</w:t>
            </w:r>
          </w:p>
          <w:p w14:paraId="43689758" w14:textId="77777777" w:rsidR="00715D66" w:rsidRPr="00AA0DCA" w:rsidRDefault="0007493D" w:rsidP="0007493D">
            <w:pPr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 xml:space="preserve">-  </w:t>
            </w:r>
            <w:r w:rsidR="00822570" w:rsidRPr="00AA0DCA">
              <w:rPr>
                <w:rFonts w:eastAsia="Arial Unicode MS" w:cs="Times New Roman"/>
                <w:szCs w:val="24"/>
              </w:rPr>
              <w:t>Analyze</w:t>
            </w:r>
            <w:r w:rsidR="00715D66" w:rsidRPr="00AA0DCA">
              <w:rPr>
                <w:rFonts w:eastAsia="Arial Unicode MS" w:cs="Times New Roman"/>
                <w:szCs w:val="24"/>
              </w:rPr>
              <w:t xml:space="preserve"> </w:t>
            </w:r>
            <w:r w:rsidR="003C2D5E" w:rsidRPr="00AA0DCA">
              <w:rPr>
                <w:rFonts w:eastAsia="Arial Unicode MS" w:cs="Times New Roman"/>
                <w:szCs w:val="24"/>
              </w:rPr>
              <w:t>current situations</w:t>
            </w:r>
            <w:r w:rsidR="009066BF" w:rsidRPr="00AA0DCA">
              <w:rPr>
                <w:rFonts w:eastAsia="Arial Unicode MS" w:cs="Times New Roman"/>
                <w:szCs w:val="24"/>
              </w:rPr>
              <w:t xml:space="preserve"> a</w:t>
            </w:r>
            <w:r w:rsidR="00E974F0" w:rsidRPr="00AA0DCA">
              <w:rPr>
                <w:rFonts w:eastAsia="Arial Unicode MS" w:cs="Times New Roman"/>
                <w:szCs w:val="24"/>
              </w:rPr>
              <w:t>nd app</w:t>
            </w:r>
            <w:r w:rsidR="00153776" w:rsidRPr="00AA0DCA">
              <w:rPr>
                <w:rFonts w:eastAsia="Arial Unicode MS" w:cs="Times New Roman"/>
                <w:szCs w:val="24"/>
              </w:rPr>
              <w:t xml:space="preserve">lied </w:t>
            </w:r>
            <w:r w:rsidR="006D08E0" w:rsidRPr="00AA0DCA">
              <w:rPr>
                <w:rFonts w:eastAsia="Arial Unicode MS" w:cs="Times New Roman"/>
                <w:szCs w:val="24"/>
              </w:rPr>
              <w:t>theories</w:t>
            </w:r>
            <w:r w:rsidR="00153776" w:rsidRPr="00AA0DCA">
              <w:rPr>
                <w:rFonts w:eastAsia="Arial Unicode MS" w:cs="Times New Roman"/>
                <w:szCs w:val="24"/>
              </w:rPr>
              <w:t xml:space="preserve"> to each situation</w:t>
            </w:r>
            <w:r w:rsidR="001B701D" w:rsidRPr="00AA0DCA">
              <w:rPr>
                <w:rFonts w:eastAsia="Arial Unicode MS" w:cs="Times New Roman"/>
                <w:szCs w:val="24"/>
              </w:rPr>
              <w:t>.</w:t>
            </w:r>
          </w:p>
          <w:p w14:paraId="1E82ED47" w14:textId="77777777" w:rsidR="00D916B4" w:rsidRPr="00AA0DCA" w:rsidRDefault="0007493D" w:rsidP="00822570">
            <w:pPr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 xml:space="preserve">-  </w:t>
            </w:r>
            <w:r w:rsidR="00746943" w:rsidRPr="00AA0DCA">
              <w:rPr>
                <w:rFonts w:eastAsia="Arial Unicode MS" w:cs="Times New Roman"/>
                <w:szCs w:val="24"/>
              </w:rPr>
              <w:t>Individual and group a</w:t>
            </w:r>
            <w:r w:rsidR="00D916B4" w:rsidRPr="00AA0DCA">
              <w:rPr>
                <w:rFonts w:eastAsia="Arial Unicode MS" w:cs="Times New Roman"/>
                <w:szCs w:val="24"/>
              </w:rPr>
              <w:t>ssignment</w:t>
            </w:r>
            <w:r w:rsidR="000C2E3F" w:rsidRPr="00AA0DCA">
              <w:rPr>
                <w:rFonts w:eastAsia="Arial Unicode MS" w:cs="Times New Roman"/>
                <w:szCs w:val="24"/>
              </w:rPr>
              <w:t>:</w:t>
            </w:r>
          </w:p>
        </w:tc>
      </w:tr>
      <w:tr w:rsidR="007F7D62" w:rsidRPr="00AA0DCA" w14:paraId="45675512" w14:textId="77777777" w:rsidTr="00971EC8">
        <w:tc>
          <w:tcPr>
            <w:tcW w:w="562" w:type="dxa"/>
            <w:tcBorders>
              <w:right w:val="nil"/>
            </w:tcBorders>
          </w:tcPr>
          <w:p w14:paraId="5C0CC40B" w14:textId="77777777" w:rsidR="007F7D62" w:rsidRPr="00AA0DCA" w:rsidRDefault="007F7D62" w:rsidP="00F86740">
            <w:pPr>
              <w:rPr>
                <w:rFonts w:eastAsia="Arial Unicode MS" w:cs="Times New Roman"/>
                <w:color w:val="FF0000"/>
                <w:szCs w:val="24"/>
              </w:rPr>
            </w:pPr>
          </w:p>
        </w:tc>
        <w:tc>
          <w:tcPr>
            <w:tcW w:w="736" w:type="dxa"/>
            <w:tcBorders>
              <w:left w:val="nil"/>
              <w:right w:val="nil"/>
            </w:tcBorders>
          </w:tcPr>
          <w:p w14:paraId="70C9D28E" w14:textId="77777777" w:rsidR="007F7D62" w:rsidRPr="00AA0DCA" w:rsidRDefault="007F7D62" w:rsidP="001F4D5B">
            <w:pPr>
              <w:jc w:val="both"/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4.3</w:t>
            </w:r>
          </w:p>
        </w:tc>
        <w:tc>
          <w:tcPr>
            <w:tcW w:w="7916" w:type="dxa"/>
            <w:tcBorders>
              <w:left w:val="nil"/>
            </w:tcBorders>
          </w:tcPr>
          <w:p w14:paraId="099F7565" w14:textId="77777777" w:rsidR="007F7D62" w:rsidRPr="00AA0DCA" w:rsidRDefault="007F7D62" w:rsidP="008B5C13">
            <w:pPr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Assessment</w:t>
            </w:r>
          </w:p>
        </w:tc>
      </w:tr>
      <w:tr w:rsidR="007F7D62" w:rsidRPr="00AA0DCA" w14:paraId="00D256FF" w14:textId="77777777" w:rsidTr="00971EC8">
        <w:tc>
          <w:tcPr>
            <w:tcW w:w="562" w:type="dxa"/>
            <w:tcBorders>
              <w:right w:val="nil"/>
            </w:tcBorders>
          </w:tcPr>
          <w:p w14:paraId="283761EA" w14:textId="77777777" w:rsidR="007F7D62" w:rsidRPr="00AA0DCA" w:rsidRDefault="007F7D62" w:rsidP="00F86740">
            <w:pPr>
              <w:rPr>
                <w:rFonts w:eastAsia="Arial Unicode MS" w:cs="Times New Roman"/>
                <w:color w:val="FF0000"/>
                <w:szCs w:val="24"/>
              </w:rPr>
            </w:pPr>
          </w:p>
        </w:tc>
        <w:tc>
          <w:tcPr>
            <w:tcW w:w="736" w:type="dxa"/>
            <w:tcBorders>
              <w:left w:val="nil"/>
              <w:bottom w:val="single" w:sz="4" w:space="0" w:color="auto"/>
              <w:right w:val="nil"/>
            </w:tcBorders>
          </w:tcPr>
          <w:p w14:paraId="6FB427B2" w14:textId="77777777" w:rsidR="007F7D62" w:rsidRPr="00AA0DCA" w:rsidRDefault="007F7D62" w:rsidP="001F4D5B">
            <w:pPr>
              <w:jc w:val="both"/>
              <w:rPr>
                <w:rFonts w:eastAsia="Arial Unicode MS" w:cs="Times New Roman"/>
                <w:color w:val="FF0000"/>
                <w:szCs w:val="24"/>
              </w:rPr>
            </w:pPr>
          </w:p>
        </w:tc>
        <w:tc>
          <w:tcPr>
            <w:tcW w:w="7916" w:type="dxa"/>
            <w:tcBorders>
              <w:left w:val="nil"/>
              <w:bottom w:val="single" w:sz="4" w:space="0" w:color="auto"/>
            </w:tcBorders>
          </w:tcPr>
          <w:p w14:paraId="6D63C1C3" w14:textId="77777777" w:rsidR="007F7D62" w:rsidRPr="00AA0DCA" w:rsidRDefault="0007493D" w:rsidP="0007493D">
            <w:pPr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-    Class interaction</w:t>
            </w:r>
            <w:r w:rsidR="001B701D" w:rsidRPr="00AA0DCA">
              <w:rPr>
                <w:rFonts w:eastAsia="Arial Unicode MS" w:cs="Times New Roman"/>
                <w:szCs w:val="24"/>
              </w:rPr>
              <w:t>.</w:t>
            </w:r>
          </w:p>
          <w:p w14:paraId="270D3779" w14:textId="77777777" w:rsidR="007F7D62" w:rsidRPr="00AA0DCA" w:rsidRDefault="0007493D" w:rsidP="0007493D">
            <w:pPr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 xml:space="preserve">-    </w:t>
            </w:r>
            <w:r w:rsidR="000C2E3F" w:rsidRPr="00AA0DCA">
              <w:rPr>
                <w:rFonts w:eastAsia="Arial Unicode MS" w:cs="Times New Roman"/>
                <w:szCs w:val="24"/>
              </w:rPr>
              <w:t>C</w:t>
            </w:r>
            <w:r w:rsidR="007F7D62" w:rsidRPr="00AA0DCA">
              <w:rPr>
                <w:rFonts w:eastAsia="Arial Unicode MS" w:cs="Times New Roman"/>
                <w:szCs w:val="24"/>
              </w:rPr>
              <w:t xml:space="preserve">ase </w:t>
            </w:r>
            <w:r w:rsidR="003C2D5E" w:rsidRPr="00AA0DCA">
              <w:rPr>
                <w:rFonts w:eastAsia="Arial Unicode MS" w:cs="Times New Roman"/>
                <w:szCs w:val="24"/>
              </w:rPr>
              <w:t xml:space="preserve">study </w:t>
            </w:r>
            <w:r w:rsidR="00D916B4" w:rsidRPr="00AA0DCA">
              <w:rPr>
                <w:rFonts w:eastAsia="Arial Unicode MS" w:cs="Times New Roman"/>
                <w:szCs w:val="24"/>
              </w:rPr>
              <w:t xml:space="preserve">presentation and </w:t>
            </w:r>
            <w:r w:rsidR="003C2D5E" w:rsidRPr="00AA0DCA">
              <w:rPr>
                <w:rFonts w:eastAsia="Arial Unicode MS" w:cs="Times New Roman"/>
                <w:szCs w:val="24"/>
              </w:rPr>
              <w:t>analysis</w:t>
            </w:r>
            <w:r w:rsidR="001B701D" w:rsidRPr="00AA0DCA">
              <w:rPr>
                <w:rFonts w:eastAsia="Arial Unicode MS" w:cs="Times New Roman"/>
                <w:szCs w:val="24"/>
              </w:rPr>
              <w:t>.</w:t>
            </w:r>
          </w:p>
          <w:p w14:paraId="4115EA82" w14:textId="77777777" w:rsidR="000C2E3F" w:rsidRPr="00AA0DCA" w:rsidRDefault="0007493D" w:rsidP="00822570">
            <w:pPr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 xml:space="preserve">-    </w:t>
            </w:r>
            <w:r w:rsidR="000C2E3F" w:rsidRPr="00AA0DCA">
              <w:rPr>
                <w:rFonts w:eastAsia="Arial Unicode MS" w:cs="Times New Roman"/>
                <w:szCs w:val="24"/>
              </w:rPr>
              <w:t xml:space="preserve">Group </w:t>
            </w:r>
            <w:proofErr w:type="gramStart"/>
            <w:r w:rsidR="000C2E3F" w:rsidRPr="00AA0DCA">
              <w:rPr>
                <w:rFonts w:eastAsia="Arial Unicode MS" w:cs="Times New Roman"/>
                <w:szCs w:val="24"/>
              </w:rPr>
              <w:t>assignment</w:t>
            </w:r>
            <w:r w:rsidRPr="00AA0DCA">
              <w:rPr>
                <w:rFonts w:eastAsia="Arial Unicode MS" w:cs="Times New Roman"/>
                <w:szCs w:val="24"/>
              </w:rPr>
              <w:t xml:space="preserve"> :Team</w:t>
            </w:r>
            <w:proofErr w:type="gramEnd"/>
            <w:r w:rsidRPr="00AA0DCA">
              <w:rPr>
                <w:rFonts w:eastAsia="Arial Unicode MS" w:cs="Times New Roman"/>
                <w:szCs w:val="24"/>
              </w:rPr>
              <w:t xml:space="preserve"> work </w:t>
            </w:r>
            <w:r w:rsidR="00822570" w:rsidRPr="00AA0DCA">
              <w:rPr>
                <w:rFonts w:eastAsia="Arial Unicode MS" w:cs="Times New Roman"/>
                <w:szCs w:val="24"/>
              </w:rPr>
              <w:t>as</w:t>
            </w:r>
            <w:r w:rsidRPr="00AA0DCA">
              <w:rPr>
                <w:rFonts w:eastAsia="Arial Unicode MS" w:cs="Times New Roman"/>
                <w:szCs w:val="24"/>
              </w:rPr>
              <w:t xml:space="preserve"> </w:t>
            </w:r>
            <w:r w:rsidR="00822570" w:rsidRPr="00AA0DCA">
              <w:rPr>
                <w:rFonts w:eastAsia="Arial Unicode MS" w:cs="Times New Roman"/>
                <w:szCs w:val="24"/>
              </w:rPr>
              <w:t xml:space="preserve">a </w:t>
            </w:r>
            <w:r w:rsidRPr="00AA0DCA">
              <w:rPr>
                <w:rFonts w:eastAsia="Arial Unicode MS" w:cs="Times New Roman"/>
                <w:szCs w:val="24"/>
              </w:rPr>
              <w:t>group</w:t>
            </w:r>
          </w:p>
        </w:tc>
      </w:tr>
      <w:tr w:rsidR="007F7D62" w:rsidRPr="00AA0DCA" w14:paraId="3A04F23B" w14:textId="77777777" w:rsidTr="00971EC8">
        <w:tc>
          <w:tcPr>
            <w:tcW w:w="562" w:type="dxa"/>
            <w:tcBorders>
              <w:right w:val="nil"/>
            </w:tcBorders>
          </w:tcPr>
          <w:p w14:paraId="206018FB" w14:textId="77777777" w:rsidR="007F7D62" w:rsidRPr="00AA0DCA" w:rsidRDefault="007F7D62" w:rsidP="00F86740">
            <w:pPr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5.</w:t>
            </w:r>
          </w:p>
        </w:tc>
        <w:tc>
          <w:tcPr>
            <w:tcW w:w="8652" w:type="dxa"/>
            <w:gridSpan w:val="2"/>
            <w:tcBorders>
              <w:left w:val="nil"/>
            </w:tcBorders>
          </w:tcPr>
          <w:p w14:paraId="21AB0C56" w14:textId="77777777" w:rsidR="007F7D62" w:rsidRPr="00AA0DCA" w:rsidRDefault="00153776" w:rsidP="008B5C13">
            <w:pPr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Qual</w:t>
            </w:r>
            <w:r w:rsidR="005C15B0" w:rsidRPr="00AA0DCA">
              <w:rPr>
                <w:rFonts w:eastAsia="Arial Unicode MS" w:cs="Times New Roman"/>
                <w:b/>
                <w:bCs/>
                <w:szCs w:val="24"/>
              </w:rPr>
              <w:t>itative</w:t>
            </w:r>
            <w:r w:rsidR="00EC68E6" w:rsidRPr="00AA0DCA">
              <w:rPr>
                <w:rFonts w:eastAsia="Arial Unicode MS" w:cs="Times New Roman"/>
                <w:b/>
                <w:bCs/>
                <w:szCs w:val="24"/>
              </w:rPr>
              <w:t xml:space="preserve"> and</w:t>
            </w:r>
            <w:r w:rsidR="007F7D62" w:rsidRPr="00AA0DCA">
              <w:rPr>
                <w:rFonts w:eastAsia="Arial Unicode MS" w:cs="Times New Roman"/>
                <w:b/>
                <w:bCs/>
                <w:szCs w:val="24"/>
              </w:rPr>
              <w:t xml:space="preserve"> communication skill</w:t>
            </w:r>
            <w:r w:rsidR="00EC68E6" w:rsidRPr="00AA0DCA">
              <w:rPr>
                <w:rFonts w:eastAsia="Arial Unicode MS" w:cs="Times New Roman"/>
                <w:b/>
                <w:bCs/>
                <w:szCs w:val="24"/>
              </w:rPr>
              <w:t>s.</w:t>
            </w:r>
          </w:p>
        </w:tc>
      </w:tr>
      <w:tr w:rsidR="007F7D62" w:rsidRPr="00AA0DCA" w14:paraId="2E1C4018" w14:textId="77777777" w:rsidTr="00971EC8">
        <w:tc>
          <w:tcPr>
            <w:tcW w:w="562" w:type="dxa"/>
            <w:tcBorders>
              <w:right w:val="nil"/>
            </w:tcBorders>
          </w:tcPr>
          <w:p w14:paraId="6ACD9F5B" w14:textId="77777777" w:rsidR="007F7D62" w:rsidRPr="00AA0DCA" w:rsidRDefault="007F7D62" w:rsidP="00F86740">
            <w:pPr>
              <w:rPr>
                <w:rFonts w:eastAsia="Arial Unicode MS" w:cs="Times New Roman"/>
                <w:color w:val="FF0000"/>
                <w:szCs w:val="24"/>
              </w:rPr>
            </w:pPr>
          </w:p>
        </w:tc>
        <w:tc>
          <w:tcPr>
            <w:tcW w:w="8652" w:type="dxa"/>
            <w:gridSpan w:val="2"/>
            <w:tcBorders>
              <w:left w:val="nil"/>
            </w:tcBorders>
          </w:tcPr>
          <w:p w14:paraId="6D674703" w14:textId="77777777" w:rsidR="00971EC8" w:rsidRPr="00AA0DCA" w:rsidRDefault="00310AB8" w:rsidP="00922391">
            <w:pPr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 xml:space="preserve">The students will be able to possess ability in acquiring and analyzing </w:t>
            </w:r>
            <w:r w:rsidR="00856D85" w:rsidRPr="00AA0DCA">
              <w:rPr>
                <w:rFonts w:eastAsia="Arial Unicode MS" w:cs="Times New Roman"/>
                <w:szCs w:val="24"/>
              </w:rPr>
              <w:t xml:space="preserve">information in </w:t>
            </w:r>
            <w:r w:rsidRPr="00AA0DCA">
              <w:rPr>
                <w:rFonts w:eastAsia="Arial Unicode MS" w:cs="Times New Roman"/>
                <w:szCs w:val="24"/>
              </w:rPr>
              <w:t xml:space="preserve">making business decisions. The course also develops </w:t>
            </w:r>
            <w:r w:rsidR="005A24A8" w:rsidRPr="00AA0DCA">
              <w:rPr>
                <w:rFonts w:eastAsia="Arial Unicode MS" w:cs="Times New Roman"/>
                <w:szCs w:val="24"/>
              </w:rPr>
              <w:t>q</w:t>
            </w:r>
            <w:r w:rsidRPr="00AA0DCA">
              <w:rPr>
                <w:rFonts w:eastAsia="Arial Unicode MS" w:cs="Times New Roman"/>
                <w:szCs w:val="24"/>
              </w:rPr>
              <w:t>uantitative analysis skills and ICT skills to faci</w:t>
            </w:r>
            <w:r w:rsidR="005A24A8" w:rsidRPr="00AA0DCA">
              <w:rPr>
                <w:rFonts w:eastAsia="Arial Unicode MS" w:cs="Times New Roman"/>
                <w:szCs w:val="24"/>
              </w:rPr>
              <w:t>litate the analysis of</w:t>
            </w:r>
            <w:r w:rsidRPr="00AA0DCA">
              <w:rPr>
                <w:rFonts w:eastAsia="Arial Unicode MS" w:cs="Times New Roman"/>
                <w:szCs w:val="24"/>
              </w:rPr>
              <w:t xml:space="preserve"> case study.</w:t>
            </w:r>
          </w:p>
        </w:tc>
      </w:tr>
      <w:tr w:rsidR="007F7D62" w:rsidRPr="00AA0DCA" w14:paraId="3BB3D7FD" w14:textId="77777777" w:rsidTr="00971EC8">
        <w:tc>
          <w:tcPr>
            <w:tcW w:w="562" w:type="dxa"/>
            <w:tcBorders>
              <w:right w:val="nil"/>
            </w:tcBorders>
          </w:tcPr>
          <w:p w14:paraId="0CD391E4" w14:textId="77777777" w:rsidR="007F7D62" w:rsidRPr="00AA0DCA" w:rsidRDefault="007F7D62" w:rsidP="00F86740">
            <w:pPr>
              <w:rPr>
                <w:rFonts w:eastAsia="Arial Unicode MS" w:cs="Times New Roman"/>
                <w:color w:val="FF0000"/>
                <w:szCs w:val="24"/>
              </w:rPr>
            </w:pPr>
          </w:p>
        </w:tc>
        <w:tc>
          <w:tcPr>
            <w:tcW w:w="736" w:type="dxa"/>
            <w:tcBorders>
              <w:left w:val="nil"/>
              <w:right w:val="nil"/>
            </w:tcBorders>
          </w:tcPr>
          <w:p w14:paraId="2B90A202" w14:textId="77777777" w:rsidR="007F7D62" w:rsidRPr="00AA0DCA" w:rsidRDefault="007F7D62" w:rsidP="001F4D5B">
            <w:pPr>
              <w:jc w:val="both"/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5.1</w:t>
            </w:r>
          </w:p>
        </w:tc>
        <w:tc>
          <w:tcPr>
            <w:tcW w:w="7916" w:type="dxa"/>
            <w:tcBorders>
              <w:left w:val="nil"/>
            </w:tcBorders>
          </w:tcPr>
          <w:p w14:paraId="66A3F9D2" w14:textId="77777777" w:rsidR="007F7D62" w:rsidRPr="00AA0DCA" w:rsidRDefault="00227F1C" w:rsidP="005C15B0">
            <w:pPr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Qualitative</w:t>
            </w:r>
            <w:r w:rsidR="00BE182E" w:rsidRPr="00AA0DCA">
              <w:rPr>
                <w:rFonts w:eastAsia="Arial Unicode MS" w:cs="Times New Roman"/>
                <w:b/>
                <w:bCs/>
                <w:szCs w:val="24"/>
              </w:rPr>
              <w:t>, Quantitative,</w:t>
            </w:r>
            <w:r w:rsidRPr="00AA0DCA">
              <w:rPr>
                <w:rFonts w:eastAsia="Arial Unicode MS" w:cs="Times New Roman"/>
                <w:b/>
                <w:bCs/>
                <w:szCs w:val="24"/>
              </w:rPr>
              <w:t xml:space="preserve"> and</w:t>
            </w:r>
            <w:r w:rsidR="007F7D62" w:rsidRPr="00AA0DCA">
              <w:rPr>
                <w:rFonts w:eastAsia="Arial Unicode MS" w:cs="Times New Roman"/>
                <w:b/>
                <w:bCs/>
                <w:szCs w:val="24"/>
              </w:rPr>
              <w:t xml:space="preserve"> communication skills</w:t>
            </w:r>
          </w:p>
        </w:tc>
      </w:tr>
      <w:tr w:rsidR="007F7D62" w:rsidRPr="00AA0DCA" w14:paraId="5E0A5680" w14:textId="77777777" w:rsidTr="00971EC8">
        <w:tc>
          <w:tcPr>
            <w:tcW w:w="562" w:type="dxa"/>
            <w:tcBorders>
              <w:right w:val="nil"/>
            </w:tcBorders>
          </w:tcPr>
          <w:p w14:paraId="7D71D18F" w14:textId="77777777" w:rsidR="007F7D62" w:rsidRPr="00AA0DCA" w:rsidRDefault="007F7D62" w:rsidP="00F86740">
            <w:pPr>
              <w:rPr>
                <w:rFonts w:eastAsia="Arial Unicode MS" w:cs="Times New Roman"/>
                <w:color w:val="FF0000"/>
                <w:szCs w:val="24"/>
              </w:rPr>
            </w:pPr>
          </w:p>
        </w:tc>
        <w:tc>
          <w:tcPr>
            <w:tcW w:w="736" w:type="dxa"/>
            <w:tcBorders>
              <w:left w:val="nil"/>
              <w:right w:val="nil"/>
            </w:tcBorders>
          </w:tcPr>
          <w:p w14:paraId="12815430" w14:textId="77777777" w:rsidR="007F7D62" w:rsidRPr="00AA0DCA" w:rsidRDefault="007F7D62" w:rsidP="001F4D5B">
            <w:pPr>
              <w:jc w:val="both"/>
              <w:rPr>
                <w:rFonts w:eastAsia="Arial Unicode MS" w:cs="Times New Roman"/>
                <w:b/>
                <w:bCs/>
                <w:color w:val="FF0000"/>
                <w:szCs w:val="24"/>
              </w:rPr>
            </w:pPr>
          </w:p>
        </w:tc>
        <w:tc>
          <w:tcPr>
            <w:tcW w:w="7916" w:type="dxa"/>
            <w:tcBorders>
              <w:left w:val="nil"/>
            </w:tcBorders>
          </w:tcPr>
          <w:p w14:paraId="06876505" w14:textId="77777777" w:rsidR="00201E58" w:rsidRPr="00AA0DCA" w:rsidRDefault="00310AB8" w:rsidP="00201E58">
            <w:pPr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The students will be able to:</w:t>
            </w:r>
          </w:p>
          <w:p w14:paraId="133B3168" w14:textId="77777777" w:rsidR="00201E58" w:rsidRPr="00AA0DCA" w:rsidRDefault="00201E58" w:rsidP="00856D85">
            <w:pPr>
              <w:ind w:left="154" w:hanging="154"/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-</w:t>
            </w:r>
            <w:r w:rsidR="005A24A8" w:rsidRPr="00AA0DCA">
              <w:rPr>
                <w:rFonts w:eastAsia="Arial Unicode MS" w:cs="Times New Roman"/>
                <w:szCs w:val="24"/>
              </w:rPr>
              <w:t xml:space="preserve"> </w:t>
            </w:r>
            <w:r w:rsidR="00310AB8" w:rsidRPr="00AA0DCA">
              <w:rPr>
                <w:rFonts w:eastAsia="Arial Unicode MS" w:cs="Times New Roman"/>
                <w:szCs w:val="24"/>
              </w:rPr>
              <w:t>Possess and able to apply appropriate quantitative skills and techniques in</w:t>
            </w:r>
            <w:r w:rsidR="00856D85" w:rsidRPr="00AA0DCA">
              <w:rPr>
                <w:rFonts w:eastAsia="Arial Unicode MS" w:cs="Times New Roman"/>
                <w:szCs w:val="24"/>
              </w:rPr>
              <w:t xml:space="preserve"> </w:t>
            </w:r>
            <w:r w:rsidR="00310AB8" w:rsidRPr="00AA0DCA">
              <w:rPr>
                <w:rFonts w:eastAsia="Arial Unicode MS" w:cs="Times New Roman"/>
                <w:szCs w:val="24"/>
              </w:rPr>
              <w:t>mathematics, statistics,</w:t>
            </w:r>
            <w:r w:rsidR="00856D85" w:rsidRPr="00AA0DCA">
              <w:rPr>
                <w:rFonts w:eastAsia="Arial Unicode MS" w:cs="Times New Roman"/>
                <w:szCs w:val="24"/>
              </w:rPr>
              <w:t xml:space="preserve"> </w:t>
            </w:r>
            <w:r w:rsidR="00812A42" w:rsidRPr="00AA0DCA">
              <w:rPr>
                <w:rFonts w:eastAsia="Arial Unicode MS" w:cs="Times New Roman"/>
                <w:szCs w:val="24"/>
              </w:rPr>
              <w:t xml:space="preserve">to solve </w:t>
            </w:r>
            <w:r w:rsidR="00872356" w:rsidRPr="00AA0DCA">
              <w:rPr>
                <w:rFonts w:eastAsia="Arial Unicode MS" w:cs="Times New Roman"/>
                <w:szCs w:val="24"/>
              </w:rPr>
              <w:t>airline</w:t>
            </w:r>
            <w:r w:rsidR="00856D85" w:rsidRPr="00AA0DCA">
              <w:rPr>
                <w:rFonts w:eastAsia="Arial Unicode MS" w:cs="Times New Roman"/>
                <w:szCs w:val="24"/>
              </w:rPr>
              <w:t xml:space="preserve"> business</w:t>
            </w:r>
            <w:r w:rsidR="00310AB8" w:rsidRPr="00AA0DCA">
              <w:rPr>
                <w:rFonts w:eastAsia="Arial Unicode MS" w:cs="Times New Roman"/>
                <w:szCs w:val="24"/>
              </w:rPr>
              <w:t xml:space="preserve"> probl</w:t>
            </w:r>
            <w:r w:rsidR="005A24A8" w:rsidRPr="00AA0DCA">
              <w:rPr>
                <w:rFonts w:eastAsia="Arial Unicode MS" w:cs="Times New Roman"/>
                <w:szCs w:val="24"/>
              </w:rPr>
              <w:t>ems</w:t>
            </w:r>
            <w:r w:rsidR="00310AB8" w:rsidRPr="00AA0DCA">
              <w:rPr>
                <w:rFonts w:eastAsia="Arial Unicode MS" w:cs="Times New Roman"/>
                <w:szCs w:val="24"/>
              </w:rPr>
              <w:t>.</w:t>
            </w:r>
          </w:p>
          <w:p w14:paraId="60E32C49" w14:textId="77777777" w:rsidR="00856D85" w:rsidRPr="00AA0DCA" w:rsidRDefault="00201E58" w:rsidP="00856D85">
            <w:pPr>
              <w:ind w:left="154" w:hanging="154"/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 xml:space="preserve">- </w:t>
            </w:r>
            <w:r w:rsidR="00310AB8" w:rsidRPr="00AA0DCA">
              <w:rPr>
                <w:rFonts w:eastAsia="Arial Unicode MS" w:cs="Times New Roman"/>
                <w:szCs w:val="24"/>
              </w:rPr>
              <w:t>Possess ability in acquiring and analyzing information in making busines</w:t>
            </w:r>
            <w:r w:rsidR="00856D85" w:rsidRPr="00AA0DCA">
              <w:rPr>
                <w:rFonts w:eastAsia="Arial Unicode MS" w:cs="Times New Roman"/>
                <w:szCs w:val="24"/>
              </w:rPr>
              <w:t xml:space="preserve">s </w:t>
            </w:r>
            <w:r w:rsidR="00310AB8" w:rsidRPr="00AA0DCA">
              <w:rPr>
                <w:rFonts w:eastAsia="Arial Unicode MS" w:cs="Times New Roman"/>
                <w:szCs w:val="24"/>
              </w:rPr>
              <w:t>decisions.</w:t>
            </w:r>
          </w:p>
          <w:p w14:paraId="0626CDA1" w14:textId="77777777" w:rsidR="00856D85" w:rsidRPr="00AA0DCA" w:rsidRDefault="00856D85" w:rsidP="00856D85">
            <w:pPr>
              <w:ind w:left="154" w:hanging="154"/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 xml:space="preserve">- </w:t>
            </w:r>
            <w:r w:rsidR="00201E58" w:rsidRPr="00AA0DCA">
              <w:rPr>
                <w:rFonts w:eastAsia="Arial Unicode MS" w:cs="Times New Roman"/>
                <w:szCs w:val="24"/>
              </w:rPr>
              <w:t>Posses</w:t>
            </w:r>
            <w:r w:rsidR="00310AB8" w:rsidRPr="00AA0DCA">
              <w:rPr>
                <w:rFonts w:eastAsia="Arial Unicode MS" w:cs="Times New Roman"/>
                <w:szCs w:val="24"/>
              </w:rPr>
              <w:t xml:space="preserve">s ability in summarizing, </w:t>
            </w:r>
            <w:proofErr w:type="gramStart"/>
            <w:r w:rsidR="00310AB8" w:rsidRPr="00AA0DCA">
              <w:rPr>
                <w:rFonts w:eastAsia="Arial Unicode MS" w:cs="Times New Roman"/>
                <w:szCs w:val="24"/>
              </w:rPr>
              <w:t>communicating</w:t>
            </w:r>
            <w:proofErr w:type="gramEnd"/>
            <w:r w:rsidR="00310AB8" w:rsidRPr="00AA0DCA">
              <w:rPr>
                <w:rFonts w:eastAsia="Arial Unicode MS" w:cs="Times New Roman"/>
                <w:szCs w:val="24"/>
              </w:rPr>
              <w:t xml:space="preserve"> and p</w:t>
            </w:r>
            <w:r w:rsidR="005A24A8" w:rsidRPr="00AA0DCA">
              <w:rPr>
                <w:rFonts w:eastAsia="Arial Unicode MS" w:cs="Times New Roman"/>
                <w:szCs w:val="24"/>
              </w:rPr>
              <w:t>resenting marketing</w:t>
            </w:r>
            <w:r w:rsidR="00310AB8" w:rsidRPr="00AA0DCA">
              <w:rPr>
                <w:rFonts w:eastAsia="Arial Unicode MS" w:cs="Times New Roman"/>
                <w:szCs w:val="24"/>
              </w:rPr>
              <w:t xml:space="preserve"> information effectively.</w:t>
            </w:r>
          </w:p>
          <w:p w14:paraId="19AB5C8D" w14:textId="77777777" w:rsidR="00AF6B24" w:rsidRPr="00AA0DCA" w:rsidRDefault="00856D85" w:rsidP="00856D85">
            <w:pPr>
              <w:ind w:left="154" w:hanging="154"/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 xml:space="preserve">- </w:t>
            </w:r>
            <w:r w:rsidR="00310AB8" w:rsidRPr="00AA0DCA">
              <w:rPr>
                <w:rFonts w:eastAsia="Arial Unicode MS" w:cs="Times New Roman"/>
                <w:szCs w:val="24"/>
              </w:rPr>
              <w:t>Possess discretion in the use of communication and information technology in an appropriate manner.</w:t>
            </w:r>
          </w:p>
        </w:tc>
      </w:tr>
      <w:tr w:rsidR="007F7D62" w:rsidRPr="00AA0DCA" w14:paraId="476FF636" w14:textId="77777777" w:rsidTr="00971EC8">
        <w:tc>
          <w:tcPr>
            <w:tcW w:w="562" w:type="dxa"/>
            <w:tcBorders>
              <w:right w:val="nil"/>
            </w:tcBorders>
          </w:tcPr>
          <w:p w14:paraId="4DA55F11" w14:textId="77777777" w:rsidR="007F7D62" w:rsidRPr="00AA0DCA" w:rsidRDefault="007F7D62" w:rsidP="00F86740">
            <w:pPr>
              <w:rPr>
                <w:rFonts w:eastAsia="Arial Unicode MS" w:cs="Times New Roman"/>
                <w:szCs w:val="24"/>
              </w:rPr>
            </w:pPr>
          </w:p>
        </w:tc>
        <w:tc>
          <w:tcPr>
            <w:tcW w:w="736" w:type="dxa"/>
            <w:tcBorders>
              <w:left w:val="nil"/>
              <w:right w:val="nil"/>
            </w:tcBorders>
          </w:tcPr>
          <w:p w14:paraId="5C3CDE99" w14:textId="77777777" w:rsidR="007F7D62" w:rsidRPr="00AA0DCA" w:rsidRDefault="007F7D62" w:rsidP="001F4D5B">
            <w:pPr>
              <w:jc w:val="both"/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5.2</w:t>
            </w:r>
          </w:p>
        </w:tc>
        <w:tc>
          <w:tcPr>
            <w:tcW w:w="7916" w:type="dxa"/>
            <w:tcBorders>
              <w:left w:val="nil"/>
            </w:tcBorders>
          </w:tcPr>
          <w:p w14:paraId="2634821A" w14:textId="77777777" w:rsidR="007F7D62" w:rsidRPr="00AA0DCA" w:rsidRDefault="007F7D62" w:rsidP="008B5C13">
            <w:pPr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Methodology</w:t>
            </w:r>
          </w:p>
        </w:tc>
      </w:tr>
      <w:tr w:rsidR="007F7D62" w:rsidRPr="00AA0DCA" w14:paraId="18E7EA0B" w14:textId="77777777" w:rsidTr="00971EC8">
        <w:tc>
          <w:tcPr>
            <w:tcW w:w="562" w:type="dxa"/>
            <w:tcBorders>
              <w:right w:val="nil"/>
            </w:tcBorders>
          </w:tcPr>
          <w:p w14:paraId="2D455C7F" w14:textId="77777777" w:rsidR="007F7D62" w:rsidRPr="00AA0DCA" w:rsidRDefault="007F7D62" w:rsidP="00F86740">
            <w:pPr>
              <w:rPr>
                <w:rFonts w:eastAsia="Arial Unicode MS" w:cs="Times New Roman"/>
                <w:color w:val="FF0000"/>
                <w:szCs w:val="24"/>
              </w:rPr>
            </w:pPr>
          </w:p>
        </w:tc>
        <w:tc>
          <w:tcPr>
            <w:tcW w:w="736" w:type="dxa"/>
            <w:tcBorders>
              <w:left w:val="nil"/>
              <w:right w:val="nil"/>
            </w:tcBorders>
          </w:tcPr>
          <w:p w14:paraId="58FA36AC" w14:textId="77777777" w:rsidR="007F7D62" w:rsidRPr="00AA0DCA" w:rsidRDefault="007F7D62" w:rsidP="001F4D5B">
            <w:pPr>
              <w:jc w:val="both"/>
              <w:rPr>
                <w:rFonts w:eastAsia="Arial Unicode MS" w:cs="Times New Roman"/>
                <w:b/>
                <w:bCs/>
                <w:color w:val="FF0000"/>
                <w:szCs w:val="24"/>
              </w:rPr>
            </w:pPr>
          </w:p>
        </w:tc>
        <w:tc>
          <w:tcPr>
            <w:tcW w:w="7916" w:type="dxa"/>
            <w:tcBorders>
              <w:left w:val="nil"/>
            </w:tcBorders>
          </w:tcPr>
          <w:p w14:paraId="121049B7" w14:textId="77777777" w:rsidR="00310AB8" w:rsidRPr="00AA0DCA" w:rsidRDefault="00822570" w:rsidP="00922391">
            <w:pPr>
              <w:numPr>
                <w:ilvl w:val="0"/>
                <w:numId w:val="12"/>
              </w:numPr>
              <w:tabs>
                <w:tab w:val="clear" w:pos="720"/>
                <w:tab w:val="left" w:pos="281"/>
              </w:tabs>
              <w:ind w:left="281"/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Individual study</w:t>
            </w:r>
            <w:r w:rsidR="00B84CB1" w:rsidRPr="00AA0DCA">
              <w:rPr>
                <w:rFonts w:eastAsia="Arial Unicode MS" w:cs="Times New Roman"/>
                <w:szCs w:val="24"/>
              </w:rPr>
              <w:t xml:space="preserve"> on </w:t>
            </w:r>
            <w:r w:rsidRPr="00AA0DCA">
              <w:rPr>
                <w:rFonts w:eastAsia="Arial Unicode MS" w:cs="Times New Roman"/>
                <w:szCs w:val="24"/>
              </w:rPr>
              <w:t>problems and issues of hospitality</w:t>
            </w:r>
            <w:r w:rsidR="00310AB8" w:rsidRPr="00AA0DCA">
              <w:rPr>
                <w:rFonts w:eastAsia="Arial Unicode MS" w:cs="Times New Roman"/>
                <w:szCs w:val="24"/>
              </w:rPr>
              <w:t xml:space="preserve"> issues from website.</w:t>
            </w:r>
          </w:p>
          <w:p w14:paraId="15E8B42B" w14:textId="77777777" w:rsidR="00310AB8" w:rsidRPr="00AA0DCA" w:rsidRDefault="00822570" w:rsidP="00922391">
            <w:pPr>
              <w:numPr>
                <w:ilvl w:val="0"/>
                <w:numId w:val="12"/>
              </w:numPr>
              <w:tabs>
                <w:tab w:val="clear" w:pos="720"/>
                <w:tab w:val="left" w:pos="281"/>
              </w:tabs>
              <w:ind w:left="281"/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Interviews entrepreneurs and give out questionnaires</w:t>
            </w:r>
            <w:r w:rsidR="00310AB8" w:rsidRPr="00AA0DCA">
              <w:rPr>
                <w:rFonts w:eastAsia="Arial Unicode MS" w:cs="Times New Roman"/>
                <w:szCs w:val="24"/>
              </w:rPr>
              <w:t>.</w:t>
            </w:r>
          </w:p>
          <w:p w14:paraId="1B54A26D" w14:textId="77777777" w:rsidR="006728E7" w:rsidRPr="00AA0DCA" w:rsidRDefault="00310AB8" w:rsidP="00922391">
            <w:pPr>
              <w:numPr>
                <w:ilvl w:val="0"/>
                <w:numId w:val="12"/>
              </w:numPr>
              <w:tabs>
                <w:tab w:val="clear" w:pos="720"/>
                <w:tab w:val="left" w:pos="281"/>
              </w:tabs>
              <w:ind w:left="281"/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Case study analysis and presentation.</w:t>
            </w:r>
          </w:p>
        </w:tc>
      </w:tr>
      <w:tr w:rsidR="007F7D62" w:rsidRPr="00AA0DCA" w14:paraId="5E4F9399" w14:textId="77777777" w:rsidTr="00971EC8">
        <w:tc>
          <w:tcPr>
            <w:tcW w:w="562" w:type="dxa"/>
            <w:tcBorders>
              <w:right w:val="nil"/>
            </w:tcBorders>
          </w:tcPr>
          <w:p w14:paraId="140A758D" w14:textId="77777777" w:rsidR="007F7D62" w:rsidRPr="00AA0DCA" w:rsidRDefault="007F7D62" w:rsidP="00F86740">
            <w:pPr>
              <w:rPr>
                <w:rFonts w:eastAsia="Arial Unicode MS" w:cs="Times New Roman"/>
                <w:color w:val="FF0000"/>
                <w:szCs w:val="24"/>
              </w:rPr>
            </w:pPr>
          </w:p>
        </w:tc>
        <w:tc>
          <w:tcPr>
            <w:tcW w:w="736" w:type="dxa"/>
            <w:tcBorders>
              <w:left w:val="nil"/>
              <w:right w:val="nil"/>
            </w:tcBorders>
          </w:tcPr>
          <w:p w14:paraId="704C559F" w14:textId="77777777" w:rsidR="007F7D62" w:rsidRPr="00AA0DCA" w:rsidRDefault="007F7D62" w:rsidP="001F4D5B">
            <w:pPr>
              <w:jc w:val="both"/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5.3</w:t>
            </w:r>
          </w:p>
        </w:tc>
        <w:tc>
          <w:tcPr>
            <w:tcW w:w="7916" w:type="dxa"/>
            <w:tcBorders>
              <w:left w:val="nil"/>
            </w:tcBorders>
          </w:tcPr>
          <w:p w14:paraId="3B7DA5D4" w14:textId="77777777" w:rsidR="007F7D62" w:rsidRPr="00AA0DCA" w:rsidRDefault="007F7D62" w:rsidP="008B5C13">
            <w:pPr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Assessment</w:t>
            </w:r>
          </w:p>
        </w:tc>
      </w:tr>
      <w:tr w:rsidR="00FB4213" w:rsidRPr="00AA0DCA" w14:paraId="514E8C5B" w14:textId="77777777" w:rsidTr="00971EC8">
        <w:tc>
          <w:tcPr>
            <w:tcW w:w="562" w:type="dxa"/>
            <w:tcBorders>
              <w:right w:val="nil"/>
            </w:tcBorders>
          </w:tcPr>
          <w:p w14:paraId="2DDE4FC4" w14:textId="77777777" w:rsidR="00FB4213" w:rsidRPr="00AA0DCA" w:rsidRDefault="00FB4213" w:rsidP="00F86740">
            <w:pPr>
              <w:rPr>
                <w:rFonts w:eastAsia="Arial Unicode MS" w:cs="Times New Roman"/>
                <w:color w:val="FF0000"/>
                <w:szCs w:val="24"/>
              </w:rPr>
            </w:pPr>
          </w:p>
        </w:tc>
        <w:tc>
          <w:tcPr>
            <w:tcW w:w="736" w:type="dxa"/>
            <w:tcBorders>
              <w:left w:val="nil"/>
              <w:right w:val="nil"/>
            </w:tcBorders>
          </w:tcPr>
          <w:p w14:paraId="44A6DD5B" w14:textId="77777777" w:rsidR="00FB4213" w:rsidRPr="00AA0DCA" w:rsidRDefault="00FB4213" w:rsidP="001F4D5B">
            <w:pPr>
              <w:jc w:val="both"/>
              <w:rPr>
                <w:rFonts w:eastAsia="Arial Unicode MS" w:cs="Times New Roman"/>
                <w:color w:val="FF0000"/>
                <w:szCs w:val="24"/>
              </w:rPr>
            </w:pPr>
          </w:p>
        </w:tc>
        <w:tc>
          <w:tcPr>
            <w:tcW w:w="7916" w:type="dxa"/>
            <w:tcBorders>
              <w:left w:val="nil"/>
            </w:tcBorders>
          </w:tcPr>
          <w:p w14:paraId="5086CD04" w14:textId="77777777" w:rsidR="00310AB8" w:rsidRPr="00AA0DCA" w:rsidRDefault="00822570" w:rsidP="00922391">
            <w:pPr>
              <w:numPr>
                <w:ilvl w:val="0"/>
                <w:numId w:val="13"/>
              </w:numPr>
              <w:tabs>
                <w:tab w:val="clear" w:pos="810"/>
                <w:tab w:val="num" w:pos="281"/>
              </w:tabs>
              <w:ind w:hanging="889"/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Quizzes</w:t>
            </w:r>
            <w:r w:rsidR="00856D85" w:rsidRPr="00AA0DCA">
              <w:rPr>
                <w:rFonts w:eastAsia="Arial Unicode MS" w:cs="Times New Roman"/>
                <w:szCs w:val="24"/>
              </w:rPr>
              <w:t xml:space="preserve"> and</w:t>
            </w:r>
            <w:r w:rsidRPr="00AA0DCA">
              <w:rPr>
                <w:rFonts w:eastAsia="Arial Unicode MS" w:cs="Times New Roman"/>
                <w:szCs w:val="24"/>
              </w:rPr>
              <w:t xml:space="preserve"> final examination</w:t>
            </w:r>
          </w:p>
          <w:p w14:paraId="5E73EDF0" w14:textId="77777777" w:rsidR="00310AB8" w:rsidRPr="00AA0DCA" w:rsidRDefault="005A24A8" w:rsidP="00922391">
            <w:pPr>
              <w:numPr>
                <w:ilvl w:val="0"/>
                <w:numId w:val="13"/>
              </w:numPr>
              <w:tabs>
                <w:tab w:val="clear" w:pos="810"/>
                <w:tab w:val="num" w:pos="281"/>
              </w:tabs>
              <w:ind w:hanging="889"/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C</w:t>
            </w:r>
            <w:r w:rsidR="00310AB8" w:rsidRPr="00AA0DCA">
              <w:rPr>
                <w:rFonts w:eastAsia="Arial Unicode MS" w:cs="Times New Roman"/>
                <w:szCs w:val="24"/>
              </w:rPr>
              <w:t>ase study analysis and presentation.</w:t>
            </w:r>
          </w:p>
          <w:p w14:paraId="207C0813" w14:textId="77777777" w:rsidR="006728E7" w:rsidRPr="00AA0DCA" w:rsidRDefault="005A24A8" w:rsidP="00922391">
            <w:pPr>
              <w:numPr>
                <w:ilvl w:val="0"/>
                <w:numId w:val="13"/>
              </w:numPr>
              <w:tabs>
                <w:tab w:val="clear" w:pos="810"/>
                <w:tab w:val="num" w:pos="281"/>
              </w:tabs>
              <w:ind w:hanging="889"/>
              <w:jc w:val="both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I</w:t>
            </w:r>
            <w:r w:rsidR="00D916B4" w:rsidRPr="00AA0DCA">
              <w:rPr>
                <w:rFonts w:eastAsia="Arial Unicode MS" w:cs="Times New Roman"/>
                <w:szCs w:val="24"/>
              </w:rPr>
              <w:t xml:space="preserve">ndividual and </w:t>
            </w:r>
            <w:r w:rsidR="00310AB8" w:rsidRPr="00AA0DCA">
              <w:rPr>
                <w:rFonts w:eastAsia="Arial Unicode MS" w:cs="Times New Roman"/>
                <w:szCs w:val="24"/>
              </w:rPr>
              <w:t>group assignments</w:t>
            </w:r>
          </w:p>
        </w:tc>
      </w:tr>
    </w:tbl>
    <w:p w14:paraId="4D6B5586" w14:textId="77777777" w:rsidR="003C2D5E" w:rsidRPr="00AA0DCA" w:rsidRDefault="003C2D5E" w:rsidP="00C01282">
      <w:pPr>
        <w:jc w:val="center"/>
        <w:rPr>
          <w:rFonts w:eastAsia="Arial Unicode MS" w:cs="Times New Roman"/>
          <w:b/>
          <w:bCs/>
          <w:color w:val="FF0000"/>
          <w:szCs w:val="24"/>
        </w:rPr>
      </w:pPr>
    </w:p>
    <w:p w14:paraId="29BCE70C" w14:textId="77777777" w:rsidR="00760E8D" w:rsidRDefault="00760E8D" w:rsidP="00C01282">
      <w:pPr>
        <w:jc w:val="center"/>
        <w:rPr>
          <w:rFonts w:eastAsia="Arial Unicode MS" w:cs="Times New Roman"/>
          <w:b/>
          <w:bCs/>
          <w:szCs w:val="24"/>
        </w:rPr>
      </w:pPr>
    </w:p>
    <w:p w14:paraId="4EF88A61" w14:textId="77777777" w:rsidR="0017366A" w:rsidRDefault="0017366A" w:rsidP="00C01282">
      <w:pPr>
        <w:jc w:val="center"/>
        <w:rPr>
          <w:rFonts w:eastAsia="Arial Unicode MS" w:cs="Times New Roman"/>
          <w:b/>
          <w:bCs/>
          <w:szCs w:val="24"/>
        </w:rPr>
      </w:pPr>
    </w:p>
    <w:p w14:paraId="2FE18EF8" w14:textId="77777777" w:rsidR="0017366A" w:rsidRDefault="0017366A" w:rsidP="00C01282">
      <w:pPr>
        <w:jc w:val="center"/>
        <w:rPr>
          <w:rFonts w:eastAsia="Arial Unicode MS" w:cs="Times New Roman"/>
          <w:b/>
          <w:bCs/>
          <w:szCs w:val="24"/>
        </w:rPr>
      </w:pPr>
    </w:p>
    <w:p w14:paraId="7B3690DD" w14:textId="77777777" w:rsidR="0017366A" w:rsidRDefault="0017366A" w:rsidP="00C01282">
      <w:pPr>
        <w:jc w:val="center"/>
        <w:rPr>
          <w:rFonts w:eastAsia="Arial Unicode MS" w:cs="Times New Roman"/>
          <w:b/>
          <w:bCs/>
          <w:szCs w:val="24"/>
        </w:rPr>
      </w:pPr>
    </w:p>
    <w:p w14:paraId="77606724" w14:textId="77777777" w:rsidR="0017366A" w:rsidRDefault="0017366A" w:rsidP="00C01282">
      <w:pPr>
        <w:jc w:val="center"/>
        <w:rPr>
          <w:rFonts w:eastAsia="Arial Unicode MS" w:cs="Times New Roman"/>
          <w:b/>
          <w:bCs/>
          <w:szCs w:val="24"/>
        </w:rPr>
      </w:pPr>
    </w:p>
    <w:p w14:paraId="4861CFD5" w14:textId="77777777" w:rsidR="0017366A" w:rsidRDefault="0017366A" w:rsidP="00C01282">
      <w:pPr>
        <w:jc w:val="center"/>
        <w:rPr>
          <w:rFonts w:eastAsia="Arial Unicode MS" w:cs="Times New Roman"/>
          <w:b/>
          <w:bCs/>
          <w:szCs w:val="24"/>
        </w:rPr>
      </w:pPr>
    </w:p>
    <w:p w14:paraId="6B6EECAD" w14:textId="77777777" w:rsidR="0017366A" w:rsidRDefault="0017366A" w:rsidP="00C01282">
      <w:pPr>
        <w:jc w:val="center"/>
        <w:rPr>
          <w:rFonts w:eastAsia="Arial Unicode MS" w:cs="Times New Roman"/>
          <w:b/>
          <w:bCs/>
          <w:szCs w:val="24"/>
        </w:rPr>
      </w:pPr>
    </w:p>
    <w:p w14:paraId="197AA1EF" w14:textId="77777777" w:rsidR="0017366A" w:rsidRDefault="0017366A" w:rsidP="00C01282">
      <w:pPr>
        <w:jc w:val="center"/>
        <w:rPr>
          <w:rFonts w:eastAsia="Arial Unicode MS" w:cs="Times New Roman"/>
          <w:b/>
          <w:bCs/>
          <w:szCs w:val="24"/>
        </w:rPr>
      </w:pPr>
    </w:p>
    <w:p w14:paraId="10A315AF" w14:textId="77777777" w:rsidR="0017366A" w:rsidRDefault="0017366A" w:rsidP="00C01282">
      <w:pPr>
        <w:jc w:val="center"/>
        <w:rPr>
          <w:rFonts w:eastAsia="Arial Unicode MS" w:cs="Times New Roman"/>
          <w:b/>
          <w:bCs/>
          <w:szCs w:val="24"/>
        </w:rPr>
      </w:pPr>
    </w:p>
    <w:p w14:paraId="5B839577" w14:textId="77777777" w:rsidR="0017366A" w:rsidRPr="00AA0DCA" w:rsidRDefault="0017366A" w:rsidP="00C01282">
      <w:pPr>
        <w:jc w:val="center"/>
        <w:rPr>
          <w:rFonts w:eastAsia="Arial Unicode MS" w:cs="Times New Roman"/>
          <w:b/>
          <w:bCs/>
          <w:szCs w:val="24"/>
        </w:rPr>
      </w:pPr>
    </w:p>
    <w:p w14:paraId="6209ED97" w14:textId="77777777" w:rsidR="00760E8D" w:rsidRPr="00AA0DCA" w:rsidRDefault="00760E8D" w:rsidP="00C01282">
      <w:pPr>
        <w:jc w:val="center"/>
        <w:rPr>
          <w:rFonts w:eastAsia="Arial Unicode MS" w:cs="Times New Roman"/>
          <w:b/>
          <w:bCs/>
          <w:szCs w:val="24"/>
        </w:rPr>
      </w:pPr>
    </w:p>
    <w:p w14:paraId="31ECA142" w14:textId="77777777" w:rsidR="000C021E" w:rsidRPr="00AA0DCA" w:rsidRDefault="000C021E" w:rsidP="00C01282">
      <w:pPr>
        <w:jc w:val="center"/>
        <w:rPr>
          <w:rFonts w:eastAsia="Arial Unicode MS" w:cs="Times New Roman"/>
          <w:b/>
          <w:bCs/>
          <w:szCs w:val="24"/>
        </w:rPr>
      </w:pPr>
    </w:p>
    <w:p w14:paraId="5DF32DED" w14:textId="77777777" w:rsidR="00B27083" w:rsidRPr="00AA0DCA" w:rsidRDefault="00B27083" w:rsidP="00C01282">
      <w:pPr>
        <w:jc w:val="center"/>
        <w:rPr>
          <w:rFonts w:eastAsia="Arial Unicode MS" w:cs="Times New Roman"/>
          <w:b/>
          <w:bCs/>
          <w:szCs w:val="24"/>
        </w:rPr>
      </w:pPr>
    </w:p>
    <w:p w14:paraId="5535CBD7" w14:textId="77777777" w:rsidR="00922391" w:rsidRPr="00AA0DCA" w:rsidRDefault="00922391" w:rsidP="00C01282">
      <w:pPr>
        <w:jc w:val="center"/>
        <w:rPr>
          <w:rFonts w:eastAsia="Arial Unicode MS" w:cs="Times New Roman"/>
          <w:b/>
          <w:bCs/>
          <w:szCs w:val="24"/>
        </w:rPr>
      </w:pPr>
    </w:p>
    <w:p w14:paraId="0BD9E2C8" w14:textId="77777777" w:rsidR="00922391" w:rsidRPr="00AA0DCA" w:rsidRDefault="00922391" w:rsidP="00C01282">
      <w:pPr>
        <w:jc w:val="center"/>
        <w:rPr>
          <w:rFonts w:eastAsia="Arial Unicode MS" w:cs="Times New Roman"/>
          <w:b/>
          <w:bCs/>
          <w:szCs w:val="24"/>
        </w:rPr>
      </w:pPr>
    </w:p>
    <w:p w14:paraId="40DDC6CE" w14:textId="77777777" w:rsidR="00760E8D" w:rsidRPr="00AA0DCA" w:rsidRDefault="00760E8D" w:rsidP="00C01282">
      <w:pPr>
        <w:jc w:val="center"/>
        <w:rPr>
          <w:rFonts w:eastAsia="Arial Unicode MS" w:cs="Times New Roman"/>
          <w:b/>
          <w:bCs/>
          <w:szCs w:val="24"/>
        </w:rPr>
      </w:pPr>
    </w:p>
    <w:p w14:paraId="1720B6DD" w14:textId="77777777" w:rsidR="00C01282" w:rsidRPr="00AA0DCA" w:rsidRDefault="00030E21" w:rsidP="00C01282">
      <w:pPr>
        <w:jc w:val="center"/>
        <w:rPr>
          <w:rFonts w:eastAsia="Arial Unicode MS" w:cs="Times New Roman"/>
          <w:b/>
          <w:bCs/>
          <w:szCs w:val="24"/>
        </w:rPr>
      </w:pPr>
      <w:r w:rsidRPr="00AA0DCA">
        <w:rPr>
          <w:rFonts w:eastAsia="Arial Unicode MS" w:cs="Times New Roman"/>
          <w:b/>
          <w:bCs/>
          <w:szCs w:val="24"/>
        </w:rPr>
        <w:lastRenderedPageBreak/>
        <w:t>5.</w:t>
      </w:r>
      <w:r w:rsidR="00424F96" w:rsidRPr="00AA0DCA">
        <w:rPr>
          <w:rFonts w:eastAsia="Arial Unicode MS" w:cs="Times New Roman"/>
          <w:b/>
          <w:bCs/>
          <w:szCs w:val="24"/>
        </w:rPr>
        <w:t xml:space="preserve"> </w:t>
      </w:r>
      <w:r w:rsidR="00C01282" w:rsidRPr="00AA0DCA">
        <w:rPr>
          <w:rFonts w:eastAsia="Arial Unicode MS" w:cs="Times New Roman"/>
          <w:b/>
          <w:bCs/>
          <w:szCs w:val="24"/>
        </w:rPr>
        <w:t>Course Planning and Assessment</w:t>
      </w:r>
    </w:p>
    <w:p w14:paraId="5D13F095" w14:textId="77777777" w:rsidR="00480AB5" w:rsidRPr="00AA0DCA" w:rsidRDefault="00480AB5" w:rsidP="00C01282">
      <w:pPr>
        <w:jc w:val="center"/>
        <w:rPr>
          <w:rFonts w:eastAsia="Arial Unicode MS" w:cs="Times New Roman"/>
          <w:b/>
          <w:bCs/>
          <w:szCs w:val="24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3307"/>
        <w:gridCol w:w="918"/>
        <w:gridCol w:w="1944"/>
        <w:gridCol w:w="2217"/>
      </w:tblGrid>
      <w:tr w:rsidR="00480AB5" w:rsidRPr="00AA0DCA" w14:paraId="42D30081" w14:textId="77777777" w:rsidTr="00340CA2">
        <w:trPr>
          <w:tblHeader/>
        </w:trPr>
        <w:tc>
          <w:tcPr>
            <w:tcW w:w="3307" w:type="dxa"/>
          </w:tcPr>
          <w:p w14:paraId="61017C16" w14:textId="77777777" w:rsidR="00480AB5" w:rsidRPr="00AA0DCA" w:rsidRDefault="00480AB5" w:rsidP="00480AB5">
            <w:pPr>
              <w:jc w:val="center"/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  <w:t>Topic</w:t>
            </w:r>
          </w:p>
        </w:tc>
        <w:tc>
          <w:tcPr>
            <w:tcW w:w="918" w:type="dxa"/>
          </w:tcPr>
          <w:p w14:paraId="110250C8" w14:textId="77777777" w:rsidR="00480AB5" w:rsidRPr="00AA0DCA" w:rsidRDefault="00480AB5" w:rsidP="00480AB5">
            <w:pPr>
              <w:jc w:val="center"/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  <w:t>Week</w:t>
            </w:r>
          </w:p>
        </w:tc>
        <w:tc>
          <w:tcPr>
            <w:tcW w:w="1944" w:type="dxa"/>
          </w:tcPr>
          <w:p w14:paraId="20E1B4A4" w14:textId="77777777" w:rsidR="00480AB5" w:rsidRPr="00AA0DCA" w:rsidRDefault="00480AB5" w:rsidP="00480AB5">
            <w:pPr>
              <w:jc w:val="center"/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  <w:t>Learning Activities/Media</w:t>
            </w:r>
          </w:p>
        </w:tc>
        <w:tc>
          <w:tcPr>
            <w:tcW w:w="2217" w:type="dxa"/>
          </w:tcPr>
          <w:p w14:paraId="0DDBC2F6" w14:textId="77777777" w:rsidR="00480AB5" w:rsidRPr="00AA0DCA" w:rsidRDefault="00480AB5" w:rsidP="00480AB5">
            <w:pPr>
              <w:jc w:val="center"/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  <w:t>Lecturer</w:t>
            </w:r>
          </w:p>
        </w:tc>
      </w:tr>
      <w:tr w:rsidR="00480AB5" w:rsidRPr="00AA0DCA" w14:paraId="09BE2225" w14:textId="77777777" w:rsidTr="00340CA2">
        <w:tc>
          <w:tcPr>
            <w:tcW w:w="3307" w:type="dxa"/>
          </w:tcPr>
          <w:p w14:paraId="33C723FD" w14:textId="77777777" w:rsidR="00C71CA0" w:rsidRPr="00AA0DCA" w:rsidRDefault="00480AB5" w:rsidP="00465A1E">
            <w:pPr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  <w:t xml:space="preserve">Chapter 1: </w:t>
            </w:r>
            <w:r w:rsidR="00465A1E" w:rsidRPr="00AA0DCA"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  <w:t>The introduction of this course</w:t>
            </w:r>
          </w:p>
          <w:p w14:paraId="79BC738E" w14:textId="77777777" w:rsidR="00480AB5" w:rsidRPr="00AA0DCA" w:rsidRDefault="00480AB5" w:rsidP="00C71CA0">
            <w:pPr>
              <w:ind w:left="360"/>
              <w:contextualSpacing/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</w:p>
        </w:tc>
        <w:tc>
          <w:tcPr>
            <w:tcW w:w="918" w:type="dxa"/>
          </w:tcPr>
          <w:p w14:paraId="4DA9F5D6" w14:textId="77777777" w:rsidR="00480AB5" w:rsidRPr="00AA0DCA" w:rsidRDefault="00480AB5" w:rsidP="00340CA2">
            <w:pPr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1</w:t>
            </w:r>
          </w:p>
        </w:tc>
        <w:tc>
          <w:tcPr>
            <w:tcW w:w="1944" w:type="dxa"/>
          </w:tcPr>
          <w:p w14:paraId="0C48F846" w14:textId="77777777" w:rsidR="00B83CC4" w:rsidRPr="00AA0DCA" w:rsidRDefault="00B83CC4" w:rsidP="00B83CC4">
            <w:pPr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Lecture</w:t>
            </w:r>
          </w:p>
          <w:p w14:paraId="66694DA0" w14:textId="77777777" w:rsidR="00480AB5" w:rsidRPr="00AA0DCA" w:rsidRDefault="00B83CC4" w:rsidP="00B83CC4">
            <w:pPr>
              <w:rPr>
                <w:rFonts w:ascii="Times New Roman" w:eastAsia="Arial Unicode MS" w:hAnsi="Times New Roman" w:cs="Times New Roman"/>
                <w:szCs w:val="24"/>
                <w:cs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PowerPoint/ VDO</w:t>
            </w:r>
            <w:r w:rsidRPr="00AA0DCA">
              <w:rPr>
                <w:rFonts w:ascii="Times New Roman" w:eastAsia="Arial Unicode MS" w:hAnsi="Times New Roman" w:cs="Times New Roman"/>
                <w:szCs w:val="24"/>
                <w:cs/>
                <w:lang w:eastAsia="en-US"/>
              </w:rPr>
              <w:t xml:space="preserve"> </w:t>
            </w:r>
          </w:p>
        </w:tc>
        <w:tc>
          <w:tcPr>
            <w:tcW w:w="2217" w:type="dxa"/>
          </w:tcPr>
          <w:p w14:paraId="70D3D5CE" w14:textId="77777777" w:rsidR="00480AB5" w:rsidRPr="00AA0DCA" w:rsidRDefault="007C0D4D" w:rsidP="00480AB5">
            <w:pPr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proofErr w:type="spellStart"/>
            <w:proofErr w:type="gramStart"/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Dr.Rathirat</w:t>
            </w:r>
            <w:proofErr w:type="spellEnd"/>
            <w:proofErr w:type="gramEnd"/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 xml:space="preserve"> </w:t>
            </w:r>
            <w:proofErr w:type="spellStart"/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Kheawmesuan</w:t>
            </w:r>
            <w:proofErr w:type="spellEnd"/>
          </w:p>
        </w:tc>
      </w:tr>
      <w:tr w:rsidR="0061131F" w:rsidRPr="00AA0DCA" w14:paraId="1B49EB99" w14:textId="77777777" w:rsidTr="00340CA2">
        <w:tc>
          <w:tcPr>
            <w:tcW w:w="3307" w:type="dxa"/>
          </w:tcPr>
          <w:p w14:paraId="5E30A4E7" w14:textId="77777777" w:rsidR="00ED7445" w:rsidRPr="00AA0DCA" w:rsidRDefault="00C71CA0" w:rsidP="00465A1E">
            <w:pPr>
              <w:rPr>
                <w:rFonts w:ascii="Times New Roman" w:eastAsia="Arial Unicode MS" w:hAnsi="Times New Roman" w:cs="Times New Roman"/>
                <w:szCs w:val="24"/>
              </w:rPr>
            </w:pPr>
            <w:r w:rsidRPr="00AA0DCA"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  <w:t xml:space="preserve">Chapter 2: </w:t>
            </w:r>
            <w:r w:rsidR="00465A1E" w:rsidRPr="00AA0DCA"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  <w:t>Thai alphabet and pronunciation</w:t>
            </w:r>
          </w:p>
        </w:tc>
        <w:tc>
          <w:tcPr>
            <w:tcW w:w="918" w:type="dxa"/>
          </w:tcPr>
          <w:p w14:paraId="0B332C5B" w14:textId="77777777" w:rsidR="0061131F" w:rsidRPr="00AA0DCA" w:rsidRDefault="0061131F" w:rsidP="00340CA2">
            <w:pPr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2</w:t>
            </w:r>
          </w:p>
        </w:tc>
        <w:tc>
          <w:tcPr>
            <w:tcW w:w="1944" w:type="dxa"/>
          </w:tcPr>
          <w:p w14:paraId="45394AE4" w14:textId="77777777" w:rsidR="00465A1E" w:rsidRPr="00AA0DCA" w:rsidRDefault="00465A1E" w:rsidP="0061131F">
            <w:pPr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Lecture</w:t>
            </w:r>
          </w:p>
          <w:p w14:paraId="41FAF0A2" w14:textId="77777777" w:rsidR="0061131F" w:rsidRPr="00AA0DCA" w:rsidRDefault="0061131F" w:rsidP="00B83CC4">
            <w:pPr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PowerPoint</w:t>
            </w:r>
            <w:r w:rsidR="00465A1E"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 xml:space="preserve">/ </w:t>
            </w:r>
            <w:r w:rsidR="00B83CC4"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VDO</w:t>
            </w:r>
          </w:p>
        </w:tc>
        <w:tc>
          <w:tcPr>
            <w:tcW w:w="2217" w:type="dxa"/>
          </w:tcPr>
          <w:p w14:paraId="52EE4E97" w14:textId="77777777" w:rsidR="0061131F" w:rsidRPr="00AA0DCA" w:rsidRDefault="00465A1E" w:rsidP="00480AB5">
            <w:pPr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proofErr w:type="spellStart"/>
            <w:proofErr w:type="gramStart"/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Dr.Rathirat</w:t>
            </w:r>
            <w:proofErr w:type="spellEnd"/>
            <w:proofErr w:type="gramEnd"/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 xml:space="preserve"> </w:t>
            </w:r>
            <w:proofErr w:type="spellStart"/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Kheawmesuan</w:t>
            </w:r>
            <w:proofErr w:type="spellEnd"/>
          </w:p>
        </w:tc>
      </w:tr>
      <w:tr w:rsidR="00480AB5" w:rsidRPr="00AA0DCA" w14:paraId="6D9FAFC1" w14:textId="77777777" w:rsidTr="00340CA2">
        <w:tc>
          <w:tcPr>
            <w:tcW w:w="3307" w:type="dxa"/>
          </w:tcPr>
          <w:p w14:paraId="7DDFFFE8" w14:textId="77777777" w:rsidR="00465A1E" w:rsidRPr="00AA0DCA" w:rsidRDefault="0061131F" w:rsidP="00465A1E">
            <w:pPr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  <w:t xml:space="preserve">Chapter </w:t>
            </w:r>
            <w:proofErr w:type="gramStart"/>
            <w:r w:rsidRPr="00AA0DCA"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  <w:t>3</w:t>
            </w:r>
            <w:r w:rsidR="00480AB5" w:rsidRPr="00AA0DCA"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  <w:t xml:space="preserve"> :</w:t>
            </w:r>
            <w:proofErr w:type="gramEnd"/>
            <w:r w:rsidR="00480AB5" w:rsidRPr="00AA0DCA"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  <w:t xml:space="preserve"> </w:t>
            </w:r>
            <w:r w:rsidR="00465A1E" w:rsidRPr="00AA0DCA"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  <w:t>Greeting</w:t>
            </w:r>
          </w:p>
          <w:p w14:paraId="15695162" w14:textId="77777777" w:rsidR="005405A3" w:rsidRPr="00AA0DCA" w:rsidRDefault="00465A1E" w:rsidP="00A36053">
            <w:pPr>
              <w:numPr>
                <w:ilvl w:val="0"/>
                <w:numId w:val="41"/>
              </w:numPr>
              <w:contextualSpacing/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Greeting in Thai language</w:t>
            </w:r>
          </w:p>
          <w:p w14:paraId="0463D7E0" w14:textId="77777777" w:rsidR="00465A1E" w:rsidRPr="00AA0DCA" w:rsidRDefault="00465A1E" w:rsidP="00A36053">
            <w:pPr>
              <w:numPr>
                <w:ilvl w:val="0"/>
                <w:numId w:val="41"/>
              </w:numPr>
              <w:contextualSpacing/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Introduction yourself in Thai language</w:t>
            </w:r>
          </w:p>
          <w:p w14:paraId="055D537E" w14:textId="77777777" w:rsidR="00465A1E" w:rsidRPr="00AA0DCA" w:rsidRDefault="00465A1E" w:rsidP="00A36053">
            <w:pPr>
              <w:numPr>
                <w:ilvl w:val="0"/>
                <w:numId w:val="41"/>
              </w:numPr>
              <w:contextualSpacing/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Country and Nationality</w:t>
            </w:r>
          </w:p>
        </w:tc>
        <w:tc>
          <w:tcPr>
            <w:tcW w:w="918" w:type="dxa"/>
          </w:tcPr>
          <w:p w14:paraId="6858B534" w14:textId="77777777" w:rsidR="00480AB5" w:rsidRPr="00AA0DCA" w:rsidRDefault="0061131F" w:rsidP="00340CA2">
            <w:pPr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3</w:t>
            </w:r>
          </w:p>
        </w:tc>
        <w:tc>
          <w:tcPr>
            <w:tcW w:w="1944" w:type="dxa"/>
          </w:tcPr>
          <w:p w14:paraId="2E2C8114" w14:textId="77777777" w:rsidR="00480AB5" w:rsidRPr="00AA0DCA" w:rsidRDefault="00480AB5" w:rsidP="00480AB5">
            <w:pPr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 xml:space="preserve">Lecture  </w:t>
            </w:r>
          </w:p>
          <w:p w14:paraId="7C60B966" w14:textId="77777777" w:rsidR="00480AB5" w:rsidRPr="00AA0DCA" w:rsidRDefault="00480AB5" w:rsidP="00480AB5">
            <w:pPr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PowerPoint</w:t>
            </w:r>
          </w:p>
          <w:p w14:paraId="25B575CB" w14:textId="77777777" w:rsidR="00480AB5" w:rsidRPr="00AA0DCA" w:rsidRDefault="00480AB5" w:rsidP="00480AB5">
            <w:pPr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</w:p>
          <w:p w14:paraId="3D74AA6A" w14:textId="77777777" w:rsidR="00480AB5" w:rsidRPr="00AA0DCA" w:rsidRDefault="00480AB5" w:rsidP="00465A1E">
            <w:pPr>
              <w:rPr>
                <w:rFonts w:ascii="Times New Roman" w:eastAsia="Arial Unicode MS" w:hAnsi="Times New Roman" w:cs="Times New Roman"/>
                <w:szCs w:val="24"/>
                <w:cs/>
                <w:lang w:eastAsia="en-US"/>
              </w:rPr>
            </w:pPr>
          </w:p>
        </w:tc>
        <w:tc>
          <w:tcPr>
            <w:tcW w:w="2217" w:type="dxa"/>
          </w:tcPr>
          <w:p w14:paraId="3FBA6ACA" w14:textId="77777777" w:rsidR="00480AB5" w:rsidRPr="00AA0DCA" w:rsidRDefault="007C0D4D" w:rsidP="00480AB5">
            <w:pPr>
              <w:rPr>
                <w:rFonts w:ascii="Times New Roman" w:eastAsia="Arial Unicode MS" w:hAnsi="Times New Roman" w:cs="Times New Roman"/>
                <w:szCs w:val="24"/>
                <w:cs/>
                <w:lang w:eastAsia="en-US"/>
              </w:rPr>
            </w:pPr>
            <w:proofErr w:type="spellStart"/>
            <w:proofErr w:type="gramStart"/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Dr.Rathirat</w:t>
            </w:r>
            <w:proofErr w:type="spellEnd"/>
            <w:proofErr w:type="gramEnd"/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 xml:space="preserve"> </w:t>
            </w:r>
            <w:proofErr w:type="spellStart"/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Kheawmesuan</w:t>
            </w:r>
            <w:proofErr w:type="spellEnd"/>
          </w:p>
        </w:tc>
      </w:tr>
      <w:tr w:rsidR="00480AB5" w:rsidRPr="00AA0DCA" w14:paraId="20D443A1" w14:textId="77777777" w:rsidTr="00340CA2">
        <w:tc>
          <w:tcPr>
            <w:tcW w:w="3307" w:type="dxa"/>
          </w:tcPr>
          <w:p w14:paraId="2226804B" w14:textId="77777777" w:rsidR="0017366A" w:rsidRPr="00AA0DCA" w:rsidRDefault="0017366A" w:rsidP="0017366A">
            <w:pPr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  <w:t xml:space="preserve">Chapter </w:t>
            </w:r>
            <w:proofErr w:type="gramStart"/>
            <w:r w:rsidRPr="00AA0DCA"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  <w:t>3 :</w:t>
            </w:r>
            <w:proofErr w:type="gramEnd"/>
            <w:r w:rsidRPr="00AA0DCA"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  <w:t xml:space="preserve"> Greeting</w:t>
            </w:r>
            <w:r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  <w:t xml:space="preserve"> (cont.)</w:t>
            </w:r>
          </w:p>
          <w:p w14:paraId="3A14766B" w14:textId="77777777" w:rsidR="0017366A" w:rsidRPr="00AA0DCA" w:rsidRDefault="0017366A" w:rsidP="0017366A">
            <w:pPr>
              <w:numPr>
                <w:ilvl w:val="0"/>
                <w:numId w:val="41"/>
              </w:numPr>
              <w:contextualSpacing/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Greeting in Thai language</w:t>
            </w:r>
          </w:p>
          <w:p w14:paraId="3E0FB10D" w14:textId="77777777" w:rsidR="0017366A" w:rsidRDefault="0017366A" w:rsidP="0017366A">
            <w:pPr>
              <w:numPr>
                <w:ilvl w:val="0"/>
                <w:numId w:val="41"/>
              </w:numPr>
              <w:contextualSpacing/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Introduction yourself in Thai language</w:t>
            </w:r>
          </w:p>
          <w:p w14:paraId="7B0812D1" w14:textId="77777777" w:rsidR="00465A1E" w:rsidRPr="00AA0DCA" w:rsidRDefault="0017366A" w:rsidP="0017366A">
            <w:pPr>
              <w:numPr>
                <w:ilvl w:val="0"/>
                <w:numId w:val="41"/>
              </w:numPr>
              <w:contextualSpacing/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Country and Nationality</w:t>
            </w:r>
          </w:p>
        </w:tc>
        <w:tc>
          <w:tcPr>
            <w:tcW w:w="918" w:type="dxa"/>
          </w:tcPr>
          <w:p w14:paraId="7FC6C69F" w14:textId="77777777" w:rsidR="00480AB5" w:rsidRPr="00AA0DCA" w:rsidRDefault="0061131F" w:rsidP="00340CA2">
            <w:pPr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cs/>
                <w:lang w:eastAsia="en-US"/>
              </w:rPr>
              <w:t>4</w:t>
            </w:r>
          </w:p>
        </w:tc>
        <w:tc>
          <w:tcPr>
            <w:tcW w:w="1944" w:type="dxa"/>
          </w:tcPr>
          <w:p w14:paraId="07BEB4C8" w14:textId="77777777" w:rsidR="00B83CC4" w:rsidRPr="00AA0DCA" w:rsidRDefault="00B83CC4" w:rsidP="00B83CC4">
            <w:pPr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Lecture</w:t>
            </w:r>
          </w:p>
          <w:p w14:paraId="3A2A093D" w14:textId="77777777" w:rsidR="00480AB5" w:rsidRPr="00AA0DCA" w:rsidRDefault="00B83CC4" w:rsidP="00696FFB">
            <w:pPr>
              <w:rPr>
                <w:rFonts w:ascii="Times New Roman" w:eastAsia="Arial Unicode MS" w:hAnsi="Times New Roman" w:cs="Times New Roman"/>
                <w:szCs w:val="24"/>
                <w:cs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PowerPoint/ VDO</w:t>
            </w:r>
          </w:p>
        </w:tc>
        <w:tc>
          <w:tcPr>
            <w:tcW w:w="2217" w:type="dxa"/>
          </w:tcPr>
          <w:p w14:paraId="79B145EB" w14:textId="77777777" w:rsidR="00480AB5" w:rsidRPr="00AA0DCA" w:rsidRDefault="007C0D4D" w:rsidP="00480AB5">
            <w:pPr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proofErr w:type="spellStart"/>
            <w:proofErr w:type="gramStart"/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Dr.Rathirat</w:t>
            </w:r>
            <w:proofErr w:type="spellEnd"/>
            <w:proofErr w:type="gramEnd"/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 xml:space="preserve"> </w:t>
            </w:r>
            <w:proofErr w:type="spellStart"/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Kheawmesuan</w:t>
            </w:r>
            <w:proofErr w:type="spellEnd"/>
          </w:p>
        </w:tc>
      </w:tr>
      <w:tr w:rsidR="00480AB5" w:rsidRPr="00AA0DCA" w14:paraId="2F37B135" w14:textId="77777777" w:rsidTr="00340CA2">
        <w:tc>
          <w:tcPr>
            <w:tcW w:w="3307" w:type="dxa"/>
          </w:tcPr>
          <w:p w14:paraId="0A3349B0" w14:textId="77777777" w:rsidR="005405A3" w:rsidRPr="00AA0DCA" w:rsidRDefault="0017366A" w:rsidP="0017366A">
            <w:pPr>
              <w:numPr>
                <w:ilvl w:val="0"/>
                <w:numId w:val="41"/>
              </w:numPr>
              <w:ind w:left="240" w:hanging="180"/>
              <w:contextualSpacing/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  <w:t xml:space="preserve">Chapter </w:t>
            </w:r>
            <w:proofErr w:type="gramStart"/>
            <w:r w:rsidRPr="00AA0DCA"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  <w:t>4 :</w:t>
            </w:r>
            <w:proofErr w:type="gramEnd"/>
            <w:r w:rsidRPr="00AA0DCA"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  <w:t xml:space="preserve"> </w:t>
            </w: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Family and relatives</w:t>
            </w:r>
          </w:p>
        </w:tc>
        <w:tc>
          <w:tcPr>
            <w:tcW w:w="918" w:type="dxa"/>
          </w:tcPr>
          <w:p w14:paraId="6C9EA260" w14:textId="77777777" w:rsidR="00480AB5" w:rsidRPr="00AA0DCA" w:rsidRDefault="0061131F" w:rsidP="00340CA2">
            <w:pPr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cs/>
                <w:lang w:eastAsia="en-US"/>
              </w:rPr>
              <w:t>5</w:t>
            </w:r>
          </w:p>
        </w:tc>
        <w:tc>
          <w:tcPr>
            <w:tcW w:w="1944" w:type="dxa"/>
          </w:tcPr>
          <w:p w14:paraId="1CC83AFB" w14:textId="77777777" w:rsidR="00B83CC4" w:rsidRPr="00AA0DCA" w:rsidRDefault="00B83CC4" w:rsidP="00B83CC4">
            <w:pPr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Lecture</w:t>
            </w:r>
          </w:p>
          <w:p w14:paraId="488B7DA2" w14:textId="77777777" w:rsidR="00480AB5" w:rsidRPr="00AA0DCA" w:rsidRDefault="00B83CC4" w:rsidP="00B83CC4">
            <w:pPr>
              <w:rPr>
                <w:rFonts w:ascii="Times New Roman" w:eastAsia="Arial Unicode MS" w:hAnsi="Times New Roman" w:cs="Times New Roman"/>
                <w:szCs w:val="24"/>
                <w:cs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PowerPoint/ VDO</w:t>
            </w:r>
            <w:r w:rsidRPr="00AA0DCA">
              <w:rPr>
                <w:rFonts w:ascii="Times New Roman" w:eastAsia="Arial Unicode MS" w:hAnsi="Times New Roman" w:cs="Times New Roman"/>
                <w:szCs w:val="24"/>
                <w:cs/>
                <w:lang w:eastAsia="en-US"/>
              </w:rPr>
              <w:t xml:space="preserve"> </w:t>
            </w:r>
          </w:p>
        </w:tc>
        <w:tc>
          <w:tcPr>
            <w:tcW w:w="2217" w:type="dxa"/>
          </w:tcPr>
          <w:p w14:paraId="2A5F9083" w14:textId="77777777" w:rsidR="00480AB5" w:rsidRPr="00AA0DCA" w:rsidRDefault="007C0D4D" w:rsidP="00480AB5">
            <w:pPr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proofErr w:type="spellStart"/>
            <w:proofErr w:type="gramStart"/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Dr.Rathirat</w:t>
            </w:r>
            <w:proofErr w:type="spellEnd"/>
            <w:proofErr w:type="gramEnd"/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 xml:space="preserve"> </w:t>
            </w:r>
            <w:proofErr w:type="spellStart"/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Kheawmesuan</w:t>
            </w:r>
            <w:proofErr w:type="spellEnd"/>
          </w:p>
        </w:tc>
      </w:tr>
      <w:tr w:rsidR="00480AB5" w:rsidRPr="00AA0DCA" w14:paraId="5558D3F6" w14:textId="77777777" w:rsidTr="00340CA2">
        <w:tc>
          <w:tcPr>
            <w:tcW w:w="3307" w:type="dxa"/>
          </w:tcPr>
          <w:p w14:paraId="0695F9E7" w14:textId="77777777" w:rsidR="0017366A" w:rsidRPr="00AA0DCA" w:rsidRDefault="0017366A" w:rsidP="0017366A">
            <w:pPr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  <w:t>Chapter 5: Date and Month</w:t>
            </w:r>
          </w:p>
          <w:p w14:paraId="42A0B682" w14:textId="77777777" w:rsidR="0017366A" w:rsidRPr="00AA0DCA" w:rsidRDefault="0017366A" w:rsidP="0017366A">
            <w:pPr>
              <w:numPr>
                <w:ilvl w:val="0"/>
                <w:numId w:val="41"/>
              </w:numPr>
              <w:contextualSpacing/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Day</w:t>
            </w:r>
          </w:p>
          <w:p w14:paraId="2A867DC8" w14:textId="77777777" w:rsidR="0017366A" w:rsidRPr="00AA0DCA" w:rsidRDefault="0017366A" w:rsidP="0017366A">
            <w:pPr>
              <w:numPr>
                <w:ilvl w:val="0"/>
                <w:numId w:val="41"/>
              </w:numPr>
              <w:contextualSpacing/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 xml:space="preserve">Date </w:t>
            </w:r>
          </w:p>
          <w:p w14:paraId="0494325C" w14:textId="77777777" w:rsidR="0017366A" w:rsidRPr="00AA0DCA" w:rsidRDefault="0017366A" w:rsidP="0017366A">
            <w:pPr>
              <w:numPr>
                <w:ilvl w:val="0"/>
                <w:numId w:val="41"/>
              </w:numPr>
              <w:contextualSpacing/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 xml:space="preserve">Time </w:t>
            </w:r>
          </w:p>
          <w:p w14:paraId="445C9896" w14:textId="77777777" w:rsidR="0017366A" w:rsidRPr="00AA0DCA" w:rsidRDefault="0017366A" w:rsidP="0017366A">
            <w:pPr>
              <w:numPr>
                <w:ilvl w:val="0"/>
                <w:numId w:val="41"/>
              </w:numPr>
              <w:contextualSpacing/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 xml:space="preserve">Month </w:t>
            </w:r>
          </w:p>
          <w:p w14:paraId="2F568FEE" w14:textId="77777777" w:rsidR="0017366A" w:rsidRPr="00AA0DCA" w:rsidRDefault="0017366A" w:rsidP="0017366A">
            <w:pPr>
              <w:numPr>
                <w:ilvl w:val="0"/>
                <w:numId w:val="41"/>
              </w:numPr>
              <w:contextualSpacing/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 xml:space="preserve">Holiday </w:t>
            </w:r>
          </w:p>
          <w:p w14:paraId="26DC6458" w14:textId="77777777" w:rsidR="00051B0C" w:rsidRPr="00AA0DCA" w:rsidRDefault="0017366A" w:rsidP="0017366A">
            <w:pPr>
              <w:numPr>
                <w:ilvl w:val="0"/>
                <w:numId w:val="41"/>
              </w:numPr>
              <w:contextualSpacing/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Number</w:t>
            </w:r>
          </w:p>
        </w:tc>
        <w:tc>
          <w:tcPr>
            <w:tcW w:w="918" w:type="dxa"/>
          </w:tcPr>
          <w:p w14:paraId="7002575D" w14:textId="77777777" w:rsidR="00480AB5" w:rsidRPr="00AA0DCA" w:rsidRDefault="00A66747" w:rsidP="00340CA2">
            <w:pPr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 xml:space="preserve">  </w:t>
            </w:r>
            <w:r w:rsidR="00AF64CD"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6</w:t>
            </w:r>
          </w:p>
        </w:tc>
        <w:tc>
          <w:tcPr>
            <w:tcW w:w="1944" w:type="dxa"/>
          </w:tcPr>
          <w:p w14:paraId="24DE6AFF" w14:textId="77777777" w:rsidR="00B83CC4" w:rsidRPr="00AA0DCA" w:rsidRDefault="00B83CC4" w:rsidP="00B83CC4">
            <w:pPr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Lecture</w:t>
            </w:r>
          </w:p>
          <w:p w14:paraId="03BB74CF" w14:textId="77777777" w:rsidR="00480AB5" w:rsidRPr="00AA0DCA" w:rsidRDefault="00B83CC4" w:rsidP="00B83CC4">
            <w:pPr>
              <w:rPr>
                <w:rFonts w:ascii="Times New Roman" w:eastAsia="Arial Unicode MS" w:hAnsi="Times New Roman" w:cs="Times New Roman"/>
                <w:szCs w:val="24"/>
                <w:cs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PowerPoint/ VDO</w:t>
            </w:r>
            <w:r w:rsidRPr="00AA0DCA">
              <w:rPr>
                <w:rFonts w:ascii="Times New Roman" w:eastAsia="Arial Unicode MS" w:hAnsi="Times New Roman" w:cs="Times New Roman"/>
                <w:szCs w:val="24"/>
                <w:cs/>
                <w:lang w:eastAsia="en-US"/>
              </w:rPr>
              <w:t xml:space="preserve"> </w:t>
            </w:r>
          </w:p>
        </w:tc>
        <w:tc>
          <w:tcPr>
            <w:tcW w:w="2217" w:type="dxa"/>
          </w:tcPr>
          <w:p w14:paraId="497CD734" w14:textId="77777777" w:rsidR="00480AB5" w:rsidRPr="00AA0DCA" w:rsidRDefault="007C0D4D" w:rsidP="00480AB5">
            <w:pPr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proofErr w:type="spellStart"/>
            <w:proofErr w:type="gramStart"/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Dr.Rathirat</w:t>
            </w:r>
            <w:proofErr w:type="spellEnd"/>
            <w:proofErr w:type="gramEnd"/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 xml:space="preserve"> </w:t>
            </w:r>
            <w:proofErr w:type="spellStart"/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Kheawmesuan</w:t>
            </w:r>
            <w:proofErr w:type="spellEnd"/>
          </w:p>
        </w:tc>
      </w:tr>
      <w:tr w:rsidR="00480AB5" w:rsidRPr="00AA0DCA" w14:paraId="5C18AD8F" w14:textId="77777777" w:rsidTr="00340CA2">
        <w:tc>
          <w:tcPr>
            <w:tcW w:w="3307" w:type="dxa"/>
          </w:tcPr>
          <w:p w14:paraId="4BC857B0" w14:textId="77777777" w:rsidR="0017366A" w:rsidRPr="00AA0DCA" w:rsidRDefault="0017366A" w:rsidP="0017366A">
            <w:pPr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  <w:t xml:space="preserve">Chapter </w:t>
            </w:r>
            <w:proofErr w:type="gramStart"/>
            <w:r w:rsidRPr="00AA0DCA"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  <w:t>6 :</w:t>
            </w:r>
            <w:proofErr w:type="gramEnd"/>
            <w:r w:rsidRPr="00AA0DCA"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  <w:t xml:space="preserve"> Date and Month (cont.)</w:t>
            </w:r>
          </w:p>
          <w:p w14:paraId="5FD8D42D" w14:textId="77777777" w:rsidR="0017366A" w:rsidRPr="00AA0DCA" w:rsidRDefault="0017366A" w:rsidP="0017366A">
            <w:pPr>
              <w:numPr>
                <w:ilvl w:val="0"/>
                <w:numId w:val="41"/>
              </w:numPr>
              <w:contextualSpacing/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Day</w:t>
            </w:r>
          </w:p>
          <w:p w14:paraId="1C50A900" w14:textId="77777777" w:rsidR="0017366A" w:rsidRPr="00AA0DCA" w:rsidRDefault="0017366A" w:rsidP="0017366A">
            <w:pPr>
              <w:numPr>
                <w:ilvl w:val="0"/>
                <w:numId w:val="41"/>
              </w:numPr>
              <w:contextualSpacing/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 xml:space="preserve">Date </w:t>
            </w:r>
          </w:p>
          <w:p w14:paraId="5D7038FE" w14:textId="77777777" w:rsidR="0017366A" w:rsidRPr="00AA0DCA" w:rsidRDefault="0017366A" w:rsidP="0017366A">
            <w:pPr>
              <w:numPr>
                <w:ilvl w:val="0"/>
                <w:numId w:val="41"/>
              </w:numPr>
              <w:contextualSpacing/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 xml:space="preserve">Time </w:t>
            </w:r>
          </w:p>
          <w:p w14:paraId="354759DE" w14:textId="77777777" w:rsidR="0017366A" w:rsidRPr="00AA0DCA" w:rsidRDefault="0017366A" w:rsidP="0017366A">
            <w:pPr>
              <w:numPr>
                <w:ilvl w:val="0"/>
                <w:numId w:val="41"/>
              </w:numPr>
              <w:contextualSpacing/>
              <w:rPr>
                <w:rFonts w:ascii="Times New Roman" w:eastAsia="Arial Unicode MS" w:hAnsi="Times New Roman" w:cs="Times New Roman"/>
                <w:szCs w:val="24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 xml:space="preserve">Month </w:t>
            </w:r>
          </w:p>
          <w:p w14:paraId="0D4F5B37" w14:textId="77777777" w:rsidR="0017366A" w:rsidRPr="00AA0DCA" w:rsidRDefault="0017366A" w:rsidP="0017366A">
            <w:pPr>
              <w:numPr>
                <w:ilvl w:val="0"/>
                <w:numId w:val="41"/>
              </w:numPr>
              <w:contextualSpacing/>
              <w:rPr>
                <w:rFonts w:ascii="Times New Roman" w:eastAsia="Arial Unicode MS" w:hAnsi="Times New Roman" w:cs="Times New Roman"/>
                <w:szCs w:val="24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Holiday</w:t>
            </w:r>
          </w:p>
          <w:p w14:paraId="386AFDFC" w14:textId="77777777" w:rsidR="002E1C59" w:rsidRPr="00AA0DCA" w:rsidRDefault="0017366A" w:rsidP="0017366A">
            <w:pPr>
              <w:pStyle w:val="ListParagraph"/>
              <w:rPr>
                <w:rFonts w:ascii="Times New Roman" w:eastAsia="Arial Unicode MS" w:hAnsi="Times New Roman" w:cs="Times New Roman"/>
                <w:sz w:val="24"/>
                <w:szCs w:val="24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</w:rPr>
              <w:t>Number</w:t>
            </w:r>
          </w:p>
        </w:tc>
        <w:tc>
          <w:tcPr>
            <w:tcW w:w="918" w:type="dxa"/>
          </w:tcPr>
          <w:p w14:paraId="7B9E7E71" w14:textId="77777777" w:rsidR="00480AB5" w:rsidRPr="00AA0DCA" w:rsidRDefault="0061131F" w:rsidP="00340CA2">
            <w:pPr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7</w:t>
            </w:r>
          </w:p>
        </w:tc>
        <w:tc>
          <w:tcPr>
            <w:tcW w:w="1944" w:type="dxa"/>
          </w:tcPr>
          <w:p w14:paraId="0A65A359" w14:textId="77777777" w:rsidR="00B83CC4" w:rsidRPr="00AA0DCA" w:rsidRDefault="00B83CC4" w:rsidP="00B83CC4">
            <w:pPr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Lecture</w:t>
            </w:r>
          </w:p>
          <w:p w14:paraId="78384F31" w14:textId="77777777" w:rsidR="00480AB5" w:rsidRPr="00AA0DCA" w:rsidRDefault="00B83CC4" w:rsidP="00B83CC4">
            <w:pPr>
              <w:rPr>
                <w:rFonts w:ascii="Times New Roman" w:eastAsia="Arial Unicode MS" w:hAnsi="Times New Roman" w:cs="Times New Roman"/>
                <w:szCs w:val="24"/>
                <w:cs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PowerPoint/ VDO</w:t>
            </w:r>
            <w:r w:rsidRPr="00AA0DCA">
              <w:rPr>
                <w:rFonts w:ascii="Times New Roman" w:eastAsia="Arial Unicode MS" w:hAnsi="Times New Roman" w:cs="Times New Roman"/>
                <w:szCs w:val="24"/>
                <w:cs/>
                <w:lang w:eastAsia="en-US"/>
              </w:rPr>
              <w:t xml:space="preserve"> </w:t>
            </w:r>
          </w:p>
        </w:tc>
        <w:tc>
          <w:tcPr>
            <w:tcW w:w="2217" w:type="dxa"/>
          </w:tcPr>
          <w:p w14:paraId="2342FE0B" w14:textId="77777777" w:rsidR="00480AB5" w:rsidRPr="00AA0DCA" w:rsidRDefault="007C0D4D" w:rsidP="00480AB5">
            <w:pPr>
              <w:rPr>
                <w:rFonts w:ascii="Times New Roman" w:eastAsia="Arial Unicode MS" w:hAnsi="Times New Roman" w:cs="Times New Roman"/>
                <w:szCs w:val="24"/>
                <w:cs/>
                <w:lang w:eastAsia="en-US"/>
              </w:rPr>
            </w:pPr>
            <w:proofErr w:type="spellStart"/>
            <w:proofErr w:type="gramStart"/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Dr.Rathirat</w:t>
            </w:r>
            <w:proofErr w:type="spellEnd"/>
            <w:proofErr w:type="gramEnd"/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 xml:space="preserve"> </w:t>
            </w:r>
            <w:proofErr w:type="spellStart"/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Kheawmesuan</w:t>
            </w:r>
            <w:proofErr w:type="spellEnd"/>
          </w:p>
        </w:tc>
      </w:tr>
      <w:tr w:rsidR="00480AB5" w:rsidRPr="00AA0DCA" w14:paraId="54E70819" w14:textId="77777777" w:rsidTr="00340CA2">
        <w:tc>
          <w:tcPr>
            <w:tcW w:w="3307" w:type="dxa"/>
          </w:tcPr>
          <w:p w14:paraId="39C71E51" w14:textId="77777777" w:rsidR="00B83CC4" w:rsidRPr="00AA0DCA" w:rsidRDefault="0017366A" w:rsidP="0017366A">
            <w:pPr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Quiz</w:t>
            </w:r>
          </w:p>
        </w:tc>
        <w:tc>
          <w:tcPr>
            <w:tcW w:w="918" w:type="dxa"/>
          </w:tcPr>
          <w:p w14:paraId="26E2DB53" w14:textId="77777777" w:rsidR="00480AB5" w:rsidRPr="00AA0DCA" w:rsidRDefault="0061131F" w:rsidP="00480AB5">
            <w:pPr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8</w:t>
            </w:r>
          </w:p>
        </w:tc>
        <w:tc>
          <w:tcPr>
            <w:tcW w:w="1944" w:type="dxa"/>
          </w:tcPr>
          <w:p w14:paraId="6804C715" w14:textId="77777777" w:rsidR="00B83CC4" w:rsidRPr="00AA0DCA" w:rsidRDefault="00B83CC4" w:rsidP="00B83CC4">
            <w:pPr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Lecture</w:t>
            </w:r>
          </w:p>
          <w:p w14:paraId="1A5658DB" w14:textId="77777777" w:rsidR="00480AB5" w:rsidRPr="00AA0DCA" w:rsidRDefault="00B83CC4" w:rsidP="00B83CC4">
            <w:pPr>
              <w:rPr>
                <w:rFonts w:ascii="Times New Roman" w:eastAsia="Arial Unicode MS" w:hAnsi="Times New Roman" w:cs="Times New Roman"/>
                <w:szCs w:val="24"/>
                <w:cs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PowerPoint/ VDO</w:t>
            </w:r>
            <w:r w:rsidRPr="00AA0DCA">
              <w:rPr>
                <w:rFonts w:ascii="Times New Roman" w:eastAsia="Arial Unicode MS" w:hAnsi="Times New Roman" w:cs="Times New Roman"/>
                <w:szCs w:val="24"/>
                <w:cs/>
                <w:lang w:eastAsia="en-US"/>
              </w:rPr>
              <w:t xml:space="preserve"> </w:t>
            </w:r>
          </w:p>
        </w:tc>
        <w:tc>
          <w:tcPr>
            <w:tcW w:w="2217" w:type="dxa"/>
          </w:tcPr>
          <w:p w14:paraId="7D9B966E" w14:textId="77777777" w:rsidR="00480AB5" w:rsidRPr="00AA0DCA" w:rsidRDefault="007C0D4D" w:rsidP="00480AB5">
            <w:pPr>
              <w:rPr>
                <w:rFonts w:ascii="Times New Roman" w:eastAsia="Arial Unicode MS" w:hAnsi="Times New Roman" w:cs="Times New Roman"/>
                <w:szCs w:val="24"/>
                <w:cs/>
                <w:lang w:eastAsia="en-US"/>
              </w:rPr>
            </w:pPr>
            <w:proofErr w:type="spellStart"/>
            <w:proofErr w:type="gramStart"/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Dr.Rathirat</w:t>
            </w:r>
            <w:proofErr w:type="spellEnd"/>
            <w:proofErr w:type="gramEnd"/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 xml:space="preserve"> </w:t>
            </w:r>
            <w:proofErr w:type="spellStart"/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Kheawmesuan</w:t>
            </w:r>
            <w:proofErr w:type="spellEnd"/>
          </w:p>
        </w:tc>
      </w:tr>
      <w:tr w:rsidR="00480AB5" w:rsidRPr="00AA0DCA" w14:paraId="38693674" w14:textId="77777777" w:rsidTr="0017366A">
        <w:trPr>
          <w:trHeight w:val="714"/>
        </w:trPr>
        <w:tc>
          <w:tcPr>
            <w:tcW w:w="3307" w:type="dxa"/>
          </w:tcPr>
          <w:p w14:paraId="3E2E96F3" w14:textId="77777777" w:rsidR="0017366A" w:rsidRPr="00AA0DCA" w:rsidRDefault="0017366A" w:rsidP="0017366A">
            <w:pPr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  <w:t xml:space="preserve">Chapter </w:t>
            </w:r>
            <w:proofErr w:type="gramStart"/>
            <w:r w:rsidRPr="00AA0DCA"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  <w:t>7 :</w:t>
            </w:r>
            <w:proofErr w:type="gramEnd"/>
            <w:r w:rsidRPr="00AA0DCA"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  <w:t xml:space="preserve"> Transportation and direction</w:t>
            </w:r>
          </w:p>
          <w:p w14:paraId="1C61C963" w14:textId="77777777" w:rsidR="0017366A" w:rsidRPr="00AA0DCA" w:rsidRDefault="0017366A" w:rsidP="0017366A">
            <w:pPr>
              <w:pStyle w:val="ListParagraph"/>
              <w:numPr>
                <w:ilvl w:val="0"/>
                <w:numId w:val="41"/>
              </w:numPr>
              <w:rPr>
                <w:rFonts w:ascii="Times New Roman" w:eastAsia="Arial Unicode MS" w:hAnsi="Times New Roman" w:cs="Times New Roman"/>
                <w:sz w:val="24"/>
                <w:szCs w:val="24"/>
              </w:rPr>
            </w:pPr>
            <w:r w:rsidRPr="00AA0DCA">
              <w:rPr>
                <w:rFonts w:ascii="Times New Roman" w:eastAsia="Arial Unicode MS" w:hAnsi="Times New Roman" w:cs="Times New Roman"/>
                <w:sz w:val="24"/>
                <w:szCs w:val="24"/>
              </w:rPr>
              <w:t>Road, street, alley</w:t>
            </w:r>
          </w:p>
          <w:p w14:paraId="6E779E06" w14:textId="77777777" w:rsidR="001B01DE" w:rsidRPr="00AA0DCA" w:rsidRDefault="0017366A" w:rsidP="0017366A">
            <w:pPr>
              <w:rPr>
                <w:rFonts w:ascii="Times New Roman" w:eastAsia="Arial Unicode MS" w:hAnsi="Times New Roman" w:cs="Times New Roman"/>
                <w:szCs w:val="24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</w:rPr>
              <w:t>Places (hospital, police station, university, shopping malls)</w:t>
            </w:r>
          </w:p>
        </w:tc>
        <w:tc>
          <w:tcPr>
            <w:tcW w:w="918" w:type="dxa"/>
          </w:tcPr>
          <w:p w14:paraId="7DF63BD2" w14:textId="77777777" w:rsidR="00480AB5" w:rsidRPr="00AA0DCA" w:rsidRDefault="00D55EAA" w:rsidP="00480AB5">
            <w:pPr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9</w:t>
            </w:r>
          </w:p>
        </w:tc>
        <w:tc>
          <w:tcPr>
            <w:tcW w:w="1944" w:type="dxa"/>
          </w:tcPr>
          <w:p w14:paraId="6A61DA01" w14:textId="77777777" w:rsidR="00B83CC4" w:rsidRPr="00AA0DCA" w:rsidRDefault="00B83CC4" w:rsidP="00B83CC4">
            <w:pPr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Lecture</w:t>
            </w:r>
          </w:p>
          <w:p w14:paraId="46F535CC" w14:textId="77777777" w:rsidR="00480AB5" w:rsidRPr="00AA0DCA" w:rsidRDefault="00B83CC4" w:rsidP="00B83CC4">
            <w:pPr>
              <w:rPr>
                <w:rFonts w:ascii="Times New Roman" w:eastAsia="Arial Unicode MS" w:hAnsi="Times New Roman" w:cs="Times New Roman"/>
                <w:szCs w:val="24"/>
                <w:cs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PowerPoint/ VDO</w:t>
            </w:r>
            <w:r w:rsidRPr="00AA0DCA">
              <w:rPr>
                <w:rFonts w:ascii="Times New Roman" w:eastAsia="Arial Unicode MS" w:hAnsi="Times New Roman" w:cs="Times New Roman"/>
                <w:szCs w:val="24"/>
                <w:cs/>
                <w:lang w:eastAsia="en-US"/>
              </w:rPr>
              <w:t xml:space="preserve"> </w:t>
            </w:r>
          </w:p>
        </w:tc>
        <w:tc>
          <w:tcPr>
            <w:tcW w:w="2217" w:type="dxa"/>
          </w:tcPr>
          <w:p w14:paraId="481DC05B" w14:textId="77777777" w:rsidR="00480AB5" w:rsidRPr="00AA0DCA" w:rsidRDefault="007C0D4D" w:rsidP="00480AB5">
            <w:pPr>
              <w:rPr>
                <w:rFonts w:ascii="Times New Roman" w:eastAsia="Arial Unicode MS" w:hAnsi="Times New Roman" w:cs="Times New Roman"/>
                <w:szCs w:val="24"/>
                <w:cs/>
                <w:lang w:eastAsia="en-US"/>
              </w:rPr>
            </w:pPr>
            <w:proofErr w:type="spellStart"/>
            <w:proofErr w:type="gramStart"/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Dr.Rathirat</w:t>
            </w:r>
            <w:proofErr w:type="spellEnd"/>
            <w:proofErr w:type="gramEnd"/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 xml:space="preserve"> </w:t>
            </w:r>
            <w:proofErr w:type="spellStart"/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Kheawmesuan</w:t>
            </w:r>
            <w:proofErr w:type="spellEnd"/>
          </w:p>
        </w:tc>
      </w:tr>
      <w:tr w:rsidR="00480AB5" w:rsidRPr="00AA0DCA" w14:paraId="421A4D6C" w14:textId="77777777" w:rsidTr="00340CA2">
        <w:tc>
          <w:tcPr>
            <w:tcW w:w="3307" w:type="dxa"/>
          </w:tcPr>
          <w:p w14:paraId="375AE059" w14:textId="77777777" w:rsidR="00C028AF" w:rsidRPr="00AA0DCA" w:rsidRDefault="0017366A" w:rsidP="00696FFB">
            <w:pPr>
              <w:contextualSpacing/>
              <w:rPr>
                <w:rFonts w:ascii="Times New Roman" w:eastAsia="Arial Unicode MS" w:hAnsi="Times New Roman" w:cs="Times New Roman"/>
                <w:szCs w:val="24"/>
              </w:rPr>
            </w:pPr>
            <w:r w:rsidRPr="00AA0DCA"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  <w:t xml:space="preserve">Chapter </w:t>
            </w:r>
            <w:proofErr w:type="gramStart"/>
            <w:r w:rsidRPr="00AA0DCA"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  <w:t>8 :</w:t>
            </w:r>
            <w:proofErr w:type="gramEnd"/>
            <w:r w:rsidRPr="00AA0DCA"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  <w:t xml:space="preserve"> Transportation and direction (cont.)</w:t>
            </w:r>
          </w:p>
        </w:tc>
        <w:tc>
          <w:tcPr>
            <w:tcW w:w="918" w:type="dxa"/>
          </w:tcPr>
          <w:p w14:paraId="345D98DD" w14:textId="77777777" w:rsidR="00480AB5" w:rsidRPr="00AA0DCA" w:rsidRDefault="00D55EAA" w:rsidP="00480AB5">
            <w:pPr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10</w:t>
            </w:r>
          </w:p>
        </w:tc>
        <w:tc>
          <w:tcPr>
            <w:tcW w:w="1944" w:type="dxa"/>
          </w:tcPr>
          <w:p w14:paraId="05BE2AA9" w14:textId="77777777" w:rsidR="00B83CC4" w:rsidRPr="00AA0DCA" w:rsidRDefault="00B83CC4" w:rsidP="00B83CC4">
            <w:pPr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Lecture</w:t>
            </w:r>
          </w:p>
          <w:p w14:paraId="6B7736BC" w14:textId="77777777" w:rsidR="00480AB5" w:rsidRPr="00AA0DCA" w:rsidRDefault="00B83CC4" w:rsidP="00B83CC4">
            <w:pPr>
              <w:rPr>
                <w:rFonts w:ascii="Times New Roman" w:eastAsia="Arial Unicode MS" w:hAnsi="Times New Roman" w:cs="Times New Roman"/>
                <w:szCs w:val="24"/>
                <w:cs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lastRenderedPageBreak/>
              <w:t>PowerPoint/ VDO</w:t>
            </w:r>
            <w:r w:rsidRPr="00AA0DCA">
              <w:rPr>
                <w:rFonts w:ascii="Times New Roman" w:eastAsia="Arial Unicode MS" w:hAnsi="Times New Roman" w:cs="Times New Roman"/>
                <w:szCs w:val="24"/>
                <w:cs/>
                <w:lang w:eastAsia="en-US"/>
              </w:rPr>
              <w:t xml:space="preserve"> </w:t>
            </w:r>
          </w:p>
        </w:tc>
        <w:tc>
          <w:tcPr>
            <w:tcW w:w="2217" w:type="dxa"/>
          </w:tcPr>
          <w:p w14:paraId="577BC3FB" w14:textId="77777777" w:rsidR="00480AB5" w:rsidRPr="00AA0DCA" w:rsidRDefault="007C0D4D" w:rsidP="00480AB5">
            <w:pPr>
              <w:rPr>
                <w:rFonts w:ascii="Times New Roman" w:eastAsia="Arial Unicode MS" w:hAnsi="Times New Roman" w:cs="Times New Roman"/>
                <w:szCs w:val="24"/>
                <w:cs/>
                <w:lang w:eastAsia="en-US"/>
              </w:rPr>
            </w:pPr>
            <w:proofErr w:type="spellStart"/>
            <w:proofErr w:type="gramStart"/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lastRenderedPageBreak/>
              <w:t>Dr.Rathirat</w:t>
            </w:r>
            <w:proofErr w:type="spellEnd"/>
            <w:proofErr w:type="gramEnd"/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 xml:space="preserve"> </w:t>
            </w:r>
            <w:proofErr w:type="spellStart"/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Kheawmesuan</w:t>
            </w:r>
            <w:proofErr w:type="spellEnd"/>
          </w:p>
        </w:tc>
      </w:tr>
      <w:tr w:rsidR="0017366A" w:rsidRPr="00AA0DCA" w14:paraId="78418598" w14:textId="77777777" w:rsidTr="00340CA2">
        <w:tc>
          <w:tcPr>
            <w:tcW w:w="3307" w:type="dxa"/>
          </w:tcPr>
          <w:p w14:paraId="06190EE4" w14:textId="77777777" w:rsidR="0017366A" w:rsidRPr="00AA0DCA" w:rsidRDefault="0017366A" w:rsidP="0017366A">
            <w:pPr>
              <w:rPr>
                <w:rFonts w:ascii="Times New Roman" w:eastAsia="Arial Unicode MS" w:hAnsi="Times New Roman" w:cs="Times New Roman"/>
                <w:szCs w:val="24"/>
              </w:rPr>
            </w:pPr>
            <w:r w:rsidRPr="00AA0DCA"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  <w:t xml:space="preserve">Chapter </w:t>
            </w:r>
            <w:proofErr w:type="gramStart"/>
            <w:r w:rsidRPr="00AA0DCA"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  <w:t>9 :</w:t>
            </w:r>
            <w:proofErr w:type="gramEnd"/>
            <w:r w:rsidRPr="00AA0DCA"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  <w:t xml:space="preserve"> Activities, </w:t>
            </w:r>
            <w:proofErr w:type="gramStart"/>
            <w:r w:rsidRPr="00AA0DCA"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  <w:t>Shopping</w:t>
            </w:r>
            <w:proofErr w:type="gramEnd"/>
            <w:r w:rsidRPr="00AA0DCA"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  <w:t xml:space="preserve"> and vacation</w:t>
            </w:r>
          </w:p>
        </w:tc>
        <w:tc>
          <w:tcPr>
            <w:tcW w:w="918" w:type="dxa"/>
          </w:tcPr>
          <w:p w14:paraId="0A5CEE77" w14:textId="77777777" w:rsidR="0017366A" w:rsidRPr="00AA0DCA" w:rsidRDefault="0017366A" w:rsidP="0017366A">
            <w:pPr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11</w:t>
            </w:r>
          </w:p>
        </w:tc>
        <w:tc>
          <w:tcPr>
            <w:tcW w:w="1944" w:type="dxa"/>
          </w:tcPr>
          <w:p w14:paraId="2A34F019" w14:textId="77777777" w:rsidR="0017366A" w:rsidRPr="00AA0DCA" w:rsidRDefault="0017366A" w:rsidP="0017366A">
            <w:pPr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Lecture</w:t>
            </w:r>
          </w:p>
          <w:p w14:paraId="4BEBB0A5" w14:textId="77777777" w:rsidR="0017366A" w:rsidRPr="00AA0DCA" w:rsidRDefault="0017366A" w:rsidP="0017366A">
            <w:pPr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PowerPoint/ VDO</w:t>
            </w:r>
          </w:p>
        </w:tc>
        <w:tc>
          <w:tcPr>
            <w:tcW w:w="2217" w:type="dxa"/>
          </w:tcPr>
          <w:p w14:paraId="2BE4814F" w14:textId="77777777" w:rsidR="0017366A" w:rsidRPr="00AA0DCA" w:rsidRDefault="0017366A" w:rsidP="0017366A">
            <w:pPr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proofErr w:type="spellStart"/>
            <w:proofErr w:type="gramStart"/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Dr.Rathirat</w:t>
            </w:r>
            <w:proofErr w:type="spellEnd"/>
            <w:proofErr w:type="gramEnd"/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 xml:space="preserve"> </w:t>
            </w:r>
            <w:proofErr w:type="spellStart"/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Kheawmesuan</w:t>
            </w:r>
            <w:proofErr w:type="spellEnd"/>
          </w:p>
        </w:tc>
      </w:tr>
      <w:tr w:rsidR="0017366A" w:rsidRPr="00AA0DCA" w14:paraId="37546A5A" w14:textId="77777777" w:rsidTr="00340CA2">
        <w:tc>
          <w:tcPr>
            <w:tcW w:w="3307" w:type="dxa"/>
          </w:tcPr>
          <w:p w14:paraId="04AF0684" w14:textId="77777777" w:rsidR="0017366A" w:rsidRPr="00AA0DCA" w:rsidRDefault="0017366A" w:rsidP="0017366A">
            <w:pPr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  <w:t xml:space="preserve">Chapter </w:t>
            </w:r>
            <w:proofErr w:type="gramStart"/>
            <w:r w:rsidRPr="00AA0DCA"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  <w:t>10 :</w:t>
            </w:r>
            <w:proofErr w:type="gramEnd"/>
            <w:r w:rsidRPr="00AA0DCA"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  <w:t xml:space="preserve"> Activities, </w:t>
            </w:r>
            <w:proofErr w:type="gramStart"/>
            <w:r w:rsidRPr="00AA0DCA"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  <w:t>Shopping</w:t>
            </w:r>
            <w:proofErr w:type="gramEnd"/>
            <w:r w:rsidRPr="00AA0DCA"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  <w:t xml:space="preserve"> and vacation (cont.)</w:t>
            </w:r>
          </w:p>
        </w:tc>
        <w:tc>
          <w:tcPr>
            <w:tcW w:w="918" w:type="dxa"/>
          </w:tcPr>
          <w:p w14:paraId="4999B7D1" w14:textId="77777777" w:rsidR="0017366A" w:rsidRPr="00AA0DCA" w:rsidRDefault="0017366A" w:rsidP="0017366A">
            <w:pPr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12</w:t>
            </w:r>
          </w:p>
        </w:tc>
        <w:tc>
          <w:tcPr>
            <w:tcW w:w="1944" w:type="dxa"/>
          </w:tcPr>
          <w:p w14:paraId="292D99CE" w14:textId="77777777" w:rsidR="0017366A" w:rsidRPr="00AA0DCA" w:rsidRDefault="0017366A" w:rsidP="0017366A">
            <w:pPr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Lecture</w:t>
            </w:r>
          </w:p>
          <w:p w14:paraId="5572353F" w14:textId="77777777" w:rsidR="0017366A" w:rsidRPr="00AA0DCA" w:rsidRDefault="0017366A" w:rsidP="0017366A">
            <w:pPr>
              <w:rPr>
                <w:rFonts w:ascii="Times New Roman" w:eastAsia="Arial Unicode MS" w:hAnsi="Times New Roman" w:cs="Times New Roman"/>
                <w:szCs w:val="24"/>
                <w:cs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PowerPoint/ VDO</w:t>
            </w:r>
          </w:p>
        </w:tc>
        <w:tc>
          <w:tcPr>
            <w:tcW w:w="2217" w:type="dxa"/>
          </w:tcPr>
          <w:p w14:paraId="1971A1AF" w14:textId="77777777" w:rsidR="0017366A" w:rsidRPr="00AA0DCA" w:rsidRDefault="0017366A" w:rsidP="0017366A">
            <w:pPr>
              <w:rPr>
                <w:rFonts w:ascii="Times New Roman" w:eastAsia="Arial Unicode MS" w:hAnsi="Times New Roman" w:cs="Times New Roman"/>
                <w:szCs w:val="24"/>
                <w:cs/>
                <w:lang w:eastAsia="en-US"/>
              </w:rPr>
            </w:pPr>
            <w:proofErr w:type="spellStart"/>
            <w:proofErr w:type="gramStart"/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Dr.Rathirat</w:t>
            </w:r>
            <w:proofErr w:type="spellEnd"/>
            <w:proofErr w:type="gramEnd"/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 xml:space="preserve"> </w:t>
            </w:r>
            <w:proofErr w:type="spellStart"/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Kheawmesuan</w:t>
            </w:r>
            <w:proofErr w:type="spellEnd"/>
          </w:p>
        </w:tc>
      </w:tr>
      <w:tr w:rsidR="0017366A" w:rsidRPr="00AA0DCA" w14:paraId="0A52D402" w14:textId="77777777" w:rsidTr="00340CA2">
        <w:tc>
          <w:tcPr>
            <w:tcW w:w="3307" w:type="dxa"/>
          </w:tcPr>
          <w:p w14:paraId="3C80C5E1" w14:textId="77777777" w:rsidR="0017366A" w:rsidRPr="00AA0DCA" w:rsidRDefault="0017366A" w:rsidP="0017366A">
            <w:pPr>
              <w:contextualSpacing/>
              <w:rPr>
                <w:rFonts w:ascii="Times New Roman" w:eastAsia="Arial Unicode MS" w:hAnsi="Times New Roman" w:cs="Times New Roman"/>
                <w:szCs w:val="24"/>
              </w:rPr>
            </w:pPr>
            <w:r w:rsidRPr="00AA0DCA"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  <w:t xml:space="preserve">Chapter </w:t>
            </w:r>
            <w:proofErr w:type="gramStart"/>
            <w:r w:rsidRPr="00AA0DCA"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  <w:t>11 :</w:t>
            </w:r>
            <w:proofErr w:type="gramEnd"/>
            <w:r w:rsidRPr="00AA0DCA"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  <w:t xml:space="preserve"> </w:t>
            </w:r>
            <w:proofErr w:type="gramStart"/>
            <w:r w:rsidRPr="00AA0DCA"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  <w:t>Color  and</w:t>
            </w:r>
            <w:proofErr w:type="gramEnd"/>
            <w:r w:rsidRPr="00AA0DCA"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  <w:t xml:space="preserve"> </w:t>
            </w:r>
            <w:proofErr w:type="gramStart"/>
            <w:r w:rsidRPr="00AA0DCA"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  <w:t>stationary</w:t>
            </w:r>
            <w:proofErr w:type="gramEnd"/>
          </w:p>
        </w:tc>
        <w:tc>
          <w:tcPr>
            <w:tcW w:w="918" w:type="dxa"/>
          </w:tcPr>
          <w:p w14:paraId="333411A5" w14:textId="77777777" w:rsidR="0017366A" w:rsidRPr="00AA0DCA" w:rsidRDefault="0017366A" w:rsidP="0017366A">
            <w:pPr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13</w:t>
            </w:r>
          </w:p>
        </w:tc>
        <w:tc>
          <w:tcPr>
            <w:tcW w:w="1944" w:type="dxa"/>
          </w:tcPr>
          <w:p w14:paraId="6F95B6AA" w14:textId="77777777" w:rsidR="0017366A" w:rsidRPr="00AA0DCA" w:rsidRDefault="0017366A" w:rsidP="0017366A">
            <w:pPr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Lecture</w:t>
            </w:r>
          </w:p>
          <w:p w14:paraId="5D8D7BC9" w14:textId="77777777" w:rsidR="0017366A" w:rsidRPr="00AA0DCA" w:rsidRDefault="0017366A" w:rsidP="0017366A">
            <w:pPr>
              <w:rPr>
                <w:rFonts w:ascii="Times New Roman" w:eastAsia="Arial Unicode MS" w:hAnsi="Times New Roman" w:cs="Times New Roman"/>
                <w:szCs w:val="24"/>
                <w:cs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PowerPoint/ VDO</w:t>
            </w:r>
          </w:p>
        </w:tc>
        <w:tc>
          <w:tcPr>
            <w:tcW w:w="2217" w:type="dxa"/>
          </w:tcPr>
          <w:p w14:paraId="17D2BABE" w14:textId="77777777" w:rsidR="0017366A" w:rsidRPr="00AA0DCA" w:rsidRDefault="0017366A" w:rsidP="0017366A">
            <w:pPr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proofErr w:type="spellStart"/>
            <w:proofErr w:type="gramStart"/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Dr.Rathirat</w:t>
            </w:r>
            <w:proofErr w:type="spellEnd"/>
            <w:proofErr w:type="gramEnd"/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 xml:space="preserve"> </w:t>
            </w:r>
            <w:proofErr w:type="spellStart"/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Kheawmesuan</w:t>
            </w:r>
            <w:proofErr w:type="spellEnd"/>
          </w:p>
        </w:tc>
      </w:tr>
      <w:tr w:rsidR="0017366A" w:rsidRPr="00AA0DCA" w14:paraId="5D730F13" w14:textId="77777777" w:rsidTr="00340CA2">
        <w:tc>
          <w:tcPr>
            <w:tcW w:w="3307" w:type="dxa"/>
          </w:tcPr>
          <w:p w14:paraId="269C010F" w14:textId="77777777" w:rsidR="0017366A" w:rsidRPr="00AA0DCA" w:rsidRDefault="0017366A" w:rsidP="0017366A">
            <w:pPr>
              <w:contextualSpacing/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  <w:t>Quiz 2</w:t>
            </w:r>
          </w:p>
        </w:tc>
        <w:tc>
          <w:tcPr>
            <w:tcW w:w="918" w:type="dxa"/>
          </w:tcPr>
          <w:p w14:paraId="49E155FE" w14:textId="77777777" w:rsidR="0017366A" w:rsidRPr="00AA0DCA" w:rsidRDefault="0017366A" w:rsidP="0017366A">
            <w:pPr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14</w:t>
            </w:r>
          </w:p>
        </w:tc>
        <w:tc>
          <w:tcPr>
            <w:tcW w:w="1944" w:type="dxa"/>
          </w:tcPr>
          <w:p w14:paraId="64ACDE4B" w14:textId="77777777" w:rsidR="0017366A" w:rsidRPr="00AA0DCA" w:rsidRDefault="0017366A" w:rsidP="0017366A">
            <w:pPr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Lecture</w:t>
            </w:r>
          </w:p>
          <w:p w14:paraId="56D8C819" w14:textId="77777777" w:rsidR="0017366A" w:rsidRPr="00AA0DCA" w:rsidRDefault="0017366A" w:rsidP="0017366A">
            <w:pPr>
              <w:rPr>
                <w:rFonts w:ascii="Times New Roman" w:eastAsia="Arial Unicode MS" w:hAnsi="Times New Roman" w:cs="Times New Roman"/>
                <w:szCs w:val="24"/>
                <w:cs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PowerPoint/ VDO</w:t>
            </w:r>
          </w:p>
        </w:tc>
        <w:tc>
          <w:tcPr>
            <w:tcW w:w="2217" w:type="dxa"/>
          </w:tcPr>
          <w:p w14:paraId="558153A7" w14:textId="77777777" w:rsidR="0017366A" w:rsidRPr="00AA0DCA" w:rsidRDefault="0017366A" w:rsidP="0017366A">
            <w:pPr>
              <w:rPr>
                <w:rFonts w:ascii="Times New Roman" w:eastAsia="Arial Unicode MS" w:hAnsi="Times New Roman" w:cs="Times New Roman"/>
                <w:szCs w:val="24"/>
                <w:cs/>
                <w:lang w:eastAsia="en-US"/>
              </w:rPr>
            </w:pPr>
            <w:proofErr w:type="spellStart"/>
            <w:proofErr w:type="gramStart"/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Dr.Rathirat</w:t>
            </w:r>
            <w:proofErr w:type="spellEnd"/>
            <w:proofErr w:type="gramEnd"/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 xml:space="preserve"> </w:t>
            </w:r>
            <w:proofErr w:type="spellStart"/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Kheawmesuan</w:t>
            </w:r>
            <w:proofErr w:type="spellEnd"/>
          </w:p>
        </w:tc>
      </w:tr>
      <w:tr w:rsidR="0017366A" w:rsidRPr="00AA0DCA" w14:paraId="0711C5E9" w14:textId="77777777" w:rsidTr="00340CA2">
        <w:tc>
          <w:tcPr>
            <w:tcW w:w="3307" w:type="dxa"/>
          </w:tcPr>
          <w:p w14:paraId="22162AD7" w14:textId="77777777" w:rsidR="0017366A" w:rsidRPr="00AA0DCA" w:rsidRDefault="0017366A" w:rsidP="0017366A">
            <w:pPr>
              <w:contextualSpacing/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b/>
                <w:bCs/>
                <w:szCs w:val="24"/>
                <w:lang w:eastAsia="en-US"/>
              </w:rPr>
              <w:t>Group role play</w:t>
            </w:r>
          </w:p>
        </w:tc>
        <w:tc>
          <w:tcPr>
            <w:tcW w:w="918" w:type="dxa"/>
          </w:tcPr>
          <w:p w14:paraId="477632E7" w14:textId="77777777" w:rsidR="0017366A" w:rsidRPr="00AA0DCA" w:rsidRDefault="0017366A" w:rsidP="0017366A">
            <w:pPr>
              <w:rPr>
                <w:rFonts w:ascii="Times New Roman" w:eastAsia="Arial Unicode MS" w:hAnsi="Times New Roman" w:cs="Times New Roman"/>
                <w:szCs w:val="24"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15</w:t>
            </w:r>
          </w:p>
        </w:tc>
        <w:tc>
          <w:tcPr>
            <w:tcW w:w="1944" w:type="dxa"/>
          </w:tcPr>
          <w:p w14:paraId="1C8B959F" w14:textId="77777777" w:rsidR="0017366A" w:rsidRPr="00AA0DCA" w:rsidRDefault="0017366A" w:rsidP="0017366A">
            <w:pPr>
              <w:rPr>
                <w:rFonts w:ascii="Times New Roman" w:eastAsia="Arial Unicode MS" w:hAnsi="Times New Roman" w:cs="Times New Roman"/>
                <w:szCs w:val="24"/>
                <w:cs/>
                <w:lang w:eastAsia="en-US"/>
              </w:rPr>
            </w:pPr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presentation</w:t>
            </w:r>
          </w:p>
        </w:tc>
        <w:tc>
          <w:tcPr>
            <w:tcW w:w="2217" w:type="dxa"/>
          </w:tcPr>
          <w:p w14:paraId="31F7B61A" w14:textId="77777777" w:rsidR="0017366A" w:rsidRPr="00AA0DCA" w:rsidRDefault="0017366A" w:rsidP="0017366A">
            <w:pPr>
              <w:rPr>
                <w:rFonts w:ascii="Times New Roman" w:eastAsia="Arial Unicode MS" w:hAnsi="Times New Roman" w:cs="Times New Roman"/>
                <w:szCs w:val="24"/>
                <w:cs/>
                <w:lang w:eastAsia="en-US"/>
              </w:rPr>
            </w:pPr>
            <w:proofErr w:type="spellStart"/>
            <w:proofErr w:type="gramStart"/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Dr.Rathirat</w:t>
            </w:r>
            <w:proofErr w:type="spellEnd"/>
            <w:proofErr w:type="gramEnd"/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 xml:space="preserve"> </w:t>
            </w:r>
            <w:proofErr w:type="spellStart"/>
            <w:r w:rsidRPr="00AA0DCA">
              <w:rPr>
                <w:rFonts w:ascii="Times New Roman" w:eastAsia="Arial Unicode MS" w:hAnsi="Times New Roman" w:cs="Times New Roman"/>
                <w:szCs w:val="24"/>
                <w:lang w:eastAsia="en-US"/>
              </w:rPr>
              <w:t>Kheawmesuan</w:t>
            </w:r>
            <w:proofErr w:type="spellEnd"/>
          </w:p>
        </w:tc>
      </w:tr>
    </w:tbl>
    <w:p w14:paraId="4FE2338A" w14:textId="77777777" w:rsidR="00760E8D" w:rsidRPr="00AA0DCA" w:rsidRDefault="00760E8D" w:rsidP="00C01282">
      <w:pPr>
        <w:jc w:val="center"/>
        <w:rPr>
          <w:rFonts w:eastAsia="Arial Unicode MS" w:cs="Times New Roman"/>
          <w:b/>
          <w:bCs/>
          <w:szCs w:val="24"/>
        </w:rPr>
      </w:pPr>
    </w:p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126"/>
        <w:gridCol w:w="2977"/>
        <w:gridCol w:w="1701"/>
        <w:gridCol w:w="1460"/>
      </w:tblGrid>
      <w:tr w:rsidR="00351031" w:rsidRPr="00AA0DCA" w14:paraId="278BDB2C" w14:textId="77777777" w:rsidTr="00854D4F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FFFFFF"/>
            </w:tcBorders>
          </w:tcPr>
          <w:p w14:paraId="33E0224E" w14:textId="77777777" w:rsidR="00351031" w:rsidRPr="00AA0DCA" w:rsidRDefault="00351031" w:rsidP="00854D4F">
            <w:pPr>
              <w:rPr>
                <w:rFonts w:eastAsia="Arial Unicode MS" w:cs="Times New Roman"/>
                <w:szCs w:val="24"/>
              </w:rPr>
            </w:pPr>
          </w:p>
        </w:tc>
        <w:tc>
          <w:tcPr>
            <w:tcW w:w="8264" w:type="dxa"/>
            <w:gridSpan w:val="4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auto"/>
            </w:tcBorders>
          </w:tcPr>
          <w:p w14:paraId="3890D6C3" w14:textId="77777777" w:rsidR="00351031" w:rsidRPr="00AA0DCA" w:rsidRDefault="00351031" w:rsidP="00351031">
            <w:pPr>
              <w:jc w:val="center"/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Class Assessment</w:t>
            </w:r>
          </w:p>
        </w:tc>
      </w:tr>
      <w:tr w:rsidR="00351031" w:rsidRPr="00AA0DCA" w14:paraId="0739572A" w14:textId="77777777" w:rsidTr="00854D4F">
        <w:tc>
          <w:tcPr>
            <w:tcW w:w="1276" w:type="dxa"/>
            <w:tcBorders>
              <w:top w:val="single" w:sz="4" w:space="0" w:color="auto"/>
            </w:tcBorders>
          </w:tcPr>
          <w:p w14:paraId="3B63E2C7" w14:textId="77777777" w:rsidR="00351031" w:rsidRPr="00AA0DCA" w:rsidRDefault="00351031" w:rsidP="00854D4F">
            <w:pPr>
              <w:jc w:val="center"/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Activity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01FFC430" w14:textId="77777777" w:rsidR="00351031" w:rsidRPr="00AA0DCA" w:rsidRDefault="00351031" w:rsidP="00854D4F">
            <w:pPr>
              <w:jc w:val="center"/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Learning Outcome</w:t>
            </w:r>
          </w:p>
        </w:tc>
        <w:tc>
          <w:tcPr>
            <w:tcW w:w="2977" w:type="dxa"/>
            <w:tcBorders>
              <w:top w:val="single" w:sz="4" w:space="0" w:color="auto"/>
            </w:tcBorders>
          </w:tcPr>
          <w:p w14:paraId="4C161B63" w14:textId="77777777" w:rsidR="00351031" w:rsidRPr="00AA0DCA" w:rsidRDefault="00351031" w:rsidP="00854D4F">
            <w:pPr>
              <w:jc w:val="center"/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Assessment Method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0725766B" w14:textId="77777777" w:rsidR="00351031" w:rsidRPr="00AA0DCA" w:rsidRDefault="00351031" w:rsidP="00854D4F">
            <w:pPr>
              <w:jc w:val="center"/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Assessment Week</w:t>
            </w:r>
          </w:p>
        </w:tc>
        <w:tc>
          <w:tcPr>
            <w:tcW w:w="1460" w:type="dxa"/>
            <w:tcBorders>
              <w:top w:val="single" w:sz="4" w:space="0" w:color="auto"/>
            </w:tcBorders>
          </w:tcPr>
          <w:p w14:paraId="433C9BFF" w14:textId="77777777" w:rsidR="00351031" w:rsidRPr="00AA0DCA" w:rsidRDefault="00351031" w:rsidP="00854D4F">
            <w:pPr>
              <w:jc w:val="center"/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Mark Allocation</w:t>
            </w:r>
          </w:p>
        </w:tc>
      </w:tr>
      <w:tr w:rsidR="00351031" w:rsidRPr="00AA0DCA" w14:paraId="1E3F1416" w14:textId="77777777" w:rsidTr="00854D4F">
        <w:tc>
          <w:tcPr>
            <w:tcW w:w="1276" w:type="dxa"/>
            <w:tcBorders>
              <w:top w:val="single" w:sz="4" w:space="0" w:color="auto"/>
            </w:tcBorders>
          </w:tcPr>
          <w:p w14:paraId="3DD18B59" w14:textId="77777777" w:rsidR="00351031" w:rsidRPr="00AA0DCA" w:rsidRDefault="00351031" w:rsidP="00854D4F">
            <w:pPr>
              <w:jc w:val="center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1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2ADBABCD" w14:textId="77777777" w:rsidR="00351031" w:rsidRPr="00AA0DCA" w:rsidRDefault="00351031" w:rsidP="00100C06">
            <w:pPr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2.1, 2.2, 3.1, 3.2, 5.1</w:t>
            </w:r>
          </w:p>
        </w:tc>
        <w:tc>
          <w:tcPr>
            <w:tcW w:w="2977" w:type="dxa"/>
            <w:tcBorders>
              <w:top w:val="single" w:sz="4" w:space="0" w:color="auto"/>
            </w:tcBorders>
          </w:tcPr>
          <w:p w14:paraId="485AA27A" w14:textId="77777777" w:rsidR="00C866D3" w:rsidRPr="00AA0DCA" w:rsidRDefault="00C866D3" w:rsidP="00854D4F">
            <w:pPr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Quiz</w:t>
            </w:r>
            <w:r w:rsidR="000032DE" w:rsidRPr="00AA0DCA">
              <w:rPr>
                <w:rFonts w:eastAsia="Arial Unicode MS" w:cs="Times New Roman"/>
                <w:szCs w:val="24"/>
              </w:rPr>
              <w:t>zes</w:t>
            </w:r>
          </w:p>
          <w:p w14:paraId="5817F557" w14:textId="77777777" w:rsidR="00C866D3" w:rsidRPr="00AA0DCA" w:rsidRDefault="00C866D3" w:rsidP="00854D4F">
            <w:pPr>
              <w:rPr>
                <w:rFonts w:eastAsia="Arial Unicode MS" w:cs="Times New Roman"/>
                <w:szCs w:val="24"/>
              </w:rPr>
            </w:pPr>
          </w:p>
          <w:p w14:paraId="2A2BEE56" w14:textId="77777777" w:rsidR="00351031" w:rsidRPr="00AA0DCA" w:rsidRDefault="00351031" w:rsidP="00854D4F">
            <w:pPr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 xml:space="preserve">Final Examination 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72632A03" w14:textId="77777777" w:rsidR="00351031" w:rsidRPr="00AA0DCA" w:rsidRDefault="00B77A64" w:rsidP="00100C06">
            <w:pPr>
              <w:jc w:val="center"/>
              <w:rPr>
                <w:rFonts w:eastAsia="Arial Unicode MS" w:cs="Times New Roman"/>
                <w:szCs w:val="24"/>
              </w:rPr>
            </w:pPr>
            <w:r>
              <w:rPr>
                <w:rFonts w:eastAsia="Arial Unicode MS" w:cs="Times New Roman"/>
                <w:szCs w:val="24"/>
              </w:rPr>
              <w:t>Week 8, 14</w:t>
            </w:r>
          </w:p>
        </w:tc>
        <w:tc>
          <w:tcPr>
            <w:tcW w:w="1460" w:type="dxa"/>
            <w:tcBorders>
              <w:top w:val="single" w:sz="4" w:space="0" w:color="auto"/>
            </w:tcBorders>
          </w:tcPr>
          <w:p w14:paraId="614FADF3" w14:textId="77777777" w:rsidR="00C866D3" w:rsidRPr="00AA0DCA" w:rsidRDefault="00B77A64" w:rsidP="00C866D3">
            <w:pPr>
              <w:tabs>
                <w:tab w:val="left" w:pos="322"/>
                <w:tab w:val="center" w:pos="527"/>
              </w:tabs>
              <w:jc w:val="center"/>
              <w:rPr>
                <w:rFonts w:eastAsia="Arial Unicode MS" w:cs="Times New Roman"/>
                <w:szCs w:val="24"/>
              </w:rPr>
            </w:pPr>
            <w:r>
              <w:rPr>
                <w:rFonts w:eastAsia="Arial Unicode MS" w:cs="Times New Roman"/>
                <w:szCs w:val="24"/>
              </w:rPr>
              <w:t>3</w:t>
            </w:r>
            <w:r w:rsidR="00C866D3" w:rsidRPr="00AA0DCA">
              <w:rPr>
                <w:rFonts w:eastAsia="Arial Unicode MS" w:cs="Times New Roman"/>
                <w:szCs w:val="24"/>
              </w:rPr>
              <w:t>0%</w:t>
            </w:r>
          </w:p>
          <w:p w14:paraId="48D11CAB" w14:textId="77777777" w:rsidR="00C866D3" w:rsidRPr="00AA0DCA" w:rsidRDefault="00C866D3" w:rsidP="00854D4F">
            <w:pPr>
              <w:tabs>
                <w:tab w:val="left" w:pos="322"/>
                <w:tab w:val="center" w:pos="527"/>
              </w:tabs>
              <w:rPr>
                <w:rFonts w:eastAsia="Arial Unicode MS" w:cs="Times New Roman"/>
                <w:szCs w:val="24"/>
              </w:rPr>
            </w:pPr>
          </w:p>
          <w:p w14:paraId="19459A59" w14:textId="009CC361" w:rsidR="00351031" w:rsidRPr="00AA0DCA" w:rsidRDefault="0055275F" w:rsidP="00586482">
            <w:pPr>
              <w:tabs>
                <w:tab w:val="left" w:pos="322"/>
                <w:tab w:val="center" w:pos="527"/>
              </w:tabs>
              <w:jc w:val="center"/>
              <w:rPr>
                <w:rFonts w:eastAsia="Arial Unicode MS" w:cs="Times New Roman"/>
                <w:szCs w:val="24"/>
              </w:rPr>
            </w:pPr>
            <w:r>
              <w:rPr>
                <w:rFonts w:eastAsia="Arial Unicode MS" w:cs="Times New Roman"/>
                <w:szCs w:val="24"/>
              </w:rPr>
              <w:t>3</w:t>
            </w:r>
            <w:r w:rsidR="00351031" w:rsidRPr="00AA0DCA">
              <w:rPr>
                <w:rFonts w:eastAsia="Arial Unicode MS" w:cs="Times New Roman"/>
                <w:szCs w:val="24"/>
              </w:rPr>
              <w:t>0%</w:t>
            </w:r>
          </w:p>
        </w:tc>
      </w:tr>
      <w:tr w:rsidR="00351031" w:rsidRPr="00AA0DCA" w14:paraId="399F26BC" w14:textId="77777777" w:rsidTr="00854D4F">
        <w:tc>
          <w:tcPr>
            <w:tcW w:w="1276" w:type="dxa"/>
            <w:tcBorders>
              <w:top w:val="single" w:sz="4" w:space="0" w:color="auto"/>
            </w:tcBorders>
          </w:tcPr>
          <w:p w14:paraId="74F25BF7" w14:textId="77777777" w:rsidR="00351031" w:rsidRPr="00AA0DCA" w:rsidRDefault="00351031" w:rsidP="00854D4F">
            <w:pPr>
              <w:jc w:val="center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2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10BF19FB" w14:textId="77777777" w:rsidR="00351031" w:rsidRPr="00AA0DCA" w:rsidRDefault="00FE5A46" w:rsidP="00854D4F">
            <w:pPr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1.1,</w:t>
            </w:r>
            <w:r w:rsidR="00351031" w:rsidRPr="00AA0DCA">
              <w:rPr>
                <w:rFonts w:eastAsia="Arial Unicode MS" w:cs="Times New Roman"/>
                <w:szCs w:val="24"/>
              </w:rPr>
              <w:t xml:space="preserve">1.2, 1.3, </w:t>
            </w:r>
            <w:r w:rsidRPr="00AA0DCA">
              <w:rPr>
                <w:rFonts w:eastAsia="Arial Unicode MS" w:cs="Times New Roman"/>
                <w:szCs w:val="24"/>
              </w:rPr>
              <w:t>2.2</w:t>
            </w:r>
            <w:r w:rsidR="00B34015" w:rsidRPr="00AA0DCA">
              <w:rPr>
                <w:rFonts w:eastAsia="Arial Unicode MS" w:cs="Times New Roman"/>
                <w:szCs w:val="24"/>
              </w:rPr>
              <w:t>,</w:t>
            </w:r>
            <w:r w:rsidR="00351031" w:rsidRPr="00AA0DCA">
              <w:rPr>
                <w:rFonts w:eastAsia="Arial Unicode MS" w:cs="Times New Roman"/>
                <w:szCs w:val="24"/>
              </w:rPr>
              <w:t xml:space="preserve">4.1, </w:t>
            </w:r>
            <w:r w:rsidR="00586482" w:rsidRPr="00AA0DCA">
              <w:rPr>
                <w:rFonts w:eastAsia="Arial Unicode MS" w:cs="Times New Roman"/>
                <w:szCs w:val="24"/>
              </w:rPr>
              <w:t>4.2,</w:t>
            </w:r>
            <w:r w:rsidR="00351031" w:rsidRPr="00AA0DCA">
              <w:rPr>
                <w:rFonts w:eastAsia="Arial Unicode MS" w:cs="Times New Roman"/>
                <w:szCs w:val="24"/>
              </w:rPr>
              <w:t>5.1</w:t>
            </w:r>
          </w:p>
        </w:tc>
        <w:tc>
          <w:tcPr>
            <w:tcW w:w="2977" w:type="dxa"/>
            <w:tcBorders>
              <w:top w:val="single" w:sz="4" w:space="0" w:color="auto"/>
            </w:tcBorders>
          </w:tcPr>
          <w:p w14:paraId="63FC2F38" w14:textId="77777777" w:rsidR="00CB0D3E" w:rsidRPr="00AA0DCA" w:rsidRDefault="00CB0D3E" w:rsidP="00854D4F">
            <w:pPr>
              <w:rPr>
                <w:rFonts w:eastAsia="Arial Unicode MS" w:cs="Times New Roman"/>
                <w:szCs w:val="24"/>
              </w:rPr>
            </w:pPr>
            <w:r>
              <w:rPr>
                <w:rFonts w:eastAsia="Arial Unicode MS" w:cs="Times New Roman"/>
                <w:szCs w:val="24"/>
              </w:rPr>
              <w:t xml:space="preserve">Assignment 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520DE303" w14:textId="77777777" w:rsidR="00CB0D3E" w:rsidRPr="00AA0DCA" w:rsidRDefault="00CB0D3E" w:rsidP="00854D4F">
            <w:pPr>
              <w:jc w:val="center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Entire semester</w:t>
            </w:r>
          </w:p>
        </w:tc>
        <w:tc>
          <w:tcPr>
            <w:tcW w:w="1460" w:type="dxa"/>
            <w:tcBorders>
              <w:top w:val="single" w:sz="4" w:space="0" w:color="auto"/>
            </w:tcBorders>
          </w:tcPr>
          <w:p w14:paraId="4C3F7603" w14:textId="09E0149F" w:rsidR="00CB0D3E" w:rsidRPr="00AA0DCA" w:rsidRDefault="0055275F" w:rsidP="00854D4F">
            <w:pPr>
              <w:jc w:val="center"/>
              <w:rPr>
                <w:rFonts w:eastAsia="Arial Unicode MS" w:cs="Times New Roman"/>
                <w:szCs w:val="24"/>
              </w:rPr>
            </w:pPr>
            <w:r>
              <w:rPr>
                <w:rFonts w:eastAsia="Arial Unicode MS" w:cs="Times New Roman"/>
                <w:szCs w:val="24"/>
              </w:rPr>
              <w:t>3</w:t>
            </w:r>
            <w:r w:rsidR="00CB0D3E" w:rsidRPr="00AA0DCA">
              <w:rPr>
                <w:rFonts w:eastAsia="Arial Unicode MS" w:cs="Times New Roman"/>
                <w:szCs w:val="24"/>
              </w:rPr>
              <w:t>0%</w:t>
            </w:r>
          </w:p>
        </w:tc>
      </w:tr>
      <w:tr w:rsidR="00351031" w:rsidRPr="00AA0DCA" w14:paraId="285B90D7" w14:textId="77777777" w:rsidTr="00854D4F">
        <w:tc>
          <w:tcPr>
            <w:tcW w:w="1276" w:type="dxa"/>
            <w:tcBorders>
              <w:top w:val="single" w:sz="4" w:space="0" w:color="auto"/>
            </w:tcBorders>
          </w:tcPr>
          <w:p w14:paraId="299DC560" w14:textId="77777777" w:rsidR="00351031" w:rsidRPr="00AA0DCA" w:rsidRDefault="00351031" w:rsidP="00854D4F">
            <w:pPr>
              <w:jc w:val="center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3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24A9CDDE" w14:textId="77777777" w:rsidR="00351031" w:rsidRPr="00AA0DCA" w:rsidRDefault="00351031" w:rsidP="00854D4F">
            <w:pPr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1.2, 1.3</w:t>
            </w:r>
          </w:p>
        </w:tc>
        <w:tc>
          <w:tcPr>
            <w:tcW w:w="2977" w:type="dxa"/>
            <w:tcBorders>
              <w:top w:val="single" w:sz="4" w:space="0" w:color="auto"/>
            </w:tcBorders>
          </w:tcPr>
          <w:p w14:paraId="214B76E5" w14:textId="77777777" w:rsidR="00351031" w:rsidRPr="00AA0DCA" w:rsidRDefault="00351031" w:rsidP="00854D4F">
            <w:pPr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Class Attendance and Participation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671D0056" w14:textId="77777777" w:rsidR="00351031" w:rsidRPr="00AA0DCA" w:rsidRDefault="00351031" w:rsidP="00854D4F">
            <w:pPr>
              <w:jc w:val="center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Entire semester</w:t>
            </w:r>
          </w:p>
        </w:tc>
        <w:tc>
          <w:tcPr>
            <w:tcW w:w="1460" w:type="dxa"/>
            <w:tcBorders>
              <w:top w:val="single" w:sz="4" w:space="0" w:color="auto"/>
            </w:tcBorders>
          </w:tcPr>
          <w:p w14:paraId="5EA2D894" w14:textId="77777777" w:rsidR="00351031" w:rsidRPr="00AA0DCA" w:rsidRDefault="00351031" w:rsidP="00854D4F">
            <w:pPr>
              <w:jc w:val="center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10%</w:t>
            </w:r>
          </w:p>
        </w:tc>
      </w:tr>
    </w:tbl>
    <w:p w14:paraId="5BD0513C" w14:textId="77777777" w:rsidR="00351031" w:rsidRPr="00AA0DCA" w:rsidRDefault="00351031" w:rsidP="00BD4303">
      <w:pPr>
        <w:rPr>
          <w:rFonts w:eastAsia="Arial Unicode MS" w:cs="Times New Roman"/>
          <w:b/>
          <w:bCs/>
          <w:color w:val="FF0000"/>
          <w:szCs w:val="24"/>
        </w:rPr>
      </w:pPr>
    </w:p>
    <w:p w14:paraId="61C94F6D" w14:textId="77777777" w:rsidR="00922391" w:rsidRPr="00AA0DCA" w:rsidRDefault="00922391" w:rsidP="00BD4303">
      <w:pPr>
        <w:rPr>
          <w:rFonts w:eastAsia="Arial Unicode MS" w:cs="Times New Roman"/>
          <w:b/>
          <w:bCs/>
          <w:color w:val="FF0000"/>
          <w:szCs w:val="24"/>
        </w:rPr>
      </w:pPr>
    </w:p>
    <w:p w14:paraId="02F8E045" w14:textId="77777777" w:rsidR="00B65420" w:rsidRPr="00AA0DCA" w:rsidRDefault="00B65420" w:rsidP="00BD4303">
      <w:pPr>
        <w:rPr>
          <w:rFonts w:eastAsia="Arial Unicode MS" w:cs="Times New Roman"/>
          <w:b/>
          <w:bCs/>
          <w:color w:val="FF0000"/>
          <w:szCs w:val="24"/>
        </w:rPr>
      </w:pPr>
    </w:p>
    <w:p w14:paraId="20C0581D" w14:textId="77777777" w:rsidR="00C42D84" w:rsidRPr="00AA0DCA" w:rsidRDefault="00C42D84" w:rsidP="00760E8D">
      <w:pPr>
        <w:jc w:val="center"/>
        <w:rPr>
          <w:rFonts w:eastAsia="Arial Unicode MS" w:cs="Times New Roman"/>
          <w:b/>
          <w:bCs/>
          <w:szCs w:val="24"/>
        </w:rPr>
      </w:pPr>
      <w:r w:rsidRPr="00AA0DCA">
        <w:rPr>
          <w:rFonts w:eastAsia="Arial Unicode MS" w:cs="Times New Roman"/>
          <w:b/>
          <w:bCs/>
          <w:szCs w:val="24"/>
        </w:rPr>
        <w:t>6. Course Resource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1"/>
        <w:gridCol w:w="8391"/>
      </w:tblGrid>
      <w:tr w:rsidR="00C42D84" w:rsidRPr="00AA0DCA" w14:paraId="79DA4EBA" w14:textId="77777777" w:rsidTr="00063851">
        <w:tc>
          <w:tcPr>
            <w:tcW w:w="567" w:type="dxa"/>
            <w:tcBorders>
              <w:bottom w:val="nil"/>
              <w:right w:val="nil"/>
            </w:tcBorders>
          </w:tcPr>
          <w:p w14:paraId="0E0107FD" w14:textId="77777777" w:rsidR="00C42D84" w:rsidRPr="00AA0DCA" w:rsidRDefault="00C42D84" w:rsidP="00063851">
            <w:pPr>
              <w:jc w:val="both"/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1.</w:t>
            </w:r>
          </w:p>
        </w:tc>
        <w:tc>
          <w:tcPr>
            <w:tcW w:w="8611" w:type="dxa"/>
            <w:tcBorders>
              <w:left w:val="nil"/>
              <w:bottom w:val="nil"/>
            </w:tcBorders>
          </w:tcPr>
          <w:p w14:paraId="589C28E9" w14:textId="77777777" w:rsidR="00C42D84" w:rsidRPr="00AA0DCA" w:rsidRDefault="00C42D84" w:rsidP="00063851">
            <w:pPr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Required text books and readings</w:t>
            </w:r>
          </w:p>
        </w:tc>
      </w:tr>
      <w:tr w:rsidR="00C42D84" w:rsidRPr="00AA0DCA" w14:paraId="0057001C" w14:textId="77777777" w:rsidTr="00063851">
        <w:tc>
          <w:tcPr>
            <w:tcW w:w="567" w:type="dxa"/>
            <w:tcBorders>
              <w:top w:val="nil"/>
              <w:bottom w:val="single" w:sz="4" w:space="0" w:color="auto"/>
              <w:right w:val="nil"/>
            </w:tcBorders>
          </w:tcPr>
          <w:p w14:paraId="470B3ED7" w14:textId="77777777" w:rsidR="00C42D84" w:rsidRPr="00AA0DCA" w:rsidRDefault="00C42D84" w:rsidP="00063851">
            <w:pPr>
              <w:jc w:val="both"/>
              <w:rPr>
                <w:rFonts w:eastAsia="Arial Unicode MS" w:cs="Times New Roman"/>
                <w:b/>
                <w:bCs/>
                <w:color w:val="FF0000"/>
                <w:szCs w:val="24"/>
              </w:rPr>
            </w:pPr>
          </w:p>
        </w:tc>
        <w:tc>
          <w:tcPr>
            <w:tcW w:w="8611" w:type="dxa"/>
            <w:tcBorders>
              <w:top w:val="nil"/>
              <w:left w:val="nil"/>
              <w:bottom w:val="single" w:sz="4" w:space="0" w:color="auto"/>
            </w:tcBorders>
          </w:tcPr>
          <w:p w14:paraId="15768EF5" w14:textId="77777777" w:rsidR="00C42D84" w:rsidRPr="00AA0DCA" w:rsidRDefault="007C0D4D" w:rsidP="001E28DF">
            <w:pPr>
              <w:pStyle w:val="ListParagraph"/>
              <w:spacing w:after="0" w:line="240" w:lineRule="auto"/>
              <w:ind w:left="318" w:hanging="318"/>
              <w:rPr>
                <w:rFonts w:ascii="Times New Roman" w:eastAsia="Arial Unicode MS" w:hAnsi="Times New Roman" w:cs="Times New Roman"/>
                <w:sz w:val="24"/>
                <w:szCs w:val="24"/>
              </w:rPr>
            </w:pPr>
            <w:r w:rsidRPr="00AA0DCA">
              <w:rPr>
                <w:rFonts w:ascii="Times New Roman" w:eastAsia="Arial Unicode MS" w:hAnsi="Times New Roman" w:cs="Times New Roman"/>
                <w:sz w:val="24"/>
                <w:szCs w:val="24"/>
              </w:rPr>
              <w:t>-</w:t>
            </w:r>
          </w:p>
        </w:tc>
      </w:tr>
      <w:tr w:rsidR="00C42D84" w:rsidRPr="00AA0DCA" w14:paraId="6923D35F" w14:textId="77777777" w:rsidTr="00063851">
        <w:tc>
          <w:tcPr>
            <w:tcW w:w="567" w:type="dxa"/>
            <w:tcBorders>
              <w:bottom w:val="nil"/>
              <w:right w:val="nil"/>
            </w:tcBorders>
          </w:tcPr>
          <w:p w14:paraId="24ABE101" w14:textId="77777777" w:rsidR="00C42D84" w:rsidRPr="00AA0DCA" w:rsidRDefault="00C42D84" w:rsidP="00063851">
            <w:pPr>
              <w:jc w:val="both"/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2.</w:t>
            </w:r>
          </w:p>
        </w:tc>
        <w:tc>
          <w:tcPr>
            <w:tcW w:w="8611" w:type="dxa"/>
            <w:tcBorders>
              <w:left w:val="nil"/>
              <w:bottom w:val="nil"/>
            </w:tcBorders>
          </w:tcPr>
          <w:p w14:paraId="70E3AAFE" w14:textId="77777777" w:rsidR="00C42D84" w:rsidRPr="00AA0DCA" w:rsidRDefault="00C42D84" w:rsidP="00063851">
            <w:pPr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Supplementary reading list/references</w:t>
            </w:r>
          </w:p>
        </w:tc>
      </w:tr>
      <w:tr w:rsidR="00C42D84" w:rsidRPr="00AA0DCA" w14:paraId="28B7D44F" w14:textId="77777777" w:rsidTr="00063851">
        <w:tc>
          <w:tcPr>
            <w:tcW w:w="567" w:type="dxa"/>
            <w:tcBorders>
              <w:top w:val="nil"/>
              <w:bottom w:val="single" w:sz="4" w:space="0" w:color="auto"/>
              <w:right w:val="nil"/>
            </w:tcBorders>
          </w:tcPr>
          <w:p w14:paraId="1E70E284" w14:textId="77777777" w:rsidR="00C42D84" w:rsidRPr="00AA0DCA" w:rsidRDefault="00C42D84" w:rsidP="00063851">
            <w:pPr>
              <w:jc w:val="both"/>
              <w:rPr>
                <w:rFonts w:eastAsia="Arial Unicode MS" w:cs="Times New Roman"/>
                <w:b/>
                <w:bCs/>
                <w:color w:val="FF0000"/>
                <w:szCs w:val="24"/>
              </w:rPr>
            </w:pPr>
          </w:p>
        </w:tc>
        <w:tc>
          <w:tcPr>
            <w:tcW w:w="8611" w:type="dxa"/>
            <w:tcBorders>
              <w:top w:val="nil"/>
              <w:left w:val="nil"/>
              <w:bottom w:val="single" w:sz="4" w:space="0" w:color="auto"/>
            </w:tcBorders>
          </w:tcPr>
          <w:p w14:paraId="6BAEB738" w14:textId="77777777" w:rsidR="00C42D84" w:rsidRPr="00AA0DCA" w:rsidRDefault="00AE4E5D" w:rsidP="00AE4E5D">
            <w:pPr>
              <w:jc w:val="thaiDistribute"/>
              <w:rPr>
                <w:rFonts w:eastAsia="Arial Unicode MS" w:cs="Times New Roman"/>
                <w:color w:val="FF0000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-</w:t>
            </w:r>
          </w:p>
        </w:tc>
      </w:tr>
      <w:tr w:rsidR="00C42D84" w:rsidRPr="00AA0DCA" w14:paraId="185D64D0" w14:textId="77777777" w:rsidTr="00063851">
        <w:tc>
          <w:tcPr>
            <w:tcW w:w="567" w:type="dxa"/>
            <w:tcBorders>
              <w:bottom w:val="nil"/>
              <w:right w:val="nil"/>
            </w:tcBorders>
          </w:tcPr>
          <w:p w14:paraId="2F58A302" w14:textId="77777777" w:rsidR="00C42D84" w:rsidRPr="00AA0DCA" w:rsidRDefault="00C42D84" w:rsidP="00063851">
            <w:pPr>
              <w:jc w:val="both"/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3.</w:t>
            </w:r>
          </w:p>
        </w:tc>
        <w:tc>
          <w:tcPr>
            <w:tcW w:w="8611" w:type="dxa"/>
            <w:tcBorders>
              <w:left w:val="nil"/>
              <w:bottom w:val="nil"/>
            </w:tcBorders>
          </w:tcPr>
          <w:p w14:paraId="76724210" w14:textId="77777777" w:rsidR="00C42D84" w:rsidRPr="00AA0DCA" w:rsidRDefault="00C42D84" w:rsidP="00063851">
            <w:pPr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Recommended reading list/references</w:t>
            </w:r>
          </w:p>
        </w:tc>
      </w:tr>
      <w:tr w:rsidR="00C42D84" w:rsidRPr="00AA0DCA" w14:paraId="57A9B28B" w14:textId="77777777" w:rsidTr="00063851">
        <w:tc>
          <w:tcPr>
            <w:tcW w:w="567" w:type="dxa"/>
            <w:tcBorders>
              <w:top w:val="nil"/>
              <w:right w:val="nil"/>
            </w:tcBorders>
          </w:tcPr>
          <w:p w14:paraId="51F142EC" w14:textId="77777777" w:rsidR="00C42D84" w:rsidRPr="00AA0DCA" w:rsidRDefault="00C42D84" w:rsidP="00063851">
            <w:pPr>
              <w:rPr>
                <w:rFonts w:eastAsia="Arial Unicode MS" w:cs="Times New Roman"/>
                <w:szCs w:val="24"/>
              </w:rPr>
            </w:pPr>
          </w:p>
        </w:tc>
        <w:tc>
          <w:tcPr>
            <w:tcW w:w="8611" w:type="dxa"/>
            <w:tcBorders>
              <w:top w:val="nil"/>
              <w:left w:val="nil"/>
            </w:tcBorders>
          </w:tcPr>
          <w:p w14:paraId="2FA13CE4" w14:textId="77777777" w:rsidR="00C42D84" w:rsidRPr="00AA0DCA" w:rsidRDefault="00C42D84" w:rsidP="00063851">
            <w:pPr>
              <w:numPr>
                <w:ilvl w:val="0"/>
                <w:numId w:val="1"/>
              </w:numPr>
              <w:ind w:left="318" w:hanging="284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None</w:t>
            </w:r>
          </w:p>
        </w:tc>
      </w:tr>
    </w:tbl>
    <w:p w14:paraId="243375C9" w14:textId="77777777" w:rsidR="00CB0C83" w:rsidRPr="00AA0DCA" w:rsidRDefault="00CB0C83" w:rsidP="00760E8D">
      <w:pPr>
        <w:rPr>
          <w:rFonts w:eastAsia="Arial Unicode MS" w:cs="Times New Roman"/>
          <w:b/>
          <w:bCs/>
          <w:szCs w:val="24"/>
        </w:rPr>
      </w:pPr>
    </w:p>
    <w:p w14:paraId="653A5A16" w14:textId="77777777" w:rsidR="00C42D84" w:rsidRPr="00AA0DCA" w:rsidRDefault="00C42D84" w:rsidP="00C42D84">
      <w:pPr>
        <w:jc w:val="center"/>
        <w:rPr>
          <w:rFonts w:eastAsia="Arial Unicode MS" w:cs="Times New Roman"/>
          <w:b/>
          <w:bCs/>
          <w:szCs w:val="24"/>
        </w:rPr>
      </w:pPr>
      <w:r w:rsidRPr="00AA0DCA">
        <w:rPr>
          <w:rFonts w:eastAsia="Arial Unicode MS" w:cs="Times New Roman"/>
          <w:b/>
          <w:bCs/>
          <w:szCs w:val="24"/>
        </w:rPr>
        <w:t>7. Course Feedback and Improvement</w:t>
      </w:r>
    </w:p>
    <w:p w14:paraId="0A9EF56E" w14:textId="77777777" w:rsidR="00C42D84" w:rsidRPr="00AA0DCA" w:rsidRDefault="00C42D84" w:rsidP="00C42D84">
      <w:pPr>
        <w:jc w:val="center"/>
        <w:rPr>
          <w:rFonts w:eastAsia="Arial Unicode MS" w:cs="Times New Roman"/>
          <w:b/>
          <w:bCs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1"/>
        <w:gridCol w:w="8391"/>
      </w:tblGrid>
      <w:tr w:rsidR="00C42D84" w:rsidRPr="00AA0DCA" w14:paraId="1B349ADB" w14:textId="77777777" w:rsidTr="00063851">
        <w:tc>
          <w:tcPr>
            <w:tcW w:w="567" w:type="dxa"/>
            <w:tcBorders>
              <w:bottom w:val="nil"/>
              <w:right w:val="nil"/>
            </w:tcBorders>
          </w:tcPr>
          <w:p w14:paraId="0F3A44F8" w14:textId="77777777" w:rsidR="00C42D84" w:rsidRPr="00AA0DCA" w:rsidRDefault="00C42D84" w:rsidP="00063851">
            <w:pPr>
              <w:jc w:val="both"/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1.</w:t>
            </w:r>
          </w:p>
        </w:tc>
        <w:tc>
          <w:tcPr>
            <w:tcW w:w="8611" w:type="dxa"/>
            <w:tcBorders>
              <w:left w:val="nil"/>
              <w:bottom w:val="nil"/>
            </w:tcBorders>
          </w:tcPr>
          <w:p w14:paraId="4974A6EC" w14:textId="77777777" w:rsidR="00C42D84" w:rsidRPr="00AA0DCA" w:rsidRDefault="00C42D84" w:rsidP="00063851">
            <w:pPr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Course evaluation by students</w:t>
            </w:r>
          </w:p>
        </w:tc>
      </w:tr>
      <w:tr w:rsidR="00C42D84" w:rsidRPr="00AA0DCA" w14:paraId="14DFAF78" w14:textId="77777777" w:rsidTr="00063851">
        <w:tc>
          <w:tcPr>
            <w:tcW w:w="567" w:type="dxa"/>
            <w:tcBorders>
              <w:top w:val="nil"/>
              <w:bottom w:val="single" w:sz="4" w:space="0" w:color="auto"/>
              <w:right w:val="nil"/>
            </w:tcBorders>
          </w:tcPr>
          <w:p w14:paraId="4C258558" w14:textId="77777777" w:rsidR="00C42D84" w:rsidRPr="00AA0DCA" w:rsidRDefault="00C42D84" w:rsidP="00063851">
            <w:pPr>
              <w:jc w:val="both"/>
              <w:rPr>
                <w:rFonts w:eastAsia="Arial Unicode MS" w:cs="Times New Roman"/>
                <w:b/>
                <w:bCs/>
                <w:szCs w:val="24"/>
              </w:rPr>
            </w:pPr>
          </w:p>
        </w:tc>
        <w:tc>
          <w:tcPr>
            <w:tcW w:w="8611" w:type="dxa"/>
            <w:tcBorders>
              <w:top w:val="nil"/>
              <w:left w:val="nil"/>
              <w:bottom w:val="single" w:sz="4" w:space="0" w:color="auto"/>
            </w:tcBorders>
          </w:tcPr>
          <w:p w14:paraId="56796D3D" w14:textId="77777777" w:rsidR="00C42D84" w:rsidRPr="00AA0DCA" w:rsidRDefault="00C42D84" w:rsidP="00063851">
            <w:pPr>
              <w:numPr>
                <w:ilvl w:val="0"/>
                <w:numId w:val="2"/>
              </w:numPr>
              <w:ind w:left="318" w:hanging="284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Discussion with students</w:t>
            </w:r>
          </w:p>
          <w:p w14:paraId="0B60A90F" w14:textId="77777777" w:rsidR="00C42D84" w:rsidRPr="00AA0DCA" w:rsidRDefault="00C42D84" w:rsidP="00063851">
            <w:pPr>
              <w:numPr>
                <w:ilvl w:val="0"/>
                <w:numId w:val="2"/>
              </w:numPr>
              <w:ind w:left="318" w:hanging="284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 xml:space="preserve">End-semester questionnaire </w:t>
            </w:r>
          </w:p>
          <w:p w14:paraId="16426D82" w14:textId="77777777" w:rsidR="00C42D84" w:rsidRPr="00AA0DCA" w:rsidRDefault="00C42D84" w:rsidP="00063851">
            <w:pPr>
              <w:numPr>
                <w:ilvl w:val="0"/>
                <w:numId w:val="2"/>
              </w:numPr>
              <w:ind w:left="318" w:hanging="284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Class evaluation</w:t>
            </w:r>
          </w:p>
          <w:p w14:paraId="0D6FCB87" w14:textId="77777777" w:rsidR="00351031" w:rsidRPr="00AA0DCA" w:rsidRDefault="00C42D84" w:rsidP="00527B83">
            <w:pPr>
              <w:numPr>
                <w:ilvl w:val="0"/>
                <w:numId w:val="2"/>
              </w:numPr>
              <w:ind w:left="318" w:hanging="284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Question and answer session in class</w:t>
            </w:r>
          </w:p>
        </w:tc>
      </w:tr>
      <w:tr w:rsidR="00C42D84" w:rsidRPr="00AA0DCA" w14:paraId="147AAC79" w14:textId="77777777" w:rsidTr="00063851">
        <w:tc>
          <w:tcPr>
            <w:tcW w:w="567" w:type="dxa"/>
            <w:tcBorders>
              <w:bottom w:val="nil"/>
              <w:right w:val="nil"/>
            </w:tcBorders>
          </w:tcPr>
          <w:p w14:paraId="645B55A0" w14:textId="77777777" w:rsidR="00C42D84" w:rsidRPr="00AA0DCA" w:rsidRDefault="00C42D84" w:rsidP="00063851">
            <w:pPr>
              <w:jc w:val="both"/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2.</w:t>
            </w:r>
          </w:p>
        </w:tc>
        <w:tc>
          <w:tcPr>
            <w:tcW w:w="8611" w:type="dxa"/>
            <w:tcBorders>
              <w:left w:val="nil"/>
              <w:bottom w:val="nil"/>
            </w:tcBorders>
          </w:tcPr>
          <w:p w14:paraId="1EF0BC76" w14:textId="77777777" w:rsidR="00C42D84" w:rsidRPr="00AA0DCA" w:rsidRDefault="00C42D84" w:rsidP="00063851">
            <w:pPr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 xml:space="preserve">Other methods of course evaluation </w:t>
            </w:r>
          </w:p>
        </w:tc>
      </w:tr>
      <w:tr w:rsidR="00C42D84" w:rsidRPr="00AA0DCA" w14:paraId="14DB8E41" w14:textId="77777777" w:rsidTr="00063851">
        <w:tc>
          <w:tcPr>
            <w:tcW w:w="567" w:type="dxa"/>
            <w:tcBorders>
              <w:top w:val="nil"/>
              <w:bottom w:val="single" w:sz="4" w:space="0" w:color="auto"/>
              <w:right w:val="nil"/>
            </w:tcBorders>
          </w:tcPr>
          <w:p w14:paraId="41375AE0" w14:textId="77777777" w:rsidR="00C42D84" w:rsidRPr="00AA0DCA" w:rsidRDefault="00C42D84" w:rsidP="00063851">
            <w:pPr>
              <w:jc w:val="both"/>
              <w:rPr>
                <w:rFonts w:eastAsia="Arial Unicode MS" w:cs="Times New Roman"/>
                <w:b/>
                <w:bCs/>
                <w:szCs w:val="24"/>
              </w:rPr>
            </w:pPr>
          </w:p>
        </w:tc>
        <w:tc>
          <w:tcPr>
            <w:tcW w:w="8611" w:type="dxa"/>
            <w:tcBorders>
              <w:top w:val="nil"/>
              <w:left w:val="nil"/>
              <w:bottom w:val="single" w:sz="4" w:space="0" w:color="auto"/>
            </w:tcBorders>
          </w:tcPr>
          <w:p w14:paraId="03A610B4" w14:textId="77777777" w:rsidR="00351031" w:rsidRPr="00AA0DCA" w:rsidRDefault="00C42D84" w:rsidP="00527B83">
            <w:pPr>
              <w:numPr>
                <w:ilvl w:val="0"/>
                <w:numId w:val="3"/>
              </w:numPr>
              <w:ind w:left="318" w:hanging="284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 xml:space="preserve">Discussion with </w:t>
            </w:r>
            <w:r w:rsidR="001E28DF" w:rsidRPr="00AA0DCA">
              <w:rPr>
                <w:rFonts w:eastAsia="Arial Unicode MS" w:cs="Times New Roman"/>
                <w:szCs w:val="24"/>
              </w:rPr>
              <w:t xml:space="preserve">the committee members for academic expertise </w:t>
            </w:r>
          </w:p>
        </w:tc>
      </w:tr>
      <w:tr w:rsidR="00C42D84" w:rsidRPr="00AA0DCA" w14:paraId="0826CAFB" w14:textId="77777777" w:rsidTr="00063851">
        <w:tc>
          <w:tcPr>
            <w:tcW w:w="567" w:type="dxa"/>
            <w:tcBorders>
              <w:bottom w:val="nil"/>
              <w:right w:val="nil"/>
            </w:tcBorders>
          </w:tcPr>
          <w:p w14:paraId="45ED0451" w14:textId="77777777" w:rsidR="00C42D84" w:rsidRPr="00AA0DCA" w:rsidRDefault="00C42D84" w:rsidP="00063851">
            <w:pPr>
              <w:jc w:val="both"/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3.</w:t>
            </w:r>
          </w:p>
        </w:tc>
        <w:tc>
          <w:tcPr>
            <w:tcW w:w="8611" w:type="dxa"/>
            <w:tcBorders>
              <w:left w:val="nil"/>
              <w:bottom w:val="nil"/>
            </w:tcBorders>
          </w:tcPr>
          <w:p w14:paraId="30CB73D0" w14:textId="77777777" w:rsidR="00C42D84" w:rsidRPr="00AA0DCA" w:rsidRDefault="00C42D84" w:rsidP="00063851">
            <w:pPr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Course development and improvement</w:t>
            </w:r>
          </w:p>
        </w:tc>
      </w:tr>
      <w:tr w:rsidR="00C42D84" w:rsidRPr="00AA0DCA" w14:paraId="04D22B0C" w14:textId="77777777" w:rsidTr="00063851">
        <w:tc>
          <w:tcPr>
            <w:tcW w:w="567" w:type="dxa"/>
            <w:tcBorders>
              <w:top w:val="nil"/>
              <w:bottom w:val="single" w:sz="4" w:space="0" w:color="auto"/>
              <w:right w:val="nil"/>
            </w:tcBorders>
          </w:tcPr>
          <w:p w14:paraId="5345BF8C" w14:textId="77777777" w:rsidR="00C42D84" w:rsidRPr="00AA0DCA" w:rsidRDefault="00C42D84" w:rsidP="00063851">
            <w:pPr>
              <w:rPr>
                <w:rFonts w:eastAsia="Arial Unicode MS" w:cs="Times New Roman"/>
                <w:szCs w:val="24"/>
              </w:rPr>
            </w:pPr>
          </w:p>
        </w:tc>
        <w:tc>
          <w:tcPr>
            <w:tcW w:w="8611" w:type="dxa"/>
            <w:tcBorders>
              <w:top w:val="nil"/>
              <w:left w:val="nil"/>
              <w:bottom w:val="single" w:sz="4" w:space="0" w:color="auto"/>
            </w:tcBorders>
          </w:tcPr>
          <w:p w14:paraId="35D238D3" w14:textId="77777777" w:rsidR="00C42D84" w:rsidRPr="00AA0DCA" w:rsidRDefault="001E28DF" w:rsidP="00063851">
            <w:pPr>
              <w:numPr>
                <w:ilvl w:val="0"/>
                <w:numId w:val="4"/>
              </w:numPr>
              <w:ind w:left="318" w:hanging="284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Data collection</w:t>
            </w:r>
            <w:r w:rsidR="00C42D84" w:rsidRPr="00AA0DCA">
              <w:rPr>
                <w:rFonts w:eastAsia="Arial Unicode MS" w:cs="Times New Roman"/>
                <w:szCs w:val="24"/>
              </w:rPr>
              <w:t xml:space="preserve"> </w:t>
            </w:r>
          </w:p>
          <w:p w14:paraId="5CDABDC2" w14:textId="77777777" w:rsidR="00C42D84" w:rsidRPr="00AA0DCA" w:rsidRDefault="001E28DF" w:rsidP="00063851">
            <w:pPr>
              <w:numPr>
                <w:ilvl w:val="0"/>
                <w:numId w:val="4"/>
              </w:numPr>
              <w:ind w:left="318" w:hanging="284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lastRenderedPageBreak/>
              <w:t>Discussion</w:t>
            </w:r>
          </w:p>
          <w:p w14:paraId="4EAEA3C7" w14:textId="77777777" w:rsidR="00C42D84" w:rsidRPr="00AA0DCA" w:rsidRDefault="001E28DF" w:rsidP="00063851">
            <w:pPr>
              <w:numPr>
                <w:ilvl w:val="0"/>
                <w:numId w:val="4"/>
              </w:numPr>
              <w:ind w:left="318" w:hanging="284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Analyses of case studies</w:t>
            </w:r>
          </w:p>
          <w:p w14:paraId="1CCDDD24" w14:textId="77777777" w:rsidR="00C42D84" w:rsidRPr="00AA0DCA" w:rsidRDefault="00C42D84" w:rsidP="00063851">
            <w:pPr>
              <w:numPr>
                <w:ilvl w:val="0"/>
                <w:numId w:val="4"/>
              </w:numPr>
              <w:ind w:left="318" w:hanging="284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Course mentor</w:t>
            </w:r>
          </w:p>
          <w:p w14:paraId="20A96B5F" w14:textId="77777777" w:rsidR="00C42D84" w:rsidRPr="00AA0DCA" w:rsidRDefault="001E28DF" w:rsidP="00063851">
            <w:pPr>
              <w:numPr>
                <w:ilvl w:val="0"/>
                <w:numId w:val="4"/>
              </w:numPr>
              <w:ind w:left="318" w:hanging="284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Self-study for individual</w:t>
            </w:r>
          </w:p>
          <w:p w14:paraId="1E88E552" w14:textId="77777777" w:rsidR="00C42D84" w:rsidRPr="00AA0DCA" w:rsidRDefault="00C42D84" w:rsidP="00063851">
            <w:pPr>
              <w:numPr>
                <w:ilvl w:val="0"/>
                <w:numId w:val="4"/>
              </w:numPr>
              <w:ind w:left="318" w:hanging="284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 xml:space="preserve">Knowledge sharing </w:t>
            </w:r>
          </w:p>
        </w:tc>
      </w:tr>
      <w:tr w:rsidR="00C42D84" w:rsidRPr="00AA0DCA" w14:paraId="66A7CA35" w14:textId="77777777" w:rsidTr="00063851">
        <w:tc>
          <w:tcPr>
            <w:tcW w:w="567" w:type="dxa"/>
            <w:tcBorders>
              <w:top w:val="single" w:sz="4" w:space="0" w:color="auto"/>
              <w:bottom w:val="nil"/>
              <w:right w:val="nil"/>
            </w:tcBorders>
          </w:tcPr>
          <w:p w14:paraId="0DCA1DF0" w14:textId="77777777" w:rsidR="00C42D84" w:rsidRPr="00AA0DCA" w:rsidRDefault="00C42D84" w:rsidP="00063851">
            <w:pPr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lastRenderedPageBreak/>
              <w:t>4.</w:t>
            </w:r>
          </w:p>
        </w:tc>
        <w:tc>
          <w:tcPr>
            <w:tcW w:w="8611" w:type="dxa"/>
            <w:tcBorders>
              <w:top w:val="single" w:sz="4" w:space="0" w:color="auto"/>
              <w:left w:val="nil"/>
              <w:bottom w:val="nil"/>
            </w:tcBorders>
          </w:tcPr>
          <w:p w14:paraId="1DEB4AF8" w14:textId="77777777" w:rsidR="00C42D84" w:rsidRPr="00AA0DCA" w:rsidRDefault="00C42D84" w:rsidP="00063851">
            <w:pPr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 xml:space="preserve">Quality assurance of the course </w:t>
            </w:r>
          </w:p>
        </w:tc>
      </w:tr>
      <w:tr w:rsidR="00C42D84" w:rsidRPr="00AA0DCA" w14:paraId="223AD34F" w14:textId="77777777" w:rsidTr="00063851">
        <w:tc>
          <w:tcPr>
            <w:tcW w:w="567" w:type="dxa"/>
            <w:tcBorders>
              <w:top w:val="nil"/>
              <w:bottom w:val="nil"/>
              <w:right w:val="nil"/>
            </w:tcBorders>
          </w:tcPr>
          <w:p w14:paraId="4E054359" w14:textId="77777777" w:rsidR="00C42D84" w:rsidRPr="00AA0DCA" w:rsidRDefault="00C42D84" w:rsidP="00063851">
            <w:pPr>
              <w:rPr>
                <w:rFonts w:eastAsia="Arial Unicode MS" w:cs="Times New Roman"/>
                <w:szCs w:val="24"/>
              </w:rPr>
            </w:pPr>
          </w:p>
        </w:tc>
        <w:tc>
          <w:tcPr>
            <w:tcW w:w="8611" w:type="dxa"/>
            <w:tcBorders>
              <w:top w:val="nil"/>
              <w:left w:val="nil"/>
              <w:bottom w:val="nil"/>
            </w:tcBorders>
          </w:tcPr>
          <w:p w14:paraId="3AF57CFB" w14:textId="77777777" w:rsidR="00C42D84" w:rsidRPr="00AA0DCA" w:rsidRDefault="00C42D84" w:rsidP="00063851">
            <w:pPr>
              <w:numPr>
                <w:ilvl w:val="0"/>
                <w:numId w:val="4"/>
              </w:numPr>
              <w:ind w:left="318" w:hanging="284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 xml:space="preserve">Internal committee </w:t>
            </w:r>
          </w:p>
          <w:p w14:paraId="76C8863E" w14:textId="77777777" w:rsidR="00C42D84" w:rsidRPr="00AA0DCA" w:rsidRDefault="00C42D84" w:rsidP="00063851">
            <w:pPr>
              <w:numPr>
                <w:ilvl w:val="0"/>
                <w:numId w:val="4"/>
              </w:numPr>
              <w:ind w:left="318" w:hanging="284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External committee</w:t>
            </w:r>
          </w:p>
          <w:p w14:paraId="05D2E94B" w14:textId="77777777" w:rsidR="00C42D84" w:rsidRPr="00AA0DCA" w:rsidRDefault="00C42D84" w:rsidP="00063851">
            <w:pPr>
              <w:numPr>
                <w:ilvl w:val="0"/>
                <w:numId w:val="4"/>
              </w:numPr>
              <w:ind w:left="318" w:hanging="284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Internal quality assurance</w:t>
            </w:r>
          </w:p>
          <w:p w14:paraId="074CA3F6" w14:textId="77777777" w:rsidR="00C42D84" w:rsidRPr="00AA0DCA" w:rsidRDefault="00C42D84" w:rsidP="00063851">
            <w:pPr>
              <w:numPr>
                <w:ilvl w:val="0"/>
                <w:numId w:val="4"/>
              </w:numPr>
              <w:ind w:left="318" w:hanging="284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 xml:space="preserve">External quality assurance    </w:t>
            </w:r>
          </w:p>
        </w:tc>
      </w:tr>
      <w:tr w:rsidR="00C42D84" w:rsidRPr="00AA0DCA" w14:paraId="2A7794A9" w14:textId="77777777" w:rsidTr="00063851">
        <w:tc>
          <w:tcPr>
            <w:tcW w:w="567" w:type="dxa"/>
            <w:tcBorders>
              <w:top w:val="single" w:sz="4" w:space="0" w:color="auto"/>
              <w:bottom w:val="nil"/>
              <w:right w:val="nil"/>
            </w:tcBorders>
          </w:tcPr>
          <w:p w14:paraId="45C9475B" w14:textId="77777777" w:rsidR="00C42D84" w:rsidRPr="00AA0DCA" w:rsidRDefault="00C42D84" w:rsidP="00063851">
            <w:pPr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5.</w:t>
            </w:r>
          </w:p>
        </w:tc>
        <w:tc>
          <w:tcPr>
            <w:tcW w:w="8611" w:type="dxa"/>
            <w:tcBorders>
              <w:top w:val="single" w:sz="4" w:space="0" w:color="auto"/>
              <w:left w:val="nil"/>
              <w:bottom w:val="nil"/>
            </w:tcBorders>
          </w:tcPr>
          <w:p w14:paraId="55C336BD" w14:textId="77777777" w:rsidR="00C42D84" w:rsidRPr="00AA0DCA" w:rsidRDefault="00C42D84" w:rsidP="00063851">
            <w:pPr>
              <w:rPr>
                <w:rFonts w:eastAsia="Arial Unicode MS" w:cs="Times New Roman"/>
                <w:b/>
                <w:bCs/>
                <w:szCs w:val="24"/>
              </w:rPr>
            </w:pPr>
            <w:r w:rsidRPr="00AA0DCA">
              <w:rPr>
                <w:rFonts w:eastAsia="Arial Unicode MS" w:cs="Times New Roman"/>
                <w:b/>
                <w:bCs/>
                <w:szCs w:val="24"/>
              </w:rPr>
              <w:t>Course revision and development plan</w:t>
            </w:r>
          </w:p>
          <w:p w14:paraId="3D17D1D8" w14:textId="77777777" w:rsidR="001E28DF" w:rsidRPr="00AA0DCA" w:rsidRDefault="001E28DF" w:rsidP="001E28DF">
            <w:pPr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 xml:space="preserve">     Revision of the course after each semester </w:t>
            </w:r>
          </w:p>
          <w:p w14:paraId="55DA157F" w14:textId="77777777" w:rsidR="001E28DF" w:rsidRPr="00AA0DCA" w:rsidRDefault="001E28DF" w:rsidP="001E28DF">
            <w:pPr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 xml:space="preserve">     Students’ evaluation and instructor-students talks</w:t>
            </w:r>
          </w:p>
        </w:tc>
      </w:tr>
      <w:tr w:rsidR="00C42D84" w:rsidRPr="00AA0DCA" w14:paraId="4A1F5DE2" w14:textId="77777777" w:rsidTr="00063851">
        <w:tc>
          <w:tcPr>
            <w:tcW w:w="567" w:type="dxa"/>
            <w:tcBorders>
              <w:top w:val="nil"/>
              <w:bottom w:val="single" w:sz="4" w:space="0" w:color="auto"/>
              <w:right w:val="nil"/>
            </w:tcBorders>
          </w:tcPr>
          <w:p w14:paraId="488EE3F9" w14:textId="77777777" w:rsidR="00C42D84" w:rsidRPr="00AA0DCA" w:rsidRDefault="00C42D84" w:rsidP="00063851">
            <w:pPr>
              <w:rPr>
                <w:rFonts w:eastAsia="Arial Unicode MS" w:cs="Times New Roman"/>
                <w:szCs w:val="24"/>
              </w:rPr>
            </w:pPr>
          </w:p>
        </w:tc>
        <w:tc>
          <w:tcPr>
            <w:tcW w:w="8611" w:type="dxa"/>
            <w:tcBorders>
              <w:top w:val="nil"/>
              <w:left w:val="nil"/>
              <w:bottom w:val="single" w:sz="4" w:space="0" w:color="auto"/>
            </w:tcBorders>
          </w:tcPr>
          <w:p w14:paraId="2CCC935C" w14:textId="77777777" w:rsidR="00C42D84" w:rsidRPr="00AA0DCA" w:rsidRDefault="00C42D84" w:rsidP="00063851">
            <w:pPr>
              <w:numPr>
                <w:ilvl w:val="0"/>
                <w:numId w:val="4"/>
              </w:numPr>
              <w:ind w:left="318" w:hanging="284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>Major revision every 5 years</w:t>
            </w:r>
          </w:p>
          <w:p w14:paraId="3F3E0A56" w14:textId="77777777" w:rsidR="00C42D84" w:rsidRPr="00AA0DCA" w:rsidRDefault="00C42D84" w:rsidP="00063851">
            <w:pPr>
              <w:numPr>
                <w:ilvl w:val="0"/>
                <w:numId w:val="4"/>
              </w:numPr>
              <w:ind w:left="318" w:hanging="284"/>
              <w:rPr>
                <w:rFonts w:eastAsia="Arial Unicode MS" w:cs="Times New Roman"/>
                <w:szCs w:val="24"/>
              </w:rPr>
            </w:pPr>
            <w:r w:rsidRPr="00AA0DCA">
              <w:rPr>
                <w:rFonts w:eastAsia="Arial Unicode MS" w:cs="Times New Roman"/>
                <w:szCs w:val="24"/>
              </w:rPr>
              <w:t xml:space="preserve">Minor revision where appropriate </w:t>
            </w:r>
          </w:p>
        </w:tc>
      </w:tr>
    </w:tbl>
    <w:p w14:paraId="30617C5F" w14:textId="77777777" w:rsidR="00C42D84" w:rsidRPr="00AA0DCA" w:rsidRDefault="00C42D84" w:rsidP="00C42D84">
      <w:pPr>
        <w:rPr>
          <w:rFonts w:eastAsia="Arial Unicode MS" w:cs="Times New Roman"/>
          <w:color w:val="FF0000"/>
          <w:szCs w:val="24"/>
        </w:rPr>
      </w:pPr>
    </w:p>
    <w:sectPr w:rsidR="00C42D84" w:rsidRPr="00AA0DCA" w:rsidSect="00B81A35">
      <w:headerReference w:type="default" r:id="rId8"/>
      <w:footerReference w:type="even" r:id="rId9"/>
      <w:footerReference w:type="default" r:id="rId10"/>
      <w:pgSz w:w="11906" w:h="16838" w:code="9"/>
      <w:pgMar w:top="1418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2C6171" w14:textId="77777777" w:rsidR="00434903" w:rsidRDefault="00434903">
      <w:r>
        <w:separator/>
      </w:r>
    </w:p>
  </w:endnote>
  <w:endnote w:type="continuationSeparator" w:id="0">
    <w:p w14:paraId="644AA949" w14:textId="77777777" w:rsidR="00434903" w:rsidRDefault="004349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B7DB92" w14:textId="77777777" w:rsidR="00465A1E" w:rsidRDefault="00465A1E" w:rsidP="0067697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A6F18E0" w14:textId="77777777" w:rsidR="00465A1E" w:rsidRDefault="00465A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BD270A" w14:textId="77777777" w:rsidR="00465A1E" w:rsidRDefault="00465A1E" w:rsidP="0067697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B0D3E">
      <w:rPr>
        <w:rStyle w:val="PageNumber"/>
        <w:noProof/>
      </w:rPr>
      <w:t>1</w:t>
    </w:r>
    <w:r>
      <w:rPr>
        <w:rStyle w:val="PageNumber"/>
      </w:rPr>
      <w:fldChar w:fldCharType="end"/>
    </w:r>
  </w:p>
  <w:p w14:paraId="3F8F9063" w14:textId="77777777" w:rsidR="00465A1E" w:rsidRDefault="00465A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EF379B" w14:textId="77777777" w:rsidR="00434903" w:rsidRDefault="00434903">
      <w:r>
        <w:separator/>
      </w:r>
    </w:p>
  </w:footnote>
  <w:footnote w:type="continuationSeparator" w:id="0">
    <w:p w14:paraId="055C8473" w14:textId="77777777" w:rsidR="00434903" w:rsidRDefault="004349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038CA9" w14:textId="77777777" w:rsidR="00465A1E" w:rsidRPr="00D720AC" w:rsidRDefault="00465A1E" w:rsidP="00C33E05">
    <w:pPr>
      <w:pStyle w:val="Header"/>
      <w:jc w:val="right"/>
      <w:rPr>
        <w:rFonts w:ascii="Arial Unicode MS" w:eastAsia="Arial Unicode MS" w:hAnsi="Arial Unicode MS" w:cs="Arial Unicode MS"/>
        <w:sz w:val="22"/>
        <w:szCs w:val="24"/>
      </w:rPr>
    </w:pPr>
    <w:r w:rsidRPr="00D720AC">
      <w:rPr>
        <w:rFonts w:ascii="Arial Unicode MS" w:eastAsia="Arial Unicode MS" w:hAnsi="Arial Unicode MS" w:cs="Arial Unicode MS"/>
        <w:sz w:val="22"/>
        <w:szCs w:val="24"/>
      </w:rPr>
      <w:t>TQF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5D7F20"/>
    <w:multiLevelType w:val="hybridMultilevel"/>
    <w:tmpl w:val="68202F20"/>
    <w:lvl w:ilvl="0" w:tplc="D25A5BD0">
      <w:start w:val="2"/>
      <w:numFmt w:val="bullet"/>
      <w:lvlText w:val="-"/>
      <w:lvlJc w:val="left"/>
      <w:pPr>
        <w:tabs>
          <w:tab w:val="num" w:pos="416"/>
        </w:tabs>
        <w:ind w:left="416" w:hanging="360"/>
      </w:pPr>
      <w:rPr>
        <w:rFonts w:ascii="Times New Roman" w:eastAsia="Times New Roman" w:hAnsi="Times New Roman" w:cs="Angsana New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36"/>
        </w:tabs>
        <w:ind w:left="113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56"/>
        </w:tabs>
        <w:ind w:left="185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76"/>
        </w:tabs>
        <w:ind w:left="257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96"/>
        </w:tabs>
        <w:ind w:left="329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16"/>
        </w:tabs>
        <w:ind w:left="401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36"/>
        </w:tabs>
        <w:ind w:left="473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56"/>
        </w:tabs>
        <w:ind w:left="545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76"/>
        </w:tabs>
        <w:ind w:left="6176" w:hanging="180"/>
      </w:pPr>
    </w:lvl>
  </w:abstractNum>
  <w:abstractNum w:abstractNumId="1" w15:restartNumberingAfterBreak="0">
    <w:nsid w:val="03575E07"/>
    <w:multiLevelType w:val="hybridMultilevel"/>
    <w:tmpl w:val="E0B04D9E"/>
    <w:lvl w:ilvl="0" w:tplc="D25A5BD0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Angsana New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9F66191"/>
    <w:multiLevelType w:val="hybridMultilevel"/>
    <w:tmpl w:val="9A1CB0C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271B9B"/>
    <w:multiLevelType w:val="hybridMultilevel"/>
    <w:tmpl w:val="66C8979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B10B83"/>
    <w:multiLevelType w:val="hybridMultilevel"/>
    <w:tmpl w:val="A9B076CC"/>
    <w:lvl w:ilvl="0" w:tplc="BAB4251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Angsana New" w:hint="default"/>
        <w:lang w:bidi="th-TH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0F68F2"/>
    <w:multiLevelType w:val="hybridMultilevel"/>
    <w:tmpl w:val="C6484568"/>
    <w:lvl w:ilvl="0" w:tplc="F9D62EAA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Angsana New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4BE6A2F"/>
    <w:multiLevelType w:val="hybridMultilevel"/>
    <w:tmpl w:val="BC1C2536"/>
    <w:lvl w:ilvl="0" w:tplc="125229D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4E00FA5"/>
    <w:multiLevelType w:val="hybridMultilevel"/>
    <w:tmpl w:val="4CCCA6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2F09DE"/>
    <w:multiLevelType w:val="hybridMultilevel"/>
    <w:tmpl w:val="5E14A9BC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AF61BA"/>
    <w:multiLevelType w:val="hybridMultilevel"/>
    <w:tmpl w:val="BE1CE1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DA74D02"/>
    <w:multiLevelType w:val="hybridMultilevel"/>
    <w:tmpl w:val="2A0A1C36"/>
    <w:lvl w:ilvl="0" w:tplc="125229DE">
      <w:numFmt w:val="bullet"/>
      <w:lvlText w:val="-"/>
      <w:lvlJc w:val="left"/>
      <w:pPr>
        <w:tabs>
          <w:tab w:val="num" w:pos="416"/>
        </w:tabs>
        <w:ind w:left="416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36"/>
        </w:tabs>
        <w:ind w:left="113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56"/>
        </w:tabs>
        <w:ind w:left="185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76"/>
        </w:tabs>
        <w:ind w:left="257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96"/>
        </w:tabs>
        <w:ind w:left="329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16"/>
        </w:tabs>
        <w:ind w:left="401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36"/>
        </w:tabs>
        <w:ind w:left="473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56"/>
        </w:tabs>
        <w:ind w:left="545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76"/>
        </w:tabs>
        <w:ind w:left="6176" w:hanging="180"/>
      </w:pPr>
    </w:lvl>
  </w:abstractNum>
  <w:abstractNum w:abstractNumId="11" w15:restartNumberingAfterBreak="0">
    <w:nsid w:val="211F5B42"/>
    <w:multiLevelType w:val="hybridMultilevel"/>
    <w:tmpl w:val="9EB62A9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5A125F"/>
    <w:multiLevelType w:val="hybridMultilevel"/>
    <w:tmpl w:val="11CAE0BA"/>
    <w:lvl w:ilvl="0" w:tplc="04090009">
      <w:start w:val="1"/>
      <w:numFmt w:val="bullet"/>
      <w:lvlText w:val=""/>
      <w:lvlJc w:val="left"/>
      <w:pPr>
        <w:ind w:left="7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3" w15:restartNumberingAfterBreak="0">
    <w:nsid w:val="2D5270EB"/>
    <w:multiLevelType w:val="hybridMultilevel"/>
    <w:tmpl w:val="56C075B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B21A25"/>
    <w:multiLevelType w:val="hybridMultilevel"/>
    <w:tmpl w:val="7B38AA9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ED40C8"/>
    <w:multiLevelType w:val="hybridMultilevel"/>
    <w:tmpl w:val="1A0A66E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2F0F0A"/>
    <w:multiLevelType w:val="hybridMultilevel"/>
    <w:tmpl w:val="6186C642"/>
    <w:lvl w:ilvl="0" w:tplc="BAB42510">
      <w:numFmt w:val="bullet"/>
      <w:lvlText w:val="-"/>
      <w:lvlJc w:val="left"/>
      <w:pPr>
        <w:ind w:left="1038" w:hanging="360"/>
      </w:pPr>
      <w:rPr>
        <w:rFonts w:ascii="Times New Roman" w:eastAsia="Times New Roman" w:hAnsi="Times New Roman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7" w15:restartNumberingAfterBreak="0">
    <w:nsid w:val="372E0E0F"/>
    <w:multiLevelType w:val="hybridMultilevel"/>
    <w:tmpl w:val="216C9B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F607A8"/>
    <w:multiLevelType w:val="hybridMultilevel"/>
    <w:tmpl w:val="928A1C6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A12418"/>
    <w:multiLevelType w:val="hybridMultilevel"/>
    <w:tmpl w:val="D0A4A37C"/>
    <w:lvl w:ilvl="0" w:tplc="BAB42510">
      <w:numFmt w:val="bullet"/>
      <w:lvlText w:val="-"/>
      <w:lvlJc w:val="left"/>
      <w:pPr>
        <w:ind w:left="1038" w:hanging="360"/>
      </w:pPr>
      <w:rPr>
        <w:rFonts w:ascii="Times New Roman" w:eastAsia="Times New Roman" w:hAnsi="Times New Roman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20" w15:restartNumberingAfterBreak="0">
    <w:nsid w:val="3C204CD3"/>
    <w:multiLevelType w:val="hybridMultilevel"/>
    <w:tmpl w:val="10807022"/>
    <w:lvl w:ilvl="0" w:tplc="125229DE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3D9957BB"/>
    <w:multiLevelType w:val="hybridMultilevel"/>
    <w:tmpl w:val="DCFA2590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DD5603E"/>
    <w:multiLevelType w:val="hybridMultilevel"/>
    <w:tmpl w:val="F4528A42"/>
    <w:lvl w:ilvl="0" w:tplc="BAB42510">
      <w:numFmt w:val="bullet"/>
      <w:lvlText w:val="-"/>
      <w:lvlJc w:val="left"/>
      <w:pPr>
        <w:ind w:left="1038" w:hanging="360"/>
      </w:pPr>
      <w:rPr>
        <w:rFonts w:ascii="Times New Roman" w:eastAsia="Times New Roman" w:hAnsi="Times New Roman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23" w15:restartNumberingAfterBreak="0">
    <w:nsid w:val="3DD95CF9"/>
    <w:multiLevelType w:val="hybridMultilevel"/>
    <w:tmpl w:val="0AC6A12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523648"/>
    <w:multiLevelType w:val="hybridMultilevel"/>
    <w:tmpl w:val="42D67F5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7C4C10"/>
    <w:multiLevelType w:val="hybridMultilevel"/>
    <w:tmpl w:val="C92E9A4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E5676AA"/>
    <w:multiLevelType w:val="hybridMultilevel"/>
    <w:tmpl w:val="481CE5C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68768E"/>
    <w:multiLevelType w:val="multilevel"/>
    <w:tmpl w:val="0CA21DF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57CE4B50"/>
    <w:multiLevelType w:val="hybridMultilevel"/>
    <w:tmpl w:val="10E6ABB6"/>
    <w:lvl w:ilvl="0" w:tplc="D25A5BD0">
      <w:start w:val="2"/>
      <w:numFmt w:val="bullet"/>
      <w:lvlText w:val="-"/>
      <w:lvlJc w:val="left"/>
      <w:pPr>
        <w:tabs>
          <w:tab w:val="num" w:pos="810"/>
        </w:tabs>
        <w:ind w:left="810" w:hanging="360"/>
      </w:pPr>
      <w:rPr>
        <w:rFonts w:ascii="Times New Roman" w:eastAsia="Times New Roman" w:hAnsi="Times New Roman" w:cs="Angsan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786968"/>
    <w:multiLevelType w:val="hybridMultilevel"/>
    <w:tmpl w:val="3398DA9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075E2A"/>
    <w:multiLevelType w:val="hybridMultilevel"/>
    <w:tmpl w:val="97D408D4"/>
    <w:lvl w:ilvl="0" w:tplc="D25A5BD0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Angsana New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FA86E2D"/>
    <w:multiLevelType w:val="hybridMultilevel"/>
    <w:tmpl w:val="10308514"/>
    <w:lvl w:ilvl="0" w:tplc="1C622D38">
      <w:start w:val="2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2" w15:restartNumberingAfterBreak="0">
    <w:nsid w:val="61606FA3"/>
    <w:multiLevelType w:val="hybridMultilevel"/>
    <w:tmpl w:val="0924E3E8"/>
    <w:lvl w:ilvl="0" w:tplc="04090009">
      <w:start w:val="1"/>
      <w:numFmt w:val="bullet"/>
      <w:lvlText w:val=""/>
      <w:lvlJc w:val="left"/>
      <w:pPr>
        <w:ind w:left="7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3" w15:restartNumberingAfterBreak="0">
    <w:nsid w:val="6386545C"/>
    <w:multiLevelType w:val="hybridMultilevel"/>
    <w:tmpl w:val="A86CD844"/>
    <w:lvl w:ilvl="0" w:tplc="125229D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5D566D"/>
    <w:multiLevelType w:val="hybridMultilevel"/>
    <w:tmpl w:val="2E46BD92"/>
    <w:lvl w:ilvl="0" w:tplc="4532DC48">
      <w:start w:val="1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173C72"/>
    <w:multiLevelType w:val="hybridMultilevel"/>
    <w:tmpl w:val="4FC6D27E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F1E17DD"/>
    <w:multiLevelType w:val="hybridMultilevel"/>
    <w:tmpl w:val="E5DCB338"/>
    <w:lvl w:ilvl="0" w:tplc="BAB4251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Angsana New" w:hint="default"/>
        <w:lang w:bidi="th-TH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3025B1"/>
    <w:multiLevelType w:val="hybridMultilevel"/>
    <w:tmpl w:val="DD42B76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BE542F"/>
    <w:multiLevelType w:val="hybridMultilevel"/>
    <w:tmpl w:val="977CF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394A7F"/>
    <w:multiLevelType w:val="hybridMultilevel"/>
    <w:tmpl w:val="64D24A7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811658"/>
    <w:multiLevelType w:val="hybridMultilevel"/>
    <w:tmpl w:val="C40EE1FA"/>
    <w:lvl w:ilvl="0" w:tplc="D25A5BD0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Angsana New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948076157">
    <w:abstractNumId w:val="36"/>
  </w:num>
  <w:num w:numId="2" w16cid:durableId="1157183488">
    <w:abstractNumId w:val="19"/>
  </w:num>
  <w:num w:numId="3" w16cid:durableId="495995179">
    <w:abstractNumId w:val="16"/>
  </w:num>
  <w:num w:numId="4" w16cid:durableId="347410059">
    <w:abstractNumId w:val="22"/>
  </w:num>
  <w:num w:numId="5" w16cid:durableId="996616322">
    <w:abstractNumId w:val="6"/>
  </w:num>
  <w:num w:numId="6" w16cid:durableId="571353559">
    <w:abstractNumId w:val="10"/>
  </w:num>
  <w:num w:numId="7" w16cid:durableId="583689480">
    <w:abstractNumId w:val="20"/>
  </w:num>
  <w:num w:numId="8" w16cid:durableId="738595071">
    <w:abstractNumId w:val="0"/>
  </w:num>
  <w:num w:numId="9" w16cid:durableId="1599752798">
    <w:abstractNumId w:val="5"/>
  </w:num>
  <w:num w:numId="10" w16cid:durableId="1801799211">
    <w:abstractNumId w:val="30"/>
  </w:num>
  <w:num w:numId="11" w16cid:durableId="1282498918">
    <w:abstractNumId w:val="1"/>
  </w:num>
  <w:num w:numId="12" w16cid:durableId="1131170">
    <w:abstractNumId w:val="40"/>
  </w:num>
  <w:num w:numId="13" w16cid:durableId="268003872">
    <w:abstractNumId w:val="28"/>
  </w:num>
  <w:num w:numId="14" w16cid:durableId="1156994410">
    <w:abstractNumId w:val="25"/>
  </w:num>
  <w:num w:numId="15" w16cid:durableId="728262176">
    <w:abstractNumId w:val="33"/>
  </w:num>
  <w:num w:numId="16" w16cid:durableId="1464423505">
    <w:abstractNumId w:val="18"/>
  </w:num>
  <w:num w:numId="17" w16cid:durableId="1130049170">
    <w:abstractNumId w:val="37"/>
  </w:num>
  <w:num w:numId="18" w16cid:durableId="646201104">
    <w:abstractNumId w:val="23"/>
  </w:num>
  <w:num w:numId="19" w16cid:durableId="1429347438">
    <w:abstractNumId w:val="24"/>
  </w:num>
  <w:num w:numId="20" w16cid:durableId="986662515">
    <w:abstractNumId w:val="17"/>
  </w:num>
  <w:num w:numId="21" w16cid:durableId="1330057890">
    <w:abstractNumId w:val="29"/>
  </w:num>
  <w:num w:numId="22" w16cid:durableId="2029793163">
    <w:abstractNumId w:val="13"/>
  </w:num>
  <w:num w:numId="23" w16cid:durableId="705565185">
    <w:abstractNumId w:val="39"/>
  </w:num>
  <w:num w:numId="24" w16cid:durableId="1426731649">
    <w:abstractNumId w:val="2"/>
  </w:num>
  <w:num w:numId="25" w16cid:durableId="1044865079">
    <w:abstractNumId w:val="32"/>
  </w:num>
  <w:num w:numId="26" w16cid:durableId="1621258644">
    <w:abstractNumId w:val="12"/>
  </w:num>
  <w:num w:numId="27" w16cid:durableId="703293058">
    <w:abstractNumId w:val="3"/>
  </w:num>
  <w:num w:numId="28" w16cid:durableId="190803067">
    <w:abstractNumId w:val="31"/>
  </w:num>
  <w:num w:numId="29" w16cid:durableId="212347940">
    <w:abstractNumId w:val="8"/>
  </w:num>
  <w:num w:numId="30" w16cid:durableId="177744088">
    <w:abstractNumId w:val="14"/>
  </w:num>
  <w:num w:numId="31" w16cid:durableId="1806728299">
    <w:abstractNumId w:val="35"/>
  </w:num>
  <w:num w:numId="32" w16cid:durableId="820997831">
    <w:abstractNumId w:val="15"/>
  </w:num>
  <w:num w:numId="33" w16cid:durableId="1635061270">
    <w:abstractNumId w:val="4"/>
  </w:num>
  <w:num w:numId="34" w16cid:durableId="1095174265">
    <w:abstractNumId w:val="21"/>
  </w:num>
  <w:num w:numId="35" w16cid:durableId="667635895">
    <w:abstractNumId w:val="11"/>
  </w:num>
  <w:num w:numId="36" w16cid:durableId="979307425">
    <w:abstractNumId w:val="26"/>
  </w:num>
  <w:num w:numId="37" w16cid:durableId="2051034335">
    <w:abstractNumId w:val="9"/>
  </w:num>
  <w:num w:numId="38" w16cid:durableId="1994021049">
    <w:abstractNumId w:val="38"/>
  </w:num>
  <w:num w:numId="39" w16cid:durableId="319583593">
    <w:abstractNumId w:val="7"/>
  </w:num>
  <w:num w:numId="40" w16cid:durableId="251011796">
    <w:abstractNumId w:val="27"/>
  </w:num>
  <w:num w:numId="41" w16cid:durableId="1162964860">
    <w:abstractNumId w:val="3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N7M0NbEwMzU0MjVR0lEKTi0uzszPAykwqgUA4AGnviwAAAA="/>
  </w:docVars>
  <w:rsids>
    <w:rsidRoot w:val="0027134B"/>
    <w:rsid w:val="0000085B"/>
    <w:rsid w:val="000032DE"/>
    <w:rsid w:val="0000339E"/>
    <w:rsid w:val="00011F52"/>
    <w:rsid w:val="00014207"/>
    <w:rsid w:val="0002153D"/>
    <w:rsid w:val="00024244"/>
    <w:rsid w:val="00024438"/>
    <w:rsid w:val="0003058F"/>
    <w:rsid w:val="00030E21"/>
    <w:rsid w:val="000325D0"/>
    <w:rsid w:val="00032653"/>
    <w:rsid w:val="00035083"/>
    <w:rsid w:val="00036F61"/>
    <w:rsid w:val="00037792"/>
    <w:rsid w:val="00051B0C"/>
    <w:rsid w:val="00052AAF"/>
    <w:rsid w:val="00053FD6"/>
    <w:rsid w:val="00056B6A"/>
    <w:rsid w:val="000636C4"/>
    <w:rsid w:val="00063851"/>
    <w:rsid w:val="0007493D"/>
    <w:rsid w:val="00074B03"/>
    <w:rsid w:val="00080FEB"/>
    <w:rsid w:val="00081A0B"/>
    <w:rsid w:val="00082C65"/>
    <w:rsid w:val="00084B79"/>
    <w:rsid w:val="000878E7"/>
    <w:rsid w:val="000915DE"/>
    <w:rsid w:val="00096317"/>
    <w:rsid w:val="000A12F4"/>
    <w:rsid w:val="000A41BE"/>
    <w:rsid w:val="000A57D5"/>
    <w:rsid w:val="000B300D"/>
    <w:rsid w:val="000B4064"/>
    <w:rsid w:val="000C021E"/>
    <w:rsid w:val="000C2E3F"/>
    <w:rsid w:val="000C5F57"/>
    <w:rsid w:val="000D30AC"/>
    <w:rsid w:val="000D3EA0"/>
    <w:rsid w:val="000D59B0"/>
    <w:rsid w:val="000D65F4"/>
    <w:rsid w:val="000E0114"/>
    <w:rsid w:val="000E4150"/>
    <w:rsid w:val="000F1156"/>
    <w:rsid w:val="000F2E58"/>
    <w:rsid w:val="00100C06"/>
    <w:rsid w:val="00101071"/>
    <w:rsid w:val="00107F7E"/>
    <w:rsid w:val="00115A08"/>
    <w:rsid w:val="001162F6"/>
    <w:rsid w:val="00116FB5"/>
    <w:rsid w:val="001220E0"/>
    <w:rsid w:val="00122832"/>
    <w:rsid w:val="00125E33"/>
    <w:rsid w:val="00131652"/>
    <w:rsid w:val="00131765"/>
    <w:rsid w:val="00132D86"/>
    <w:rsid w:val="00134E62"/>
    <w:rsid w:val="00143C96"/>
    <w:rsid w:val="001447BC"/>
    <w:rsid w:val="00146514"/>
    <w:rsid w:val="00150B11"/>
    <w:rsid w:val="0015100F"/>
    <w:rsid w:val="00153776"/>
    <w:rsid w:val="0016190D"/>
    <w:rsid w:val="00165268"/>
    <w:rsid w:val="00165415"/>
    <w:rsid w:val="001723DB"/>
    <w:rsid w:val="0017366A"/>
    <w:rsid w:val="001848AF"/>
    <w:rsid w:val="00191368"/>
    <w:rsid w:val="00197C75"/>
    <w:rsid w:val="001A3C38"/>
    <w:rsid w:val="001A6994"/>
    <w:rsid w:val="001B01DE"/>
    <w:rsid w:val="001B3429"/>
    <w:rsid w:val="001B701D"/>
    <w:rsid w:val="001B76E6"/>
    <w:rsid w:val="001C1787"/>
    <w:rsid w:val="001C37D6"/>
    <w:rsid w:val="001C49C2"/>
    <w:rsid w:val="001C5CE5"/>
    <w:rsid w:val="001C5DBF"/>
    <w:rsid w:val="001C5F45"/>
    <w:rsid w:val="001C799C"/>
    <w:rsid w:val="001D19A1"/>
    <w:rsid w:val="001E15ED"/>
    <w:rsid w:val="001E28DF"/>
    <w:rsid w:val="001E3804"/>
    <w:rsid w:val="001E6023"/>
    <w:rsid w:val="001F19D6"/>
    <w:rsid w:val="001F2BCD"/>
    <w:rsid w:val="001F4D5B"/>
    <w:rsid w:val="001F7B64"/>
    <w:rsid w:val="00201E58"/>
    <w:rsid w:val="00205151"/>
    <w:rsid w:val="0021704B"/>
    <w:rsid w:val="00223343"/>
    <w:rsid w:val="0022417B"/>
    <w:rsid w:val="00227F1C"/>
    <w:rsid w:val="00232675"/>
    <w:rsid w:val="00235A48"/>
    <w:rsid w:val="00237505"/>
    <w:rsid w:val="002456DD"/>
    <w:rsid w:val="00253602"/>
    <w:rsid w:val="00254DD3"/>
    <w:rsid w:val="00254F3D"/>
    <w:rsid w:val="00255452"/>
    <w:rsid w:val="00257C1F"/>
    <w:rsid w:val="0026176D"/>
    <w:rsid w:val="00261886"/>
    <w:rsid w:val="00267840"/>
    <w:rsid w:val="00267DC9"/>
    <w:rsid w:val="00270ADB"/>
    <w:rsid w:val="0027134B"/>
    <w:rsid w:val="00276E02"/>
    <w:rsid w:val="002777D2"/>
    <w:rsid w:val="002833F2"/>
    <w:rsid w:val="00283883"/>
    <w:rsid w:val="00291678"/>
    <w:rsid w:val="00291B3F"/>
    <w:rsid w:val="00293B8F"/>
    <w:rsid w:val="00296A27"/>
    <w:rsid w:val="002B0015"/>
    <w:rsid w:val="002B58E3"/>
    <w:rsid w:val="002B7094"/>
    <w:rsid w:val="002C13C4"/>
    <w:rsid w:val="002C3ADC"/>
    <w:rsid w:val="002C4D6F"/>
    <w:rsid w:val="002C7D85"/>
    <w:rsid w:val="002D23BB"/>
    <w:rsid w:val="002D2A63"/>
    <w:rsid w:val="002E1C59"/>
    <w:rsid w:val="002E3376"/>
    <w:rsid w:val="002E3BDD"/>
    <w:rsid w:val="002F55DD"/>
    <w:rsid w:val="002F73F4"/>
    <w:rsid w:val="00304F14"/>
    <w:rsid w:val="0030568D"/>
    <w:rsid w:val="0030721D"/>
    <w:rsid w:val="0031082B"/>
    <w:rsid w:val="00310AB8"/>
    <w:rsid w:val="00311C17"/>
    <w:rsid w:val="0031630D"/>
    <w:rsid w:val="00317EA8"/>
    <w:rsid w:val="00326728"/>
    <w:rsid w:val="003269E1"/>
    <w:rsid w:val="00330942"/>
    <w:rsid w:val="00332DAB"/>
    <w:rsid w:val="00335080"/>
    <w:rsid w:val="0033673C"/>
    <w:rsid w:val="00340172"/>
    <w:rsid w:val="00340CA2"/>
    <w:rsid w:val="00343CCB"/>
    <w:rsid w:val="00345AE2"/>
    <w:rsid w:val="00347BF7"/>
    <w:rsid w:val="00351031"/>
    <w:rsid w:val="00351964"/>
    <w:rsid w:val="00352D96"/>
    <w:rsid w:val="003545D8"/>
    <w:rsid w:val="0035538D"/>
    <w:rsid w:val="003567C7"/>
    <w:rsid w:val="00366E0B"/>
    <w:rsid w:val="00370F74"/>
    <w:rsid w:val="00374E4C"/>
    <w:rsid w:val="003764A4"/>
    <w:rsid w:val="00376A62"/>
    <w:rsid w:val="00376E3B"/>
    <w:rsid w:val="003810F7"/>
    <w:rsid w:val="00397ACB"/>
    <w:rsid w:val="003A171C"/>
    <w:rsid w:val="003A1CC2"/>
    <w:rsid w:val="003A3125"/>
    <w:rsid w:val="003A5D12"/>
    <w:rsid w:val="003A673E"/>
    <w:rsid w:val="003B1EFC"/>
    <w:rsid w:val="003B23F1"/>
    <w:rsid w:val="003B3D3F"/>
    <w:rsid w:val="003B7E1B"/>
    <w:rsid w:val="003C1895"/>
    <w:rsid w:val="003C2D5E"/>
    <w:rsid w:val="003C7D25"/>
    <w:rsid w:val="003D2659"/>
    <w:rsid w:val="003D2B73"/>
    <w:rsid w:val="003D544F"/>
    <w:rsid w:val="003D56AC"/>
    <w:rsid w:val="003E07C6"/>
    <w:rsid w:val="003E1738"/>
    <w:rsid w:val="003E60F1"/>
    <w:rsid w:val="003E6B8E"/>
    <w:rsid w:val="003F2A08"/>
    <w:rsid w:val="003F3208"/>
    <w:rsid w:val="003F5547"/>
    <w:rsid w:val="003F61C9"/>
    <w:rsid w:val="00401786"/>
    <w:rsid w:val="00401F50"/>
    <w:rsid w:val="00403E8D"/>
    <w:rsid w:val="00413134"/>
    <w:rsid w:val="0042212F"/>
    <w:rsid w:val="00422B17"/>
    <w:rsid w:val="00424F96"/>
    <w:rsid w:val="0042717B"/>
    <w:rsid w:val="0043049C"/>
    <w:rsid w:val="00430A33"/>
    <w:rsid w:val="0043239B"/>
    <w:rsid w:val="00432A7C"/>
    <w:rsid w:val="00432CDC"/>
    <w:rsid w:val="00433F7F"/>
    <w:rsid w:val="00434903"/>
    <w:rsid w:val="00437008"/>
    <w:rsid w:val="00442653"/>
    <w:rsid w:val="00442CFE"/>
    <w:rsid w:val="00450D68"/>
    <w:rsid w:val="00450F5A"/>
    <w:rsid w:val="00456CDF"/>
    <w:rsid w:val="004642D7"/>
    <w:rsid w:val="00465A1E"/>
    <w:rsid w:val="0046799E"/>
    <w:rsid w:val="00480AB5"/>
    <w:rsid w:val="00493D1E"/>
    <w:rsid w:val="0049400F"/>
    <w:rsid w:val="00496C10"/>
    <w:rsid w:val="004A5D74"/>
    <w:rsid w:val="004A694F"/>
    <w:rsid w:val="004B3317"/>
    <w:rsid w:val="004B68D0"/>
    <w:rsid w:val="004C0D52"/>
    <w:rsid w:val="004C4F97"/>
    <w:rsid w:val="004D1219"/>
    <w:rsid w:val="004D49AE"/>
    <w:rsid w:val="004E69E4"/>
    <w:rsid w:val="00500A77"/>
    <w:rsid w:val="00502705"/>
    <w:rsid w:val="0050526D"/>
    <w:rsid w:val="00513307"/>
    <w:rsid w:val="00521457"/>
    <w:rsid w:val="005214C5"/>
    <w:rsid w:val="00523D50"/>
    <w:rsid w:val="00526E7E"/>
    <w:rsid w:val="00527B83"/>
    <w:rsid w:val="00535BC0"/>
    <w:rsid w:val="00535C60"/>
    <w:rsid w:val="0053671C"/>
    <w:rsid w:val="005405A3"/>
    <w:rsid w:val="00541903"/>
    <w:rsid w:val="00544717"/>
    <w:rsid w:val="005479ED"/>
    <w:rsid w:val="005523EB"/>
    <w:rsid w:val="0055275F"/>
    <w:rsid w:val="005542FE"/>
    <w:rsid w:val="0055699B"/>
    <w:rsid w:val="005603E6"/>
    <w:rsid w:val="005604BE"/>
    <w:rsid w:val="005662D2"/>
    <w:rsid w:val="00566CBA"/>
    <w:rsid w:val="00571ED1"/>
    <w:rsid w:val="00580540"/>
    <w:rsid w:val="00585B59"/>
    <w:rsid w:val="00586341"/>
    <w:rsid w:val="00586482"/>
    <w:rsid w:val="00586DD0"/>
    <w:rsid w:val="005911A8"/>
    <w:rsid w:val="005A235C"/>
    <w:rsid w:val="005A24A8"/>
    <w:rsid w:val="005A4A68"/>
    <w:rsid w:val="005A5084"/>
    <w:rsid w:val="005A5B20"/>
    <w:rsid w:val="005A6BF4"/>
    <w:rsid w:val="005B05D1"/>
    <w:rsid w:val="005B33CF"/>
    <w:rsid w:val="005B3540"/>
    <w:rsid w:val="005B4579"/>
    <w:rsid w:val="005B50FA"/>
    <w:rsid w:val="005B57F7"/>
    <w:rsid w:val="005B5B85"/>
    <w:rsid w:val="005B7DD2"/>
    <w:rsid w:val="005C15B0"/>
    <w:rsid w:val="005C18BD"/>
    <w:rsid w:val="005C1D51"/>
    <w:rsid w:val="005C4329"/>
    <w:rsid w:val="005D270C"/>
    <w:rsid w:val="005D4360"/>
    <w:rsid w:val="005D55D5"/>
    <w:rsid w:val="005D64CA"/>
    <w:rsid w:val="005F06C6"/>
    <w:rsid w:val="005F2925"/>
    <w:rsid w:val="005F3748"/>
    <w:rsid w:val="005F3A62"/>
    <w:rsid w:val="005F4968"/>
    <w:rsid w:val="005F6300"/>
    <w:rsid w:val="00607476"/>
    <w:rsid w:val="0061131F"/>
    <w:rsid w:val="00614749"/>
    <w:rsid w:val="00615466"/>
    <w:rsid w:val="0062197E"/>
    <w:rsid w:val="006278D1"/>
    <w:rsid w:val="00630A29"/>
    <w:rsid w:val="00630DBB"/>
    <w:rsid w:val="00632001"/>
    <w:rsid w:val="0063284A"/>
    <w:rsid w:val="006347D5"/>
    <w:rsid w:val="00634C51"/>
    <w:rsid w:val="00635CD7"/>
    <w:rsid w:val="00637064"/>
    <w:rsid w:val="0064305E"/>
    <w:rsid w:val="00654C39"/>
    <w:rsid w:val="0066339C"/>
    <w:rsid w:val="006636EC"/>
    <w:rsid w:val="00665B5A"/>
    <w:rsid w:val="006705B8"/>
    <w:rsid w:val="006728E7"/>
    <w:rsid w:val="00674173"/>
    <w:rsid w:val="00676976"/>
    <w:rsid w:val="00676A58"/>
    <w:rsid w:val="00681280"/>
    <w:rsid w:val="00683D04"/>
    <w:rsid w:val="00686C5B"/>
    <w:rsid w:val="00690775"/>
    <w:rsid w:val="00692105"/>
    <w:rsid w:val="00696FFB"/>
    <w:rsid w:val="006A2CD8"/>
    <w:rsid w:val="006A63C2"/>
    <w:rsid w:val="006B0EED"/>
    <w:rsid w:val="006B5041"/>
    <w:rsid w:val="006B5D1A"/>
    <w:rsid w:val="006B5D63"/>
    <w:rsid w:val="006C1D3B"/>
    <w:rsid w:val="006C3AFF"/>
    <w:rsid w:val="006D08E0"/>
    <w:rsid w:val="006D2B3D"/>
    <w:rsid w:val="006D5A71"/>
    <w:rsid w:val="006D5CBF"/>
    <w:rsid w:val="006D5F83"/>
    <w:rsid w:val="006E0DD0"/>
    <w:rsid w:val="006E2F5F"/>
    <w:rsid w:val="006E732C"/>
    <w:rsid w:val="006F1921"/>
    <w:rsid w:val="006F218B"/>
    <w:rsid w:val="006F593A"/>
    <w:rsid w:val="0070302A"/>
    <w:rsid w:val="00703611"/>
    <w:rsid w:val="007065C9"/>
    <w:rsid w:val="007120F8"/>
    <w:rsid w:val="0071245F"/>
    <w:rsid w:val="00714AA8"/>
    <w:rsid w:val="00715D66"/>
    <w:rsid w:val="00716563"/>
    <w:rsid w:val="00717D0A"/>
    <w:rsid w:val="00723058"/>
    <w:rsid w:val="0072724E"/>
    <w:rsid w:val="007333C4"/>
    <w:rsid w:val="00733912"/>
    <w:rsid w:val="00736479"/>
    <w:rsid w:val="00736BD3"/>
    <w:rsid w:val="0073726E"/>
    <w:rsid w:val="00741A64"/>
    <w:rsid w:val="00744CB9"/>
    <w:rsid w:val="00744DD3"/>
    <w:rsid w:val="00746943"/>
    <w:rsid w:val="00760E8D"/>
    <w:rsid w:val="00761E3C"/>
    <w:rsid w:val="0076238A"/>
    <w:rsid w:val="00762FC1"/>
    <w:rsid w:val="0077354B"/>
    <w:rsid w:val="007801AE"/>
    <w:rsid w:val="00780D80"/>
    <w:rsid w:val="00787D22"/>
    <w:rsid w:val="00791862"/>
    <w:rsid w:val="0079374F"/>
    <w:rsid w:val="00795C00"/>
    <w:rsid w:val="00797063"/>
    <w:rsid w:val="007A1BC8"/>
    <w:rsid w:val="007A2282"/>
    <w:rsid w:val="007B1D06"/>
    <w:rsid w:val="007B2B04"/>
    <w:rsid w:val="007B349A"/>
    <w:rsid w:val="007C0D4D"/>
    <w:rsid w:val="007C6407"/>
    <w:rsid w:val="007D261B"/>
    <w:rsid w:val="007D43AA"/>
    <w:rsid w:val="007D72D0"/>
    <w:rsid w:val="007D771E"/>
    <w:rsid w:val="007F5C31"/>
    <w:rsid w:val="007F798D"/>
    <w:rsid w:val="007F7D62"/>
    <w:rsid w:val="007F7F76"/>
    <w:rsid w:val="00802C05"/>
    <w:rsid w:val="00802F83"/>
    <w:rsid w:val="008040E2"/>
    <w:rsid w:val="00806245"/>
    <w:rsid w:val="008071EA"/>
    <w:rsid w:val="00812A42"/>
    <w:rsid w:val="008156FE"/>
    <w:rsid w:val="0081577A"/>
    <w:rsid w:val="00820A6A"/>
    <w:rsid w:val="00822570"/>
    <w:rsid w:val="0083045B"/>
    <w:rsid w:val="0083225B"/>
    <w:rsid w:val="00832A02"/>
    <w:rsid w:val="00836D0A"/>
    <w:rsid w:val="00842368"/>
    <w:rsid w:val="00844561"/>
    <w:rsid w:val="00854D4F"/>
    <w:rsid w:val="00855D67"/>
    <w:rsid w:val="00856D85"/>
    <w:rsid w:val="00872356"/>
    <w:rsid w:val="00872969"/>
    <w:rsid w:val="00876262"/>
    <w:rsid w:val="00877C33"/>
    <w:rsid w:val="00880FB2"/>
    <w:rsid w:val="0088265C"/>
    <w:rsid w:val="008836DF"/>
    <w:rsid w:val="00884835"/>
    <w:rsid w:val="008850C5"/>
    <w:rsid w:val="00887CB7"/>
    <w:rsid w:val="0089114A"/>
    <w:rsid w:val="00891423"/>
    <w:rsid w:val="008916A1"/>
    <w:rsid w:val="00891747"/>
    <w:rsid w:val="0089401F"/>
    <w:rsid w:val="0089424A"/>
    <w:rsid w:val="00894EB3"/>
    <w:rsid w:val="008A23A9"/>
    <w:rsid w:val="008A3A5D"/>
    <w:rsid w:val="008A4669"/>
    <w:rsid w:val="008A6437"/>
    <w:rsid w:val="008B5643"/>
    <w:rsid w:val="008B5C13"/>
    <w:rsid w:val="008C2859"/>
    <w:rsid w:val="008D5C4B"/>
    <w:rsid w:val="008E5B65"/>
    <w:rsid w:val="008F0C97"/>
    <w:rsid w:val="008F4370"/>
    <w:rsid w:val="008F447A"/>
    <w:rsid w:val="008F7C62"/>
    <w:rsid w:val="00900C82"/>
    <w:rsid w:val="009066BF"/>
    <w:rsid w:val="00906797"/>
    <w:rsid w:val="0091285D"/>
    <w:rsid w:val="0091640A"/>
    <w:rsid w:val="00920310"/>
    <w:rsid w:val="009203CD"/>
    <w:rsid w:val="00922391"/>
    <w:rsid w:val="00926716"/>
    <w:rsid w:val="0093212B"/>
    <w:rsid w:val="009330E8"/>
    <w:rsid w:val="0093557A"/>
    <w:rsid w:val="00936C14"/>
    <w:rsid w:val="009379D1"/>
    <w:rsid w:val="00940BF3"/>
    <w:rsid w:val="0094787C"/>
    <w:rsid w:val="00951011"/>
    <w:rsid w:val="00956B87"/>
    <w:rsid w:val="00960F18"/>
    <w:rsid w:val="00962D6D"/>
    <w:rsid w:val="00963B92"/>
    <w:rsid w:val="0096533A"/>
    <w:rsid w:val="00971EC8"/>
    <w:rsid w:val="00975C80"/>
    <w:rsid w:val="00982162"/>
    <w:rsid w:val="009871A6"/>
    <w:rsid w:val="009918AD"/>
    <w:rsid w:val="00992670"/>
    <w:rsid w:val="009A1C2B"/>
    <w:rsid w:val="009A5B79"/>
    <w:rsid w:val="009A5CD4"/>
    <w:rsid w:val="009A6045"/>
    <w:rsid w:val="009B116B"/>
    <w:rsid w:val="009C0BE7"/>
    <w:rsid w:val="009C3CAF"/>
    <w:rsid w:val="009D1024"/>
    <w:rsid w:val="009D4C79"/>
    <w:rsid w:val="009E5CDD"/>
    <w:rsid w:val="009E6D77"/>
    <w:rsid w:val="009F225B"/>
    <w:rsid w:val="009F6C8A"/>
    <w:rsid w:val="00A00925"/>
    <w:rsid w:val="00A05A6D"/>
    <w:rsid w:val="00A06323"/>
    <w:rsid w:val="00A10081"/>
    <w:rsid w:val="00A11570"/>
    <w:rsid w:val="00A17525"/>
    <w:rsid w:val="00A17D0C"/>
    <w:rsid w:val="00A203BE"/>
    <w:rsid w:val="00A277BF"/>
    <w:rsid w:val="00A30F8D"/>
    <w:rsid w:val="00A3389B"/>
    <w:rsid w:val="00A36053"/>
    <w:rsid w:val="00A36FBF"/>
    <w:rsid w:val="00A36FEC"/>
    <w:rsid w:val="00A41C8C"/>
    <w:rsid w:val="00A42F43"/>
    <w:rsid w:val="00A44096"/>
    <w:rsid w:val="00A45656"/>
    <w:rsid w:val="00A50127"/>
    <w:rsid w:val="00A50CF6"/>
    <w:rsid w:val="00A64EAF"/>
    <w:rsid w:val="00A66747"/>
    <w:rsid w:val="00A6723A"/>
    <w:rsid w:val="00A67857"/>
    <w:rsid w:val="00A74DD7"/>
    <w:rsid w:val="00A75877"/>
    <w:rsid w:val="00A7684A"/>
    <w:rsid w:val="00A76A3D"/>
    <w:rsid w:val="00A7777A"/>
    <w:rsid w:val="00A77E5F"/>
    <w:rsid w:val="00A81128"/>
    <w:rsid w:val="00A8313A"/>
    <w:rsid w:val="00A85648"/>
    <w:rsid w:val="00A97703"/>
    <w:rsid w:val="00AA0DCA"/>
    <w:rsid w:val="00AA25F2"/>
    <w:rsid w:val="00AA280B"/>
    <w:rsid w:val="00AA58F4"/>
    <w:rsid w:val="00AB2F69"/>
    <w:rsid w:val="00AC122D"/>
    <w:rsid w:val="00AC4A69"/>
    <w:rsid w:val="00AC7015"/>
    <w:rsid w:val="00AD074B"/>
    <w:rsid w:val="00AD14DF"/>
    <w:rsid w:val="00AD63A8"/>
    <w:rsid w:val="00AE4E5D"/>
    <w:rsid w:val="00AE5BD8"/>
    <w:rsid w:val="00AF0842"/>
    <w:rsid w:val="00AF3FE5"/>
    <w:rsid w:val="00AF4610"/>
    <w:rsid w:val="00AF477C"/>
    <w:rsid w:val="00AF595F"/>
    <w:rsid w:val="00AF64CD"/>
    <w:rsid w:val="00AF6B24"/>
    <w:rsid w:val="00AF6BB6"/>
    <w:rsid w:val="00AF745C"/>
    <w:rsid w:val="00AF77D4"/>
    <w:rsid w:val="00B03AA5"/>
    <w:rsid w:val="00B07903"/>
    <w:rsid w:val="00B07EC1"/>
    <w:rsid w:val="00B1317D"/>
    <w:rsid w:val="00B14F5E"/>
    <w:rsid w:val="00B22A0F"/>
    <w:rsid w:val="00B23314"/>
    <w:rsid w:val="00B2398B"/>
    <w:rsid w:val="00B2398E"/>
    <w:rsid w:val="00B24A0B"/>
    <w:rsid w:val="00B26DFA"/>
    <w:rsid w:val="00B27083"/>
    <w:rsid w:val="00B34015"/>
    <w:rsid w:val="00B3612E"/>
    <w:rsid w:val="00B41BDD"/>
    <w:rsid w:val="00B46E09"/>
    <w:rsid w:val="00B47DC5"/>
    <w:rsid w:val="00B53104"/>
    <w:rsid w:val="00B550F3"/>
    <w:rsid w:val="00B6134E"/>
    <w:rsid w:val="00B6198D"/>
    <w:rsid w:val="00B65420"/>
    <w:rsid w:val="00B66244"/>
    <w:rsid w:val="00B740D2"/>
    <w:rsid w:val="00B77277"/>
    <w:rsid w:val="00B77A64"/>
    <w:rsid w:val="00B8089F"/>
    <w:rsid w:val="00B81A35"/>
    <w:rsid w:val="00B83CC4"/>
    <w:rsid w:val="00B84CB1"/>
    <w:rsid w:val="00B85709"/>
    <w:rsid w:val="00B91109"/>
    <w:rsid w:val="00BB12A0"/>
    <w:rsid w:val="00BB571F"/>
    <w:rsid w:val="00BC62AE"/>
    <w:rsid w:val="00BD4303"/>
    <w:rsid w:val="00BE182E"/>
    <w:rsid w:val="00BE2749"/>
    <w:rsid w:val="00BE36F9"/>
    <w:rsid w:val="00BE5011"/>
    <w:rsid w:val="00BF1CC2"/>
    <w:rsid w:val="00BF2D14"/>
    <w:rsid w:val="00BF4B91"/>
    <w:rsid w:val="00BF546E"/>
    <w:rsid w:val="00C005BF"/>
    <w:rsid w:val="00C01282"/>
    <w:rsid w:val="00C01984"/>
    <w:rsid w:val="00C028AF"/>
    <w:rsid w:val="00C046DF"/>
    <w:rsid w:val="00C06273"/>
    <w:rsid w:val="00C1193F"/>
    <w:rsid w:val="00C120A9"/>
    <w:rsid w:val="00C1428E"/>
    <w:rsid w:val="00C1777E"/>
    <w:rsid w:val="00C30B89"/>
    <w:rsid w:val="00C3132E"/>
    <w:rsid w:val="00C314A9"/>
    <w:rsid w:val="00C31B07"/>
    <w:rsid w:val="00C33E05"/>
    <w:rsid w:val="00C36829"/>
    <w:rsid w:val="00C42D84"/>
    <w:rsid w:val="00C64555"/>
    <w:rsid w:val="00C706DE"/>
    <w:rsid w:val="00C71CA0"/>
    <w:rsid w:val="00C722E1"/>
    <w:rsid w:val="00C730AA"/>
    <w:rsid w:val="00C73B42"/>
    <w:rsid w:val="00C73E54"/>
    <w:rsid w:val="00C747E8"/>
    <w:rsid w:val="00C74C84"/>
    <w:rsid w:val="00C82FAF"/>
    <w:rsid w:val="00C83630"/>
    <w:rsid w:val="00C866D3"/>
    <w:rsid w:val="00C91C6D"/>
    <w:rsid w:val="00CA500D"/>
    <w:rsid w:val="00CB0A35"/>
    <w:rsid w:val="00CB0C83"/>
    <w:rsid w:val="00CB0D3E"/>
    <w:rsid w:val="00CB10CB"/>
    <w:rsid w:val="00CB69BA"/>
    <w:rsid w:val="00CC6BC3"/>
    <w:rsid w:val="00CC7644"/>
    <w:rsid w:val="00CD0406"/>
    <w:rsid w:val="00CE14E0"/>
    <w:rsid w:val="00CE353F"/>
    <w:rsid w:val="00CF4E54"/>
    <w:rsid w:val="00D069D4"/>
    <w:rsid w:val="00D1458B"/>
    <w:rsid w:val="00D17FAC"/>
    <w:rsid w:val="00D27E51"/>
    <w:rsid w:val="00D30AC9"/>
    <w:rsid w:val="00D34102"/>
    <w:rsid w:val="00D3500C"/>
    <w:rsid w:val="00D37768"/>
    <w:rsid w:val="00D41BCB"/>
    <w:rsid w:val="00D556B6"/>
    <w:rsid w:val="00D55EAA"/>
    <w:rsid w:val="00D60DFC"/>
    <w:rsid w:val="00D63849"/>
    <w:rsid w:val="00D65A37"/>
    <w:rsid w:val="00D720AC"/>
    <w:rsid w:val="00D801C8"/>
    <w:rsid w:val="00D840E1"/>
    <w:rsid w:val="00D840EF"/>
    <w:rsid w:val="00D8539E"/>
    <w:rsid w:val="00D85949"/>
    <w:rsid w:val="00D8703E"/>
    <w:rsid w:val="00D916B4"/>
    <w:rsid w:val="00D95D85"/>
    <w:rsid w:val="00D97B45"/>
    <w:rsid w:val="00DA3DB6"/>
    <w:rsid w:val="00DB5565"/>
    <w:rsid w:val="00DC3357"/>
    <w:rsid w:val="00DC6ACE"/>
    <w:rsid w:val="00DC7C81"/>
    <w:rsid w:val="00DD05C0"/>
    <w:rsid w:val="00DD0E53"/>
    <w:rsid w:val="00DD10F2"/>
    <w:rsid w:val="00DD4552"/>
    <w:rsid w:val="00DD4A0B"/>
    <w:rsid w:val="00DD53AC"/>
    <w:rsid w:val="00DE0181"/>
    <w:rsid w:val="00DE1B41"/>
    <w:rsid w:val="00DE1CA1"/>
    <w:rsid w:val="00DE592A"/>
    <w:rsid w:val="00DF1A92"/>
    <w:rsid w:val="00DF238D"/>
    <w:rsid w:val="00DF3533"/>
    <w:rsid w:val="00DF4151"/>
    <w:rsid w:val="00DF60BA"/>
    <w:rsid w:val="00DF71CC"/>
    <w:rsid w:val="00E016D2"/>
    <w:rsid w:val="00E114B7"/>
    <w:rsid w:val="00E1216A"/>
    <w:rsid w:val="00E21064"/>
    <w:rsid w:val="00E24309"/>
    <w:rsid w:val="00E25E03"/>
    <w:rsid w:val="00E265CE"/>
    <w:rsid w:val="00E26E31"/>
    <w:rsid w:val="00E317A8"/>
    <w:rsid w:val="00E328C0"/>
    <w:rsid w:val="00E33460"/>
    <w:rsid w:val="00E36693"/>
    <w:rsid w:val="00E44218"/>
    <w:rsid w:val="00E44468"/>
    <w:rsid w:val="00E44CEF"/>
    <w:rsid w:val="00E45359"/>
    <w:rsid w:val="00E47F10"/>
    <w:rsid w:val="00E60A6C"/>
    <w:rsid w:val="00E63E99"/>
    <w:rsid w:val="00E723AF"/>
    <w:rsid w:val="00E7256C"/>
    <w:rsid w:val="00E76722"/>
    <w:rsid w:val="00E772E0"/>
    <w:rsid w:val="00E80738"/>
    <w:rsid w:val="00E86827"/>
    <w:rsid w:val="00E91521"/>
    <w:rsid w:val="00E96BC2"/>
    <w:rsid w:val="00E974F0"/>
    <w:rsid w:val="00EA4EDB"/>
    <w:rsid w:val="00EA5C68"/>
    <w:rsid w:val="00EB1F2C"/>
    <w:rsid w:val="00EC68E6"/>
    <w:rsid w:val="00EC7B9E"/>
    <w:rsid w:val="00ED09EC"/>
    <w:rsid w:val="00ED12E5"/>
    <w:rsid w:val="00ED4091"/>
    <w:rsid w:val="00ED41AD"/>
    <w:rsid w:val="00ED4B6B"/>
    <w:rsid w:val="00ED7445"/>
    <w:rsid w:val="00EE03DD"/>
    <w:rsid w:val="00EE0622"/>
    <w:rsid w:val="00EE0EB3"/>
    <w:rsid w:val="00EE1086"/>
    <w:rsid w:val="00EE1E22"/>
    <w:rsid w:val="00EE1FD2"/>
    <w:rsid w:val="00EE2A6E"/>
    <w:rsid w:val="00EE41AC"/>
    <w:rsid w:val="00EE7C03"/>
    <w:rsid w:val="00EF5CA1"/>
    <w:rsid w:val="00F04B53"/>
    <w:rsid w:val="00F135BC"/>
    <w:rsid w:val="00F14CF6"/>
    <w:rsid w:val="00F21C0F"/>
    <w:rsid w:val="00F3540F"/>
    <w:rsid w:val="00F44399"/>
    <w:rsid w:val="00F44693"/>
    <w:rsid w:val="00F45E4C"/>
    <w:rsid w:val="00F519EC"/>
    <w:rsid w:val="00F6768F"/>
    <w:rsid w:val="00F741BE"/>
    <w:rsid w:val="00F75BF1"/>
    <w:rsid w:val="00F77493"/>
    <w:rsid w:val="00F8158F"/>
    <w:rsid w:val="00F817B4"/>
    <w:rsid w:val="00F851E9"/>
    <w:rsid w:val="00F86740"/>
    <w:rsid w:val="00F91309"/>
    <w:rsid w:val="00F96375"/>
    <w:rsid w:val="00FA1564"/>
    <w:rsid w:val="00FA7736"/>
    <w:rsid w:val="00FB22ED"/>
    <w:rsid w:val="00FB4213"/>
    <w:rsid w:val="00FC5238"/>
    <w:rsid w:val="00FC63D0"/>
    <w:rsid w:val="00FC73C4"/>
    <w:rsid w:val="00FC7F37"/>
    <w:rsid w:val="00FD1146"/>
    <w:rsid w:val="00FD2DEF"/>
    <w:rsid w:val="00FD3BAB"/>
    <w:rsid w:val="00FD79A5"/>
    <w:rsid w:val="00FE389B"/>
    <w:rsid w:val="00FE5A46"/>
    <w:rsid w:val="00FF6511"/>
    <w:rsid w:val="00FF6C0C"/>
    <w:rsid w:val="00FF6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451F39F"/>
  <w15:docId w15:val="{A14585FB-45FE-48B7-96ED-4073029E41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8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56B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rsid w:val="00744DD3"/>
    <w:pPr>
      <w:pBdr>
        <w:bottom w:val="single" w:sz="12" w:space="1" w:color="auto"/>
      </w:pBdr>
      <w:tabs>
        <w:tab w:val="left" w:pos="360"/>
      </w:tabs>
      <w:jc w:val="both"/>
    </w:pPr>
    <w:rPr>
      <w:rFonts w:eastAsia="SimSun"/>
      <w:sz w:val="26"/>
      <w:szCs w:val="26"/>
      <w:lang w:val="x-none" w:eastAsia="x-none"/>
    </w:rPr>
  </w:style>
  <w:style w:type="character" w:customStyle="1" w:styleId="BodyText2Char">
    <w:name w:val="Body Text 2 Char"/>
    <w:link w:val="BodyText2"/>
    <w:rsid w:val="00744DD3"/>
    <w:rPr>
      <w:rFonts w:eastAsia="SimSun"/>
      <w:sz w:val="26"/>
      <w:szCs w:val="26"/>
    </w:rPr>
  </w:style>
  <w:style w:type="paragraph" w:styleId="BodyTextIndent">
    <w:name w:val="Body Text Indent"/>
    <w:basedOn w:val="Normal"/>
    <w:rsid w:val="00EE0EB3"/>
    <w:pPr>
      <w:spacing w:after="120"/>
      <w:ind w:left="283"/>
    </w:pPr>
  </w:style>
  <w:style w:type="paragraph" w:styleId="BodyTextIndent2">
    <w:name w:val="Body Text Indent 2"/>
    <w:basedOn w:val="Normal"/>
    <w:rsid w:val="00C82FAF"/>
    <w:pPr>
      <w:spacing w:after="120" w:line="480" w:lineRule="auto"/>
      <w:ind w:left="283"/>
    </w:pPr>
  </w:style>
  <w:style w:type="paragraph" w:styleId="Footer">
    <w:name w:val="footer"/>
    <w:basedOn w:val="Normal"/>
    <w:rsid w:val="00276E02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276E02"/>
  </w:style>
  <w:style w:type="paragraph" w:styleId="Header">
    <w:name w:val="header"/>
    <w:basedOn w:val="Normal"/>
    <w:rsid w:val="00C33E05"/>
    <w:pPr>
      <w:tabs>
        <w:tab w:val="center" w:pos="4153"/>
        <w:tab w:val="right" w:pos="8306"/>
      </w:tabs>
    </w:pPr>
  </w:style>
  <w:style w:type="paragraph" w:styleId="ListParagraph">
    <w:name w:val="List Paragraph"/>
    <w:basedOn w:val="Normal"/>
    <w:uiPriority w:val="34"/>
    <w:qFormat/>
    <w:rsid w:val="00B14F5E"/>
    <w:pPr>
      <w:spacing w:after="200" w:line="276" w:lineRule="auto"/>
      <w:ind w:left="720"/>
      <w:contextualSpacing/>
    </w:pPr>
    <w:rPr>
      <w:rFonts w:ascii="Calibri" w:eastAsia="Calibri" w:hAnsi="Calibri" w:cs="Cordia New"/>
      <w:sz w:val="22"/>
      <w:lang w:eastAsia="en-US"/>
    </w:rPr>
  </w:style>
  <w:style w:type="paragraph" w:styleId="BalloonText">
    <w:name w:val="Balloon Text"/>
    <w:basedOn w:val="Normal"/>
    <w:link w:val="BalloonTextChar"/>
    <w:rsid w:val="001F19D6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rsid w:val="001F19D6"/>
    <w:rPr>
      <w:rFonts w:ascii="Tahoma" w:hAnsi="Tahoma"/>
      <w:sz w:val="16"/>
      <w:lang w:eastAsia="ko-KR"/>
    </w:rPr>
  </w:style>
  <w:style w:type="table" w:customStyle="1" w:styleId="TableGrid1">
    <w:name w:val="Table Grid1"/>
    <w:basedOn w:val="TableNormal"/>
    <w:next w:val="TableGrid"/>
    <w:uiPriority w:val="39"/>
    <w:rsid w:val="00480AB5"/>
    <w:rPr>
      <w:rFonts w:ascii="Calibri" w:eastAsia="Calibri" w:hAnsi="Calibri"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413134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131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E5E9C81-9B7C-488E-AEE1-CE6828BC6F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613</Words>
  <Characters>9200</Characters>
  <Application>Microsoft Office Word</Application>
  <DocSecurity>0</DocSecurity>
  <Lines>76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Course Description</vt:lpstr>
      <vt:lpstr>Course Description</vt:lpstr>
    </vt:vector>
  </TitlesOfParts>
  <Company>iLLUSiON</Company>
  <LinksUpToDate>false</LinksUpToDate>
  <CharactersWithSpaces>10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Description</dc:title>
  <dc:creator>CasperX</dc:creator>
  <cp:lastModifiedBy>khewmesuin@gmail.com</cp:lastModifiedBy>
  <cp:revision>2</cp:revision>
  <cp:lastPrinted>2019-07-30T14:37:00Z</cp:lastPrinted>
  <dcterms:created xsi:type="dcterms:W3CDTF">2025-08-15T08:04:00Z</dcterms:created>
  <dcterms:modified xsi:type="dcterms:W3CDTF">2025-08-15T08:04:00Z</dcterms:modified>
</cp:coreProperties>
</file>